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33B16BB" w14:textId="77777777" w:rsidR="00EC0667" w:rsidRPr="00982A3B" w:rsidRDefault="00EC0667"/>
    <w:p w14:paraId="0EF89110" w14:textId="77777777" w:rsidR="00EC0667" w:rsidRPr="00982A3B" w:rsidRDefault="00EC0667">
      <w:pPr>
        <w:rPr>
          <w:sz w:val="2"/>
          <w:szCs w:val="2"/>
        </w:rPr>
      </w:pPr>
    </w:p>
    <w:p w14:paraId="3DE3F075" w14:textId="1F9E1368" w:rsidR="00EC0667" w:rsidRPr="00982A3B" w:rsidRDefault="00EC0667" w:rsidP="00EC0667">
      <w:pPr>
        <w:pStyle w:val="NoSpacing"/>
        <w:jc w:val="center"/>
        <w:rPr>
          <w:b/>
          <w:bCs/>
          <w:sz w:val="36"/>
          <w:szCs w:val="36"/>
        </w:rPr>
      </w:pPr>
      <w:r w:rsidRPr="00982A3B">
        <w:rPr>
          <w:b/>
          <w:bCs/>
          <w:sz w:val="36"/>
          <w:szCs w:val="36"/>
        </w:rPr>
        <w:t>GOVERNANCE AND MANAGEMENT RISK REGISTER</w:t>
      </w:r>
    </w:p>
    <w:p w14:paraId="712BF523" w14:textId="77777777" w:rsidR="00EC0667" w:rsidRPr="00982A3B" w:rsidRDefault="00EC0667"/>
    <w:tbl>
      <w:tblPr>
        <w:tblStyle w:val="TableGrid"/>
        <w:tblW w:w="15593" w:type="dxa"/>
        <w:tblInd w:w="-714" w:type="dxa"/>
        <w:tblLook w:val="04A0" w:firstRow="1" w:lastRow="0" w:firstColumn="1" w:lastColumn="0" w:noHBand="0" w:noVBand="1"/>
      </w:tblPr>
      <w:tblGrid>
        <w:gridCol w:w="823"/>
        <w:gridCol w:w="2128"/>
        <w:gridCol w:w="2068"/>
        <w:gridCol w:w="1264"/>
        <w:gridCol w:w="1026"/>
        <w:gridCol w:w="3068"/>
        <w:gridCol w:w="1484"/>
        <w:gridCol w:w="2234"/>
        <w:gridCol w:w="1498"/>
      </w:tblGrid>
      <w:tr w:rsidR="00982A3B" w:rsidRPr="00982A3B" w14:paraId="7A90CEF2" w14:textId="77777777" w:rsidTr="008E7178">
        <w:tc>
          <w:tcPr>
            <w:tcW w:w="823" w:type="dxa"/>
          </w:tcPr>
          <w:p w14:paraId="34781486" w14:textId="77777777" w:rsidR="00571E73" w:rsidRPr="00982A3B" w:rsidRDefault="00571E73" w:rsidP="00571E73">
            <w:pPr>
              <w:rPr>
                <w:rFonts w:cstheme="minorHAnsi"/>
                <w:sz w:val="24"/>
                <w:szCs w:val="24"/>
              </w:rPr>
            </w:pPr>
          </w:p>
          <w:p w14:paraId="2A7C178B" w14:textId="725E1E44" w:rsidR="00571E73" w:rsidRPr="00982A3B" w:rsidRDefault="00742C59" w:rsidP="00571E7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ag Status</w:t>
            </w:r>
          </w:p>
        </w:tc>
        <w:tc>
          <w:tcPr>
            <w:tcW w:w="2128" w:type="dxa"/>
          </w:tcPr>
          <w:p w14:paraId="7DB8172B" w14:textId="77777777" w:rsidR="00571E73" w:rsidRPr="00982A3B" w:rsidRDefault="00571E73" w:rsidP="00571E73">
            <w:pPr>
              <w:rPr>
                <w:rFonts w:cstheme="minorHAnsi"/>
                <w:sz w:val="24"/>
                <w:szCs w:val="24"/>
              </w:rPr>
            </w:pPr>
          </w:p>
          <w:p w14:paraId="759FFBD8" w14:textId="43DCC619" w:rsidR="00571E73" w:rsidRPr="00982A3B" w:rsidRDefault="00571E73" w:rsidP="00571E73">
            <w:pPr>
              <w:rPr>
                <w:sz w:val="24"/>
                <w:szCs w:val="24"/>
              </w:rPr>
            </w:pPr>
            <w:r w:rsidRPr="00982A3B">
              <w:rPr>
                <w:rFonts w:cstheme="minorHAnsi"/>
                <w:b/>
                <w:sz w:val="24"/>
                <w:szCs w:val="24"/>
              </w:rPr>
              <w:t>Risk</w:t>
            </w:r>
            <w:r w:rsidR="00742C59">
              <w:rPr>
                <w:rFonts w:cstheme="minorHAnsi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2068" w:type="dxa"/>
          </w:tcPr>
          <w:p w14:paraId="18966E49" w14:textId="77777777" w:rsidR="00571E73" w:rsidRPr="00982A3B" w:rsidRDefault="00571E73" w:rsidP="00571E73">
            <w:pPr>
              <w:rPr>
                <w:rFonts w:cstheme="minorHAnsi"/>
                <w:sz w:val="24"/>
                <w:szCs w:val="24"/>
              </w:rPr>
            </w:pPr>
          </w:p>
          <w:p w14:paraId="158D9132" w14:textId="5E11A60F" w:rsidR="00571E73" w:rsidRPr="00982A3B" w:rsidRDefault="00571E73" w:rsidP="00571E73">
            <w:pPr>
              <w:rPr>
                <w:sz w:val="24"/>
                <w:szCs w:val="24"/>
              </w:rPr>
            </w:pPr>
            <w:r w:rsidRPr="00982A3B">
              <w:rPr>
                <w:rFonts w:cstheme="minorHAnsi"/>
                <w:b/>
                <w:sz w:val="24"/>
                <w:szCs w:val="24"/>
              </w:rPr>
              <w:t>Impact</w:t>
            </w:r>
          </w:p>
        </w:tc>
        <w:tc>
          <w:tcPr>
            <w:tcW w:w="1264" w:type="dxa"/>
          </w:tcPr>
          <w:p w14:paraId="661C687C" w14:textId="77777777" w:rsidR="00571E73" w:rsidRPr="00982A3B" w:rsidRDefault="00571E73" w:rsidP="00571E73">
            <w:pPr>
              <w:rPr>
                <w:rFonts w:cstheme="minorHAnsi"/>
                <w:sz w:val="24"/>
                <w:szCs w:val="24"/>
              </w:rPr>
            </w:pPr>
          </w:p>
          <w:p w14:paraId="7307EB3A" w14:textId="6AE1517C" w:rsidR="00571E73" w:rsidRPr="00982A3B" w:rsidRDefault="00571E73" w:rsidP="00571E73">
            <w:pPr>
              <w:rPr>
                <w:sz w:val="24"/>
                <w:szCs w:val="24"/>
              </w:rPr>
            </w:pPr>
            <w:r w:rsidRPr="00982A3B">
              <w:rPr>
                <w:rFonts w:cstheme="minorHAnsi"/>
                <w:b/>
                <w:sz w:val="24"/>
                <w:szCs w:val="24"/>
              </w:rPr>
              <w:t>Likelihood</w:t>
            </w:r>
          </w:p>
        </w:tc>
        <w:tc>
          <w:tcPr>
            <w:tcW w:w="1026" w:type="dxa"/>
          </w:tcPr>
          <w:p w14:paraId="60FFE639" w14:textId="77777777" w:rsidR="00571E73" w:rsidRPr="00982A3B" w:rsidRDefault="00571E73" w:rsidP="00571E73">
            <w:pPr>
              <w:rPr>
                <w:rFonts w:cstheme="minorHAnsi"/>
                <w:sz w:val="24"/>
                <w:szCs w:val="24"/>
              </w:rPr>
            </w:pPr>
          </w:p>
          <w:p w14:paraId="11D7F587" w14:textId="5430135D" w:rsidR="00571E73" w:rsidRPr="00982A3B" w:rsidRDefault="00571E73" w:rsidP="00571E73">
            <w:pPr>
              <w:rPr>
                <w:sz w:val="24"/>
                <w:szCs w:val="24"/>
              </w:rPr>
            </w:pPr>
            <w:r w:rsidRPr="00982A3B">
              <w:rPr>
                <w:rFonts w:cstheme="minorHAnsi"/>
                <w:b/>
                <w:sz w:val="24"/>
                <w:szCs w:val="24"/>
              </w:rPr>
              <w:t>Severity</w:t>
            </w:r>
          </w:p>
        </w:tc>
        <w:tc>
          <w:tcPr>
            <w:tcW w:w="3068" w:type="dxa"/>
          </w:tcPr>
          <w:p w14:paraId="5363BDE3" w14:textId="77777777" w:rsidR="00571E73" w:rsidRPr="00982A3B" w:rsidRDefault="00571E73" w:rsidP="00571E73">
            <w:pPr>
              <w:rPr>
                <w:rFonts w:cstheme="minorHAnsi"/>
                <w:b/>
                <w:sz w:val="24"/>
                <w:szCs w:val="24"/>
              </w:rPr>
            </w:pPr>
            <w:r w:rsidRPr="00982A3B">
              <w:rPr>
                <w:rFonts w:cstheme="minorHAnsi"/>
                <w:b/>
                <w:sz w:val="24"/>
                <w:szCs w:val="24"/>
              </w:rPr>
              <w:t>Control Action</w:t>
            </w:r>
          </w:p>
          <w:p w14:paraId="24F2ED6C" w14:textId="347884E8" w:rsidR="00571E73" w:rsidRPr="00982A3B" w:rsidRDefault="00571E73" w:rsidP="00571E73">
            <w:pPr>
              <w:rPr>
                <w:sz w:val="24"/>
                <w:szCs w:val="24"/>
              </w:rPr>
            </w:pPr>
            <w:r w:rsidRPr="00982A3B">
              <w:rPr>
                <w:rFonts w:cstheme="minorHAnsi"/>
                <w:b/>
                <w:sz w:val="24"/>
                <w:szCs w:val="24"/>
              </w:rPr>
              <w:t>Internal Controls</w:t>
            </w:r>
          </w:p>
        </w:tc>
        <w:tc>
          <w:tcPr>
            <w:tcW w:w="1484" w:type="dxa"/>
          </w:tcPr>
          <w:p w14:paraId="0E8F9126" w14:textId="77777777" w:rsidR="00571E73" w:rsidRPr="00982A3B" w:rsidRDefault="00571E73" w:rsidP="00571E73">
            <w:pPr>
              <w:rPr>
                <w:rFonts w:cstheme="minorHAnsi"/>
                <w:b/>
                <w:sz w:val="24"/>
                <w:szCs w:val="24"/>
              </w:rPr>
            </w:pPr>
            <w:r w:rsidRPr="00982A3B">
              <w:rPr>
                <w:rFonts w:cstheme="minorHAnsi"/>
                <w:b/>
                <w:sz w:val="24"/>
                <w:szCs w:val="24"/>
              </w:rPr>
              <w:t>Review</w:t>
            </w:r>
          </w:p>
          <w:p w14:paraId="168B169D" w14:textId="34C0229E" w:rsidR="00571E73" w:rsidRPr="00982A3B" w:rsidRDefault="00571E73" w:rsidP="00571E73">
            <w:pPr>
              <w:rPr>
                <w:sz w:val="24"/>
                <w:szCs w:val="24"/>
              </w:rPr>
            </w:pPr>
            <w:r w:rsidRPr="00982A3B">
              <w:rPr>
                <w:rFonts w:cstheme="minorHAnsi"/>
                <w:b/>
                <w:sz w:val="24"/>
                <w:szCs w:val="24"/>
              </w:rPr>
              <w:t>Frequency</w:t>
            </w:r>
          </w:p>
        </w:tc>
        <w:tc>
          <w:tcPr>
            <w:tcW w:w="2234" w:type="dxa"/>
          </w:tcPr>
          <w:p w14:paraId="49FCC9A3" w14:textId="77777777" w:rsidR="00571E73" w:rsidRPr="00982A3B" w:rsidRDefault="00571E73" w:rsidP="00571E73">
            <w:pPr>
              <w:rPr>
                <w:rFonts w:cstheme="minorHAnsi"/>
                <w:b/>
                <w:sz w:val="24"/>
                <w:szCs w:val="24"/>
              </w:rPr>
            </w:pPr>
            <w:r w:rsidRPr="00982A3B">
              <w:rPr>
                <w:rFonts w:cstheme="minorHAnsi"/>
                <w:b/>
                <w:sz w:val="24"/>
                <w:szCs w:val="24"/>
              </w:rPr>
              <w:t>Alternative Review</w:t>
            </w:r>
          </w:p>
          <w:p w14:paraId="01D03B93" w14:textId="77777777" w:rsidR="00571E73" w:rsidRPr="00982A3B" w:rsidRDefault="00571E73" w:rsidP="00571E73">
            <w:pPr>
              <w:rPr>
                <w:rFonts w:cstheme="minorHAnsi"/>
                <w:b/>
                <w:sz w:val="24"/>
                <w:szCs w:val="24"/>
              </w:rPr>
            </w:pPr>
            <w:r w:rsidRPr="00982A3B">
              <w:rPr>
                <w:rFonts w:cstheme="minorHAnsi"/>
                <w:b/>
                <w:sz w:val="24"/>
                <w:szCs w:val="24"/>
              </w:rPr>
              <w:t>Trigger/Internal Audit</w:t>
            </w:r>
          </w:p>
          <w:p w14:paraId="70EF385C" w14:textId="2C8A2336" w:rsidR="00571E73" w:rsidRPr="00982A3B" w:rsidRDefault="00571E73" w:rsidP="00571E73">
            <w:pPr>
              <w:rPr>
                <w:sz w:val="24"/>
                <w:szCs w:val="24"/>
              </w:rPr>
            </w:pPr>
            <w:r w:rsidRPr="00982A3B">
              <w:rPr>
                <w:rFonts w:cstheme="minorHAnsi"/>
                <w:b/>
                <w:sz w:val="24"/>
                <w:szCs w:val="24"/>
              </w:rPr>
              <w:t>Assurance</w:t>
            </w:r>
          </w:p>
        </w:tc>
        <w:tc>
          <w:tcPr>
            <w:tcW w:w="1498" w:type="dxa"/>
          </w:tcPr>
          <w:p w14:paraId="4A7599EC" w14:textId="77777777" w:rsidR="00571E73" w:rsidRPr="00982A3B" w:rsidRDefault="00571E73" w:rsidP="00571E73">
            <w:pPr>
              <w:rPr>
                <w:rFonts w:cstheme="minorHAnsi"/>
                <w:b/>
                <w:sz w:val="24"/>
                <w:szCs w:val="24"/>
              </w:rPr>
            </w:pPr>
            <w:r w:rsidRPr="00982A3B">
              <w:rPr>
                <w:rFonts w:cstheme="minorHAnsi"/>
                <w:b/>
                <w:sz w:val="24"/>
                <w:szCs w:val="24"/>
              </w:rPr>
              <w:t>Responsible</w:t>
            </w:r>
          </w:p>
          <w:p w14:paraId="24520B86" w14:textId="1C9ED245" w:rsidR="00571E73" w:rsidRPr="00982A3B" w:rsidRDefault="00571E73" w:rsidP="00571E73">
            <w:pPr>
              <w:rPr>
                <w:sz w:val="24"/>
                <w:szCs w:val="24"/>
              </w:rPr>
            </w:pPr>
            <w:r w:rsidRPr="00982A3B">
              <w:rPr>
                <w:rFonts w:cstheme="minorHAnsi"/>
                <w:b/>
                <w:sz w:val="24"/>
                <w:szCs w:val="24"/>
              </w:rPr>
              <w:t>Person</w:t>
            </w:r>
          </w:p>
        </w:tc>
      </w:tr>
      <w:tr w:rsidR="00982A3B" w:rsidRPr="00982A3B" w14:paraId="15364831" w14:textId="77777777" w:rsidTr="008E7178">
        <w:tc>
          <w:tcPr>
            <w:tcW w:w="823" w:type="dxa"/>
            <w:shd w:val="clear" w:color="auto" w:fill="00B050"/>
          </w:tcPr>
          <w:p w14:paraId="5E7C4076" w14:textId="77777777" w:rsidR="00571E73" w:rsidRPr="00DC3454" w:rsidRDefault="00571E73" w:rsidP="00571E73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1</w:t>
            </w:r>
          </w:p>
          <w:p w14:paraId="5FC1E5B4" w14:textId="77777777" w:rsidR="00571E73" w:rsidRPr="00DC3454" w:rsidRDefault="00571E73" w:rsidP="00571E73">
            <w:pPr>
              <w:rPr>
                <w:rFonts w:cstheme="minorHAnsi"/>
                <w:sz w:val="24"/>
                <w:szCs w:val="24"/>
              </w:rPr>
            </w:pPr>
          </w:p>
          <w:p w14:paraId="2C960761" w14:textId="77777777" w:rsidR="00571E73" w:rsidRPr="00DC3454" w:rsidRDefault="00571E73" w:rsidP="00571E73">
            <w:pPr>
              <w:rPr>
                <w:rFonts w:cstheme="minorHAnsi"/>
                <w:sz w:val="24"/>
                <w:szCs w:val="24"/>
              </w:rPr>
            </w:pPr>
          </w:p>
          <w:p w14:paraId="12A5D7AD" w14:textId="77777777" w:rsidR="00571E73" w:rsidRPr="00DC3454" w:rsidRDefault="00571E73" w:rsidP="00571E73">
            <w:pPr>
              <w:rPr>
                <w:rFonts w:cstheme="minorHAnsi"/>
                <w:sz w:val="24"/>
                <w:szCs w:val="24"/>
              </w:rPr>
            </w:pPr>
          </w:p>
          <w:p w14:paraId="7F4FCD9A" w14:textId="77777777" w:rsidR="00571E73" w:rsidRPr="00DC3454" w:rsidRDefault="00571E73" w:rsidP="00571E73">
            <w:pPr>
              <w:rPr>
                <w:rFonts w:cstheme="minorHAnsi"/>
                <w:sz w:val="24"/>
                <w:szCs w:val="24"/>
              </w:rPr>
            </w:pPr>
          </w:p>
          <w:p w14:paraId="7CED4AFC" w14:textId="77777777" w:rsidR="00571E73" w:rsidRPr="00DC3454" w:rsidRDefault="00571E73" w:rsidP="00571E73">
            <w:pPr>
              <w:rPr>
                <w:rFonts w:cstheme="minorHAnsi"/>
                <w:sz w:val="24"/>
                <w:szCs w:val="24"/>
              </w:rPr>
            </w:pPr>
          </w:p>
          <w:p w14:paraId="584B9A88" w14:textId="77777777" w:rsidR="00742C59" w:rsidRPr="00DC3454" w:rsidRDefault="00742C59" w:rsidP="00571E73">
            <w:pPr>
              <w:rPr>
                <w:rFonts w:cstheme="minorHAnsi"/>
                <w:sz w:val="24"/>
                <w:szCs w:val="24"/>
              </w:rPr>
            </w:pPr>
          </w:p>
          <w:p w14:paraId="5CB9288B" w14:textId="77777777" w:rsidR="00742C59" w:rsidRPr="00DC3454" w:rsidRDefault="00742C59" w:rsidP="00571E73">
            <w:pPr>
              <w:rPr>
                <w:rFonts w:cstheme="minorHAnsi"/>
                <w:sz w:val="24"/>
                <w:szCs w:val="24"/>
              </w:rPr>
            </w:pPr>
          </w:p>
          <w:p w14:paraId="02BC4D8F" w14:textId="77777777" w:rsidR="00742C59" w:rsidRPr="00DC3454" w:rsidRDefault="00742C59" w:rsidP="00571E73">
            <w:pPr>
              <w:rPr>
                <w:rFonts w:cstheme="minorHAnsi"/>
                <w:sz w:val="24"/>
                <w:szCs w:val="24"/>
              </w:rPr>
            </w:pPr>
          </w:p>
          <w:p w14:paraId="2690E3A4" w14:textId="77777777" w:rsidR="00742C59" w:rsidRPr="00DC3454" w:rsidRDefault="00742C59" w:rsidP="00571E73">
            <w:pPr>
              <w:rPr>
                <w:rFonts w:cstheme="minorHAnsi"/>
                <w:sz w:val="24"/>
                <w:szCs w:val="24"/>
              </w:rPr>
            </w:pPr>
          </w:p>
          <w:p w14:paraId="11F0BE4C" w14:textId="77777777" w:rsidR="00742C59" w:rsidRPr="00DC3454" w:rsidRDefault="00742C59" w:rsidP="00571E73">
            <w:pPr>
              <w:rPr>
                <w:rFonts w:cstheme="minorHAnsi"/>
                <w:sz w:val="24"/>
                <w:szCs w:val="24"/>
              </w:rPr>
            </w:pPr>
          </w:p>
          <w:p w14:paraId="05AC7C97" w14:textId="77777777" w:rsidR="00742C59" w:rsidRPr="00DC3454" w:rsidRDefault="00742C59" w:rsidP="00571E73">
            <w:pPr>
              <w:rPr>
                <w:rFonts w:cstheme="minorHAnsi"/>
                <w:sz w:val="24"/>
                <w:szCs w:val="24"/>
              </w:rPr>
            </w:pPr>
          </w:p>
          <w:p w14:paraId="0D90E30D" w14:textId="77777777" w:rsidR="00742C59" w:rsidRPr="00DC3454" w:rsidRDefault="00742C59" w:rsidP="00571E73">
            <w:pPr>
              <w:rPr>
                <w:rFonts w:cstheme="minorHAnsi"/>
                <w:sz w:val="24"/>
                <w:szCs w:val="24"/>
              </w:rPr>
            </w:pPr>
          </w:p>
          <w:p w14:paraId="310F16A7" w14:textId="77777777" w:rsidR="00742C59" w:rsidRPr="00DC3454" w:rsidRDefault="00742C59" w:rsidP="00571E73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128" w:type="dxa"/>
          </w:tcPr>
          <w:p w14:paraId="2AE4E52D" w14:textId="338F9145" w:rsidR="00571E73" w:rsidRPr="00DC3454" w:rsidRDefault="00571E73" w:rsidP="00571E73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Lack of forward planning and budgetary controls</w:t>
            </w:r>
          </w:p>
        </w:tc>
        <w:tc>
          <w:tcPr>
            <w:tcW w:w="2068" w:type="dxa"/>
          </w:tcPr>
          <w:p w14:paraId="25C4D584" w14:textId="0792F9AA" w:rsidR="00571E73" w:rsidRPr="00DC3454" w:rsidRDefault="00571E73" w:rsidP="00571E73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Lack of direction and prioritisation</w:t>
            </w:r>
          </w:p>
          <w:p w14:paraId="6218979C" w14:textId="77777777" w:rsidR="00956052" w:rsidRPr="00DC3454" w:rsidRDefault="00956052" w:rsidP="00571E73">
            <w:pPr>
              <w:rPr>
                <w:rFonts w:cstheme="minorHAnsi"/>
                <w:sz w:val="24"/>
                <w:szCs w:val="24"/>
              </w:rPr>
            </w:pPr>
          </w:p>
          <w:p w14:paraId="2A38C764" w14:textId="2C809D84" w:rsidR="00571E73" w:rsidRPr="00DC3454" w:rsidRDefault="00C3683B" w:rsidP="00571E73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Failure to achieve aims and objectives</w:t>
            </w:r>
          </w:p>
        </w:tc>
        <w:tc>
          <w:tcPr>
            <w:tcW w:w="1264" w:type="dxa"/>
          </w:tcPr>
          <w:p w14:paraId="2E84BC47" w14:textId="77777777" w:rsidR="00571E73" w:rsidRPr="00DC3454" w:rsidRDefault="00571E73" w:rsidP="00571E73">
            <w:pPr>
              <w:rPr>
                <w:rFonts w:cstheme="minorHAnsi"/>
                <w:sz w:val="24"/>
                <w:szCs w:val="24"/>
              </w:rPr>
            </w:pPr>
          </w:p>
          <w:p w14:paraId="3537BA6C" w14:textId="77777777" w:rsidR="00571E73" w:rsidRPr="00DC3454" w:rsidRDefault="00571E73" w:rsidP="00571E73">
            <w:pPr>
              <w:rPr>
                <w:rFonts w:cstheme="minorHAnsi"/>
                <w:sz w:val="24"/>
                <w:szCs w:val="24"/>
              </w:rPr>
            </w:pPr>
          </w:p>
          <w:p w14:paraId="35F797C7" w14:textId="77777777" w:rsidR="00571E73" w:rsidRPr="00DC3454" w:rsidRDefault="00571E73" w:rsidP="00571E73">
            <w:pPr>
              <w:rPr>
                <w:rFonts w:cstheme="minorHAnsi"/>
                <w:sz w:val="24"/>
                <w:szCs w:val="24"/>
              </w:rPr>
            </w:pPr>
          </w:p>
          <w:p w14:paraId="5F460B36" w14:textId="76867F43" w:rsidR="00571E73" w:rsidRPr="00DC3454" w:rsidRDefault="00571E73" w:rsidP="00571E73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M</w:t>
            </w:r>
          </w:p>
        </w:tc>
        <w:tc>
          <w:tcPr>
            <w:tcW w:w="1026" w:type="dxa"/>
          </w:tcPr>
          <w:p w14:paraId="20CD229B" w14:textId="77777777" w:rsidR="00571E73" w:rsidRPr="00DC3454" w:rsidRDefault="00571E73" w:rsidP="00571E73">
            <w:pPr>
              <w:rPr>
                <w:rFonts w:cstheme="minorHAnsi"/>
                <w:sz w:val="24"/>
                <w:szCs w:val="24"/>
              </w:rPr>
            </w:pPr>
          </w:p>
          <w:p w14:paraId="78B5521F" w14:textId="77777777" w:rsidR="00571E73" w:rsidRPr="00DC3454" w:rsidRDefault="00571E73" w:rsidP="00571E73">
            <w:pPr>
              <w:rPr>
                <w:rFonts w:cstheme="minorHAnsi"/>
                <w:sz w:val="24"/>
                <w:szCs w:val="24"/>
              </w:rPr>
            </w:pPr>
          </w:p>
          <w:p w14:paraId="5F1C69D8" w14:textId="77777777" w:rsidR="00571E73" w:rsidRPr="00DC3454" w:rsidRDefault="00571E73" w:rsidP="00571E73">
            <w:pPr>
              <w:rPr>
                <w:rFonts w:cstheme="minorHAnsi"/>
                <w:sz w:val="24"/>
                <w:szCs w:val="24"/>
              </w:rPr>
            </w:pPr>
          </w:p>
          <w:p w14:paraId="1D290630" w14:textId="6015639A" w:rsidR="00571E73" w:rsidRPr="00DC3454" w:rsidRDefault="00571E73" w:rsidP="00571E73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H</w:t>
            </w:r>
          </w:p>
        </w:tc>
        <w:tc>
          <w:tcPr>
            <w:tcW w:w="3068" w:type="dxa"/>
          </w:tcPr>
          <w:p w14:paraId="2F9AE682" w14:textId="520A2ADF" w:rsidR="00571E73" w:rsidRPr="00DC3454" w:rsidRDefault="00274105" w:rsidP="00571E73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 xml:space="preserve">- </w:t>
            </w:r>
            <w:r w:rsidR="00956052" w:rsidRPr="00DC3454">
              <w:rPr>
                <w:rFonts w:cstheme="minorHAnsi"/>
                <w:sz w:val="24"/>
                <w:szCs w:val="24"/>
              </w:rPr>
              <w:t xml:space="preserve">Adopted </w:t>
            </w:r>
            <w:r w:rsidR="00F07AE5" w:rsidRPr="00DC3454">
              <w:rPr>
                <w:rFonts w:cstheme="minorHAnsi"/>
                <w:sz w:val="24"/>
                <w:szCs w:val="24"/>
              </w:rPr>
              <w:t>Strategi</w:t>
            </w:r>
            <w:r w:rsidR="00A40AD7" w:rsidRPr="00DC3454">
              <w:rPr>
                <w:rFonts w:cstheme="minorHAnsi"/>
                <w:sz w:val="24"/>
                <w:szCs w:val="24"/>
              </w:rPr>
              <w:t>c Plan 202</w:t>
            </w:r>
            <w:r w:rsidR="00956052" w:rsidRPr="00DC3454">
              <w:rPr>
                <w:rFonts w:cstheme="minorHAnsi"/>
                <w:sz w:val="24"/>
                <w:szCs w:val="24"/>
              </w:rPr>
              <w:t>3</w:t>
            </w:r>
            <w:r w:rsidR="00A40AD7" w:rsidRPr="00DC3454">
              <w:rPr>
                <w:rFonts w:cstheme="minorHAnsi"/>
                <w:sz w:val="24"/>
                <w:szCs w:val="24"/>
              </w:rPr>
              <w:t>-202</w:t>
            </w:r>
            <w:r w:rsidR="00956052" w:rsidRPr="00DC3454">
              <w:rPr>
                <w:rFonts w:cstheme="minorHAnsi"/>
                <w:sz w:val="24"/>
                <w:szCs w:val="24"/>
              </w:rPr>
              <w:t xml:space="preserve">7 </w:t>
            </w:r>
          </w:p>
          <w:p w14:paraId="6F4C7AA4" w14:textId="1AA72AA7" w:rsidR="00A40AD7" w:rsidRPr="00DC3454" w:rsidRDefault="00274105" w:rsidP="00571E73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 xml:space="preserve">- </w:t>
            </w:r>
            <w:r w:rsidR="00A40AD7" w:rsidRPr="00DC3454">
              <w:rPr>
                <w:rFonts w:cstheme="minorHAnsi"/>
                <w:sz w:val="24"/>
                <w:szCs w:val="24"/>
              </w:rPr>
              <w:t xml:space="preserve">Budget Forecast </w:t>
            </w:r>
            <w:r w:rsidR="00956052" w:rsidRPr="00DC3454">
              <w:rPr>
                <w:rFonts w:cstheme="minorHAnsi"/>
                <w:sz w:val="24"/>
                <w:szCs w:val="24"/>
              </w:rPr>
              <w:t>prepared for 202</w:t>
            </w:r>
            <w:r w:rsidR="00AD2343" w:rsidRPr="00DC3454">
              <w:rPr>
                <w:rFonts w:cstheme="minorHAnsi"/>
                <w:sz w:val="24"/>
                <w:szCs w:val="24"/>
              </w:rPr>
              <w:t>6</w:t>
            </w:r>
            <w:r w:rsidR="00956052" w:rsidRPr="00DC3454">
              <w:rPr>
                <w:rFonts w:cstheme="minorHAnsi"/>
                <w:sz w:val="24"/>
                <w:szCs w:val="24"/>
              </w:rPr>
              <w:t>/</w:t>
            </w:r>
            <w:r w:rsidR="00AD2343" w:rsidRPr="00DC3454">
              <w:rPr>
                <w:rFonts w:cstheme="minorHAnsi"/>
                <w:sz w:val="24"/>
                <w:szCs w:val="24"/>
              </w:rPr>
              <w:t>7</w:t>
            </w:r>
            <w:r w:rsidR="00956052" w:rsidRPr="00DC3454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6489E1B7" w14:textId="5744565F" w:rsidR="00571E73" w:rsidRPr="00DC3454" w:rsidRDefault="00274105" w:rsidP="00571E73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 xml:space="preserve">- </w:t>
            </w:r>
            <w:r w:rsidR="00956052" w:rsidRPr="00DC3454">
              <w:rPr>
                <w:rFonts w:cstheme="minorHAnsi"/>
                <w:sz w:val="24"/>
                <w:szCs w:val="24"/>
              </w:rPr>
              <w:t>Quarterly</w:t>
            </w:r>
            <w:r w:rsidR="00571E73" w:rsidRPr="00DC3454">
              <w:rPr>
                <w:rFonts w:cstheme="minorHAnsi"/>
                <w:sz w:val="24"/>
                <w:szCs w:val="24"/>
              </w:rPr>
              <w:t xml:space="preserve"> budget reviews by Finance</w:t>
            </w:r>
            <w:r w:rsidR="00956052" w:rsidRPr="00DC3454">
              <w:rPr>
                <w:rFonts w:cstheme="minorHAnsi"/>
                <w:sz w:val="24"/>
                <w:szCs w:val="24"/>
              </w:rPr>
              <w:t>, Resources &amp; General Purposes Committee</w:t>
            </w:r>
          </w:p>
          <w:p w14:paraId="18A5172E" w14:textId="73B2722B" w:rsidR="00571E73" w:rsidRPr="00DC3454" w:rsidRDefault="00274105" w:rsidP="00571E73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 xml:space="preserve">- </w:t>
            </w:r>
            <w:r w:rsidR="00571E73" w:rsidRPr="00DC3454">
              <w:rPr>
                <w:rFonts w:cstheme="minorHAnsi"/>
                <w:sz w:val="24"/>
                <w:szCs w:val="24"/>
              </w:rPr>
              <w:t>All anticipated income/costs are provide</w:t>
            </w:r>
            <w:r w:rsidR="004E7B10" w:rsidRPr="00DC3454">
              <w:rPr>
                <w:rFonts w:cstheme="minorHAnsi"/>
                <w:sz w:val="24"/>
                <w:szCs w:val="24"/>
              </w:rPr>
              <w:t>d</w:t>
            </w:r>
            <w:r w:rsidR="00571E73" w:rsidRPr="00DC3454">
              <w:rPr>
                <w:rFonts w:cstheme="minorHAnsi"/>
                <w:sz w:val="24"/>
                <w:szCs w:val="24"/>
              </w:rPr>
              <w:t xml:space="preserve"> for in budgetary process</w:t>
            </w:r>
          </w:p>
          <w:p w14:paraId="1076F031" w14:textId="1FD2DEE6" w:rsidR="00571E73" w:rsidRPr="00DC3454" w:rsidRDefault="00274105" w:rsidP="00571E73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 xml:space="preserve">- </w:t>
            </w:r>
            <w:r w:rsidR="00571E73" w:rsidRPr="00DC3454">
              <w:rPr>
                <w:rFonts w:cstheme="minorHAnsi"/>
                <w:sz w:val="24"/>
                <w:szCs w:val="24"/>
              </w:rPr>
              <w:t xml:space="preserve">Feedback from </w:t>
            </w:r>
            <w:r w:rsidR="00A55484" w:rsidRPr="00DC3454">
              <w:rPr>
                <w:rFonts w:cstheme="minorHAnsi"/>
                <w:sz w:val="24"/>
                <w:szCs w:val="24"/>
              </w:rPr>
              <w:t>meetings and consultations</w:t>
            </w:r>
          </w:p>
          <w:p w14:paraId="49DF24AC" w14:textId="77777777" w:rsidR="00571E73" w:rsidRPr="00DC3454" w:rsidRDefault="00571E73" w:rsidP="00571E73">
            <w:pPr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1484" w:type="dxa"/>
          </w:tcPr>
          <w:p w14:paraId="3DE94F48" w14:textId="77777777" w:rsidR="00571E73" w:rsidRPr="00DC3454" w:rsidRDefault="00571E73" w:rsidP="00571E73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Annually</w:t>
            </w:r>
          </w:p>
          <w:p w14:paraId="3A9361EF" w14:textId="77777777" w:rsidR="00571E73" w:rsidRPr="00DC3454" w:rsidRDefault="00571E73" w:rsidP="00571E73">
            <w:pPr>
              <w:rPr>
                <w:rFonts w:cstheme="minorHAnsi"/>
                <w:sz w:val="24"/>
                <w:szCs w:val="24"/>
              </w:rPr>
            </w:pPr>
          </w:p>
          <w:p w14:paraId="4320F36D" w14:textId="77777777" w:rsidR="00571E73" w:rsidRPr="00DC3454" w:rsidRDefault="00571E73" w:rsidP="00571E73">
            <w:pPr>
              <w:rPr>
                <w:rFonts w:cstheme="minorHAnsi"/>
                <w:sz w:val="24"/>
                <w:szCs w:val="24"/>
              </w:rPr>
            </w:pPr>
          </w:p>
          <w:p w14:paraId="58766576" w14:textId="77777777" w:rsidR="00D64F81" w:rsidRPr="00DC3454" w:rsidRDefault="00D64F81" w:rsidP="00571E73">
            <w:pPr>
              <w:rPr>
                <w:rFonts w:cstheme="minorHAnsi"/>
                <w:sz w:val="24"/>
                <w:szCs w:val="24"/>
              </w:rPr>
            </w:pPr>
          </w:p>
          <w:p w14:paraId="35B94924" w14:textId="3A0E51D4" w:rsidR="00D64F81" w:rsidRPr="00DC3454" w:rsidRDefault="00D64F81" w:rsidP="00571E73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Each meeting</w:t>
            </w:r>
          </w:p>
          <w:p w14:paraId="17CB2FE1" w14:textId="77777777" w:rsidR="00D64F81" w:rsidRPr="00DC3454" w:rsidRDefault="00D64F81" w:rsidP="00571E73">
            <w:pPr>
              <w:rPr>
                <w:rFonts w:cstheme="minorHAnsi"/>
                <w:sz w:val="24"/>
                <w:szCs w:val="24"/>
              </w:rPr>
            </w:pPr>
          </w:p>
          <w:p w14:paraId="2347D08A" w14:textId="77777777" w:rsidR="00D64F81" w:rsidRPr="00DC3454" w:rsidRDefault="00D64F81" w:rsidP="00571E73">
            <w:pPr>
              <w:rPr>
                <w:rFonts w:cstheme="minorHAnsi"/>
                <w:sz w:val="24"/>
                <w:szCs w:val="24"/>
              </w:rPr>
            </w:pPr>
          </w:p>
          <w:p w14:paraId="357A77F2" w14:textId="77777777" w:rsidR="00571E73" w:rsidRPr="00DC3454" w:rsidRDefault="00571E73" w:rsidP="00571E73">
            <w:pPr>
              <w:rPr>
                <w:rFonts w:cstheme="minorHAnsi"/>
                <w:sz w:val="24"/>
                <w:szCs w:val="24"/>
              </w:rPr>
            </w:pPr>
          </w:p>
          <w:p w14:paraId="108EAE08" w14:textId="73203411" w:rsidR="00D64F81" w:rsidRPr="00DC3454" w:rsidRDefault="00D64F81" w:rsidP="00571E73">
            <w:pPr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2234" w:type="dxa"/>
          </w:tcPr>
          <w:p w14:paraId="4CB730B0" w14:textId="49B9C1C1" w:rsidR="00571E73" w:rsidRPr="00DC3454" w:rsidRDefault="00571E73" w:rsidP="00571E73">
            <w:pPr>
              <w:rPr>
                <w:rFonts w:cstheme="minorHAnsi"/>
                <w:b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Unexpected expense</w:t>
            </w:r>
          </w:p>
        </w:tc>
        <w:tc>
          <w:tcPr>
            <w:tcW w:w="1498" w:type="dxa"/>
          </w:tcPr>
          <w:p w14:paraId="2AD3AA3A" w14:textId="1170CC47" w:rsidR="00571E73" w:rsidRPr="00DC3454" w:rsidRDefault="00982A3B" w:rsidP="00571E73">
            <w:pPr>
              <w:rPr>
                <w:rFonts w:cstheme="minorHAnsi"/>
                <w:bCs/>
                <w:sz w:val="24"/>
                <w:szCs w:val="24"/>
              </w:rPr>
            </w:pPr>
            <w:r w:rsidRPr="00DC3454">
              <w:rPr>
                <w:rFonts w:cstheme="minorHAnsi"/>
                <w:bCs/>
                <w:sz w:val="24"/>
                <w:szCs w:val="24"/>
              </w:rPr>
              <w:t>Town Clerk</w:t>
            </w:r>
          </w:p>
        </w:tc>
      </w:tr>
      <w:tr w:rsidR="00982A3B" w:rsidRPr="00982A3B" w14:paraId="67680310" w14:textId="77777777" w:rsidTr="008E7178">
        <w:trPr>
          <w:trHeight w:val="50"/>
        </w:trPr>
        <w:tc>
          <w:tcPr>
            <w:tcW w:w="823" w:type="dxa"/>
            <w:shd w:val="clear" w:color="auto" w:fill="00B050"/>
          </w:tcPr>
          <w:p w14:paraId="1C4A6F28" w14:textId="77777777" w:rsidR="00571E73" w:rsidRPr="00DC3454" w:rsidRDefault="00571E73" w:rsidP="00571E73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2</w:t>
            </w:r>
          </w:p>
          <w:p w14:paraId="6E970C0C" w14:textId="77777777" w:rsidR="00571E73" w:rsidRPr="00DC3454" w:rsidRDefault="00571E73" w:rsidP="00571E73">
            <w:pPr>
              <w:rPr>
                <w:rFonts w:cstheme="minorHAnsi"/>
                <w:sz w:val="24"/>
                <w:szCs w:val="24"/>
              </w:rPr>
            </w:pPr>
          </w:p>
          <w:p w14:paraId="33B6233E" w14:textId="77777777" w:rsidR="00571E73" w:rsidRPr="00DC3454" w:rsidRDefault="00571E73" w:rsidP="00571E73">
            <w:pPr>
              <w:rPr>
                <w:rFonts w:cstheme="minorHAnsi"/>
                <w:sz w:val="24"/>
                <w:szCs w:val="24"/>
              </w:rPr>
            </w:pPr>
          </w:p>
          <w:p w14:paraId="6D72D72A" w14:textId="77777777" w:rsidR="00571E73" w:rsidRPr="00DC3454" w:rsidRDefault="00571E73" w:rsidP="00571E73">
            <w:pPr>
              <w:rPr>
                <w:rFonts w:cstheme="minorHAnsi"/>
                <w:sz w:val="24"/>
                <w:szCs w:val="24"/>
              </w:rPr>
            </w:pPr>
          </w:p>
          <w:p w14:paraId="69B557B2" w14:textId="77777777" w:rsidR="00571E73" w:rsidRPr="00DC3454" w:rsidRDefault="00571E73" w:rsidP="00571E73">
            <w:pPr>
              <w:rPr>
                <w:rFonts w:cstheme="minorHAnsi"/>
                <w:sz w:val="24"/>
                <w:szCs w:val="24"/>
              </w:rPr>
            </w:pPr>
          </w:p>
          <w:p w14:paraId="6CF2482A" w14:textId="77777777" w:rsidR="00571E73" w:rsidRPr="00DC3454" w:rsidRDefault="00571E73" w:rsidP="00571E73">
            <w:pPr>
              <w:rPr>
                <w:rFonts w:cstheme="minorHAnsi"/>
                <w:sz w:val="24"/>
                <w:szCs w:val="24"/>
              </w:rPr>
            </w:pPr>
          </w:p>
          <w:p w14:paraId="25C760CE" w14:textId="77777777" w:rsidR="00571E73" w:rsidRPr="00DC3454" w:rsidRDefault="00571E73" w:rsidP="00571E73">
            <w:pPr>
              <w:rPr>
                <w:rFonts w:cstheme="minorHAnsi"/>
                <w:sz w:val="24"/>
                <w:szCs w:val="24"/>
              </w:rPr>
            </w:pPr>
          </w:p>
          <w:p w14:paraId="72920EEB" w14:textId="77777777" w:rsidR="00571E73" w:rsidRPr="00DC3454" w:rsidRDefault="00571E73" w:rsidP="00571E73">
            <w:pPr>
              <w:rPr>
                <w:rFonts w:cstheme="minorHAnsi"/>
                <w:sz w:val="24"/>
                <w:szCs w:val="24"/>
              </w:rPr>
            </w:pPr>
          </w:p>
          <w:p w14:paraId="47BFBEB8" w14:textId="77777777" w:rsidR="00742C59" w:rsidRPr="00DC3454" w:rsidRDefault="00742C59" w:rsidP="00571E73">
            <w:pPr>
              <w:rPr>
                <w:rFonts w:cstheme="minorHAnsi"/>
                <w:sz w:val="24"/>
                <w:szCs w:val="24"/>
              </w:rPr>
            </w:pPr>
          </w:p>
          <w:p w14:paraId="4237AFA2" w14:textId="77777777" w:rsidR="00742C59" w:rsidRPr="00DC3454" w:rsidRDefault="00742C59" w:rsidP="00571E73">
            <w:pPr>
              <w:rPr>
                <w:rFonts w:cstheme="minorHAnsi"/>
                <w:sz w:val="24"/>
                <w:szCs w:val="24"/>
              </w:rPr>
            </w:pPr>
          </w:p>
          <w:p w14:paraId="5200F476" w14:textId="77777777" w:rsidR="00742C59" w:rsidRPr="00DC3454" w:rsidRDefault="00742C59" w:rsidP="00571E73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128" w:type="dxa"/>
          </w:tcPr>
          <w:p w14:paraId="09AF2C69" w14:textId="6CD987E3" w:rsidR="00571E73" w:rsidRPr="00DC3454" w:rsidRDefault="00571E73" w:rsidP="00571E73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Poor reporting to Council</w:t>
            </w:r>
          </w:p>
        </w:tc>
        <w:tc>
          <w:tcPr>
            <w:tcW w:w="2068" w:type="dxa"/>
          </w:tcPr>
          <w:p w14:paraId="703F137C" w14:textId="77BDDA05" w:rsidR="00571E73" w:rsidRPr="00DC3454" w:rsidRDefault="00571E73" w:rsidP="00571E73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Poor quality decision making</w:t>
            </w:r>
          </w:p>
          <w:p w14:paraId="31440B02" w14:textId="77777777" w:rsidR="00956052" w:rsidRPr="00DC3454" w:rsidRDefault="00956052" w:rsidP="00571E73">
            <w:pPr>
              <w:rPr>
                <w:rFonts w:cstheme="minorHAnsi"/>
                <w:sz w:val="24"/>
                <w:szCs w:val="24"/>
              </w:rPr>
            </w:pPr>
          </w:p>
          <w:p w14:paraId="20476DF2" w14:textId="4961E20F" w:rsidR="00571E73" w:rsidRPr="00DC3454" w:rsidRDefault="00571E73" w:rsidP="004E5205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Council becomes ill</w:t>
            </w:r>
            <w:r w:rsidR="004E5205" w:rsidRPr="00DC3454">
              <w:rPr>
                <w:rFonts w:cstheme="minorHAnsi"/>
                <w:sz w:val="24"/>
                <w:szCs w:val="24"/>
              </w:rPr>
              <w:t xml:space="preserve"> </w:t>
            </w:r>
            <w:r w:rsidRPr="00DC3454">
              <w:rPr>
                <w:rFonts w:cstheme="minorHAnsi"/>
                <w:sz w:val="24"/>
                <w:szCs w:val="24"/>
              </w:rPr>
              <w:t>informed</w:t>
            </w:r>
          </w:p>
        </w:tc>
        <w:tc>
          <w:tcPr>
            <w:tcW w:w="1264" w:type="dxa"/>
          </w:tcPr>
          <w:p w14:paraId="3E5ACFEF" w14:textId="77777777" w:rsidR="00571E73" w:rsidRPr="00DC3454" w:rsidRDefault="00571E73" w:rsidP="00571E73">
            <w:pPr>
              <w:rPr>
                <w:rFonts w:cstheme="minorHAnsi"/>
                <w:sz w:val="24"/>
                <w:szCs w:val="24"/>
              </w:rPr>
            </w:pPr>
          </w:p>
          <w:p w14:paraId="3CE7D86B" w14:textId="77777777" w:rsidR="00571E73" w:rsidRPr="00DC3454" w:rsidRDefault="00571E73" w:rsidP="00571E73">
            <w:pPr>
              <w:rPr>
                <w:rFonts w:cstheme="minorHAnsi"/>
                <w:sz w:val="24"/>
                <w:szCs w:val="24"/>
              </w:rPr>
            </w:pPr>
          </w:p>
          <w:p w14:paraId="25665D7C" w14:textId="77777777" w:rsidR="00571E73" w:rsidRPr="00DC3454" w:rsidRDefault="00571E73" w:rsidP="00571E73">
            <w:pPr>
              <w:rPr>
                <w:rFonts w:cstheme="minorHAnsi"/>
                <w:sz w:val="24"/>
                <w:szCs w:val="24"/>
              </w:rPr>
            </w:pPr>
          </w:p>
          <w:p w14:paraId="6F51A06C" w14:textId="631D2501" w:rsidR="00571E73" w:rsidRPr="00DC3454" w:rsidRDefault="00571E73" w:rsidP="00571E73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M</w:t>
            </w:r>
          </w:p>
        </w:tc>
        <w:tc>
          <w:tcPr>
            <w:tcW w:w="1026" w:type="dxa"/>
          </w:tcPr>
          <w:p w14:paraId="702171B9" w14:textId="77777777" w:rsidR="00571E73" w:rsidRPr="00DC3454" w:rsidRDefault="00571E73" w:rsidP="00571E73">
            <w:pPr>
              <w:rPr>
                <w:rFonts w:cstheme="minorHAnsi"/>
                <w:sz w:val="24"/>
                <w:szCs w:val="24"/>
              </w:rPr>
            </w:pPr>
          </w:p>
          <w:p w14:paraId="4E14C8A8" w14:textId="77777777" w:rsidR="00571E73" w:rsidRPr="00DC3454" w:rsidRDefault="00571E73" w:rsidP="00571E73">
            <w:pPr>
              <w:rPr>
                <w:rFonts w:cstheme="minorHAnsi"/>
                <w:sz w:val="24"/>
                <w:szCs w:val="24"/>
              </w:rPr>
            </w:pPr>
          </w:p>
          <w:p w14:paraId="0E62B804" w14:textId="77777777" w:rsidR="00571E73" w:rsidRPr="00DC3454" w:rsidRDefault="00571E73" w:rsidP="00571E73">
            <w:pPr>
              <w:rPr>
                <w:rFonts w:cstheme="minorHAnsi"/>
                <w:sz w:val="24"/>
                <w:szCs w:val="24"/>
              </w:rPr>
            </w:pPr>
          </w:p>
          <w:p w14:paraId="29844253" w14:textId="7C3A22E7" w:rsidR="00571E73" w:rsidRPr="00DC3454" w:rsidRDefault="00571E73" w:rsidP="00571E73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H</w:t>
            </w:r>
          </w:p>
        </w:tc>
        <w:tc>
          <w:tcPr>
            <w:tcW w:w="3068" w:type="dxa"/>
          </w:tcPr>
          <w:p w14:paraId="5D59F3A0" w14:textId="4B2A372F" w:rsidR="00571E73" w:rsidRPr="00DC3454" w:rsidRDefault="00B55DB8" w:rsidP="00571E73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 xml:space="preserve">- </w:t>
            </w:r>
            <w:r w:rsidR="00571E73" w:rsidRPr="00DC3454">
              <w:rPr>
                <w:rFonts w:cstheme="minorHAnsi"/>
                <w:sz w:val="24"/>
                <w:szCs w:val="24"/>
              </w:rPr>
              <w:t>Timely and accurate financial reporting</w:t>
            </w:r>
            <w:r w:rsidR="00222D04" w:rsidRPr="00DC3454">
              <w:rPr>
                <w:rFonts w:cstheme="minorHAnsi"/>
                <w:sz w:val="24"/>
                <w:szCs w:val="24"/>
              </w:rPr>
              <w:t xml:space="preserve"> to </w:t>
            </w:r>
            <w:r w:rsidR="00956052" w:rsidRPr="00DC3454">
              <w:rPr>
                <w:rFonts w:cstheme="minorHAnsi"/>
                <w:sz w:val="24"/>
                <w:szCs w:val="24"/>
              </w:rPr>
              <w:t xml:space="preserve">Finance, Resources &amp; General Purposes Committee </w:t>
            </w:r>
          </w:p>
          <w:p w14:paraId="5EE416C4" w14:textId="2D93E8D5" w:rsidR="00571E73" w:rsidRPr="00DC3454" w:rsidRDefault="00B55DB8" w:rsidP="00571E73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 xml:space="preserve">- </w:t>
            </w:r>
            <w:r w:rsidR="00571E73" w:rsidRPr="00DC3454">
              <w:rPr>
                <w:rFonts w:cstheme="minorHAnsi"/>
                <w:sz w:val="24"/>
                <w:szCs w:val="24"/>
              </w:rPr>
              <w:t>Clear instructions to staff</w:t>
            </w:r>
          </w:p>
          <w:p w14:paraId="6E53DCEE" w14:textId="1E57F64B" w:rsidR="00B623EF" w:rsidRPr="00DC3454" w:rsidRDefault="00B55DB8" w:rsidP="00571E73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 xml:space="preserve">- </w:t>
            </w:r>
            <w:r w:rsidR="00B623EF" w:rsidRPr="00DC3454">
              <w:rPr>
                <w:rFonts w:cstheme="minorHAnsi"/>
                <w:sz w:val="24"/>
                <w:szCs w:val="24"/>
              </w:rPr>
              <w:t>Regular updates at relevant Committee meetings and to Full Council</w:t>
            </w:r>
          </w:p>
          <w:p w14:paraId="51F143FE" w14:textId="4C295FA6" w:rsidR="00101688" w:rsidRPr="00DC3454" w:rsidRDefault="00B55DB8" w:rsidP="00956052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 xml:space="preserve">- </w:t>
            </w:r>
            <w:r w:rsidR="00571E73" w:rsidRPr="00DC3454">
              <w:rPr>
                <w:rFonts w:cstheme="minorHAnsi"/>
                <w:sz w:val="24"/>
                <w:szCs w:val="24"/>
              </w:rPr>
              <w:t>Regular proje</w:t>
            </w:r>
            <w:r w:rsidR="00B623EF" w:rsidRPr="00DC3454">
              <w:rPr>
                <w:rFonts w:cstheme="minorHAnsi"/>
                <w:sz w:val="24"/>
                <w:szCs w:val="24"/>
              </w:rPr>
              <w:t>ct</w:t>
            </w:r>
            <w:r w:rsidR="009675E9" w:rsidRPr="00DC3454">
              <w:rPr>
                <w:rFonts w:cstheme="minorHAnsi"/>
                <w:sz w:val="24"/>
                <w:szCs w:val="24"/>
              </w:rPr>
              <w:t xml:space="preserve"> </w:t>
            </w:r>
            <w:r w:rsidR="00956052" w:rsidRPr="00DC3454">
              <w:rPr>
                <w:rFonts w:cstheme="minorHAnsi"/>
                <w:sz w:val="24"/>
                <w:szCs w:val="24"/>
              </w:rPr>
              <w:t xml:space="preserve">updates required </w:t>
            </w:r>
          </w:p>
        </w:tc>
        <w:tc>
          <w:tcPr>
            <w:tcW w:w="1484" w:type="dxa"/>
          </w:tcPr>
          <w:p w14:paraId="7A962F24" w14:textId="0F785691" w:rsidR="00571E73" w:rsidRPr="00DC3454" w:rsidRDefault="00001801" w:rsidP="00571E73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Monthly/</w:t>
            </w:r>
            <w:r w:rsidRPr="00DC3454">
              <w:rPr>
                <w:rFonts w:cstheme="minorHAnsi"/>
                <w:sz w:val="24"/>
                <w:szCs w:val="24"/>
              </w:rPr>
              <w:br/>
            </w:r>
            <w:r w:rsidR="00571E73" w:rsidRPr="00DC3454">
              <w:rPr>
                <w:rFonts w:cstheme="minorHAnsi"/>
                <w:sz w:val="24"/>
                <w:szCs w:val="24"/>
              </w:rPr>
              <w:t>Quarterly</w:t>
            </w:r>
          </w:p>
          <w:p w14:paraId="6E9B768E" w14:textId="77777777" w:rsidR="00571E73" w:rsidRPr="00DC3454" w:rsidRDefault="00571E73" w:rsidP="00571E73">
            <w:pPr>
              <w:rPr>
                <w:rFonts w:cstheme="minorHAnsi"/>
                <w:sz w:val="24"/>
                <w:szCs w:val="24"/>
              </w:rPr>
            </w:pPr>
          </w:p>
          <w:p w14:paraId="2E0577DF" w14:textId="77777777" w:rsidR="00461C8B" w:rsidRPr="00DC3454" w:rsidRDefault="00461C8B" w:rsidP="00571E73">
            <w:pPr>
              <w:rPr>
                <w:rFonts w:cstheme="minorHAnsi"/>
                <w:sz w:val="24"/>
                <w:szCs w:val="24"/>
              </w:rPr>
            </w:pPr>
          </w:p>
          <w:p w14:paraId="2FCA38F2" w14:textId="4CCF44A7" w:rsidR="00571E73" w:rsidRPr="00DC3454" w:rsidRDefault="00571E73" w:rsidP="00571E73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Each meeting</w:t>
            </w:r>
          </w:p>
        </w:tc>
        <w:tc>
          <w:tcPr>
            <w:tcW w:w="2234" w:type="dxa"/>
          </w:tcPr>
          <w:p w14:paraId="7BF7754D" w14:textId="1FE7DB18" w:rsidR="00571E73" w:rsidRPr="00DC3454" w:rsidRDefault="00571E73" w:rsidP="00571E73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Matter raised at meeting</w:t>
            </w:r>
          </w:p>
        </w:tc>
        <w:tc>
          <w:tcPr>
            <w:tcW w:w="1498" w:type="dxa"/>
          </w:tcPr>
          <w:p w14:paraId="1EE18476" w14:textId="77777777" w:rsidR="00571E73" w:rsidRPr="00DC3454" w:rsidRDefault="00982A3B" w:rsidP="00571E73">
            <w:pPr>
              <w:rPr>
                <w:rFonts w:cstheme="minorHAnsi"/>
                <w:bCs/>
                <w:sz w:val="24"/>
                <w:szCs w:val="24"/>
              </w:rPr>
            </w:pPr>
            <w:r w:rsidRPr="00DC3454">
              <w:rPr>
                <w:rFonts w:cstheme="minorHAnsi"/>
                <w:bCs/>
                <w:sz w:val="24"/>
                <w:szCs w:val="24"/>
              </w:rPr>
              <w:t>Town Clerk</w:t>
            </w:r>
          </w:p>
          <w:p w14:paraId="3225B4C7" w14:textId="77777777" w:rsidR="00DA3D60" w:rsidRPr="00DC3454" w:rsidRDefault="00DA3D60" w:rsidP="00DA3D60">
            <w:pPr>
              <w:rPr>
                <w:rFonts w:cstheme="minorHAnsi"/>
                <w:sz w:val="24"/>
                <w:szCs w:val="24"/>
              </w:rPr>
            </w:pPr>
          </w:p>
          <w:p w14:paraId="5064FC5A" w14:textId="77777777" w:rsidR="00DA3D60" w:rsidRPr="00DC3454" w:rsidRDefault="00DA3D60" w:rsidP="00DA3D60">
            <w:pPr>
              <w:rPr>
                <w:rFonts w:cstheme="minorHAnsi"/>
                <w:sz w:val="24"/>
                <w:szCs w:val="24"/>
              </w:rPr>
            </w:pPr>
          </w:p>
          <w:p w14:paraId="0D59789E" w14:textId="77777777" w:rsidR="00DA3D60" w:rsidRPr="00DC3454" w:rsidRDefault="00DA3D60" w:rsidP="00DA3D60">
            <w:pPr>
              <w:rPr>
                <w:rFonts w:cstheme="minorHAnsi"/>
                <w:sz w:val="24"/>
                <w:szCs w:val="24"/>
              </w:rPr>
            </w:pPr>
          </w:p>
          <w:p w14:paraId="7020282A" w14:textId="77777777" w:rsidR="00DA3D60" w:rsidRPr="00DC3454" w:rsidRDefault="00DA3D60" w:rsidP="00DA3D60">
            <w:pPr>
              <w:rPr>
                <w:rFonts w:cstheme="minorHAnsi"/>
                <w:sz w:val="24"/>
                <w:szCs w:val="24"/>
              </w:rPr>
            </w:pPr>
          </w:p>
          <w:p w14:paraId="690AD5A7" w14:textId="77777777" w:rsidR="00DA3D60" w:rsidRPr="00DC3454" w:rsidRDefault="00DA3D60" w:rsidP="00DA3D60">
            <w:pPr>
              <w:rPr>
                <w:rFonts w:cstheme="minorHAnsi"/>
                <w:sz w:val="24"/>
                <w:szCs w:val="24"/>
              </w:rPr>
            </w:pPr>
          </w:p>
          <w:p w14:paraId="7D436E9B" w14:textId="77777777" w:rsidR="00DA3D60" w:rsidRPr="00DC3454" w:rsidRDefault="00DA3D60" w:rsidP="00DA3D60">
            <w:pPr>
              <w:rPr>
                <w:rFonts w:cstheme="minorHAnsi"/>
                <w:bCs/>
                <w:sz w:val="24"/>
                <w:szCs w:val="24"/>
              </w:rPr>
            </w:pPr>
          </w:p>
          <w:p w14:paraId="0DE72DED" w14:textId="77777777" w:rsidR="00DA3D60" w:rsidRPr="00DC3454" w:rsidRDefault="00DA3D60" w:rsidP="00DA3D60">
            <w:pPr>
              <w:rPr>
                <w:rFonts w:cstheme="minorHAnsi"/>
                <w:sz w:val="24"/>
                <w:szCs w:val="24"/>
              </w:rPr>
            </w:pPr>
          </w:p>
          <w:p w14:paraId="4F10379D" w14:textId="77777777" w:rsidR="00DA3D60" w:rsidRPr="00DC3454" w:rsidRDefault="00DA3D60" w:rsidP="00DA3D60">
            <w:pPr>
              <w:rPr>
                <w:rFonts w:cstheme="minorHAnsi"/>
                <w:sz w:val="24"/>
                <w:szCs w:val="24"/>
              </w:rPr>
            </w:pPr>
          </w:p>
          <w:p w14:paraId="5F5BFF8F" w14:textId="3C326E9B" w:rsidR="00DA3D60" w:rsidRPr="00DC3454" w:rsidRDefault="00DA3D60" w:rsidP="00956052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982A3B" w:rsidRPr="00982A3B" w14:paraId="49E60C58" w14:textId="77777777" w:rsidTr="008E7178">
        <w:tc>
          <w:tcPr>
            <w:tcW w:w="823" w:type="dxa"/>
          </w:tcPr>
          <w:p w14:paraId="59AF3572" w14:textId="77777777" w:rsidR="00113D20" w:rsidRPr="00DC3454" w:rsidRDefault="00113D20" w:rsidP="00113D20">
            <w:pPr>
              <w:rPr>
                <w:rFonts w:cstheme="minorHAnsi"/>
                <w:sz w:val="24"/>
                <w:szCs w:val="24"/>
              </w:rPr>
            </w:pPr>
          </w:p>
          <w:p w14:paraId="100D1A91" w14:textId="77777777" w:rsidR="00113D20" w:rsidRPr="00DC3454" w:rsidRDefault="00113D20" w:rsidP="00113D20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128" w:type="dxa"/>
          </w:tcPr>
          <w:p w14:paraId="31A23E0B" w14:textId="77777777" w:rsidR="00113D20" w:rsidRPr="00DC3454" w:rsidRDefault="00113D20" w:rsidP="00113D20">
            <w:pPr>
              <w:rPr>
                <w:rFonts w:cstheme="minorHAnsi"/>
                <w:sz w:val="24"/>
                <w:szCs w:val="24"/>
              </w:rPr>
            </w:pPr>
          </w:p>
          <w:p w14:paraId="61C0EDA3" w14:textId="3832E77D" w:rsidR="00113D20" w:rsidRPr="00DC3454" w:rsidRDefault="00113D20" w:rsidP="00113D20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b/>
                <w:sz w:val="24"/>
                <w:szCs w:val="24"/>
              </w:rPr>
              <w:t>Risk</w:t>
            </w:r>
          </w:p>
        </w:tc>
        <w:tc>
          <w:tcPr>
            <w:tcW w:w="2068" w:type="dxa"/>
          </w:tcPr>
          <w:p w14:paraId="13E788CB" w14:textId="77777777" w:rsidR="00113D20" w:rsidRPr="00DC3454" w:rsidRDefault="00113D20" w:rsidP="00113D20">
            <w:pPr>
              <w:rPr>
                <w:rFonts w:cstheme="minorHAnsi"/>
                <w:sz w:val="24"/>
                <w:szCs w:val="24"/>
              </w:rPr>
            </w:pPr>
          </w:p>
          <w:p w14:paraId="41697290" w14:textId="34779A2E" w:rsidR="00113D20" w:rsidRPr="00DC3454" w:rsidRDefault="00113D20" w:rsidP="00113D20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b/>
                <w:sz w:val="24"/>
                <w:szCs w:val="24"/>
              </w:rPr>
              <w:t>Impact</w:t>
            </w:r>
          </w:p>
        </w:tc>
        <w:tc>
          <w:tcPr>
            <w:tcW w:w="1264" w:type="dxa"/>
          </w:tcPr>
          <w:p w14:paraId="6B62A6A8" w14:textId="77777777" w:rsidR="00113D20" w:rsidRPr="00DC3454" w:rsidRDefault="00113D20" w:rsidP="00113D20">
            <w:pPr>
              <w:rPr>
                <w:rFonts w:cstheme="minorHAnsi"/>
                <w:sz w:val="24"/>
                <w:szCs w:val="24"/>
              </w:rPr>
            </w:pPr>
          </w:p>
          <w:p w14:paraId="055CCAD1" w14:textId="42A073F7" w:rsidR="00113D20" w:rsidRPr="00DC3454" w:rsidRDefault="00113D20" w:rsidP="00113D20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b/>
                <w:sz w:val="24"/>
                <w:szCs w:val="24"/>
              </w:rPr>
              <w:t>Likelihood</w:t>
            </w:r>
          </w:p>
        </w:tc>
        <w:tc>
          <w:tcPr>
            <w:tcW w:w="1026" w:type="dxa"/>
          </w:tcPr>
          <w:p w14:paraId="208DAB2A" w14:textId="77777777" w:rsidR="00113D20" w:rsidRPr="00DC3454" w:rsidRDefault="00113D20" w:rsidP="00113D20">
            <w:pPr>
              <w:rPr>
                <w:rFonts w:cstheme="minorHAnsi"/>
                <w:sz w:val="24"/>
                <w:szCs w:val="24"/>
              </w:rPr>
            </w:pPr>
          </w:p>
          <w:p w14:paraId="53DD78DC" w14:textId="75EC3B54" w:rsidR="00113D20" w:rsidRPr="00DC3454" w:rsidRDefault="00113D20" w:rsidP="00113D20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b/>
                <w:sz w:val="24"/>
                <w:szCs w:val="24"/>
              </w:rPr>
              <w:t>Severity</w:t>
            </w:r>
          </w:p>
        </w:tc>
        <w:tc>
          <w:tcPr>
            <w:tcW w:w="3068" w:type="dxa"/>
          </w:tcPr>
          <w:p w14:paraId="02ACF3E4" w14:textId="77777777" w:rsidR="00113D20" w:rsidRPr="00DC3454" w:rsidRDefault="00113D20" w:rsidP="00113D20">
            <w:pPr>
              <w:rPr>
                <w:rFonts w:cstheme="minorHAnsi"/>
                <w:b/>
                <w:sz w:val="24"/>
                <w:szCs w:val="24"/>
              </w:rPr>
            </w:pPr>
            <w:r w:rsidRPr="00DC3454">
              <w:rPr>
                <w:rFonts w:cstheme="minorHAnsi"/>
                <w:b/>
                <w:sz w:val="24"/>
                <w:szCs w:val="24"/>
              </w:rPr>
              <w:t>Control Action</w:t>
            </w:r>
          </w:p>
          <w:p w14:paraId="72726DF4" w14:textId="4015145F" w:rsidR="00113D20" w:rsidRPr="00DC3454" w:rsidRDefault="00113D20" w:rsidP="00113D20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b/>
                <w:sz w:val="24"/>
                <w:szCs w:val="24"/>
              </w:rPr>
              <w:t>Internal Controls</w:t>
            </w:r>
          </w:p>
        </w:tc>
        <w:tc>
          <w:tcPr>
            <w:tcW w:w="1484" w:type="dxa"/>
          </w:tcPr>
          <w:p w14:paraId="03BB503E" w14:textId="77777777" w:rsidR="00113D20" w:rsidRPr="00DC3454" w:rsidRDefault="00113D20" w:rsidP="00113D20">
            <w:pPr>
              <w:rPr>
                <w:rFonts w:cstheme="minorHAnsi"/>
                <w:b/>
                <w:sz w:val="24"/>
                <w:szCs w:val="24"/>
              </w:rPr>
            </w:pPr>
            <w:r w:rsidRPr="00DC3454">
              <w:rPr>
                <w:rFonts w:cstheme="minorHAnsi"/>
                <w:b/>
                <w:sz w:val="24"/>
                <w:szCs w:val="24"/>
              </w:rPr>
              <w:t>Review</w:t>
            </w:r>
          </w:p>
          <w:p w14:paraId="2AF12845" w14:textId="440208D4" w:rsidR="00113D20" w:rsidRPr="00DC3454" w:rsidRDefault="00113D20" w:rsidP="00113D20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b/>
                <w:sz w:val="24"/>
                <w:szCs w:val="24"/>
              </w:rPr>
              <w:t>Frequency</w:t>
            </w:r>
          </w:p>
        </w:tc>
        <w:tc>
          <w:tcPr>
            <w:tcW w:w="2234" w:type="dxa"/>
          </w:tcPr>
          <w:p w14:paraId="1D199099" w14:textId="77777777" w:rsidR="00113D20" w:rsidRPr="00DC3454" w:rsidRDefault="00113D20" w:rsidP="00113D20">
            <w:pPr>
              <w:rPr>
                <w:rFonts w:cstheme="minorHAnsi"/>
                <w:b/>
                <w:sz w:val="24"/>
                <w:szCs w:val="24"/>
              </w:rPr>
            </w:pPr>
            <w:r w:rsidRPr="00DC3454">
              <w:rPr>
                <w:rFonts w:cstheme="minorHAnsi"/>
                <w:b/>
                <w:sz w:val="24"/>
                <w:szCs w:val="24"/>
              </w:rPr>
              <w:t>Alternative Review</w:t>
            </w:r>
          </w:p>
          <w:p w14:paraId="78CD006A" w14:textId="77777777" w:rsidR="00113D20" w:rsidRPr="00DC3454" w:rsidRDefault="00113D20" w:rsidP="00113D20">
            <w:pPr>
              <w:rPr>
                <w:rFonts w:cstheme="minorHAnsi"/>
                <w:b/>
                <w:sz w:val="24"/>
                <w:szCs w:val="24"/>
              </w:rPr>
            </w:pPr>
            <w:r w:rsidRPr="00DC3454">
              <w:rPr>
                <w:rFonts w:cstheme="minorHAnsi"/>
                <w:b/>
                <w:sz w:val="24"/>
                <w:szCs w:val="24"/>
              </w:rPr>
              <w:t>Trigger/Internal Audit</w:t>
            </w:r>
          </w:p>
          <w:p w14:paraId="00A2B803" w14:textId="6B95E39B" w:rsidR="00113D20" w:rsidRPr="00DC3454" w:rsidRDefault="00113D20" w:rsidP="00113D20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b/>
                <w:sz w:val="24"/>
                <w:szCs w:val="24"/>
              </w:rPr>
              <w:t>Assurance</w:t>
            </w:r>
          </w:p>
        </w:tc>
        <w:tc>
          <w:tcPr>
            <w:tcW w:w="1498" w:type="dxa"/>
          </w:tcPr>
          <w:p w14:paraId="7049B04F" w14:textId="77777777" w:rsidR="00113D20" w:rsidRPr="00DC3454" w:rsidRDefault="00113D20" w:rsidP="00113D20">
            <w:pPr>
              <w:rPr>
                <w:rFonts w:cstheme="minorHAnsi"/>
                <w:b/>
                <w:sz w:val="24"/>
                <w:szCs w:val="24"/>
              </w:rPr>
            </w:pPr>
            <w:r w:rsidRPr="00DC3454">
              <w:rPr>
                <w:rFonts w:cstheme="minorHAnsi"/>
                <w:b/>
                <w:sz w:val="24"/>
                <w:szCs w:val="24"/>
              </w:rPr>
              <w:t>Responsible</w:t>
            </w:r>
          </w:p>
          <w:p w14:paraId="7D79EF80" w14:textId="55FDC268" w:rsidR="00113D20" w:rsidRPr="00DC3454" w:rsidRDefault="00113D20" w:rsidP="00113D20">
            <w:pPr>
              <w:rPr>
                <w:rFonts w:cstheme="minorHAnsi"/>
                <w:b/>
                <w:sz w:val="24"/>
                <w:szCs w:val="24"/>
              </w:rPr>
            </w:pPr>
            <w:r w:rsidRPr="00DC3454">
              <w:rPr>
                <w:rFonts w:cstheme="minorHAnsi"/>
                <w:b/>
                <w:sz w:val="24"/>
                <w:szCs w:val="24"/>
              </w:rPr>
              <w:t>Person</w:t>
            </w:r>
          </w:p>
        </w:tc>
      </w:tr>
      <w:tr w:rsidR="00982A3B" w:rsidRPr="00982A3B" w14:paraId="1564CFCB" w14:textId="77777777" w:rsidTr="008E7178">
        <w:tc>
          <w:tcPr>
            <w:tcW w:w="823" w:type="dxa"/>
            <w:shd w:val="clear" w:color="auto" w:fill="FFFF00"/>
          </w:tcPr>
          <w:p w14:paraId="57845E49" w14:textId="77777777" w:rsidR="00113D20" w:rsidRPr="00DC3454" w:rsidRDefault="00113D20" w:rsidP="00113D20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3</w:t>
            </w:r>
          </w:p>
          <w:p w14:paraId="0C21F190" w14:textId="77777777" w:rsidR="00113D20" w:rsidRPr="00DC3454" w:rsidRDefault="00113D20" w:rsidP="00113D20">
            <w:pPr>
              <w:rPr>
                <w:rFonts w:cstheme="minorHAnsi"/>
                <w:sz w:val="24"/>
                <w:szCs w:val="24"/>
              </w:rPr>
            </w:pPr>
          </w:p>
          <w:p w14:paraId="0D3CC907" w14:textId="77777777" w:rsidR="00113D20" w:rsidRPr="00DC3454" w:rsidRDefault="00113D20" w:rsidP="00113D20">
            <w:pPr>
              <w:rPr>
                <w:rFonts w:cstheme="minorHAnsi"/>
                <w:sz w:val="24"/>
                <w:szCs w:val="24"/>
              </w:rPr>
            </w:pPr>
          </w:p>
          <w:p w14:paraId="6FF8CF5B" w14:textId="77777777" w:rsidR="00113D20" w:rsidRPr="00DC3454" w:rsidRDefault="00113D20" w:rsidP="00113D20">
            <w:pPr>
              <w:rPr>
                <w:rFonts w:cstheme="minorHAnsi"/>
                <w:sz w:val="24"/>
                <w:szCs w:val="24"/>
              </w:rPr>
            </w:pPr>
          </w:p>
          <w:p w14:paraId="3737D0A4" w14:textId="77777777" w:rsidR="00113D20" w:rsidRPr="00DC3454" w:rsidRDefault="00113D20" w:rsidP="00113D20">
            <w:pPr>
              <w:rPr>
                <w:rFonts w:cstheme="minorHAnsi"/>
                <w:sz w:val="24"/>
                <w:szCs w:val="24"/>
              </w:rPr>
            </w:pPr>
          </w:p>
          <w:p w14:paraId="734C03B5" w14:textId="77777777" w:rsidR="00113D20" w:rsidRPr="00DC3454" w:rsidRDefault="00113D20" w:rsidP="00113D20">
            <w:pPr>
              <w:rPr>
                <w:rFonts w:cstheme="minorHAnsi"/>
                <w:sz w:val="24"/>
                <w:szCs w:val="24"/>
              </w:rPr>
            </w:pPr>
          </w:p>
          <w:p w14:paraId="463738AE" w14:textId="77777777" w:rsidR="00113D20" w:rsidRPr="00DC3454" w:rsidRDefault="00113D20" w:rsidP="00113D20">
            <w:pPr>
              <w:rPr>
                <w:rFonts w:cstheme="minorHAnsi"/>
                <w:sz w:val="24"/>
                <w:szCs w:val="24"/>
              </w:rPr>
            </w:pPr>
          </w:p>
          <w:p w14:paraId="5AD4031A" w14:textId="77777777" w:rsidR="00113D20" w:rsidRPr="00DC3454" w:rsidRDefault="00113D20" w:rsidP="00113D20">
            <w:pPr>
              <w:rPr>
                <w:rFonts w:cstheme="minorHAnsi"/>
                <w:sz w:val="24"/>
                <w:szCs w:val="24"/>
              </w:rPr>
            </w:pPr>
          </w:p>
          <w:p w14:paraId="5242FC6C" w14:textId="77777777" w:rsidR="00742C59" w:rsidRPr="00DC3454" w:rsidRDefault="00742C59" w:rsidP="00113D20">
            <w:pPr>
              <w:rPr>
                <w:rFonts w:cstheme="minorHAnsi"/>
                <w:sz w:val="24"/>
                <w:szCs w:val="24"/>
              </w:rPr>
            </w:pPr>
          </w:p>
          <w:p w14:paraId="20651C03" w14:textId="77777777" w:rsidR="00742C59" w:rsidRPr="00DC3454" w:rsidRDefault="00742C59" w:rsidP="00113D20">
            <w:pPr>
              <w:rPr>
                <w:rFonts w:cstheme="minorHAnsi"/>
                <w:sz w:val="24"/>
                <w:szCs w:val="24"/>
              </w:rPr>
            </w:pPr>
          </w:p>
          <w:p w14:paraId="216CE313" w14:textId="77777777" w:rsidR="00742C59" w:rsidRPr="00DC3454" w:rsidRDefault="00742C59" w:rsidP="00113D20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128" w:type="dxa"/>
          </w:tcPr>
          <w:p w14:paraId="69502731" w14:textId="4F8643DA" w:rsidR="00113D20" w:rsidRPr="00DC3454" w:rsidRDefault="00113D20" w:rsidP="00113D20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Loss of key staff</w:t>
            </w:r>
          </w:p>
        </w:tc>
        <w:tc>
          <w:tcPr>
            <w:tcW w:w="2068" w:type="dxa"/>
          </w:tcPr>
          <w:p w14:paraId="6CE5D776" w14:textId="6A473280" w:rsidR="00113D20" w:rsidRPr="00DC3454" w:rsidRDefault="00113D20" w:rsidP="00113D20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Failure in budgetary controls</w:t>
            </w:r>
          </w:p>
          <w:p w14:paraId="504F4117" w14:textId="77777777" w:rsidR="00956052" w:rsidRPr="00DC3454" w:rsidRDefault="00956052" w:rsidP="00113D20">
            <w:pPr>
              <w:rPr>
                <w:rFonts w:cstheme="minorHAnsi"/>
                <w:sz w:val="24"/>
                <w:szCs w:val="24"/>
              </w:rPr>
            </w:pPr>
          </w:p>
          <w:p w14:paraId="4887BED4" w14:textId="4869587A" w:rsidR="00113D20" w:rsidRPr="00DC3454" w:rsidRDefault="00113D20" w:rsidP="00113D20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Work backlog</w:t>
            </w:r>
          </w:p>
          <w:p w14:paraId="1AB0B9B0" w14:textId="77777777" w:rsidR="00113D20" w:rsidRPr="00DC3454" w:rsidRDefault="00113D20" w:rsidP="00113D20">
            <w:pPr>
              <w:rPr>
                <w:rFonts w:cstheme="minorHAnsi"/>
                <w:sz w:val="24"/>
                <w:szCs w:val="24"/>
              </w:rPr>
            </w:pPr>
          </w:p>
          <w:p w14:paraId="42FC7418" w14:textId="77777777" w:rsidR="00113D20" w:rsidRPr="00DC3454" w:rsidRDefault="00113D20" w:rsidP="00113D20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64" w:type="dxa"/>
          </w:tcPr>
          <w:p w14:paraId="08D05348" w14:textId="77777777" w:rsidR="00113D20" w:rsidRPr="00DC3454" w:rsidRDefault="00113D20" w:rsidP="00113D20">
            <w:pPr>
              <w:rPr>
                <w:rFonts w:cstheme="minorHAnsi"/>
                <w:sz w:val="24"/>
                <w:szCs w:val="24"/>
              </w:rPr>
            </w:pPr>
          </w:p>
          <w:p w14:paraId="3B17A96E" w14:textId="77777777" w:rsidR="00113D20" w:rsidRPr="00DC3454" w:rsidRDefault="00113D20" w:rsidP="00113D20">
            <w:pPr>
              <w:rPr>
                <w:rFonts w:cstheme="minorHAnsi"/>
                <w:sz w:val="24"/>
                <w:szCs w:val="24"/>
              </w:rPr>
            </w:pPr>
          </w:p>
          <w:p w14:paraId="15CBA440" w14:textId="77777777" w:rsidR="00113D20" w:rsidRPr="00DC3454" w:rsidRDefault="00113D20" w:rsidP="00113D20">
            <w:pPr>
              <w:rPr>
                <w:rFonts w:cstheme="minorHAnsi"/>
                <w:sz w:val="24"/>
                <w:szCs w:val="24"/>
              </w:rPr>
            </w:pPr>
          </w:p>
          <w:p w14:paraId="69FE88C5" w14:textId="4068E312" w:rsidR="00113D20" w:rsidRPr="00DC3454" w:rsidRDefault="00113D20" w:rsidP="00113D20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M</w:t>
            </w:r>
          </w:p>
        </w:tc>
        <w:tc>
          <w:tcPr>
            <w:tcW w:w="1026" w:type="dxa"/>
          </w:tcPr>
          <w:p w14:paraId="12DC0FBF" w14:textId="77777777" w:rsidR="00113D20" w:rsidRPr="00DC3454" w:rsidRDefault="00113D20" w:rsidP="00113D20">
            <w:pPr>
              <w:rPr>
                <w:rFonts w:cstheme="minorHAnsi"/>
                <w:sz w:val="24"/>
                <w:szCs w:val="24"/>
              </w:rPr>
            </w:pPr>
          </w:p>
          <w:p w14:paraId="1F54BC93" w14:textId="77777777" w:rsidR="00113D20" w:rsidRPr="00DC3454" w:rsidRDefault="00113D20" w:rsidP="00113D20">
            <w:pPr>
              <w:rPr>
                <w:rFonts w:cstheme="minorHAnsi"/>
                <w:sz w:val="24"/>
                <w:szCs w:val="24"/>
              </w:rPr>
            </w:pPr>
          </w:p>
          <w:p w14:paraId="10D310FF" w14:textId="77777777" w:rsidR="00113D20" w:rsidRPr="00DC3454" w:rsidRDefault="00113D20" w:rsidP="00113D20">
            <w:pPr>
              <w:rPr>
                <w:rFonts w:cstheme="minorHAnsi"/>
                <w:sz w:val="24"/>
                <w:szCs w:val="24"/>
              </w:rPr>
            </w:pPr>
          </w:p>
          <w:p w14:paraId="64D1D56A" w14:textId="0C3FC5F4" w:rsidR="00113D20" w:rsidRPr="00DC3454" w:rsidRDefault="00113D20" w:rsidP="00113D20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H</w:t>
            </w:r>
          </w:p>
        </w:tc>
        <w:tc>
          <w:tcPr>
            <w:tcW w:w="3068" w:type="dxa"/>
          </w:tcPr>
          <w:p w14:paraId="0599E7C7" w14:textId="0C742374" w:rsidR="00113D20" w:rsidRPr="00DC3454" w:rsidRDefault="00B55DB8" w:rsidP="00113D20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 xml:space="preserve">- </w:t>
            </w:r>
            <w:r w:rsidR="00113D20" w:rsidRPr="00DC3454">
              <w:rPr>
                <w:rFonts w:cstheme="minorHAnsi"/>
                <w:sz w:val="24"/>
                <w:szCs w:val="24"/>
              </w:rPr>
              <w:t xml:space="preserve">Procedures for key functions are </w:t>
            </w:r>
            <w:r w:rsidR="00956052" w:rsidRPr="00DC3454">
              <w:rPr>
                <w:rFonts w:cstheme="minorHAnsi"/>
                <w:sz w:val="24"/>
                <w:szCs w:val="24"/>
              </w:rPr>
              <w:t xml:space="preserve">to </w:t>
            </w:r>
            <w:proofErr w:type="gramStart"/>
            <w:r w:rsidR="00113D20" w:rsidRPr="00DC3454">
              <w:rPr>
                <w:rFonts w:cstheme="minorHAnsi"/>
                <w:sz w:val="24"/>
                <w:szCs w:val="24"/>
              </w:rPr>
              <w:t>documented</w:t>
            </w:r>
            <w:proofErr w:type="gramEnd"/>
          </w:p>
          <w:p w14:paraId="7C5D715D" w14:textId="3DD5F26D" w:rsidR="00113D20" w:rsidRPr="00DC3454" w:rsidRDefault="00B55DB8" w:rsidP="00113D20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 xml:space="preserve">- </w:t>
            </w:r>
            <w:r w:rsidR="00113D20" w:rsidRPr="00DC3454">
              <w:rPr>
                <w:rFonts w:cstheme="minorHAnsi"/>
                <w:sz w:val="24"/>
                <w:szCs w:val="24"/>
              </w:rPr>
              <w:t xml:space="preserve"> </w:t>
            </w:r>
            <w:r w:rsidR="00AD2343" w:rsidRPr="00DC3454">
              <w:rPr>
                <w:rFonts w:cstheme="minorHAnsi"/>
                <w:sz w:val="24"/>
                <w:szCs w:val="24"/>
              </w:rPr>
              <w:t xml:space="preserve">Five </w:t>
            </w:r>
            <w:r w:rsidR="00113D20" w:rsidRPr="00DC3454">
              <w:rPr>
                <w:rFonts w:cstheme="minorHAnsi"/>
                <w:sz w:val="24"/>
                <w:szCs w:val="24"/>
              </w:rPr>
              <w:t>members of staff (Town Clerk</w:t>
            </w:r>
            <w:proofErr w:type="gramStart"/>
            <w:r w:rsidR="00113D20" w:rsidRPr="00DC3454">
              <w:rPr>
                <w:rFonts w:cstheme="minorHAnsi"/>
                <w:sz w:val="24"/>
                <w:szCs w:val="24"/>
              </w:rPr>
              <w:t>, ,</w:t>
            </w:r>
            <w:proofErr w:type="gramEnd"/>
            <w:r w:rsidR="00113D20" w:rsidRPr="00DC3454">
              <w:rPr>
                <w:rFonts w:cstheme="minorHAnsi"/>
                <w:sz w:val="24"/>
                <w:szCs w:val="24"/>
              </w:rPr>
              <w:t xml:space="preserve"> </w:t>
            </w:r>
            <w:r w:rsidR="00956052" w:rsidRPr="00DC3454">
              <w:rPr>
                <w:rFonts w:cstheme="minorHAnsi"/>
                <w:sz w:val="24"/>
                <w:szCs w:val="24"/>
              </w:rPr>
              <w:t xml:space="preserve">Centre Manager, Caretaker, 2 x Grounds Maintenance </w:t>
            </w:r>
            <w:r w:rsidR="00113D20" w:rsidRPr="00DC3454">
              <w:rPr>
                <w:rFonts w:cstheme="minorHAnsi"/>
                <w:sz w:val="24"/>
                <w:szCs w:val="24"/>
              </w:rPr>
              <w:t>Officer</w:t>
            </w:r>
            <w:r w:rsidR="00956052" w:rsidRPr="00DC3454">
              <w:rPr>
                <w:rFonts w:cstheme="minorHAnsi"/>
                <w:sz w:val="24"/>
                <w:szCs w:val="24"/>
              </w:rPr>
              <w:t xml:space="preserve">s) </w:t>
            </w:r>
            <w:r w:rsidR="00113D20" w:rsidRPr="00DC3454">
              <w:rPr>
                <w:rFonts w:cstheme="minorHAnsi"/>
                <w:sz w:val="24"/>
                <w:szCs w:val="24"/>
              </w:rPr>
              <w:t>provide flexibility and cover</w:t>
            </w:r>
            <w:r w:rsidR="00AD2343" w:rsidRPr="00DC3454">
              <w:rPr>
                <w:rFonts w:cstheme="minorHAnsi"/>
                <w:sz w:val="24"/>
                <w:szCs w:val="24"/>
              </w:rPr>
              <w:t>.  Currently recruiting Finance Officer and Deputy Clerk.</w:t>
            </w:r>
          </w:p>
          <w:p w14:paraId="27D30635" w14:textId="0FFFA683" w:rsidR="00113D20" w:rsidRPr="00DC3454" w:rsidRDefault="00B55DB8" w:rsidP="00113D20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 xml:space="preserve">- </w:t>
            </w:r>
            <w:r w:rsidR="00113D20" w:rsidRPr="00DC3454">
              <w:rPr>
                <w:rFonts w:cstheme="minorHAnsi"/>
                <w:sz w:val="24"/>
                <w:szCs w:val="24"/>
              </w:rPr>
              <w:t>Up to date job descriptions</w:t>
            </w:r>
          </w:p>
          <w:p w14:paraId="60F53A44" w14:textId="5DA39F8B" w:rsidR="00113D20" w:rsidRPr="00DC3454" w:rsidRDefault="00B55DB8" w:rsidP="00113D20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 xml:space="preserve">- </w:t>
            </w:r>
            <w:r w:rsidR="00113D20" w:rsidRPr="00DC3454">
              <w:rPr>
                <w:rFonts w:cstheme="minorHAnsi"/>
                <w:sz w:val="24"/>
                <w:szCs w:val="24"/>
              </w:rPr>
              <w:t>Appraisal system</w:t>
            </w:r>
          </w:p>
        </w:tc>
        <w:tc>
          <w:tcPr>
            <w:tcW w:w="1484" w:type="dxa"/>
          </w:tcPr>
          <w:p w14:paraId="34D3CB75" w14:textId="77777777" w:rsidR="00113D20" w:rsidRPr="00DC3454" w:rsidRDefault="00113D20" w:rsidP="00113D20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Annually</w:t>
            </w:r>
          </w:p>
          <w:p w14:paraId="3C3125C4" w14:textId="77777777" w:rsidR="00113D20" w:rsidRPr="00DC3454" w:rsidRDefault="00113D20" w:rsidP="00113D20">
            <w:pPr>
              <w:rPr>
                <w:rFonts w:cstheme="minorHAnsi"/>
                <w:sz w:val="24"/>
                <w:szCs w:val="24"/>
              </w:rPr>
            </w:pPr>
          </w:p>
          <w:p w14:paraId="44829703" w14:textId="77777777" w:rsidR="00113D20" w:rsidRPr="00DC3454" w:rsidRDefault="00113D20" w:rsidP="00113D20">
            <w:pPr>
              <w:rPr>
                <w:rFonts w:cstheme="minorHAnsi"/>
                <w:sz w:val="24"/>
                <w:szCs w:val="24"/>
              </w:rPr>
            </w:pPr>
          </w:p>
          <w:p w14:paraId="60E81A84" w14:textId="77777777" w:rsidR="00113D20" w:rsidRPr="00DC3454" w:rsidRDefault="00113D20" w:rsidP="00113D20">
            <w:pPr>
              <w:rPr>
                <w:rFonts w:cstheme="minorHAnsi"/>
                <w:sz w:val="24"/>
                <w:szCs w:val="24"/>
              </w:rPr>
            </w:pPr>
          </w:p>
          <w:p w14:paraId="222AE2B1" w14:textId="77777777" w:rsidR="00113D20" w:rsidRPr="00DC3454" w:rsidRDefault="00113D20" w:rsidP="00113D20">
            <w:pPr>
              <w:rPr>
                <w:rFonts w:cstheme="minorHAnsi"/>
                <w:sz w:val="24"/>
                <w:szCs w:val="24"/>
              </w:rPr>
            </w:pPr>
          </w:p>
          <w:p w14:paraId="6856E914" w14:textId="77777777" w:rsidR="00113D20" w:rsidRPr="00DC3454" w:rsidRDefault="00113D20" w:rsidP="00113D20">
            <w:pPr>
              <w:rPr>
                <w:rFonts w:cstheme="minorHAnsi"/>
                <w:sz w:val="24"/>
                <w:szCs w:val="24"/>
              </w:rPr>
            </w:pPr>
          </w:p>
          <w:p w14:paraId="3C246B9D" w14:textId="77777777" w:rsidR="00113D20" w:rsidRPr="00DC3454" w:rsidRDefault="00113D20" w:rsidP="00113D20">
            <w:pPr>
              <w:rPr>
                <w:rFonts w:cstheme="minorHAnsi"/>
                <w:sz w:val="24"/>
                <w:szCs w:val="24"/>
              </w:rPr>
            </w:pPr>
          </w:p>
          <w:p w14:paraId="79808CF0" w14:textId="77777777" w:rsidR="00AD2343" w:rsidRPr="00DC3454" w:rsidRDefault="00AD2343" w:rsidP="00113D20">
            <w:pPr>
              <w:rPr>
                <w:rFonts w:cstheme="minorHAnsi"/>
                <w:sz w:val="24"/>
                <w:szCs w:val="24"/>
              </w:rPr>
            </w:pPr>
          </w:p>
          <w:p w14:paraId="115D5CA8" w14:textId="77777777" w:rsidR="00AD2343" w:rsidRPr="00DC3454" w:rsidRDefault="00AD2343" w:rsidP="00113D20">
            <w:pPr>
              <w:rPr>
                <w:rFonts w:cstheme="minorHAnsi"/>
                <w:sz w:val="24"/>
                <w:szCs w:val="24"/>
              </w:rPr>
            </w:pPr>
          </w:p>
          <w:p w14:paraId="2C293A8E" w14:textId="77777777" w:rsidR="00956052" w:rsidRPr="00DC3454" w:rsidRDefault="00956052" w:rsidP="00113D20">
            <w:pPr>
              <w:rPr>
                <w:rFonts w:cstheme="minorHAnsi"/>
                <w:sz w:val="24"/>
                <w:szCs w:val="24"/>
              </w:rPr>
            </w:pPr>
          </w:p>
          <w:p w14:paraId="434E1E48" w14:textId="69389E79" w:rsidR="00113D20" w:rsidRPr="00DC3454" w:rsidRDefault="00113D20" w:rsidP="00113D20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Annually</w:t>
            </w:r>
          </w:p>
          <w:p w14:paraId="3AC93F16" w14:textId="26EC9250" w:rsidR="00113D20" w:rsidRPr="00DC3454" w:rsidRDefault="00113D20" w:rsidP="00113D20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Annually</w:t>
            </w:r>
          </w:p>
        </w:tc>
        <w:tc>
          <w:tcPr>
            <w:tcW w:w="2234" w:type="dxa"/>
          </w:tcPr>
          <w:p w14:paraId="5585F68C" w14:textId="5CB5DEF4" w:rsidR="00113D20" w:rsidRPr="00DC3454" w:rsidRDefault="00113D20" w:rsidP="00113D20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Loss of staff member</w:t>
            </w:r>
          </w:p>
        </w:tc>
        <w:tc>
          <w:tcPr>
            <w:tcW w:w="1498" w:type="dxa"/>
          </w:tcPr>
          <w:p w14:paraId="0F50449C" w14:textId="38F4AFDF" w:rsidR="00113D20" w:rsidRPr="00DC3454" w:rsidRDefault="00982A3B" w:rsidP="00113D20">
            <w:pPr>
              <w:rPr>
                <w:rFonts w:cstheme="minorHAnsi"/>
                <w:b/>
                <w:sz w:val="24"/>
                <w:szCs w:val="24"/>
              </w:rPr>
            </w:pPr>
            <w:r w:rsidRPr="00DC3454">
              <w:rPr>
                <w:rFonts w:cstheme="minorHAnsi"/>
                <w:bCs/>
                <w:sz w:val="24"/>
                <w:szCs w:val="24"/>
              </w:rPr>
              <w:t>Town Clerk</w:t>
            </w:r>
          </w:p>
        </w:tc>
      </w:tr>
      <w:tr w:rsidR="00982A3B" w:rsidRPr="00982A3B" w14:paraId="156973BA" w14:textId="77777777" w:rsidTr="005D6C9F">
        <w:trPr>
          <w:trHeight w:val="2651"/>
        </w:trPr>
        <w:tc>
          <w:tcPr>
            <w:tcW w:w="823" w:type="dxa"/>
            <w:shd w:val="clear" w:color="auto" w:fill="00B050"/>
          </w:tcPr>
          <w:p w14:paraId="09896ECE" w14:textId="77777777" w:rsidR="00113D20" w:rsidRPr="00DC3454" w:rsidRDefault="00113D20" w:rsidP="00113D20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4</w:t>
            </w:r>
          </w:p>
          <w:p w14:paraId="786C8C34" w14:textId="77777777" w:rsidR="00113D20" w:rsidRPr="00DC3454" w:rsidRDefault="00113D20" w:rsidP="00113D20">
            <w:pPr>
              <w:rPr>
                <w:rFonts w:cstheme="minorHAnsi"/>
                <w:sz w:val="24"/>
                <w:szCs w:val="24"/>
              </w:rPr>
            </w:pPr>
          </w:p>
          <w:p w14:paraId="774BB002" w14:textId="77777777" w:rsidR="00113D20" w:rsidRPr="00DC3454" w:rsidRDefault="00113D20" w:rsidP="00113D20">
            <w:pPr>
              <w:rPr>
                <w:rFonts w:cstheme="minorHAnsi"/>
                <w:sz w:val="24"/>
                <w:szCs w:val="24"/>
              </w:rPr>
            </w:pPr>
          </w:p>
          <w:p w14:paraId="2DAC2627" w14:textId="77777777" w:rsidR="00113D20" w:rsidRPr="00DC3454" w:rsidRDefault="00113D20" w:rsidP="00113D20">
            <w:pPr>
              <w:rPr>
                <w:rFonts w:cstheme="minorHAnsi"/>
                <w:sz w:val="24"/>
                <w:szCs w:val="24"/>
              </w:rPr>
            </w:pPr>
          </w:p>
          <w:p w14:paraId="40406F86" w14:textId="77777777" w:rsidR="00113D20" w:rsidRPr="00DC3454" w:rsidRDefault="00113D20" w:rsidP="00113D20">
            <w:pPr>
              <w:rPr>
                <w:rFonts w:cstheme="minorHAnsi"/>
                <w:sz w:val="24"/>
                <w:szCs w:val="24"/>
              </w:rPr>
            </w:pPr>
          </w:p>
          <w:p w14:paraId="07897749" w14:textId="77777777" w:rsidR="00113D20" w:rsidRPr="00DC3454" w:rsidRDefault="00113D20" w:rsidP="00113D20">
            <w:pPr>
              <w:rPr>
                <w:rFonts w:cstheme="minorHAnsi"/>
                <w:sz w:val="24"/>
                <w:szCs w:val="24"/>
              </w:rPr>
            </w:pPr>
          </w:p>
          <w:p w14:paraId="7D171E4E" w14:textId="77777777" w:rsidR="00742C59" w:rsidRPr="00DC3454" w:rsidRDefault="00742C59" w:rsidP="00113D20">
            <w:pPr>
              <w:rPr>
                <w:rFonts w:cstheme="minorHAnsi"/>
                <w:sz w:val="24"/>
                <w:szCs w:val="24"/>
              </w:rPr>
            </w:pPr>
          </w:p>
          <w:p w14:paraId="283B7E85" w14:textId="77777777" w:rsidR="00742C59" w:rsidRPr="00DC3454" w:rsidRDefault="00742C59" w:rsidP="00113D20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128" w:type="dxa"/>
          </w:tcPr>
          <w:p w14:paraId="0D716F11" w14:textId="03033ADB" w:rsidR="00113D20" w:rsidRPr="00DC3454" w:rsidRDefault="00113D20" w:rsidP="00113D20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Failure to respond to electors’ wish to right of inspection</w:t>
            </w:r>
          </w:p>
        </w:tc>
        <w:tc>
          <w:tcPr>
            <w:tcW w:w="2068" w:type="dxa"/>
          </w:tcPr>
          <w:p w14:paraId="2DF58880" w14:textId="692C7AEC" w:rsidR="00113D20" w:rsidRPr="00DC3454" w:rsidRDefault="00113D20" w:rsidP="00113D20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Loss of confidence</w:t>
            </w:r>
          </w:p>
          <w:p w14:paraId="66BF8F1E" w14:textId="77777777" w:rsidR="00956052" w:rsidRPr="00DC3454" w:rsidRDefault="00956052" w:rsidP="00113D20">
            <w:pPr>
              <w:rPr>
                <w:rFonts w:cstheme="minorHAnsi"/>
                <w:sz w:val="24"/>
                <w:szCs w:val="24"/>
              </w:rPr>
            </w:pPr>
          </w:p>
          <w:p w14:paraId="53BE8760" w14:textId="6A74B15C" w:rsidR="00113D20" w:rsidRPr="00DC3454" w:rsidRDefault="00113D20" w:rsidP="00113D20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Loss of reputation</w:t>
            </w:r>
          </w:p>
        </w:tc>
        <w:tc>
          <w:tcPr>
            <w:tcW w:w="1264" w:type="dxa"/>
          </w:tcPr>
          <w:p w14:paraId="0784A029" w14:textId="77777777" w:rsidR="00113D20" w:rsidRPr="00DC3454" w:rsidRDefault="00113D20" w:rsidP="00113D20">
            <w:pPr>
              <w:rPr>
                <w:rFonts w:cstheme="minorHAnsi"/>
                <w:sz w:val="24"/>
                <w:szCs w:val="24"/>
              </w:rPr>
            </w:pPr>
          </w:p>
          <w:p w14:paraId="0600E7BD" w14:textId="77777777" w:rsidR="00113D20" w:rsidRPr="00DC3454" w:rsidRDefault="00113D20" w:rsidP="00113D20">
            <w:pPr>
              <w:rPr>
                <w:rFonts w:cstheme="minorHAnsi"/>
                <w:sz w:val="24"/>
                <w:szCs w:val="24"/>
              </w:rPr>
            </w:pPr>
          </w:p>
          <w:p w14:paraId="6BC702E4" w14:textId="77777777" w:rsidR="00113D20" w:rsidRPr="00DC3454" w:rsidRDefault="00113D20" w:rsidP="00113D20">
            <w:pPr>
              <w:rPr>
                <w:rFonts w:cstheme="minorHAnsi"/>
                <w:sz w:val="24"/>
                <w:szCs w:val="24"/>
              </w:rPr>
            </w:pPr>
          </w:p>
          <w:p w14:paraId="4F5C45CE" w14:textId="4CC6DEBC" w:rsidR="00113D20" w:rsidRPr="00DC3454" w:rsidRDefault="00113D20" w:rsidP="00113D20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L</w:t>
            </w:r>
          </w:p>
        </w:tc>
        <w:tc>
          <w:tcPr>
            <w:tcW w:w="1026" w:type="dxa"/>
          </w:tcPr>
          <w:p w14:paraId="045BC085" w14:textId="77777777" w:rsidR="00113D20" w:rsidRPr="00DC3454" w:rsidRDefault="00113D20" w:rsidP="00113D20">
            <w:pPr>
              <w:rPr>
                <w:rFonts w:cstheme="minorHAnsi"/>
                <w:sz w:val="24"/>
                <w:szCs w:val="24"/>
              </w:rPr>
            </w:pPr>
          </w:p>
          <w:p w14:paraId="4EF56936" w14:textId="77777777" w:rsidR="00113D20" w:rsidRPr="00DC3454" w:rsidRDefault="00113D20" w:rsidP="00113D20">
            <w:pPr>
              <w:rPr>
                <w:rFonts w:cstheme="minorHAnsi"/>
                <w:sz w:val="24"/>
                <w:szCs w:val="24"/>
              </w:rPr>
            </w:pPr>
          </w:p>
          <w:p w14:paraId="37D20D9E" w14:textId="77777777" w:rsidR="00113D20" w:rsidRPr="00DC3454" w:rsidRDefault="00113D20" w:rsidP="00113D20">
            <w:pPr>
              <w:rPr>
                <w:rFonts w:cstheme="minorHAnsi"/>
                <w:sz w:val="24"/>
                <w:szCs w:val="24"/>
              </w:rPr>
            </w:pPr>
          </w:p>
          <w:p w14:paraId="21EEBC6A" w14:textId="10612770" w:rsidR="00113D20" w:rsidRPr="00DC3454" w:rsidRDefault="00113D20" w:rsidP="00113D20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L</w:t>
            </w:r>
          </w:p>
        </w:tc>
        <w:tc>
          <w:tcPr>
            <w:tcW w:w="3068" w:type="dxa"/>
          </w:tcPr>
          <w:p w14:paraId="7A32C0A3" w14:textId="19C4F968" w:rsidR="00113D20" w:rsidRPr="00DC3454" w:rsidRDefault="00B55DB8" w:rsidP="00113D20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 xml:space="preserve">- </w:t>
            </w:r>
            <w:r w:rsidR="00113D20" w:rsidRPr="00DC3454">
              <w:rPr>
                <w:rFonts w:cstheme="minorHAnsi"/>
                <w:sz w:val="24"/>
                <w:szCs w:val="24"/>
              </w:rPr>
              <w:t>Clear Standing Orders and Operating Protocols</w:t>
            </w:r>
          </w:p>
          <w:p w14:paraId="4EF96299" w14:textId="77777777" w:rsidR="00AD2343" w:rsidRPr="00DC3454" w:rsidRDefault="00AD2343" w:rsidP="00113D20">
            <w:pPr>
              <w:rPr>
                <w:rFonts w:cstheme="minorHAnsi"/>
                <w:sz w:val="24"/>
                <w:szCs w:val="24"/>
              </w:rPr>
            </w:pPr>
          </w:p>
          <w:p w14:paraId="08151BF6" w14:textId="34A0BC3C" w:rsidR="00113D20" w:rsidRPr="00DC3454" w:rsidRDefault="00B55DB8" w:rsidP="00113D20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 xml:space="preserve">- </w:t>
            </w:r>
            <w:r w:rsidR="00113D20" w:rsidRPr="00DC3454">
              <w:rPr>
                <w:rFonts w:cstheme="minorHAnsi"/>
                <w:sz w:val="24"/>
                <w:szCs w:val="24"/>
              </w:rPr>
              <w:t>Ensure members and staff are aware of Electors' Rights.</w:t>
            </w:r>
          </w:p>
          <w:p w14:paraId="7FCA66D4" w14:textId="77777777" w:rsidR="00AD2343" w:rsidRPr="00DC3454" w:rsidRDefault="00AD2343" w:rsidP="00113D20">
            <w:pPr>
              <w:rPr>
                <w:rFonts w:cstheme="minorHAnsi"/>
                <w:sz w:val="24"/>
                <w:szCs w:val="24"/>
              </w:rPr>
            </w:pPr>
          </w:p>
          <w:p w14:paraId="5EBEFA69" w14:textId="53C20ECC" w:rsidR="00113D20" w:rsidRPr="00DC3454" w:rsidRDefault="00B55DB8" w:rsidP="00113D20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 xml:space="preserve">- </w:t>
            </w:r>
            <w:r w:rsidR="00113D20" w:rsidRPr="00DC3454">
              <w:rPr>
                <w:rFonts w:cstheme="minorHAnsi"/>
                <w:sz w:val="24"/>
                <w:szCs w:val="24"/>
              </w:rPr>
              <w:t>Follow procedures for dealing with enquiries.</w:t>
            </w:r>
          </w:p>
        </w:tc>
        <w:tc>
          <w:tcPr>
            <w:tcW w:w="1484" w:type="dxa"/>
          </w:tcPr>
          <w:p w14:paraId="27F90B8F" w14:textId="77777777" w:rsidR="00113D20" w:rsidRPr="00DC3454" w:rsidRDefault="00113D20" w:rsidP="00113D20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Annually</w:t>
            </w:r>
          </w:p>
          <w:p w14:paraId="183D3E79" w14:textId="77777777" w:rsidR="00113D20" w:rsidRPr="00DC3454" w:rsidRDefault="00113D20" w:rsidP="00113D20">
            <w:pPr>
              <w:rPr>
                <w:rFonts w:cstheme="minorHAnsi"/>
                <w:sz w:val="24"/>
                <w:szCs w:val="24"/>
              </w:rPr>
            </w:pPr>
          </w:p>
          <w:p w14:paraId="0092736A" w14:textId="77777777" w:rsidR="00113D20" w:rsidRPr="00DC3454" w:rsidRDefault="00113D20" w:rsidP="00113D20">
            <w:pPr>
              <w:rPr>
                <w:rFonts w:cstheme="minorHAnsi"/>
                <w:sz w:val="24"/>
                <w:szCs w:val="24"/>
              </w:rPr>
            </w:pPr>
          </w:p>
          <w:p w14:paraId="0D62599D" w14:textId="77777777" w:rsidR="00113D20" w:rsidRPr="00DC3454" w:rsidRDefault="00113D20" w:rsidP="00113D20">
            <w:pPr>
              <w:rPr>
                <w:rFonts w:cstheme="minorHAnsi"/>
                <w:sz w:val="24"/>
                <w:szCs w:val="24"/>
              </w:rPr>
            </w:pPr>
          </w:p>
          <w:p w14:paraId="5F99680F" w14:textId="77777777" w:rsidR="00113D20" w:rsidRPr="00DC3454" w:rsidRDefault="00113D20" w:rsidP="00113D20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34" w:type="dxa"/>
          </w:tcPr>
          <w:p w14:paraId="1B39E018" w14:textId="1114A70B" w:rsidR="00113D20" w:rsidRPr="00DC3454" w:rsidRDefault="00113D20" w:rsidP="00113D20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Approach by elector to auditor</w:t>
            </w:r>
          </w:p>
        </w:tc>
        <w:tc>
          <w:tcPr>
            <w:tcW w:w="1498" w:type="dxa"/>
          </w:tcPr>
          <w:p w14:paraId="1656A7A0" w14:textId="1E0BCEF0" w:rsidR="00113D20" w:rsidRPr="00DC3454" w:rsidRDefault="00982A3B" w:rsidP="00113D20">
            <w:pPr>
              <w:rPr>
                <w:rFonts w:cstheme="minorHAnsi"/>
                <w:b/>
                <w:sz w:val="24"/>
                <w:szCs w:val="24"/>
              </w:rPr>
            </w:pPr>
            <w:r w:rsidRPr="00DC3454">
              <w:rPr>
                <w:rFonts w:cstheme="minorHAnsi"/>
                <w:bCs/>
                <w:sz w:val="24"/>
                <w:szCs w:val="24"/>
              </w:rPr>
              <w:t>Town Clerk</w:t>
            </w:r>
          </w:p>
        </w:tc>
      </w:tr>
      <w:tr w:rsidR="00AD2343" w:rsidRPr="00982A3B" w14:paraId="5E6F6681" w14:textId="77777777" w:rsidTr="005D6C9F">
        <w:tc>
          <w:tcPr>
            <w:tcW w:w="823" w:type="dxa"/>
            <w:shd w:val="clear" w:color="auto" w:fill="00B050"/>
          </w:tcPr>
          <w:p w14:paraId="007821F3" w14:textId="759F49DB" w:rsidR="00AD2343" w:rsidRPr="00DC3454" w:rsidRDefault="00EC4269" w:rsidP="00AD2343">
            <w:pPr>
              <w:rPr>
                <w:rFonts w:cstheme="minorHAnsi"/>
                <w:strike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5</w:t>
            </w:r>
          </w:p>
        </w:tc>
        <w:tc>
          <w:tcPr>
            <w:tcW w:w="2128" w:type="dxa"/>
          </w:tcPr>
          <w:p w14:paraId="1BBB23D2" w14:textId="7A182819" w:rsidR="00AD2343" w:rsidRPr="00DC3454" w:rsidRDefault="00AD2343" w:rsidP="00AD2343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Poor document control</w:t>
            </w:r>
          </w:p>
        </w:tc>
        <w:tc>
          <w:tcPr>
            <w:tcW w:w="2068" w:type="dxa"/>
          </w:tcPr>
          <w:p w14:paraId="0BC73887" w14:textId="11FA6182" w:rsidR="00AD2343" w:rsidRPr="00DC3454" w:rsidRDefault="00AD2343" w:rsidP="00AD2343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Information not passed on in a timely manner</w:t>
            </w:r>
          </w:p>
          <w:p w14:paraId="625C48B2" w14:textId="4D7B6DEA" w:rsidR="00AD2343" w:rsidRPr="00DC3454" w:rsidRDefault="00AD2343" w:rsidP="00AD2343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Deadlines missed</w:t>
            </w:r>
          </w:p>
          <w:p w14:paraId="755A0023" w14:textId="13347640" w:rsidR="00AD2343" w:rsidRPr="00DC3454" w:rsidRDefault="00AD2343" w:rsidP="00AD2343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Lack of achievement</w:t>
            </w:r>
          </w:p>
        </w:tc>
        <w:tc>
          <w:tcPr>
            <w:tcW w:w="1264" w:type="dxa"/>
          </w:tcPr>
          <w:p w14:paraId="3E2C84D3" w14:textId="77777777" w:rsidR="00AD2343" w:rsidRPr="00DC3454" w:rsidRDefault="00AD2343" w:rsidP="00AD2343">
            <w:pPr>
              <w:rPr>
                <w:rFonts w:cstheme="minorHAnsi"/>
                <w:sz w:val="24"/>
                <w:szCs w:val="24"/>
              </w:rPr>
            </w:pPr>
          </w:p>
          <w:p w14:paraId="4CF07568" w14:textId="77777777" w:rsidR="00AD2343" w:rsidRPr="00DC3454" w:rsidRDefault="00AD2343" w:rsidP="00AD2343">
            <w:pPr>
              <w:rPr>
                <w:rFonts w:cstheme="minorHAnsi"/>
                <w:sz w:val="24"/>
                <w:szCs w:val="24"/>
              </w:rPr>
            </w:pPr>
          </w:p>
          <w:p w14:paraId="3FD5000E" w14:textId="77777777" w:rsidR="00AD2343" w:rsidRPr="00DC3454" w:rsidRDefault="00AD2343" w:rsidP="00AD2343">
            <w:pPr>
              <w:rPr>
                <w:rFonts w:cstheme="minorHAnsi"/>
                <w:sz w:val="24"/>
                <w:szCs w:val="24"/>
              </w:rPr>
            </w:pPr>
          </w:p>
          <w:p w14:paraId="18C423AF" w14:textId="696FFACA" w:rsidR="00AD2343" w:rsidRPr="00DC3454" w:rsidRDefault="00AD2343" w:rsidP="00AD2343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M</w:t>
            </w:r>
          </w:p>
        </w:tc>
        <w:tc>
          <w:tcPr>
            <w:tcW w:w="1026" w:type="dxa"/>
          </w:tcPr>
          <w:p w14:paraId="07F51232" w14:textId="77777777" w:rsidR="00AD2343" w:rsidRPr="00DC3454" w:rsidRDefault="00AD2343" w:rsidP="00AD2343">
            <w:pPr>
              <w:rPr>
                <w:rFonts w:cstheme="minorHAnsi"/>
                <w:sz w:val="24"/>
                <w:szCs w:val="24"/>
              </w:rPr>
            </w:pPr>
          </w:p>
          <w:p w14:paraId="5FC7B079" w14:textId="77777777" w:rsidR="00AD2343" w:rsidRPr="00DC3454" w:rsidRDefault="00AD2343" w:rsidP="00AD2343">
            <w:pPr>
              <w:rPr>
                <w:rFonts w:cstheme="minorHAnsi"/>
                <w:sz w:val="24"/>
                <w:szCs w:val="24"/>
              </w:rPr>
            </w:pPr>
          </w:p>
          <w:p w14:paraId="0ACA0786" w14:textId="77777777" w:rsidR="00AD2343" w:rsidRPr="00DC3454" w:rsidRDefault="00AD2343" w:rsidP="00AD2343">
            <w:pPr>
              <w:rPr>
                <w:rFonts w:cstheme="minorHAnsi"/>
                <w:sz w:val="24"/>
                <w:szCs w:val="24"/>
              </w:rPr>
            </w:pPr>
          </w:p>
          <w:p w14:paraId="3799AE17" w14:textId="038F52EF" w:rsidR="00AD2343" w:rsidRPr="00DC3454" w:rsidRDefault="00AD2343" w:rsidP="00AD2343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M</w:t>
            </w:r>
          </w:p>
        </w:tc>
        <w:tc>
          <w:tcPr>
            <w:tcW w:w="3068" w:type="dxa"/>
          </w:tcPr>
          <w:p w14:paraId="2C6D5798" w14:textId="5EA934F0" w:rsidR="00AD2343" w:rsidRPr="00DC3454" w:rsidRDefault="00AD2343" w:rsidP="00AD2343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- Clear Standing Orders</w:t>
            </w:r>
          </w:p>
          <w:p w14:paraId="79C6219B" w14:textId="1C60C42A" w:rsidR="00AD2343" w:rsidRPr="00DC3454" w:rsidRDefault="00AD2343" w:rsidP="00AD2343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- Clear job descriptions</w:t>
            </w:r>
          </w:p>
          <w:p w14:paraId="1DB88711" w14:textId="77777777" w:rsidR="00AD2343" w:rsidRPr="00DC3454" w:rsidRDefault="00AD2343" w:rsidP="00AD2343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84" w:type="dxa"/>
          </w:tcPr>
          <w:p w14:paraId="57E9C452" w14:textId="4CDC1855" w:rsidR="00AD2343" w:rsidRPr="00DC3454" w:rsidRDefault="00AD2343" w:rsidP="00AD2343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Annually</w:t>
            </w:r>
          </w:p>
          <w:p w14:paraId="3E1D6830" w14:textId="77777777" w:rsidR="00AD2343" w:rsidRPr="00DC3454" w:rsidRDefault="00AD2343" w:rsidP="00AD2343">
            <w:pPr>
              <w:rPr>
                <w:rFonts w:cstheme="minorHAnsi"/>
                <w:sz w:val="24"/>
                <w:szCs w:val="24"/>
              </w:rPr>
            </w:pPr>
          </w:p>
          <w:p w14:paraId="0932D095" w14:textId="77777777" w:rsidR="00AD2343" w:rsidRPr="00DC3454" w:rsidRDefault="00AD2343" w:rsidP="00AD2343">
            <w:pPr>
              <w:rPr>
                <w:rFonts w:cstheme="minorHAnsi"/>
                <w:sz w:val="24"/>
                <w:szCs w:val="24"/>
              </w:rPr>
            </w:pPr>
          </w:p>
          <w:p w14:paraId="7D78A11E" w14:textId="77777777" w:rsidR="00AD2343" w:rsidRPr="00DC3454" w:rsidRDefault="00AD2343" w:rsidP="00AD2343">
            <w:pPr>
              <w:rPr>
                <w:rFonts w:cstheme="minorHAnsi"/>
                <w:sz w:val="24"/>
                <w:szCs w:val="24"/>
              </w:rPr>
            </w:pPr>
          </w:p>
          <w:p w14:paraId="17C9F68F" w14:textId="77777777" w:rsidR="00AD2343" w:rsidRPr="00DC3454" w:rsidRDefault="00AD2343" w:rsidP="00AD2343">
            <w:pPr>
              <w:rPr>
                <w:rFonts w:cstheme="minorHAnsi"/>
                <w:sz w:val="24"/>
                <w:szCs w:val="24"/>
              </w:rPr>
            </w:pPr>
          </w:p>
          <w:p w14:paraId="4B22616E" w14:textId="77777777" w:rsidR="00AD2343" w:rsidRPr="00DC3454" w:rsidRDefault="00AD2343" w:rsidP="00AD2343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34" w:type="dxa"/>
          </w:tcPr>
          <w:p w14:paraId="01009307" w14:textId="3A048CC3" w:rsidR="00AD2343" w:rsidRPr="00DC3454" w:rsidRDefault="00AD2343" w:rsidP="00AD2343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Major incident Complaints</w:t>
            </w:r>
          </w:p>
        </w:tc>
        <w:tc>
          <w:tcPr>
            <w:tcW w:w="1498" w:type="dxa"/>
          </w:tcPr>
          <w:p w14:paraId="0E1533C3" w14:textId="3667C00D" w:rsidR="00AD2343" w:rsidRPr="00DC3454" w:rsidRDefault="00AD2343" w:rsidP="00AD2343">
            <w:pPr>
              <w:rPr>
                <w:rFonts w:cstheme="minorHAnsi"/>
                <w:b/>
                <w:sz w:val="24"/>
                <w:szCs w:val="24"/>
              </w:rPr>
            </w:pPr>
            <w:r w:rsidRPr="00DC3454">
              <w:rPr>
                <w:rFonts w:cstheme="minorHAnsi"/>
                <w:bCs/>
                <w:sz w:val="24"/>
                <w:szCs w:val="24"/>
              </w:rPr>
              <w:t>Town Clerk</w:t>
            </w:r>
          </w:p>
        </w:tc>
      </w:tr>
      <w:tr w:rsidR="00982A3B" w:rsidRPr="00982A3B" w14:paraId="44F389A0" w14:textId="77777777" w:rsidTr="008E7178">
        <w:tc>
          <w:tcPr>
            <w:tcW w:w="823" w:type="dxa"/>
          </w:tcPr>
          <w:p w14:paraId="4DF391D8" w14:textId="3B2305B7" w:rsidR="00D76166" w:rsidRPr="00DC3454" w:rsidRDefault="00EC4269" w:rsidP="008E7178">
            <w:pPr>
              <w:shd w:val="clear" w:color="auto" w:fill="FFFF00"/>
              <w:rPr>
                <w:rFonts w:cstheme="minorHAnsi"/>
                <w:strike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6</w:t>
            </w:r>
          </w:p>
          <w:p w14:paraId="142EF9B1" w14:textId="77777777" w:rsidR="00D76166" w:rsidRPr="00DC3454" w:rsidRDefault="00D76166" w:rsidP="008E7178">
            <w:pPr>
              <w:shd w:val="clear" w:color="auto" w:fill="FFFF00"/>
              <w:rPr>
                <w:rFonts w:cstheme="minorHAnsi"/>
                <w:sz w:val="24"/>
                <w:szCs w:val="24"/>
              </w:rPr>
            </w:pPr>
          </w:p>
          <w:p w14:paraId="692DB631" w14:textId="77777777" w:rsidR="00D76166" w:rsidRPr="00DC3454" w:rsidRDefault="00D76166" w:rsidP="008E7178">
            <w:pPr>
              <w:shd w:val="clear" w:color="auto" w:fill="FFFF00"/>
              <w:rPr>
                <w:rFonts w:cstheme="minorHAnsi"/>
                <w:sz w:val="24"/>
                <w:szCs w:val="24"/>
              </w:rPr>
            </w:pPr>
          </w:p>
          <w:p w14:paraId="19B36D2A" w14:textId="77777777" w:rsidR="00D76166" w:rsidRPr="00DC3454" w:rsidRDefault="00D76166" w:rsidP="008E7178">
            <w:pPr>
              <w:shd w:val="clear" w:color="auto" w:fill="FFFF00"/>
              <w:rPr>
                <w:rFonts w:cstheme="minorHAnsi"/>
                <w:sz w:val="24"/>
                <w:szCs w:val="24"/>
              </w:rPr>
            </w:pPr>
          </w:p>
          <w:p w14:paraId="136FA54C" w14:textId="77777777" w:rsidR="00D76166" w:rsidRPr="00DC3454" w:rsidRDefault="00D76166" w:rsidP="008E7178">
            <w:pPr>
              <w:shd w:val="clear" w:color="auto" w:fill="FFFF00"/>
              <w:rPr>
                <w:rFonts w:cstheme="minorHAnsi"/>
                <w:sz w:val="24"/>
                <w:szCs w:val="24"/>
              </w:rPr>
            </w:pPr>
          </w:p>
          <w:p w14:paraId="28948D06" w14:textId="77777777" w:rsidR="00D76166" w:rsidRPr="00DC3454" w:rsidRDefault="00D76166" w:rsidP="008E7178">
            <w:pPr>
              <w:shd w:val="clear" w:color="auto" w:fill="FFFF00"/>
              <w:rPr>
                <w:rFonts w:cstheme="minorHAnsi"/>
                <w:sz w:val="24"/>
                <w:szCs w:val="24"/>
              </w:rPr>
            </w:pPr>
          </w:p>
          <w:p w14:paraId="7829D1BD" w14:textId="77777777" w:rsidR="0077287B" w:rsidRPr="00DC3454" w:rsidRDefault="0077287B" w:rsidP="008E7178">
            <w:pPr>
              <w:shd w:val="clear" w:color="auto" w:fill="FFFF00"/>
              <w:rPr>
                <w:rFonts w:cstheme="minorHAnsi"/>
                <w:sz w:val="24"/>
                <w:szCs w:val="24"/>
              </w:rPr>
            </w:pPr>
          </w:p>
          <w:p w14:paraId="0D7A6AD2" w14:textId="77777777" w:rsidR="0077287B" w:rsidRPr="00DC3454" w:rsidRDefault="0077287B" w:rsidP="008E7178">
            <w:pPr>
              <w:shd w:val="clear" w:color="auto" w:fill="FFFF00"/>
              <w:rPr>
                <w:rFonts w:cstheme="minorHAnsi"/>
                <w:sz w:val="24"/>
                <w:szCs w:val="24"/>
              </w:rPr>
            </w:pPr>
          </w:p>
          <w:p w14:paraId="37361A66" w14:textId="77777777" w:rsidR="0077287B" w:rsidRPr="00DC3454" w:rsidRDefault="0077287B" w:rsidP="008E7178">
            <w:pPr>
              <w:shd w:val="clear" w:color="auto" w:fill="FFFF00"/>
              <w:rPr>
                <w:rFonts w:cstheme="minorHAnsi"/>
                <w:sz w:val="24"/>
                <w:szCs w:val="24"/>
              </w:rPr>
            </w:pPr>
          </w:p>
          <w:p w14:paraId="22484C00" w14:textId="77777777" w:rsidR="0077287B" w:rsidRPr="00DC3454" w:rsidRDefault="0077287B" w:rsidP="008E7178">
            <w:pPr>
              <w:shd w:val="clear" w:color="auto" w:fill="FFFF00"/>
              <w:rPr>
                <w:rFonts w:cstheme="minorHAnsi"/>
                <w:sz w:val="24"/>
                <w:szCs w:val="24"/>
              </w:rPr>
            </w:pPr>
          </w:p>
          <w:p w14:paraId="2170A6EB" w14:textId="77777777" w:rsidR="0077287B" w:rsidRPr="00DC3454" w:rsidRDefault="0077287B" w:rsidP="008E7178">
            <w:pPr>
              <w:shd w:val="clear" w:color="auto" w:fill="FFFF00"/>
              <w:rPr>
                <w:rFonts w:cstheme="minorHAnsi"/>
                <w:sz w:val="24"/>
                <w:szCs w:val="24"/>
              </w:rPr>
            </w:pPr>
          </w:p>
          <w:p w14:paraId="6215D6CA" w14:textId="77777777" w:rsidR="0077287B" w:rsidRPr="00DC3454" w:rsidRDefault="0077287B" w:rsidP="00D7616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128" w:type="dxa"/>
          </w:tcPr>
          <w:p w14:paraId="3D252190" w14:textId="77777777" w:rsidR="00D76166" w:rsidRPr="00DC3454" w:rsidRDefault="00D76166" w:rsidP="00D76166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lastRenderedPageBreak/>
              <w:t>Ensure Council complies with law in particular:</w:t>
            </w:r>
          </w:p>
          <w:p w14:paraId="548559B1" w14:textId="77777777" w:rsidR="00D76166" w:rsidRPr="00DC3454" w:rsidRDefault="00D76166" w:rsidP="00D76166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lastRenderedPageBreak/>
              <w:t>*Health and Safety</w:t>
            </w:r>
          </w:p>
          <w:p w14:paraId="1ACEC6FA" w14:textId="77777777" w:rsidR="00D76166" w:rsidRPr="00DC3454" w:rsidRDefault="00D76166" w:rsidP="00D76166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*Equal Opportunities</w:t>
            </w:r>
          </w:p>
          <w:p w14:paraId="09B418F9" w14:textId="77777777" w:rsidR="00D76166" w:rsidRPr="00DC3454" w:rsidRDefault="00D76166" w:rsidP="00D76166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*Data Protection</w:t>
            </w:r>
          </w:p>
          <w:p w14:paraId="5D2ECC1E" w14:textId="77777777" w:rsidR="00D76166" w:rsidRPr="00DC3454" w:rsidRDefault="00D76166" w:rsidP="00D76166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*Human Rights</w:t>
            </w:r>
          </w:p>
          <w:p w14:paraId="6759758F" w14:textId="77777777" w:rsidR="00D76166" w:rsidRPr="00DC3454" w:rsidRDefault="00D76166" w:rsidP="00D76166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*Disability and Discrimination</w:t>
            </w:r>
          </w:p>
          <w:p w14:paraId="14CABE02" w14:textId="77777777" w:rsidR="00D76166" w:rsidRPr="00DC3454" w:rsidRDefault="00D76166" w:rsidP="00D76166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*Employment Law</w:t>
            </w:r>
          </w:p>
          <w:p w14:paraId="7ADDDBB8" w14:textId="785FBF9F" w:rsidR="000103A0" w:rsidRPr="00DC3454" w:rsidRDefault="000103A0" w:rsidP="00D7616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068" w:type="dxa"/>
          </w:tcPr>
          <w:p w14:paraId="0D4A4B12" w14:textId="47524517" w:rsidR="00D76166" w:rsidRPr="00DC3454" w:rsidRDefault="00D76166" w:rsidP="00D76166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lastRenderedPageBreak/>
              <w:t>Fines and Penalties from regulation bodies</w:t>
            </w:r>
          </w:p>
          <w:p w14:paraId="58DF5E33" w14:textId="77777777" w:rsidR="00DD28BA" w:rsidRPr="00DC3454" w:rsidRDefault="00DD28BA" w:rsidP="00D76166">
            <w:pPr>
              <w:rPr>
                <w:rFonts w:cstheme="minorHAnsi"/>
                <w:sz w:val="24"/>
                <w:szCs w:val="24"/>
              </w:rPr>
            </w:pPr>
          </w:p>
          <w:p w14:paraId="762E9D85" w14:textId="147A85B3" w:rsidR="00D76166" w:rsidRPr="00DC3454" w:rsidRDefault="00D76166" w:rsidP="00D76166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Employee action for negligence o</w:t>
            </w:r>
            <w:r w:rsidR="0077287B" w:rsidRPr="00DC3454">
              <w:rPr>
                <w:rFonts w:cstheme="minorHAnsi"/>
                <w:sz w:val="24"/>
                <w:szCs w:val="24"/>
              </w:rPr>
              <w:t>r</w:t>
            </w:r>
            <w:r w:rsidRPr="00DC3454">
              <w:rPr>
                <w:rFonts w:cstheme="minorHAnsi"/>
                <w:sz w:val="24"/>
                <w:szCs w:val="24"/>
              </w:rPr>
              <w:t xml:space="preserve"> grievance</w:t>
            </w:r>
          </w:p>
          <w:p w14:paraId="528827F6" w14:textId="77777777" w:rsidR="00DD28BA" w:rsidRPr="00DC3454" w:rsidRDefault="00DD28BA" w:rsidP="00D76166">
            <w:pPr>
              <w:rPr>
                <w:rFonts w:cstheme="minorHAnsi"/>
                <w:sz w:val="24"/>
                <w:szCs w:val="24"/>
              </w:rPr>
            </w:pPr>
          </w:p>
          <w:p w14:paraId="2C4327F8" w14:textId="3B67DAF3" w:rsidR="00D76166" w:rsidRPr="00DC3454" w:rsidRDefault="00D76166" w:rsidP="00D76166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Loss of reputation</w:t>
            </w:r>
          </w:p>
        </w:tc>
        <w:tc>
          <w:tcPr>
            <w:tcW w:w="1264" w:type="dxa"/>
          </w:tcPr>
          <w:p w14:paraId="2EC2B419" w14:textId="77777777" w:rsidR="00D76166" w:rsidRPr="00DC3454" w:rsidRDefault="00D76166" w:rsidP="00D76166">
            <w:pPr>
              <w:rPr>
                <w:rFonts w:cstheme="minorHAnsi"/>
                <w:sz w:val="24"/>
                <w:szCs w:val="24"/>
              </w:rPr>
            </w:pPr>
          </w:p>
          <w:p w14:paraId="7E840037" w14:textId="77777777" w:rsidR="00D76166" w:rsidRPr="00DC3454" w:rsidRDefault="00D76166" w:rsidP="00D76166">
            <w:pPr>
              <w:rPr>
                <w:rFonts w:cstheme="minorHAnsi"/>
                <w:sz w:val="24"/>
                <w:szCs w:val="24"/>
              </w:rPr>
            </w:pPr>
          </w:p>
          <w:p w14:paraId="290935B8" w14:textId="77777777" w:rsidR="00D76166" w:rsidRPr="00DC3454" w:rsidRDefault="00D76166" w:rsidP="00D76166">
            <w:pPr>
              <w:rPr>
                <w:rFonts w:cstheme="minorHAnsi"/>
                <w:sz w:val="24"/>
                <w:szCs w:val="24"/>
              </w:rPr>
            </w:pPr>
          </w:p>
          <w:p w14:paraId="27610DF7" w14:textId="615E9182" w:rsidR="00D76166" w:rsidRPr="00DC3454" w:rsidRDefault="00D76166" w:rsidP="00D76166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lastRenderedPageBreak/>
              <w:t>M</w:t>
            </w:r>
          </w:p>
        </w:tc>
        <w:tc>
          <w:tcPr>
            <w:tcW w:w="1026" w:type="dxa"/>
          </w:tcPr>
          <w:p w14:paraId="040114E0" w14:textId="77777777" w:rsidR="00D76166" w:rsidRPr="00DC3454" w:rsidRDefault="00D76166" w:rsidP="00D76166">
            <w:pPr>
              <w:rPr>
                <w:rFonts w:cstheme="minorHAnsi"/>
                <w:sz w:val="24"/>
                <w:szCs w:val="24"/>
              </w:rPr>
            </w:pPr>
          </w:p>
          <w:p w14:paraId="388A9763" w14:textId="77777777" w:rsidR="00D76166" w:rsidRPr="00DC3454" w:rsidRDefault="00D76166" w:rsidP="00D76166">
            <w:pPr>
              <w:rPr>
                <w:rFonts w:cstheme="minorHAnsi"/>
                <w:sz w:val="24"/>
                <w:szCs w:val="24"/>
              </w:rPr>
            </w:pPr>
          </w:p>
          <w:p w14:paraId="37DE8BC7" w14:textId="77777777" w:rsidR="00D76166" w:rsidRPr="00DC3454" w:rsidRDefault="00D76166" w:rsidP="00D76166">
            <w:pPr>
              <w:rPr>
                <w:rFonts w:cstheme="minorHAnsi"/>
                <w:sz w:val="24"/>
                <w:szCs w:val="24"/>
              </w:rPr>
            </w:pPr>
          </w:p>
          <w:p w14:paraId="51619166" w14:textId="6FA530D3" w:rsidR="00D76166" w:rsidRPr="00DC3454" w:rsidRDefault="00D76166" w:rsidP="00D76166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lastRenderedPageBreak/>
              <w:t>H</w:t>
            </w:r>
          </w:p>
        </w:tc>
        <w:tc>
          <w:tcPr>
            <w:tcW w:w="3068" w:type="dxa"/>
          </w:tcPr>
          <w:p w14:paraId="2F4EFF32" w14:textId="1A477B97" w:rsidR="00D76166" w:rsidRPr="00DC3454" w:rsidRDefault="00964894" w:rsidP="00D76166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lastRenderedPageBreak/>
              <w:t xml:space="preserve">- </w:t>
            </w:r>
            <w:r w:rsidR="00D76166" w:rsidRPr="00DC3454">
              <w:rPr>
                <w:rFonts w:cstheme="minorHAnsi"/>
                <w:sz w:val="24"/>
                <w:szCs w:val="24"/>
              </w:rPr>
              <w:t>Clear policies and procedures in place</w:t>
            </w:r>
          </w:p>
          <w:p w14:paraId="767D65DB" w14:textId="77777777" w:rsidR="00AD2343" w:rsidRPr="00DC3454" w:rsidRDefault="00AD2343" w:rsidP="00D76166">
            <w:pPr>
              <w:rPr>
                <w:rFonts w:cstheme="minorHAnsi"/>
                <w:sz w:val="24"/>
                <w:szCs w:val="24"/>
              </w:rPr>
            </w:pPr>
          </w:p>
          <w:p w14:paraId="04A0F46A" w14:textId="435D0521" w:rsidR="00D76166" w:rsidRPr="00DC3454" w:rsidRDefault="00964894" w:rsidP="00D76166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lastRenderedPageBreak/>
              <w:t xml:space="preserve">- </w:t>
            </w:r>
            <w:r w:rsidR="00D76166" w:rsidRPr="00DC3454">
              <w:rPr>
                <w:rFonts w:cstheme="minorHAnsi"/>
                <w:sz w:val="24"/>
                <w:szCs w:val="24"/>
              </w:rPr>
              <w:t xml:space="preserve">Regular review of legislation </w:t>
            </w:r>
          </w:p>
          <w:p w14:paraId="58B43C5C" w14:textId="77777777" w:rsidR="00AD2343" w:rsidRPr="00DC3454" w:rsidRDefault="00AD2343" w:rsidP="00D76166">
            <w:pPr>
              <w:rPr>
                <w:rFonts w:cstheme="minorHAnsi"/>
                <w:sz w:val="24"/>
                <w:szCs w:val="24"/>
              </w:rPr>
            </w:pPr>
          </w:p>
          <w:p w14:paraId="2713D9A3" w14:textId="4022CE1F" w:rsidR="00D76166" w:rsidRPr="00DC3454" w:rsidRDefault="00AD2343" w:rsidP="00D76166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- There is a need to resource appropriately the management of documents held and subsequent disposals.</w:t>
            </w:r>
          </w:p>
        </w:tc>
        <w:tc>
          <w:tcPr>
            <w:tcW w:w="1484" w:type="dxa"/>
          </w:tcPr>
          <w:p w14:paraId="7D0258C6" w14:textId="77777777" w:rsidR="00D76166" w:rsidRPr="00DC3454" w:rsidRDefault="00D76166" w:rsidP="00D76166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lastRenderedPageBreak/>
              <w:t>Bi-annual</w:t>
            </w:r>
          </w:p>
          <w:p w14:paraId="5E14990B" w14:textId="77777777" w:rsidR="00D76166" w:rsidRPr="00DC3454" w:rsidRDefault="00D76166" w:rsidP="00D76166">
            <w:pPr>
              <w:rPr>
                <w:rFonts w:cstheme="minorHAnsi"/>
                <w:sz w:val="24"/>
                <w:szCs w:val="24"/>
              </w:rPr>
            </w:pPr>
          </w:p>
          <w:p w14:paraId="5740113D" w14:textId="77777777" w:rsidR="00D76166" w:rsidRPr="00DC3454" w:rsidRDefault="00D76166" w:rsidP="00D76166">
            <w:pPr>
              <w:rPr>
                <w:rFonts w:cstheme="minorHAnsi"/>
                <w:sz w:val="24"/>
                <w:szCs w:val="24"/>
              </w:rPr>
            </w:pPr>
          </w:p>
          <w:p w14:paraId="3F91050D" w14:textId="77777777" w:rsidR="00D76166" w:rsidRPr="00DC3454" w:rsidRDefault="00D76166" w:rsidP="00D7616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34" w:type="dxa"/>
          </w:tcPr>
          <w:p w14:paraId="397B9E76" w14:textId="4FE22D9F" w:rsidR="00D76166" w:rsidRPr="00DC3454" w:rsidRDefault="00D76166" w:rsidP="00D76166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lastRenderedPageBreak/>
              <w:t>Following incident</w:t>
            </w:r>
          </w:p>
        </w:tc>
        <w:tc>
          <w:tcPr>
            <w:tcW w:w="1498" w:type="dxa"/>
          </w:tcPr>
          <w:p w14:paraId="567AED6E" w14:textId="453F7ABB" w:rsidR="00D76166" w:rsidRPr="00DC3454" w:rsidRDefault="00982A3B" w:rsidP="00D76166">
            <w:pPr>
              <w:rPr>
                <w:rFonts w:cstheme="minorHAnsi"/>
                <w:b/>
                <w:sz w:val="24"/>
                <w:szCs w:val="24"/>
              </w:rPr>
            </w:pPr>
            <w:r w:rsidRPr="00DC3454">
              <w:rPr>
                <w:rFonts w:cstheme="minorHAnsi"/>
                <w:bCs/>
                <w:sz w:val="24"/>
                <w:szCs w:val="24"/>
              </w:rPr>
              <w:t>Town Clerk</w:t>
            </w:r>
          </w:p>
        </w:tc>
      </w:tr>
      <w:tr w:rsidR="00982A3B" w:rsidRPr="00982A3B" w14:paraId="31EAE624" w14:textId="77777777" w:rsidTr="008E7178">
        <w:tc>
          <w:tcPr>
            <w:tcW w:w="823" w:type="dxa"/>
          </w:tcPr>
          <w:p w14:paraId="1B8BB23F" w14:textId="1A4514EF" w:rsidR="00D76166" w:rsidRPr="00DC3454" w:rsidRDefault="00EC4269" w:rsidP="008E7178">
            <w:pPr>
              <w:shd w:val="clear" w:color="auto" w:fill="00B050"/>
              <w:rPr>
                <w:rFonts w:cstheme="minorHAnsi"/>
                <w:strike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7</w:t>
            </w:r>
          </w:p>
          <w:p w14:paraId="5941D315" w14:textId="77777777" w:rsidR="00D76166" w:rsidRPr="00DC3454" w:rsidRDefault="00D76166" w:rsidP="008E7178">
            <w:pPr>
              <w:shd w:val="clear" w:color="auto" w:fill="00B050"/>
              <w:rPr>
                <w:rFonts w:cstheme="minorHAnsi"/>
                <w:sz w:val="24"/>
                <w:szCs w:val="24"/>
              </w:rPr>
            </w:pPr>
          </w:p>
          <w:p w14:paraId="4D4BAF4F" w14:textId="77777777" w:rsidR="00D76166" w:rsidRPr="00DC3454" w:rsidRDefault="00D76166" w:rsidP="008E7178">
            <w:pPr>
              <w:shd w:val="clear" w:color="auto" w:fill="00B050"/>
              <w:rPr>
                <w:rFonts w:cstheme="minorHAnsi"/>
                <w:sz w:val="24"/>
                <w:szCs w:val="24"/>
              </w:rPr>
            </w:pPr>
          </w:p>
          <w:p w14:paraId="6B914C01" w14:textId="77777777" w:rsidR="00D76166" w:rsidRPr="00DC3454" w:rsidRDefault="00D76166" w:rsidP="008E7178">
            <w:pPr>
              <w:shd w:val="clear" w:color="auto" w:fill="00B050"/>
              <w:rPr>
                <w:rFonts w:cstheme="minorHAnsi"/>
                <w:sz w:val="24"/>
                <w:szCs w:val="24"/>
              </w:rPr>
            </w:pPr>
          </w:p>
          <w:p w14:paraId="401DA831" w14:textId="77777777" w:rsidR="00D76166" w:rsidRPr="00DC3454" w:rsidRDefault="00D76166" w:rsidP="008E7178">
            <w:pPr>
              <w:shd w:val="clear" w:color="auto" w:fill="00B050"/>
              <w:rPr>
                <w:rFonts w:cstheme="minorHAnsi"/>
                <w:sz w:val="24"/>
                <w:szCs w:val="24"/>
              </w:rPr>
            </w:pPr>
          </w:p>
          <w:p w14:paraId="4CCA33F2" w14:textId="77777777" w:rsidR="00D76166" w:rsidRPr="00DC3454" w:rsidRDefault="00D76166" w:rsidP="008E7178">
            <w:pPr>
              <w:shd w:val="clear" w:color="auto" w:fill="00B050"/>
              <w:rPr>
                <w:rFonts w:cstheme="minorHAnsi"/>
                <w:sz w:val="24"/>
                <w:szCs w:val="24"/>
              </w:rPr>
            </w:pPr>
          </w:p>
          <w:p w14:paraId="0FF7C4A7" w14:textId="77777777" w:rsidR="00D76166" w:rsidRPr="00DC3454" w:rsidRDefault="00D76166" w:rsidP="008E7178">
            <w:pPr>
              <w:shd w:val="clear" w:color="auto" w:fill="00B050"/>
              <w:rPr>
                <w:rFonts w:cstheme="minorHAnsi"/>
                <w:sz w:val="24"/>
                <w:szCs w:val="24"/>
              </w:rPr>
            </w:pPr>
          </w:p>
          <w:p w14:paraId="7B7AE96E" w14:textId="77777777" w:rsidR="0077287B" w:rsidRPr="00DC3454" w:rsidRDefault="0077287B" w:rsidP="008E7178">
            <w:pPr>
              <w:shd w:val="clear" w:color="auto" w:fill="00B050"/>
              <w:rPr>
                <w:rFonts w:cstheme="minorHAnsi"/>
                <w:sz w:val="24"/>
                <w:szCs w:val="24"/>
              </w:rPr>
            </w:pPr>
          </w:p>
          <w:p w14:paraId="44099EDD" w14:textId="77777777" w:rsidR="0077287B" w:rsidRPr="00DC3454" w:rsidRDefault="0077287B" w:rsidP="00D7616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128" w:type="dxa"/>
          </w:tcPr>
          <w:p w14:paraId="0437A415" w14:textId="124A5268" w:rsidR="00D76166" w:rsidRPr="00DC3454" w:rsidRDefault="00D76166" w:rsidP="00D76166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The provision of</w:t>
            </w:r>
            <w:r w:rsidR="00901141" w:rsidRPr="00DC3454">
              <w:rPr>
                <w:rFonts w:cstheme="minorHAnsi"/>
                <w:sz w:val="24"/>
                <w:szCs w:val="24"/>
              </w:rPr>
              <w:t xml:space="preserve"> poor</w:t>
            </w:r>
            <w:r w:rsidRPr="00DC3454">
              <w:rPr>
                <w:rFonts w:cstheme="minorHAnsi"/>
                <w:sz w:val="24"/>
                <w:szCs w:val="24"/>
              </w:rPr>
              <w:t xml:space="preserve"> service</w:t>
            </w:r>
            <w:r w:rsidR="00901141" w:rsidRPr="00DC3454">
              <w:rPr>
                <w:rFonts w:cstheme="minorHAnsi"/>
                <w:sz w:val="24"/>
                <w:szCs w:val="24"/>
              </w:rPr>
              <w:t xml:space="preserve"> delivery </w:t>
            </w:r>
            <w:r w:rsidRPr="00DC3454">
              <w:rPr>
                <w:rFonts w:cstheme="minorHAnsi"/>
                <w:sz w:val="24"/>
                <w:szCs w:val="24"/>
              </w:rPr>
              <w:t>being carried out under agency/partnership agreements with principal authorities</w:t>
            </w:r>
          </w:p>
          <w:p w14:paraId="659E72F2" w14:textId="77777777" w:rsidR="00D76166" w:rsidRPr="00DC3454" w:rsidRDefault="00D76166" w:rsidP="00D76166">
            <w:pPr>
              <w:rPr>
                <w:rFonts w:cstheme="minorHAnsi"/>
                <w:sz w:val="24"/>
                <w:szCs w:val="24"/>
              </w:rPr>
            </w:pPr>
          </w:p>
          <w:p w14:paraId="402068C4" w14:textId="77777777" w:rsidR="00D76166" w:rsidRPr="00DC3454" w:rsidRDefault="00D76166" w:rsidP="00D7616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068" w:type="dxa"/>
          </w:tcPr>
          <w:p w14:paraId="0AACAC66" w14:textId="629AA272" w:rsidR="00D76166" w:rsidRPr="00DC3454" w:rsidRDefault="00D76166" w:rsidP="00D76166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 xml:space="preserve">Loss of reputation </w:t>
            </w:r>
          </w:p>
          <w:p w14:paraId="477E82BF" w14:textId="77777777" w:rsidR="00DD28BA" w:rsidRPr="00DC3454" w:rsidRDefault="00DD28BA" w:rsidP="00D76166">
            <w:pPr>
              <w:rPr>
                <w:rFonts w:cstheme="minorHAnsi"/>
                <w:sz w:val="24"/>
                <w:szCs w:val="24"/>
              </w:rPr>
            </w:pPr>
          </w:p>
          <w:p w14:paraId="365FF0EF" w14:textId="6156D8FC" w:rsidR="00D76166" w:rsidRPr="00DC3454" w:rsidRDefault="00D76166" w:rsidP="00D76166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Poor public image</w:t>
            </w:r>
          </w:p>
        </w:tc>
        <w:tc>
          <w:tcPr>
            <w:tcW w:w="1264" w:type="dxa"/>
          </w:tcPr>
          <w:p w14:paraId="4A03E4F1" w14:textId="77777777" w:rsidR="00D76166" w:rsidRPr="00DC3454" w:rsidRDefault="00D76166" w:rsidP="00D76166">
            <w:pPr>
              <w:rPr>
                <w:rFonts w:cstheme="minorHAnsi"/>
                <w:sz w:val="24"/>
                <w:szCs w:val="24"/>
              </w:rPr>
            </w:pPr>
          </w:p>
          <w:p w14:paraId="1272DD87" w14:textId="77777777" w:rsidR="00D76166" w:rsidRPr="00DC3454" w:rsidRDefault="00D76166" w:rsidP="00D76166">
            <w:pPr>
              <w:rPr>
                <w:rFonts w:cstheme="minorHAnsi"/>
                <w:sz w:val="24"/>
                <w:szCs w:val="24"/>
              </w:rPr>
            </w:pPr>
          </w:p>
          <w:p w14:paraId="5BA92DB4" w14:textId="77777777" w:rsidR="00D76166" w:rsidRPr="00DC3454" w:rsidRDefault="00D76166" w:rsidP="00D76166">
            <w:pPr>
              <w:rPr>
                <w:rFonts w:cstheme="minorHAnsi"/>
                <w:sz w:val="24"/>
                <w:szCs w:val="24"/>
              </w:rPr>
            </w:pPr>
          </w:p>
          <w:p w14:paraId="19AAD07A" w14:textId="044B2BEF" w:rsidR="00D76166" w:rsidRPr="00DC3454" w:rsidRDefault="00D76166" w:rsidP="00D76166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L</w:t>
            </w:r>
          </w:p>
        </w:tc>
        <w:tc>
          <w:tcPr>
            <w:tcW w:w="1026" w:type="dxa"/>
          </w:tcPr>
          <w:p w14:paraId="52E1259F" w14:textId="77777777" w:rsidR="00D76166" w:rsidRPr="00DC3454" w:rsidRDefault="00D76166" w:rsidP="00D76166">
            <w:pPr>
              <w:rPr>
                <w:rFonts w:cstheme="minorHAnsi"/>
                <w:sz w:val="24"/>
                <w:szCs w:val="24"/>
              </w:rPr>
            </w:pPr>
          </w:p>
          <w:p w14:paraId="226D2EA3" w14:textId="77777777" w:rsidR="00D76166" w:rsidRPr="00DC3454" w:rsidRDefault="00D76166" w:rsidP="00D76166">
            <w:pPr>
              <w:rPr>
                <w:rFonts w:cstheme="minorHAnsi"/>
                <w:sz w:val="24"/>
                <w:szCs w:val="24"/>
              </w:rPr>
            </w:pPr>
          </w:p>
          <w:p w14:paraId="51A2EFF1" w14:textId="77777777" w:rsidR="00D76166" w:rsidRPr="00DC3454" w:rsidRDefault="00D76166" w:rsidP="00D76166">
            <w:pPr>
              <w:rPr>
                <w:rFonts w:cstheme="minorHAnsi"/>
                <w:sz w:val="24"/>
                <w:szCs w:val="24"/>
              </w:rPr>
            </w:pPr>
          </w:p>
          <w:p w14:paraId="490C8F05" w14:textId="72DBCA63" w:rsidR="00D76166" w:rsidRPr="00DC3454" w:rsidRDefault="00D76166" w:rsidP="00D76166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M</w:t>
            </w:r>
          </w:p>
        </w:tc>
        <w:tc>
          <w:tcPr>
            <w:tcW w:w="3068" w:type="dxa"/>
          </w:tcPr>
          <w:p w14:paraId="74F02FFF" w14:textId="5BCF3920" w:rsidR="00D76166" w:rsidRPr="00DC3454" w:rsidRDefault="00964894" w:rsidP="00D76166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 xml:space="preserve">- </w:t>
            </w:r>
            <w:r w:rsidR="00D76166" w:rsidRPr="00DC3454">
              <w:rPr>
                <w:rFonts w:cstheme="minorHAnsi"/>
                <w:sz w:val="24"/>
                <w:szCs w:val="24"/>
              </w:rPr>
              <w:t>Clear statement of management responsibility for each service</w:t>
            </w:r>
          </w:p>
          <w:p w14:paraId="26DAB328" w14:textId="37CF6AF3" w:rsidR="00D76166" w:rsidRPr="00DC3454" w:rsidRDefault="00964894" w:rsidP="00D76166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 xml:space="preserve">- </w:t>
            </w:r>
            <w:r w:rsidR="00D76166" w:rsidRPr="00DC3454">
              <w:rPr>
                <w:rFonts w:cstheme="minorHAnsi"/>
                <w:sz w:val="24"/>
                <w:szCs w:val="24"/>
              </w:rPr>
              <w:t>Appropriate contracts in place</w:t>
            </w:r>
          </w:p>
          <w:p w14:paraId="3D6E498A" w14:textId="2B46BC74" w:rsidR="00D76166" w:rsidRPr="00DC3454" w:rsidRDefault="00964894" w:rsidP="00D76166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 xml:space="preserve">- </w:t>
            </w:r>
            <w:r w:rsidR="00D76166" w:rsidRPr="00DC3454">
              <w:rPr>
                <w:rFonts w:cstheme="minorHAnsi"/>
                <w:sz w:val="24"/>
                <w:szCs w:val="24"/>
              </w:rPr>
              <w:t>Regular scrutiny of performance against Targets</w:t>
            </w:r>
          </w:p>
          <w:p w14:paraId="01D77D39" w14:textId="77777777" w:rsidR="00D76166" w:rsidRPr="00DC3454" w:rsidRDefault="00D76166" w:rsidP="00D7616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84" w:type="dxa"/>
          </w:tcPr>
          <w:p w14:paraId="4B080F5F" w14:textId="77777777" w:rsidR="00D76166" w:rsidRPr="00DC3454" w:rsidRDefault="00D76166" w:rsidP="00D76166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Annually</w:t>
            </w:r>
          </w:p>
          <w:p w14:paraId="0F4279FE" w14:textId="77777777" w:rsidR="00D76166" w:rsidRPr="00DC3454" w:rsidRDefault="00D76166" w:rsidP="00D76166">
            <w:pPr>
              <w:rPr>
                <w:rFonts w:cstheme="minorHAnsi"/>
                <w:sz w:val="24"/>
                <w:szCs w:val="24"/>
              </w:rPr>
            </w:pPr>
          </w:p>
          <w:p w14:paraId="044ECDE2" w14:textId="77777777" w:rsidR="00D76166" w:rsidRPr="00DC3454" w:rsidRDefault="00D76166" w:rsidP="00D76166">
            <w:pPr>
              <w:rPr>
                <w:rFonts w:cstheme="minorHAnsi"/>
                <w:sz w:val="24"/>
                <w:szCs w:val="24"/>
              </w:rPr>
            </w:pPr>
          </w:p>
          <w:p w14:paraId="42EBB558" w14:textId="77777777" w:rsidR="00D76166" w:rsidRPr="00DC3454" w:rsidRDefault="00D76166" w:rsidP="00D7616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34" w:type="dxa"/>
          </w:tcPr>
          <w:p w14:paraId="6798CF4E" w14:textId="5E3D0AF3" w:rsidR="00D76166" w:rsidRPr="00DC3454" w:rsidRDefault="00D76166" w:rsidP="00D76166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Review of adequacy of insurance cover provided by suppliers</w:t>
            </w:r>
          </w:p>
        </w:tc>
        <w:tc>
          <w:tcPr>
            <w:tcW w:w="1498" w:type="dxa"/>
          </w:tcPr>
          <w:p w14:paraId="6C55C81D" w14:textId="2F5420C4" w:rsidR="00D76166" w:rsidRPr="00DC3454" w:rsidRDefault="00982A3B" w:rsidP="00D76166">
            <w:pPr>
              <w:rPr>
                <w:rFonts w:cstheme="minorHAnsi"/>
                <w:b/>
                <w:sz w:val="24"/>
                <w:szCs w:val="24"/>
              </w:rPr>
            </w:pPr>
            <w:r w:rsidRPr="00DC3454">
              <w:rPr>
                <w:rFonts w:cstheme="minorHAnsi"/>
                <w:bCs/>
                <w:sz w:val="24"/>
                <w:szCs w:val="24"/>
              </w:rPr>
              <w:t>Town Clerk</w:t>
            </w:r>
          </w:p>
        </w:tc>
      </w:tr>
      <w:tr w:rsidR="00982A3B" w:rsidRPr="00982A3B" w14:paraId="2A6F44C5" w14:textId="77777777" w:rsidTr="008E7178">
        <w:tc>
          <w:tcPr>
            <w:tcW w:w="823" w:type="dxa"/>
          </w:tcPr>
          <w:p w14:paraId="09AE13EF" w14:textId="081705D2" w:rsidR="00D76166" w:rsidRPr="00DC3454" w:rsidRDefault="00EC4269" w:rsidP="008E7178">
            <w:pPr>
              <w:shd w:val="clear" w:color="auto" w:fill="00B050"/>
              <w:rPr>
                <w:rFonts w:cstheme="minorHAnsi"/>
                <w:strike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8</w:t>
            </w:r>
          </w:p>
          <w:p w14:paraId="763F6D8B" w14:textId="77777777" w:rsidR="00D76166" w:rsidRPr="00DC3454" w:rsidRDefault="00D76166" w:rsidP="008E7178">
            <w:pPr>
              <w:shd w:val="clear" w:color="auto" w:fill="00B050"/>
              <w:rPr>
                <w:rFonts w:cstheme="minorHAnsi"/>
                <w:sz w:val="24"/>
                <w:szCs w:val="24"/>
              </w:rPr>
            </w:pPr>
          </w:p>
          <w:p w14:paraId="7A5A76C3" w14:textId="77777777" w:rsidR="00D76166" w:rsidRPr="00DC3454" w:rsidRDefault="00D76166" w:rsidP="008E7178">
            <w:pPr>
              <w:shd w:val="clear" w:color="auto" w:fill="00B050"/>
              <w:rPr>
                <w:rFonts w:cstheme="minorHAnsi"/>
                <w:sz w:val="24"/>
                <w:szCs w:val="24"/>
              </w:rPr>
            </w:pPr>
          </w:p>
          <w:p w14:paraId="7B8B0E0C" w14:textId="77777777" w:rsidR="00D76166" w:rsidRPr="00DC3454" w:rsidRDefault="00D76166" w:rsidP="008E7178">
            <w:pPr>
              <w:shd w:val="clear" w:color="auto" w:fill="00B050"/>
              <w:rPr>
                <w:rFonts w:cstheme="minorHAnsi"/>
                <w:sz w:val="24"/>
                <w:szCs w:val="24"/>
              </w:rPr>
            </w:pPr>
          </w:p>
          <w:p w14:paraId="20A6E244" w14:textId="77777777" w:rsidR="00D76166" w:rsidRPr="00DC3454" w:rsidRDefault="00D76166" w:rsidP="008E7178">
            <w:pPr>
              <w:shd w:val="clear" w:color="auto" w:fill="00B050"/>
              <w:rPr>
                <w:rFonts w:cstheme="minorHAnsi"/>
                <w:sz w:val="24"/>
                <w:szCs w:val="24"/>
              </w:rPr>
            </w:pPr>
          </w:p>
          <w:p w14:paraId="4C97DA92" w14:textId="77777777" w:rsidR="00D76166" w:rsidRPr="00DC3454" w:rsidRDefault="00D76166" w:rsidP="00D7616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128" w:type="dxa"/>
          </w:tcPr>
          <w:p w14:paraId="23CC41D4" w14:textId="77777777" w:rsidR="00D76166" w:rsidRPr="00DC3454" w:rsidRDefault="00D76166" w:rsidP="00D76166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Ensuring all business activities are within legal power</w:t>
            </w:r>
          </w:p>
          <w:p w14:paraId="5B615027" w14:textId="77777777" w:rsidR="000C623E" w:rsidRPr="00DC3454" w:rsidRDefault="000C623E" w:rsidP="00D76166">
            <w:pPr>
              <w:rPr>
                <w:rFonts w:cstheme="minorHAnsi"/>
                <w:sz w:val="24"/>
                <w:szCs w:val="24"/>
              </w:rPr>
            </w:pPr>
          </w:p>
          <w:p w14:paraId="27775B70" w14:textId="77777777" w:rsidR="00AD2343" w:rsidRPr="00DC3454" w:rsidRDefault="00AD2343" w:rsidP="00D76166">
            <w:pPr>
              <w:rPr>
                <w:rFonts w:cstheme="minorHAnsi"/>
                <w:sz w:val="24"/>
                <w:szCs w:val="24"/>
              </w:rPr>
            </w:pPr>
          </w:p>
          <w:p w14:paraId="4C2C30AB" w14:textId="77777777" w:rsidR="00AD2343" w:rsidRPr="00DC3454" w:rsidRDefault="00AD2343" w:rsidP="00D76166">
            <w:pPr>
              <w:rPr>
                <w:rFonts w:cstheme="minorHAnsi"/>
                <w:sz w:val="24"/>
                <w:szCs w:val="24"/>
              </w:rPr>
            </w:pPr>
          </w:p>
          <w:p w14:paraId="575DAFD8" w14:textId="77777777" w:rsidR="00AD2343" w:rsidRPr="00DC3454" w:rsidRDefault="00AD2343" w:rsidP="00D76166">
            <w:pPr>
              <w:rPr>
                <w:rFonts w:cstheme="minorHAnsi"/>
                <w:sz w:val="24"/>
                <w:szCs w:val="24"/>
              </w:rPr>
            </w:pPr>
          </w:p>
          <w:p w14:paraId="68BC31F5" w14:textId="77777777" w:rsidR="00AD2343" w:rsidRDefault="00AD2343" w:rsidP="00D76166">
            <w:pPr>
              <w:rPr>
                <w:rFonts w:cstheme="minorHAnsi"/>
                <w:sz w:val="24"/>
                <w:szCs w:val="24"/>
              </w:rPr>
            </w:pPr>
          </w:p>
          <w:p w14:paraId="5D5C9555" w14:textId="77777777" w:rsidR="00DC3454" w:rsidRDefault="00DC3454" w:rsidP="00D76166">
            <w:pPr>
              <w:rPr>
                <w:rFonts w:cstheme="minorHAnsi"/>
                <w:sz w:val="24"/>
                <w:szCs w:val="24"/>
              </w:rPr>
            </w:pPr>
          </w:p>
          <w:p w14:paraId="13B75084" w14:textId="77777777" w:rsidR="00DC3454" w:rsidRDefault="00DC3454" w:rsidP="00D76166">
            <w:pPr>
              <w:rPr>
                <w:rFonts w:cstheme="minorHAnsi"/>
                <w:sz w:val="24"/>
                <w:szCs w:val="24"/>
              </w:rPr>
            </w:pPr>
          </w:p>
          <w:p w14:paraId="4C31E9B7" w14:textId="77777777" w:rsidR="00DC3454" w:rsidRDefault="00DC3454" w:rsidP="00D76166">
            <w:pPr>
              <w:rPr>
                <w:rFonts w:cstheme="minorHAnsi"/>
                <w:sz w:val="24"/>
                <w:szCs w:val="24"/>
              </w:rPr>
            </w:pPr>
          </w:p>
          <w:p w14:paraId="763C7B7E" w14:textId="77777777" w:rsidR="00DC3454" w:rsidRDefault="00DC3454" w:rsidP="00D76166">
            <w:pPr>
              <w:rPr>
                <w:rFonts w:cstheme="minorHAnsi"/>
                <w:sz w:val="24"/>
                <w:szCs w:val="24"/>
              </w:rPr>
            </w:pPr>
          </w:p>
          <w:p w14:paraId="719862A7" w14:textId="77777777" w:rsidR="00DC3454" w:rsidRPr="00DC3454" w:rsidRDefault="00DC3454" w:rsidP="00D76166">
            <w:pPr>
              <w:rPr>
                <w:rFonts w:cstheme="minorHAnsi"/>
                <w:sz w:val="24"/>
                <w:szCs w:val="24"/>
              </w:rPr>
            </w:pPr>
          </w:p>
          <w:p w14:paraId="78A8ED79" w14:textId="7D827503" w:rsidR="00AD2343" w:rsidRPr="00DC3454" w:rsidRDefault="00AD2343" w:rsidP="00D7616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068" w:type="dxa"/>
          </w:tcPr>
          <w:p w14:paraId="03AB4461" w14:textId="53B86F41" w:rsidR="00D76166" w:rsidRPr="00DC3454" w:rsidRDefault="00D76166" w:rsidP="00D76166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 xml:space="preserve">Illegal expenditure </w:t>
            </w:r>
          </w:p>
        </w:tc>
        <w:tc>
          <w:tcPr>
            <w:tcW w:w="1264" w:type="dxa"/>
          </w:tcPr>
          <w:p w14:paraId="19254010" w14:textId="77777777" w:rsidR="00D76166" w:rsidRPr="00DC3454" w:rsidRDefault="00D76166" w:rsidP="00D76166">
            <w:pPr>
              <w:rPr>
                <w:rFonts w:cstheme="minorHAnsi"/>
                <w:sz w:val="24"/>
                <w:szCs w:val="24"/>
              </w:rPr>
            </w:pPr>
          </w:p>
          <w:p w14:paraId="5C6AF5CF" w14:textId="45176AAC" w:rsidR="00D76166" w:rsidRPr="00DC3454" w:rsidRDefault="00D76166" w:rsidP="00D76166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L</w:t>
            </w:r>
          </w:p>
        </w:tc>
        <w:tc>
          <w:tcPr>
            <w:tcW w:w="1026" w:type="dxa"/>
          </w:tcPr>
          <w:p w14:paraId="7A8A7916" w14:textId="77777777" w:rsidR="00D76166" w:rsidRPr="00DC3454" w:rsidRDefault="00D76166" w:rsidP="00D76166">
            <w:pPr>
              <w:rPr>
                <w:rFonts w:cstheme="minorHAnsi"/>
                <w:sz w:val="24"/>
                <w:szCs w:val="24"/>
              </w:rPr>
            </w:pPr>
          </w:p>
          <w:p w14:paraId="0E64E55D" w14:textId="2D5427B8" w:rsidR="00D76166" w:rsidRPr="00DC3454" w:rsidRDefault="00D76166" w:rsidP="00D76166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H</w:t>
            </w:r>
          </w:p>
        </w:tc>
        <w:tc>
          <w:tcPr>
            <w:tcW w:w="3068" w:type="dxa"/>
          </w:tcPr>
          <w:p w14:paraId="4FBFC81F" w14:textId="6590E488" w:rsidR="00D76166" w:rsidRPr="00DC3454" w:rsidRDefault="00964894" w:rsidP="00D76166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 xml:space="preserve">- </w:t>
            </w:r>
            <w:r w:rsidR="00D76166" w:rsidRPr="00DC3454">
              <w:rPr>
                <w:rFonts w:cstheme="minorHAnsi"/>
                <w:sz w:val="24"/>
                <w:szCs w:val="24"/>
              </w:rPr>
              <w:t>Council has gained General Power of Competence</w:t>
            </w:r>
          </w:p>
        </w:tc>
        <w:tc>
          <w:tcPr>
            <w:tcW w:w="1484" w:type="dxa"/>
          </w:tcPr>
          <w:p w14:paraId="49E9E42D" w14:textId="77777777" w:rsidR="00D76166" w:rsidRPr="00DC3454" w:rsidRDefault="00D76166" w:rsidP="00D76166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Monthly</w:t>
            </w:r>
          </w:p>
          <w:p w14:paraId="2CE37687" w14:textId="77777777" w:rsidR="00D76166" w:rsidRPr="00DC3454" w:rsidRDefault="00D76166" w:rsidP="00D76166">
            <w:pPr>
              <w:rPr>
                <w:rFonts w:cstheme="minorHAnsi"/>
                <w:sz w:val="24"/>
                <w:szCs w:val="24"/>
              </w:rPr>
            </w:pPr>
          </w:p>
          <w:p w14:paraId="0B6D34F7" w14:textId="77777777" w:rsidR="00D76166" w:rsidRPr="00DC3454" w:rsidRDefault="00D76166" w:rsidP="00D7616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34" w:type="dxa"/>
          </w:tcPr>
          <w:p w14:paraId="7795AA30" w14:textId="0994B856" w:rsidR="00D76166" w:rsidRPr="00DC3454" w:rsidRDefault="00D76166" w:rsidP="00D7616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98" w:type="dxa"/>
          </w:tcPr>
          <w:p w14:paraId="43AEF810" w14:textId="4979C7F5" w:rsidR="00D76166" w:rsidRPr="00DC3454" w:rsidRDefault="00982A3B" w:rsidP="00D76166">
            <w:pPr>
              <w:rPr>
                <w:rFonts w:cstheme="minorHAnsi"/>
                <w:b/>
                <w:sz w:val="24"/>
                <w:szCs w:val="24"/>
              </w:rPr>
            </w:pPr>
            <w:r w:rsidRPr="00DC3454">
              <w:rPr>
                <w:rFonts w:cstheme="minorHAnsi"/>
                <w:bCs/>
                <w:sz w:val="24"/>
                <w:szCs w:val="24"/>
              </w:rPr>
              <w:t>Town Clerk</w:t>
            </w:r>
          </w:p>
        </w:tc>
      </w:tr>
      <w:tr w:rsidR="000103A0" w:rsidRPr="00982A3B" w14:paraId="4AEB5645" w14:textId="77777777" w:rsidTr="008E7178">
        <w:tc>
          <w:tcPr>
            <w:tcW w:w="823" w:type="dxa"/>
          </w:tcPr>
          <w:p w14:paraId="7E4656BE" w14:textId="77777777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</w:p>
          <w:p w14:paraId="013BACD5" w14:textId="77777777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128" w:type="dxa"/>
          </w:tcPr>
          <w:p w14:paraId="6B7AB61A" w14:textId="77777777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</w:p>
          <w:p w14:paraId="696225CB" w14:textId="5DA8EE11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b/>
                <w:sz w:val="24"/>
                <w:szCs w:val="24"/>
              </w:rPr>
              <w:t>Risk</w:t>
            </w:r>
          </w:p>
        </w:tc>
        <w:tc>
          <w:tcPr>
            <w:tcW w:w="2068" w:type="dxa"/>
          </w:tcPr>
          <w:p w14:paraId="34C1EE4C" w14:textId="77777777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</w:p>
          <w:p w14:paraId="7550C259" w14:textId="0EDFB793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b/>
                <w:sz w:val="24"/>
                <w:szCs w:val="24"/>
              </w:rPr>
              <w:t>Impact</w:t>
            </w:r>
          </w:p>
        </w:tc>
        <w:tc>
          <w:tcPr>
            <w:tcW w:w="1264" w:type="dxa"/>
          </w:tcPr>
          <w:p w14:paraId="37922D56" w14:textId="77777777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</w:p>
          <w:p w14:paraId="363CC153" w14:textId="7DE21926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b/>
                <w:sz w:val="24"/>
                <w:szCs w:val="24"/>
              </w:rPr>
              <w:t>Likelihood</w:t>
            </w:r>
          </w:p>
        </w:tc>
        <w:tc>
          <w:tcPr>
            <w:tcW w:w="1026" w:type="dxa"/>
          </w:tcPr>
          <w:p w14:paraId="65EBCFFF" w14:textId="77777777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</w:p>
          <w:p w14:paraId="53D163B2" w14:textId="229759F5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b/>
                <w:sz w:val="24"/>
                <w:szCs w:val="24"/>
              </w:rPr>
              <w:t>Severity</w:t>
            </w:r>
          </w:p>
        </w:tc>
        <w:tc>
          <w:tcPr>
            <w:tcW w:w="3068" w:type="dxa"/>
          </w:tcPr>
          <w:p w14:paraId="2362CA32" w14:textId="77777777" w:rsidR="000103A0" w:rsidRPr="00DC3454" w:rsidRDefault="000103A0" w:rsidP="000103A0">
            <w:pPr>
              <w:rPr>
                <w:rFonts w:cstheme="minorHAnsi"/>
                <w:b/>
                <w:sz w:val="24"/>
                <w:szCs w:val="24"/>
              </w:rPr>
            </w:pPr>
            <w:r w:rsidRPr="00DC3454">
              <w:rPr>
                <w:rFonts w:cstheme="minorHAnsi"/>
                <w:b/>
                <w:sz w:val="24"/>
                <w:szCs w:val="24"/>
              </w:rPr>
              <w:t>Control Action</w:t>
            </w:r>
          </w:p>
          <w:p w14:paraId="22EA75A3" w14:textId="1FF3B0DD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b/>
                <w:sz w:val="24"/>
                <w:szCs w:val="24"/>
              </w:rPr>
              <w:t>Internal Controls</w:t>
            </w:r>
          </w:p>
        </w:tc>
        <w:tc>
          <w:tcPr>
            <w:tcW w:w="1484" w:type="dxa"/>
          </w:tcPr>
          <w:p w14:paraId="62D4D9D0" w14:textId="77777777" w:rsidR="000103A0" w:rsidRPr="00DC3454" w:rsidRDefault="000103A0" w:rsidP="000103A0">
            <w:pPr>
              <w:rPr>
                <w:rFonts w:cstheme="minorHAnsi"/>
                <w:b/>
                <w:sz w:val="24"/>
                <w:szCs w:val="24"/>
              </w:rPr>
            </w:pPr>
            <w:r w:rsidRPr="00DC3454">
              <w:rPr>
                <w:rFonts w:cstheme="minorHAnsi"/>
                <w:b/>
                <w:sz w:val="24"/>
                <w:szCs w:val="24"/>
              </w:rPr>
              <w:t>Review</w:t>
            </w:r>
          </w:p>
          <w:p w14:paraId="17AFBD1E" w14:textId="1AB4DE00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b/>
                <w:sz w:val="24"/>
                <w:szCs w:val="24"/>
              </w:rPr>
              <w:t>Frequency</w:t>
            </w:r>
          </w:p>
        </w:tc>
        <w:tc>
          <w:tcPr>
            <w:tcW w:w="2234" w:type="dxa"/>
          </w:tcPr>
          <w:p w14:paraId="27B56CE2" w14:textId="77777777" w:rsidR="000103A0" w:rsidRPr="00DC3454" w:rsidRDefault="000103A0" w:rsidP="000103A0">
            <w:pPr>
              <w:rPr>
                <w:rFonts w:cstheme="minorHAnsi"/>
                <w:b/>
                <w:sz w:val="24"/>
                <w:szCs w:val="24"/>
              </w:rPr>
            </w:pPr>
            <w:r w:rsidRPr="00DC3454">
              <w:rPr>
                <w:rFonts w:cstheme="minorHAnsi"/>
                <w:b/>
                <w:sz w:val="24"/>
                <w:szCs w:val="24"/>
              </w:rPr>
              <w:t>Alternative Review</w:t>
            </w:r>
          </w:p>
          <w:p w14:paraId="761EED7E" w14:textId="77777777" w:rsidR="000103A0" w:rsidRPr="00DC3454" w:rsidRDefault="000103A0" w:rsidP="000103A0">
            <w:pPr>
              <w:rPr>
                <w:rFonts w:cstheme="minorHAnsi"/>
                <w:b/>
                <w:sz w:val="24"/>
                <w:szCs w:val="24"/>
              </w:rPr>
            </w:pPr>
            <w:r w:rsidRPr="00DC3454">
              <w:rPr>
                <w:rFonts w:cstheme="minorHAnsi"/>
                <w:b/>
                <w:sz w:val="24"/>
                <w:szCs w:val="24"/>
              </w:rPr>
              <w:t>Trigger/Internal Audit</w:t>
            </w:r>
          </w:p>
          <w:p w14:paraId="4BF6E5A4" w14:textId="1B8A0159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b/>
                <w:sz w:val="24"/>
                <w:szCs w:val="24"/>
              </w:rPr>
              <w:t>Assurance</w:t>
            </w:r>
          </w:p>
        </w:tc>
        <w:tc>
          <w:tcPr>
            <w:tcW w:w="1498" w:type="dxa"/>
          </w:tcPr>
          <w:p w14:paraId="18626F81" w14:textId="77777777" w:rsidR="000103A0" w:rsidRPr="00DC3454" w:rsidRDefault="000103A0" w:rsidP="000103A0">
            <w:pPr>
              <w:rPr>
                <w:rFonts w:cstheme="minorHAnsi"/>
                <w:b/>
                <w:sz w:val="24"/>
                <w:szCs w:val="24"/>
              </w:rPr>
            </w:pPr>
            <w:r w:rsidRPr="00DC3454">
              <w:rPr>
                <w:rFonts w:cstheme="minorHAnsi"/>
                <w:b/>
                <w:sz w:val="24"/>
                <w:szCs w:val="24"/>
              </w:rPr>
              <w:t>Responsible</w:t>
            </w:r>
          </w:p>
          <w:p w14:paraId="59D491D4" w14:textId="135C55DF" w:rsidR="000103A0" w:rsidRPr="00DC3454" w:rsidRDefault="000103A0" w:rsidP="000103A0">
            <w:pPr>
              <w:rPr>
                <w:rFonts w:cstheme="minorHAnsi"/>
                <w:b/>
                <w:sz w:val="24"/>
                <w:szCs w:val="24"/>
              </w:rPr>
            </w:pPr>
            <w:r w:rsidRPr="00DC3454">
              <w:rPr>
                <w:rFonts w:cstheme="minorHAnsi"/>
                <w:b/>
                <w:sz w:val="24"/>
                <w:szCs w:val="24"/>
              </w:rPr>
              <w:t>Person</w:t>
            </w:r>
          </w:p>
        </w:tc>
      </w:tr>
      <w:tr w:rsidR="00982A3B" w:rsidRPr="00982A3B" w14:paraId="5A1C03B3" w14:textId="77777777" w:rsidTr="008E7178">
        <w:tc>
          <w:tcPr>
            <w:tcW w:w="823" w:type="dxa"/>
            <w:shd w:val="clear" w:color="auto" w:fill="00B050"/>
          </w:tcPr>
          <w:p w14:paraId="7FC6C570" w14:textId="10FCA533" w:rsidR="000103A0" w:rsidRPr="00DC3454" w:rsidRDefault="00EC4269" w:rsidP="000103A0">
            <w:pPr>
              <w:rPr>
                <w:rFonts w:cstheme="minorHAnsi"/>
                <w:strike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9</w:t>
            </w:r>
          </w:p>
          <w:p w14:paraId="07914A9C" w14:textId="77777777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</w:p>
          <w:p w14:paraId="6BE7EBF4" w14:textId="77777777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</w:p>
          <w:p w14:paraId="3B53F311" w14:textId="77777777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</w:p>
          <w:p w14:paraId="1EA09DBB" w14:textId="77777777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</w:p>
          <w:p w14:paraId="12CFDE83" w14:textId="77777777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</w:p>
          <w:p w14:paraId="4B97F752" w14:textId="77777777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</w:p>
          <w:p w14:paraId="105963AB" w14:textId="77777777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</w:p>
          <w:p w14:paraId="376D1650" w14:textId="77777777" w:rsidR="0077287B" w:rsidRPr="00DC3454" w:rsidRDefault="0077287B" w:rsidP="000103A0">
            <w:pPr>
              <w:rPr>
                <w:rFonts w:cstheme="minorHAnsi"/>
                <w:sz w:val="24"/>
                <w:szCs w:val="24"/>
              </w:rPr>
            </w:pPr>
          </w:p>
          <w:p w14:paraId="17D276A4" w14:textId="77777777" w:rsidR="0077287B" w:rsidRPr="00DC3454" w:rsidRDefault="0077287B" w:rsidP="000103A0">
            <w:pPr>
              <w:rPr>
                <w:rFonts w:cstheme="minorHAnsi"/>
                <w:sz w:val="24"/>
                <w:szCs w:val="24"/>
              </w:rPr>
            </w:pPr>
          </w:p>
          <w:p w14:paraId="2015D509" w14:textId="77777777" w:rsidR="0077287B" w:rsidRPr="00DC3454" w:rsidRDefault="0077287B" w:rsidP="000103A0">
            <w:pPr>
              <w:rPr>
                <w:rFonts w:cstheme="minorHAnsi"/>
                <w:sz w:val="24"/>
                <w:szCs w:val="24"/>
              </w:rPr>
            </w:pPr>
          </w:p>
          <w:p w14:paraId="68160DAF" w14:textId="77777777" w:rsidR="0077287B" w:rsidRPr="00DC3454" w:rsidRDefault="0077287B" w:rsidP="000103A0">
            <w:pPr>
              <w:rPr>
                <w:rFonts w:cstheme="minorHAnsi"/>
                <w:sz w:val="24"/>
                <w:szCs w:val="24"/>
              </w:rPr>
            </w:pPr>
          </w:p>
          <w:p w14:paraId="28BD1788" w14:textId="77777777" w:rsidR="0077287B" w:rsidRPr="00DC3454" w:rsidRDefault="0077287B" w:rsidP="000103A0">
            <w:pPr>
              <w:rPr>
                <w:rFonts w:cstheme="minorHAnsi"/>
                <w:sz w:val="24"/>
                <w:szCs w:val="24"/>
              </w:rPr>
            </w:pPr>
          </w:p>
          <w:p w14:paraId="7441E720" w14:textId="77777777" w:rsidR="0077287B" w:rsidRPr="00DC3454" w:rsidRDefault="0077287B" w:rsidP="000103A0">
            <w:pPr>
              <w:rPr>
                <w:rFonts w:cstheme="minorHAnsi"/>
                <w:sz w:val="24"/>
                <w:szCs w:val="24"/>
              </w:rPr>
            </w:pPr>
          </w:p>
          <w:p w14:paraId="4FF2BE65" w14:textId="77777777" w:rsidR="0077287B" w:rsidRPr="00DC3454" w:rsidRDefault="0077287B" w:rsidP="000103A0">
            <w:pPr>
              <w:rPr>
                <w:rFonts w:cstheme="minorHAnsi"/>
                <w:sz w:val="24"/>
                <w:szCs w:val="24"/>
              </w:rPr>
            </w:pPr>
          </w:p>
          <w:p w14:paraId="020F7B2C" w14:textId="77777777" w:rsidR="0077287B" w:rsidRPr="00DC3454" w:rsidRDefault="0077287B" w:rsidP="000103A0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128" w:type="dxa"/>
          </w:tcPr>
          <w:p w14:paraId="26F4FFC8" w14:textId="1FF7D351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Proper, timely and accurate reporting of Council business in the Minutes</w:t>
            </w:r>
          </w:p>
        </w:tc>
        <w:tc>
          <w:tcPr>
            <w:tcW w:w="2068" w:type="dxa"/>
          </w:tcPr>
          <w:p w14:paraId="7F6D4F28" w14:textId="029C2009" w:rsidR="00DD28BA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Confusion and misunderstandings</w:t>
            </w:r>
          </w:p>
          <w:p w14:paraId="01728BB1" w14:textId="5F9F5ADA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2265C0CC" w14:textId="3A859897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Actions not accurately reflecting intentions of Council</w:t>
            </w:r>
          </w:p>
          <w:p w14:paraId="34A20E21" w14:textId="77777777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</w:p>
          <w:p w14:paraId="2005695D" w14:textId="77777777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64" w:type="dxa"/>
          </w:tcPr>
          <w:p w14:paraId="4804D9EC" w14:textId="77777777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</w:p>
          <w:p w14:paraId="7D291154" w14:textId="77777777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</w:p>
          <w:p w14:paraId="2B8ABCE7" w14:textId="77777777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</w:p>
          <w:p w14:paraId="0AA7C6C4" w14:textId="047DA74A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M</w:t>
            </w:r>
          </w:p>
        </w:tc>
        <w:tc>
          <w:tcPr>
            <w:tcW w:w="1026" w:type="dxa"/>
          </w:tcPr>
          <w:p w14:paraId="63876C4A" w14:textId="77777777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</w:p>
          <w:p w14:paraId="5D524BBE" w14:textId="77777777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</w:p>
          <w:p w14:paraId="39309157" w14:textId="77777777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</w:p>
          <w:p w14:paraId="61810699" w14:textId="17447DDD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H</w:t>
            </w:r>
          </w:p>
        </w:tc>
        <w:tc>
          <w:tcPr>
            <w:tcW w:w="3068" w:type="dxa"/>
          </w:tcPr>
          <w:p w14:paraId="399D5729" w14:textId="323BAFDA" w:rsidR="000103A0" w:rsidRPr="00DC3454" w:rsidRDefault="00964894" w:rsidP="000103A0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 xml:space="preserve">- </w:t>
            </w:r>
            <w:r w:rsidR="000103A0" w:rsidRPr="00DC3454">
              <w:rPr>
                <w:rFonts w:cstheme="minorHAnsi"/>
                <w:sz w:val="24"/>
                <w:szCs w:val="24"/>
              </w:rPr>
              <w:t>Approval by committee and Town Council</w:t>
            </w:r>
          </w:p>
          <w:p w14:paraId="64258B7F" w14:textId="36D60441" w:rsidR="000103A0" w:rsidRPr="00DC3454" w:rsidRDefault="00964894" w:rsidP="000103A0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 xml:space="preserve">- </w:t>
            </w:r>
            <w:r w:rsidR="000103A0" w:rsidRPr="00DC3454">
              <w:rPr>
                <w:rFonts w:cstheme="minorHAnsi"/>
                <w:sz w:val="24"/>
                <w:szCs w:val="24"/>
              </w:rPr>
              <w:t>Resolutions clearly identifiable. Accurate minute numbering. Signed and paginated.</w:t>
            </w:r>
          </w:p>
          <w:p w14:paraId="0F656B8B" w14:textId="4B6E0515" w:rsidR="000103A0" w:rsidRPr="00DC3454" w:rsidRDefault="00964894" w:rsidP="000103A0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 xml:space="preserve">- </w:t>
            </w:r>
            <w:r w:rsidR="000103A0" w:rsidRPr="00DC3454">
              <w:rPr>
                <w:rFonts w:cstheme="minorHAnsi"/>
                <w:sz w:val="24"/>
                <w:szCs w:val="24"/>
              </w:rPr>
              <w:t>All meetings (notification of meetings, minute taking, minute signing and keeping records of minutes)</w:t>
            </w:r>
          </w:p>
          <w:p w14:paraId="68E37AA9" w14:textId="77777777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 xml:space="preserve">comply with LGA 1972. </w:t>
            </w:r>
          </w:p>
          <w:p w14:paraId="2DE6FAAB" w14:textId="2FDF4EC0" w:rsidR="000103A0" w:rsidRPr="00DC3454" w:rsidRDefault="00964894" w:rsidP="000103A0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 xml:space="preserve">- </w:t>
            </w:r>
            <w:r w:rsidR="000103A0" w:rsidRPr="00DC3454">
              <w:rPr>
                <w:rFonts w:cstheme="minorHAnsi"/>
                <w:sz w:val="24"/>
                <w:szCs w:val="24"/>
              </w:rPr>
              <w:t>Town Clerk is CiLCA qualified</w:t>
            </w:r>
            <w:r w:rsidR="00DD28BA" w:rsidRPr="00DC3454">
              <w:rPr>
                <w:rFonts w:cstheme="minorHAnsi"/>
                <w:sz w:val="24"/>
                <w:szCs w:val="24"/>
              </w:rPr>
              <w:t xml:space="preserve"> and has attained Level</w:t>
            </w:r>
            <w:r w:rsidR="00AD2343" w:rsidRPr="00DC3454">
              <w:rPr>
                <w:rFonts w:cstheme="minorHAnsi"/>
                <w:sz w:val="24"/>
                <w:szCs w:val="24"/>
              </w:rPr>
              <w:t>s</w:t>
            </w:r>
            <w:r w:rsidR="00DD28BA" w:rsidRPr="00DC3454">
              <w:rPr>
                <w:rFonts w:cstheme="minorHAnsi"/>
                <w:sz w:val="24"/>
                <w:szCs w:val="24"/>
              </w:rPr>
              <w:t xml:space="preserve"> 4</w:t>
            </w:r>
            <w:r w:rsidR="00AD2343" w:rsidRPr="00DC3454">
              <w:rPr>
                <w:rFonts w:cstheme="minorHAnsi"/>
                <w:sz w:val="24"/>
                <w:szCs w:val="24"/>
              </w:rPr>
              <w:t xml:space="preserve"> and 5</w:t>
            </w:r>
            <w:r w:rsidR="00DD28BA" w:rsidRPr="00DC3454">
              <w:rPr>
                <w:rFonts w:cstheme="minorHAnsi"/>
                <w:sz w:val="24"/>
                <w:szCs w:val="24"/>
              </w:rPr>
              <w:t xml:space="preserve"> in Community Governance.  </w:t>
            </w:r>
          </w:p>
        </w:tc>
        <w:tc>
          <w:tcPr>
            <w:tcW w:w="1484" w:type="dxa"/>
          </w:tcPr>
          <w:p w14:paraId="2EF3AFD4" w14:textId="77777777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Monthly</w:t>
            </w:r>
          </w:p>
          <w:p w14:paraId="55AD2E42" w14:textId="77777777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</w:p>
          <w:p w14:paraId="6FD4766F" w14:textId="77777777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</w:p>
          <w:p w14:paraId="112B38DB" w14:textId="77777777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34" w:type="dxa"/>
          </w:tcPr>
          <w:p w14:paraId="4230EF04" w14:textId="44D08612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Check minute numbers run consecutively</w:t>
            </w:r>
          </w:p>
        </w:tc>
        <w:tc>
          <w:tcPr>
            <w:tcW w:w="1498" w:type="dxa"/>
          </w:tcPr>
          <w:p w14:paraId="6A4E54E7" w14:textId="5FF8EA27" w:rsidR="000103A0" w:rsidRPr="00DC3454" w:rsidRDefault="00982A3B" w:rsidP="000103A0">
            <w:pPr>
              <w:rPr>
                <w:rFonts w:cstheme="minorHAnsi"/>
                <w:b/>
                <w:sz w:val="24"/>
                <w:szCs w:val="24"/>
              </w:rPr>
            </w:pPr>
            <w:r w:rsidRPr="00DC3454">
              <w:rPr>
                <w:rFonts w:cstheme="minorHAnsi"/>
                <w:bCs/>
                <w:sz w:val="24"/>
                <w:szCs w:val="24"/>
              </w:rPr>
              <w:t>Town Clerk</w:t>
            </w:r>
          </w:p>
        </w:tc>
      </w:tr>
      <w:tr w:rsidR="00982A3B" w:rsidRPr="00982A3B" w14:paraId="183588F2" w14:textId="77777777" w:rsidTr="008E7178">
        <w:tc>
          <w:tcPr>
            <w:tcW w:w="823" w:type="dxa"/>
            <w:shd w:val="clear" w:color="auto" w:fill="00B050"/>
          </w:tcPr>
          <w:p w14:paraId="58D37245" w14:textId="02CA8F12" w:rsidR="000103A0" w:rsidRPr="00DC3454" w:rsidRDefault="00EC4269" w:rsidP="000103A0">
            <w:pPr>
              <w:rPr>
                <w:rFonts w:cstheme="minorHAnsi"/>
                <w:strike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10</w:t>
            </w:r>
          </w:p>
          <w:p w14:paraId="42D3B069" w14:textId="77777777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</w:p>
          <w:p w14:paraId="4E2382D6" w14:textId="77777777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</w:p>
          <w:p w14:paraId="435F2BA7" w14:textId="77777777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</w:p>
          <w:p w14:paraId="351A6C54" w14:textId="77777777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</w:p>
          <w:p w14:paraId="49C48D9B" w14:textId="77777777" w:rsidR="001367E6" w:rsidRPr="00DC3454" w:rsidRDefault="001367E6" w:rsidP="000103A0">
            <w:pPr>
              <w:rPr>
                <w:rFonts w:cstheme="minorHAnsi"/>
                <w:sz w:val="24"/>
                <w:szCs w:val="24"/>
              </w:rPr>
            </w:pPr>
          </w:p>
          <w:p w14:paraId="06087F32" w14:textId="77777777" w:rsidR="001367E6" w:rsidRPr="00DC3454" w:rsidRDefault="001367E6" w:rsidP="000103A0">
            <w:pPr>
              <w:rPr>
                <w:rFonts w:cstheme="minorHAnsi"/>
                <w:sz w:val="24"/>
                <w:szCs w:val="24"/>
              </w:rPr>
            </w:pPr>
          </w:p>
          <w:p w14:paraId="7724F6DB" w14:textId="77777777" w:rsidR="001367E6" w:rsidRPr="00DC3454" w:rsidRDefault="001367E6" w:rsidP="000103A0">
            <w:pPr>
              <w:rPr>
                <w:rFonts w:cstheme="minorHAnsi"/>
                <w:sz w:val="24"/>
                <w:szCs w:val="24"/>
              </w:rPr>
            </w:pPr>
          </w:p>
          <w:p w14:paraId="28304AF5" w14:textId="77777777" w:rsidR="001367E6" w:rsidRPr="00DC3454" w:rsidRDefault="001367E6" w:rsidP="000103A0">
            <w:pPr>
              <w:rPr>
                <w:rFonts w:cstheme="minorHAnsi"/>
                <w:sz w:val="24"/>
                <w:szCs w:val="24"/>
              </w:rPr>
            </w:pPr>
          </w:p>
          <w:p w14:paraId="0FC84003" w14:textId="77777777" w:rsidR="001367E6" w:rsidRPr="00DC3454" w:rsidRDefault="001367E6" w:rsidP="000103A0">
            <w:pPr>
              <w:rPr>
                <w:rFonts w:cstheme="minorHAnsi"/>
                <w:sz w:val="24"/>
                <w:szCs w:val="24"/>
              </w:rPr>
            </w:pPr>
          </w:p>
          <w:p w14:paraId="6D001A14" w14:textId="77777777" w:rsidR="001367E6" w:rsidRPr="00DC3454" w:rsidRDefault="001367E6" w:rsidP="000103A0">
            <w:pPr>
              <w:rPr>
                <w:rFonts w:cstheme="minorHAnsi"/>
                <w:sz w:val="24"/>
                <w:szCs w:val="24"/>
              </w:rPr>
            </w:pPr>
          </w:p>
          <w:p w14:paraId="68FC4B8A" w14:textId="77777777" w:rsidR="001367E6" w:rsidRPr="00DC3454" w:rsidRDefault="001367E6" w:rsidP="000103A0">
            <w:pPr>
              <w:rPr>
                <w:rFonts w:cstheme="minorHAnsi"/>
                <w:sz w:val="24"/>
                <w:szCs w:val="24"/>
              </w:rPr>
            </w:pPr>
          </w:p>
          <w:p w14:paraId="1220112F" w14:textId="77777777" w:rsidR="001367E6" w:rsidRPr="00DC3454" w:rsidRDefault="001367E6" w:rsidP="000103A0">
            <w:pPr>
              <w:rPr>
                <w:rFonts w:cstheme="minorHAnsi"/>
                <w:sz w:val="24"/>
                <w:szCs w:val="24"/>
              </w:rPr>
            </w:pPr>
          </w:p>
          <w:p w14:paraId="69C56995" w14:textId="77777777" w:rsidR="001367E6" w:rsidRPr="00DC3454" w:rsidRDefault="001367E6" w:rsidP="000103A0">
            <w:pPr>
              <w:rPr>
                <w:rFonts w:cstheme="minorHAnsi"/>
                <w:sz w:val="24"/>
                <w:szCs w:val="24"/>
              </w:rPr>
            </w:pPr>
          </w:p>
          <w:p w14:paraId="4D76266F" w14:textId="77777777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128" w:type="dxa"/>
          </w:tcPr>
          <w:p w14:paraId="48AD52C8" w14:textId="3575AAA5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lastRenderedPageBreak/>
              <w:t>Meeting deadlines when responding to consultation invitation</w:t>
            </w:r>
          </w:p>
        </w:tc>
        <w:tc>
          <w:tcPr>
            <w:tcW w:w="2068" w:type="dxa"/>
          </w:tcPr>
          <w:p w14:paraId="7D59BFEE" w14:textId="7FDB063E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Affect reputation</w:t>
            </w:r>
          </w:p>
          <w:p w14:paraId="5102FDC0" w14:textId="77777777" w:rsidR="00DD28BA" w:rsidRPr="00DC3454" w:rsidRDefault="00DD28BA" w:rsidP="000103A0">
            <w:pPr>
              <w:rPr>
                <w:rFonts w:cstheme="minorHAnsi"/>
                <w:sz w:val="24"/>
                <w:szCs w:val="24"/>
              </w:rPr>
            </w:pPr>
          </w:p>
          <w:p w14:paraId="3C4D900F" w14:textId="108B73A2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 xml:space="preserve">Ineffectual involvement </w:t>
            </w:r>
          </w:p>
        </w:tc>
        <w:tc>
          <w:tcPr>
            <w:tcW w:w="1264" w:type="dxa"/>
          </w:tcPr>
          <w:p w14:paraId="64AC575E" w14:textId="77777777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</w:p>
          <w:p w14:paraId="42A09062" w14:textId="77777777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</w:p>
          <w:p w14:paraId="24CFD446" w14:textId="77777777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</w:p>
          <w:p w14:paraId="069C5B48" w14:textId="540F3EA5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L</w:t>
            </w:r>
          </w:p>
        </w:tc>
        <w:tc>
          <w:tcPr>
            <w:tcW w:w="1026" w:type="dxa"/>
          </w:tcPr>
          <w:p w14:paraId="67E32923" w14:textId="77777777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</w:p>
          <w:p w14:paraId="10AE24D2" w14:textId="77777777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</w:p>
          <w:p w14:paraId="03C73E7F" w14:textId="77777777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</w:p>
          <w:p w14:paraId="376685BD" w14:textId="0DB53614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L</w:t>
            </w:r>
          </w:p>
        </w:tc>
        <w:tc>
          <w:tcPr>
            <w:tcW w:w="3068" w:type="dxa"/>
          </w:tcPr>
          <w:p w14:paraId="7BE8499F" w14:textId="50DFD21C" w:rsidR="000103A0" w:rsidRPr="00DC3454" w:rsidRDefault="00964894" w:rsidP="000103A0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 xml:space="preserve">- </w:t>
            </w:r>
            <w:r w:rsidR="000103A0" w:rsidRPr="00DC3454">
              <w:rPr>
                <w:rFonts w:cstheme="minorHAnsi"/>
                <w:sz w:val="24"/>
                <w:szCs w:val="24"/>
              </w:rPr>
              <w:t>Documented procedures to deal with responses to consultation requests</w:t>
            </w:r>
          </w:p>
          <w:p w14:paraId="195D46FC" w14:textId="358C6838" w:rsidR="000103A0" w:rsidRPr="00DC3454" w:rsidRDefault="00964894" w:rsidP="000103A0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 xml:space="preserve">- </w:t>
            </w:r>
            <w:r w:rsidR="000103A0" w:rsidRPr="00DC3454">
              <w:rPr>
                <w:rFonts w:cstheme="minorHAnsi"/>
                <w:sz w:val="24"/>
                <w:szCs w:val="24"/>
              </w:rPr>
              <w:t xml:space="preserve">Planning applications are considered </w:t>
            </w:r>
            <w:r w:rsidR="00DD28BA" w:rsidRPr="00DC3454">
              <w:rPr>
                <w:rFonts w:cstheme="minorHAnsi"/>
                <w:sz w:val="24"/>
                <w:szCs w:val="24"/>
              </w:rPr>
              <w:t xml:space="preserve">fortnightly </w:t>
            </w:r>
            <w:r w:rsidR="000103A0" w:rsidRPr="00DC3454">
              <w:rPr>
                <w:rFonts w:cstheme="minorHAnsi"/>
                <w:sz w:val="24"/>
                <w:szCs w:val="24"/>
              </w:rPr>
              <w:t xml:space="preserve">at Planning &amp; </w:t>
            </w:r>
            <w:r w:rsidR="00DD28BA" w:rsidRPr="00DC3454">
              <w:rPr>
                <w:rFonts w:cstheme="minorHAnsi"/>
                <w:sz w:val="24"/>
                <w:szCs w:val="24"/>
              </w:rPr>
              <w:t xml:space="preserve">Environment </w:t>
            </w:r>
            <w:r w:rsidR="000103A0" w:rsidRPr="00DC3454">
              <w:rPr>
                <w:rFonts w:cstheme="minorHAnsi"/>
                <w:sz w:val="24"/>
                <w:szCs w:val="24"/>
              </w:rPr>
              <w:t>Committee Meetings</w:t>
            </w:r>
          </w:p>
          <w:p w14:paraId="7C165BEA" w14:textId="66870355" w:rsidR="000103A0" w:rsidRPr="00DC3454" w:rsidRDefault="00964894" w:rsidP="000103A0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 xml:space="preserve">- </w:t>
            </w:r>
            <w:r w:rsidR="000103A0" w:rsidRPr="00DC3454">
              <w:rPr>
                <w:rFonts w:cstheme="minorHAnsi"/>
                <w:sz w:val="24"/>
                <w:szCs w:val="24"/>
              </w:rPr>
              <w:t>During Summer and Christmas recess adequate delegated arrangements are made to ensure timely consideration and responses are provided</w:t>
            </w:r>
          </w:p>
          <w:p w14:paraId="7325806B" w14:textId="6497CFA9" w:rsidR="000103A0" w:rsidRPr="00DC3454" w:rsidRDefault="00964894" w:rsidP="000103A0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lastRenderedPageBreak/>
              <w:t xml:space="preserve">- </w:t>
            </w:r>
            <w:r w:rsidR="000103A0" w:rsidRPr="00DC3454">
              <w:rPr>
                <w:rFonts w:cstheme="minorHAnsi"/>
                <w:sz w:val="24"/>
                <w:szCs w:val="24"/>
              </w:rPr>
              <w:t xml:space="preserve">Extensions requested </w:t>
            </w:r>
            <w:r w:rsidR="00DD28BA" w:rsidRPr="00DC3454">
              <w:rPr>
                <w:rFonts w:cstheme="minorHAnsi"/>
                <w:sz w:val="24"/>
                <w:szCs w:val="24"/>
              </w:rPr>
              <w:t>from</w:t>
            </w:r>
            <w:r w:rsidR="000103A0" w:rsidRPr="00DC3454">
              <w:rPr>
                <w:rFonts w:cstheme="minorHAnsi"/>
                <w:sz w:val="24"/>
                <w:szCs w:val="24"/>
              </w:rPr>
              <w:t xml:space="preserve"> LPA</w:t>
            </w:r>
            <w:r w:rsidR="00DD28BA" w:rsidRPr="00DC3454">
              <w:rPr>
                <w:rFonts w:cstheme="minorHAnsi"/>
                <w:sz w:val="24"/>
                <w:szCs w:val="24"/>
              </w:rPr>
              <w:t>’s</w:t>
            </w:r>
            <w:r w:rsidR="000103A0" w:rsidRPr="00DC3454">
              <w:rPr>
                <w:rFonts w:cstheme="minorHAnsi"/>
                <w:sz w:val="24"/>
                <w:szCs w:val="24"/>
              </w:rPr>
              <w:t xml:space="preserve"> as required</w:t>
            </w:r>
          </w:p>
        </w:tc>
        <w:tc>
          <w:tcPr>
            <w:tcW w:w="1484" w:type="dxa"/>
          </w:tcPr>
          <w:p w14:paraId="5DC4FBA2" w14:textId="77777777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lastRenderedPageBreak/>
              <w:t>Annually</w:t>
            </w:r>
          </w:p>
          <w:p w14:paraId="68F65190" w14:textId="77777777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</w:p>
          <w:p w14:paraId="4CA3E7BD" w14:textId="77777777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</w:p>
          <w:p w14:paraId="00BC8422" w14:textId="77777777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34" w:type="dxa"/>
          </w:tcPr>
          <w:p w14:paraId="46FE231D" w14:textId="77777777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Consultation questions</w:t>
            </w:r>
          </w:p>
          <w:p w14:paraId="5B25B82F" w14:textId="1E95E721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Non-participation</w:t>
            </w:r>
          </w:p>
        </w:tc>
        <w:tc>
          <w:tcPr>
            <w:tcW w:w="1498" w:type="dxa"/>
          </w:tcPr>
          <w:p w14:paraId="5117C6E1" w14:textId="6B3BC670" w:rsidR="000103A0" w:rsidRPr="00DC3454" w:rsidRDefault="00982A3B" w:rsidP="000103A0">
            <w:pPr>
              <w:rPr>
                <w:rFonts w:cstheme="minorHAnsi"/>
                <w:b/>
                <w:sz w:val="24"/>
                <w:szCs w:val="24"/>
              </w:rPr>
            </w:pPr>
            <w:r w:rsidRPr="00DC3454">
              <w:rPr>
                <w:rFonts w:cstheme="minorHAnsi"/>
                <w:bCs/>
                <w:sz w:val="24"/>
                <w:szCs w:val="24"/>
              </w:rPr>
              <w:t>Town Clerk</w:t>
            </w:r>
          </w:p>
        </w:tc>
      </w:tr>
      <w:tr w:rsidR="000103A0" w:rsidRPr="00982A3B" w14:paraId="688D7C05" w14:textId="77777777" w:rsidTr="008E7178">
        <w:tc>
          <w:tcPr>
            <w:tcW w:w="823" w:type="dxa"/>
          </w:tcPr>
          <w:p w14:paraId="6A4D8366" w14:textId="77777777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128" w:type="dxa"/>
          </w:tcPr>
          <w:p w14:paraId="3AB6C043" w14:textId="2F0662EF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068" w:type="dxa"/>
          </w:tcPr>
          <w:p w14:paraId="0FFAACE0" w14:textId="230E2AD1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64" w:type="dxa"/>
          </w:tcPr>
          <w:p w14:paraId="1EC6BB62" w14:textId="718D4C0B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26" w:type="dxa"/>
          </w:tcPr>
          <w:p w14:paraId="490F664F" w14:textId="54AB4412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068" w:type="dxa"/>
          </w:tcPr>
          <w:p w14:paraId="6ED4B804" w14:textId="6818852E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84" w:type="dxa"/>
          </w:tcPr>
          <w:p w14:paraId="71A4710E" w14:textId="755CE78E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34" w:type="dxa"/>
          </w:tcPr>
          <w:p w14:paraId="4C920CD0" w14:textId="3E751B8A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98" w:type="dxa"/>
          </w:tcPr>
          <w:p w14:paraId="1A02629A" w14:textId="124037AB" w:rsidR="000103A0" w:rsidRPr="00DC3454" w:rsidRDefault="000103A0" w:rsidP="000103A0">
            <w:pPr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982A3B" w:rsidRPr="00982A3B" w14:paraId="3D0AF65C" w14:textId="77777777" w:rsidTr="008E7178">
        <w:tc>
          <w:tcPr>
            <w:tcW w:w="823" w:type="dxa"/>
            <w:shd w:val="clear" w:color="auto" w:fill="00B050"/>
          </w:tcPr>
          <w:p w14:paraId="6899F51F" w14:textId="7DFD00FF" w:rsidR="000103A0" w:rsidRPr="00DC3454" w:rsidRDefault="00EC4269" w:rsidP="000103A0">
            <w:pPr>
              <w:rPr>
                <w:rFonts w:cstheme="minorHAnsi"/>
                <w:strike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11</w:t>
            </w:r>
          </w:p>
          <w:p w14:paraId="755D8DF6" w14:textId="77777777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</w:p>
          <w:p w14:paraId="211BFF32" w14:textId="77777777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</w:p>
          <w:p w14:paraId="4A19D923" w14:textId="77777777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</w:p>
          <w:p w14:paraId="5CABE17D" w14:textId="77777777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</w:p>
          <w:p w14:paraId="48F66714" w14:textId="77777777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</w:p>
          <w:p w14:paraId="2FDD4EF8" w14:textId="77777777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</w:p>
          <w:p w14:paraId="1F523952" w14:textId="77777777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128" w:type="dxa"/>
          </w:tcPr>
          <w:p w14:paraId="306DCF6A" w14:textId="582B5EBA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Council lacks relevant skills and commitment</w:t>
            </w:r>
          </w:p>
        </w:tc>
        <w:tc>
          <w:tcPr>
            <w:tcW w:w="2068" w:type="dxa"/>
          </w:tcPr>
          <w:p w14:paraId="12DDEF39" w14:textId="44A46347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 xml:space="preserve">Council fails to achieve its purpose </w:t>
            </w:r>
          </w:p>
          <w:p w14:paraId="457A8CF8" w14:textId="77777777" w:rsidR="00274105" w:rsidRPr="00DC3454" w:rsidRDefault="00274105" w:rsidP="000103A0">
            <w:pPr>
              <w:rPr>
                <w:rFonts w:cstheme="minorHAnsi"/>
                <w:sz w:val="24"/>
                <w:szCs w:val="24"/>
              </w:rPr>
            </w:pPr>
          </w:p>
          <w:p w14:paraId="672F1587" w14:textId="7181718F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Decision making by-passes Council</w:t>
            </w:r>
          </w:p>
          <w:p w14:paraId="701A9542" w14:textId="77777777" w:rsidR="00274105" w:rsidRPr="00DC3454" w:rsidRDefault="00274105" w:rsidP="000103A0">
            <w:pPr>
              <w:rPr>
                <w:rFonts w:cstheme="minorHAnsi"/>
                <w:sz w:val="24"/>
                <w:szCs w:val="24"/>
              </w:rPr>
            </w:pPr>
          </w:p>
          <w:p w14:paraId="7FBADA10" w14:textId="0DEE61D4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Poor value for precept money</w:t>
            </w:r>
          </w:p>
        </w:tc>
        <w:tc>
          <w:tcPr>
            <w:tcW w:w="1264" w:type="dxa"/>
          </w:tcPr>
          <w:p w14:paraId="527DBB6F" w14:textId="77777777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</w:p>
          <w:p w14:paraId="3C8C7547" w14:textId="77777777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</w:p>
          <w:p w14:paraId="737C0A78" w14:textId="77777777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</w:p>
          <w:p w14:paraId="3E4C9FBC" w14:textId="78AA8A16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L</w:t>
            </w:r>
          </w:p>
        </w:tc>
        <w:tc>
          <w:tcPr>
            <w:tcW w:w="1026" w:type="dxa"/>
          </w:tcPr>
          <w:p w14:paraId="41806ECB" w14:textId="77777777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</w:p>
          <w:p w14:paraId="772744E0" w14:textId="77777777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</w:p>
          <w:p w14:paraId="388A2B21" w14:textId="77777777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</w:p>
          <w:p w14:paraId="1C98B5F5" w14:textId="27A55E3E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H</w:t>
            </w:r>
          </w:p>
        </w:tc>
        <w:tc>
          <w:tcPr>
            <w:tcW w:w="3068" w:type="dxa"/>
          </w:tcPr>
          <w:p w14:paraId="0E1D2E6B" w14:textId="0D2BC4A1" w:rsidR="000103A0" w:rsidRPr="00DC3454" w:rsidRDefault="00964894" w:rsidP="000103A0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 xml:space="preserve">- </w:t>
            </w:r>
            <w:r w:rsidR="000103A0" w:rsidRPr="00DC3454">
              <w:rPr>
                <w:rFonts w:cstheme="minorHAnsi"/>
                <w:sz w:val="24"/>
                <w:szCs w:val="24"/>
              </w:rPr>
              <w:t>Training for Councillors</w:t>
            </w:r>
          </w:p>
          <w:p w14:paraId="25EFE071" w14:textId="63231A52" w:rsidR="000103A0" w:rsidRPr="00DC3454" w:rsidRDefault="00964894" w:rsidP="000103A0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 xml:space="preserve">- </w:t>
            </w:r>
            <w:r w:rsidR="000103A0" w:rsidRPr="00DC3454">
              <w:rPr>
                <w:rFonts w:cstheme="minorHAnsi"/>
                <w:sz w:val="24"/>
                <w:szCs w:val="24"/>
              </w:rPr>
              <w:t>Training records held and reviewed annually</w:t>
            </w:r>
          </w:p>
          <w:p w14:paraId="69FB6F0B" w14:textId="56E38005" w:rsidR="000103A0" w:rsidRPr="00DC3454" w:rsidRDefault="00964894" w:rsidP="000103A0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 xml:space="preserve">- </w:t>
            </w:r>
            <w:r w:rsidR="000103A0" w:rsidRPr="00DC3454">
              <w:rPr>
                <w:rFonts w:cstheme="minorHAnsi"/>
                <w:sz w:val="24"/>
                <w:szCs w:val="24"/>
              </w:rPr>
              <w:t>Staff training reviewed annually</w:t>
            </w:r>
          </w:p>
          <w:p w14:paraId="2989367F" w14:textId="22704DC2" w:rsidR="000103A0" w:rsidRPr="00DC3454" w:rsidRDefault="00964894" w:rsidP="000103A0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 xml:space="preserve">- </w:t>
            </w:r>
            <w:r w:rsidR="00DD28BA" w:rsidRPr="00DC3454">
              <w:rPr>
                <w:rFonts w:cstheme="minorHAnsi"/>
                <w:sz w:val="24"/>
                <w:szCs w:val="24"/>
              </w:rPr>
              <w:t>M</w:t>
            </w:r>
            <w:r w:rsidR="000103A0" w:rsidRPr="00DC3454">
              <w:rPr>
                <w:rFonts w:cstheme="minorHAnsi"/>
                <w:sz w:val="24"/>
                <w:szCs w:val="24"/>
              </w:rPr>
              <w:t>eeting attendance</w:t>
            </w:r>
            <w:r w:rsidR="00DD28BA" w:rsidRPr="00DC3454">
              <w:rPr>
                <w:rFonts w:cstheme="minorHAnsi"/>
                <w:sz w:val="24"/>
                <w:szCs w:val="24"/>
              </w:rPr>
              <w:t xml:space="preserve"> reviewed, ensuring 6-month rule does not impact </w:t>
            </w:r>
          </w:p>
        </w:tc>
        <w:tc>
          <w:tcPr>
            <w:tcW w:w="1484" w:type="dxa"/>
          </w:tcPr>
          <w:p w14:paraId="574E7BC9" w14:textId="77777777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Annually. At first intake of new Councillors especially</w:t>
            </w:r>
          </w:p>
          <w:p w14:paraId="78EFA2FC" w14:textId="77777777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</w:p>
          <w:p w14:paraId="0FFC6C59" w14:textId="69AA2891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Every meeting</w:t>
            </w:r>
          </w:p>
        </w:tc>
        <w:tc>
          <w:tcPr>
            <w:tcW w:w="2234" w:type="dxa"/>
          </w:tcPr>
          <w:p w14:paraId="61D54D60" w14:textId="582BC63A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Training reminders (SLCC, DALC etc.)</w:t>
            </w:r>
          </w:p>
        </w:tc>
        <w:tc>
          <w:tcPr>
            <w:tcW w:w="1498" w:type="dxa"/>
          </w:tcPr>
          <w:p w14:paraId="4F063ACF" w14:textId="6F38A295" w:rsidR="000103A0" w:rsidRPr="00DC3454" w:rsidRDefault="00982A3B" w:rsidP="000103A0">
            <w:pPr>
              <w:rPr>
                <w:rFonts w:cstheme="minorHAnsi"/>
                <w:b/>
                <w:sz w:val="24"/>
                <w:szCs w:val="24"/>
              </w:rPr>
            </w:pPr>
            <w:r w:rsidRPr="00DC3454">
              <w:rPr>
                <w:rFonts w:cstheme="minorHAnsi"/>
                <w:bCs/>
                <w:sz w:val="24"/>
                <w:szCs w:val="24"/>
              </w:rPr>
              <w:t>Town Clerk</w:t>
            </w:r>
          </w:p>
        </w:tc>
      </w:tr>
      <w:tr w:rsidR="00982A3B" w:rsidRPr="00982A3B" w14:paraId="640D9561" w14:textId="77777777" w:rsidTr="008E7178">
        <w:tc>
          <w:tcPr>
            <w:tcW w:w="823" w:type="dxa"/>
            <w:shd w:val="clear" w:color="auto" w:fill="00B050"/>
          </w:tcPr>
          <w:p w14:paraId="7828A0D9" w14:textId="3E90CD68" w:rsidR="000103A0" w:rsidRPr="00DC3454" w:rsidRDefault="00EC4269" w:rsidP="000103A0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12</w:t>
            </w:r>
          </w:p>
          <w:p w14:paraId="49AF9347" w14:textId="77777777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</w:p>
          <w:p w14:paraId="6FB1DABD" w14:textId="77777777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</w:p>
          <w:p w14:paraId="15217D99" w14:textId="77777777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</w:p>
          <w:p w14:paraId="40DC10A7" w14:textId="77777777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</w:p>
          <w:p w14:paraId="5577A7BD" w14:textId="77777777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</w:p>
          <w:p w14:paraId="0EFF5FB8" w14:textId="77777777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128" w:type="dxa"/>
          </w:tcPr>
          <w:p w14:paraId="7607CF63" w14:textId="22EDB7BD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Council becomes dominated by one or two individuals or cliques form</w:t>
            </w:r>
          </w:p>
        </w:tc>
        <w:tc>
          <w:tcPr>
            <w:tcW w:w="2068" w:type="dxa"/>
          </w:tcPr>
          <w:p w14:paraId="14AE966B" w14:textId="4963C0C0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Conflicts of interest</w:t>
            </w:r>
          </w:p>
          <w:p w14:paraId="5986D05B" w14:textId="77777777" w:rsidR="00274105" w:rsidRPr="00DC3454" w:rsidRDefault="00274105" w:rsidP="000103A0">
            <w:pPr>
              <w:rPr>
                <w:rFonts w:cstheme="minorHAnsi"/>
                <w:sz w:val="24"/>
                <w:szCs w:val="24"/>
              </w:rPr>
            </w:pPr>
          </w:p>
          <w:p w14:paraId="08CD48A9" w14:textId="12E66536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Pursuit of personal agendas</w:t>
            </w:r>
          </w:p>
          <w:p w14:paraId="3BC0CC88" w14:textId="77777777" w:rsidR="00274105" w:rsidRPr="00DC3454" w:rsidRDefault="00274105" w:rsidP="000103A0">
            <w:pPr>
              <w:rPr>
                <w:rFonts w:cstheme="minorHAnsi"/>
                <w:sz w:val="24"/>
                <w:szCs w:val="24"/>
              </w:rPr>
            </w:pPr>
          </w:p>
          <w:p w14:paraId="24ABF5FD" w14:textId="2BC58BD4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Decisions made outside Council</w:t>
            </w:r>
          </w:p>
        </w:tc>
        <w:tc>
          <w:tcPr>
            <w:tcW w:w="1264" w:type="dxa"/>
          </w:tcPr>
          <w:p w14:paraId="110FBE12" w14:textId="77777777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</w:p>
          <w:p w14:paraId="23FB6FD7" w14:textId="77777777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</w:p>
          <w:p w14:paraId="7FFE4087" w14:textId="77777777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</w:p>
          <w:p w14:paraId="7408A979" w14:textId="57FE6870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L</w:t>
            </w:r>
          </w:p>
        </w:tc>
        <w:tc>
          <w:tcPr>
            <w:tcW w:w="1026" w:type="dxa"/>
          </w:tcPr>
          <w:p w14:paraId="55F97205" w14:textId="77777777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</w:p>
          <w:p w14:paraId="5D9801C8" w14:textId="77777777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</w:p>
          <w:p w14:paraId="2B8938F0" w14:textId="77777777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</w:p>
          <w:p w14:paraId="0B5A7A80" w14:textId="4A5A1C83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H</w:t>
            </w:r>
          </w:p>
        </w:tc>
        <w:tc>
          <w:tcPr>
            <w:tcW w:w="3068" w:type="dxa"/>
          </w:tcPr>
          <w:p w14:paraId="7E04B8CF" w14:textId="54921B3B" w:rsidR="000103A0" w:rsidRPr="00DC3454" w:rsidRDefault="00964894" w:rsidP="000103A0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 xml:space="preserve">- </w:t>
            </w:r>
            <w:r w:rsidR="000103A0" w:rsidRPr="00DC3454">
              <w:rPr>
                <w:rFonts w:cstheme="minorHAnsi"/>
                <w:sz w:val="24"/>
                <w:szCs w:val="24"/>
              </w:rPr>
              <w:t>Clear Standing Orders regarding conduct of meetings and Conflict of Interests</w:t>
            </w:r>
          </w:p>
          <w:p w14:paraId="0AC8B793" w14:textId="77777777" w:rsidR="00AD2343" w:rsidRPr="00DC3454" w:rsidRDefault="00AD2343" w:rsidP="000103A0">
            <w:pPr>
              <w:rPr>
                <w:rFonts w:cstheme="minorHAnsi"/>
                <w:sz w:val="24"/>
                <w:szCs w:val="24"/>
              </w:rPr>
            </w:pPr>
          </w:p>
          <w:p w14:paraId="222CD5EF" w14:textId="042B90C3" w:rsidR="000103A0" w:rsidRPr="00DC3454" w:rsidRDefault="00964894" w:rsidP="000103A0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 xml:space="preserve">- </w:t>
            </w:r>
            <w:r w:rsidR="000103A0" w:rsidRPr="00DC3454">
              <w:rPr>
                <w:rFonts w:cstheme="minorHAnsi"/>
                <w:sz w:val="24"/>
                <w:szCs w:val="24"/>
              </w:rPr>
              <w:t>Members Code of Conduct in place</w:t>
            </w:r>
          </w:p>
          <w:p w14:paraId="291A3793" w14:textId="77777777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84" w:type="dxa"/>
          </w:tcPr>
          <w:p w14:paraId="37FA2F07" w14:textId="77777777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Annually</w:t>
            </w:r>
          </w:p>
          <w:p w14:paraId="13EADF89" w14:textId="77777777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</w:p>
          <w:p w14:paraId="348E42E4" w14:textId="77777777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</w:p>
          <w:p w14:paraId="50A9008A" w14:textId="77777777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</w:p>
          <w:p w14:paraId="7E86948E" w14:textId="77777777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</w:p>
          <w:p w14:paraId="6DD2C948" w14:textId="77777777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34" w:type="dxa"/>
          </w:tcPr>
          <w:p w14:paraId="515DCD45" w14:textId="77777777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*Adverse press articles</w:t>
            </w:r>
          </w:p>
          <w:p w14:paraId="784EF3EB" w14:textId="77777777" w:rsidR="00AD2343" w:rsidRPr="00DC3454" w:rsidRDefault="00AD2343" w:rsidP="000103A0">
            <w:pPr>
              <w:rPr>
                <w:rFonts w:cstheme="minorHAnsi"/>
                <w:sz w:val="24"/>
                <w:szCs w:val="24"/>
              </w:rPr>
            </w:pPr>
          </w:p>
          <w:p w14:paraId="1698A9C2" w14:textId="77777777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*Complaints</w:t>
            </w:r>
          </w:p>
          <w:p w14:paraId="312254D1" w14:textId="77777777" w:rsidR="00AD2343" w:rsidRPr="00DC3454" w:rsidRDefault="00AD2343" w:rsidP="000103A0">
            <w:pPr>
              <w:rPr>
                <w:rFonts w:cstheme="minorHAnsi"/>
                <w:sz w:val="24"/>
                <w:szCs w:val="24"/>
              </w:rPr>
            </w:pPr>
          </w:p>
          <w:p w14:paraId="4A80C8EA" w14:textId="79B53B35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*Incidents at meetings</w:t>
            </w:r>
          </w:p>
        </w:tc>
        <w:tc>
          <w:tcPr>
            <w:tcW w:w="1498" w:type="dxa"/>
          </w:tcPr>
          <w:p w14:paraId="49A8994A" w14:textId="6AC21D8C" w:rsidR="000103A0" w:rsidRPr="00DC3454" w:rsidRDefault="00982A3B" w:rsidP="000103A0">
            <w:pPr>
              <w:rPr>
                <w:rFonts w:cstheme="minorHAnsi"/>
                <w:b/>
                <w:sz w:val="24"/>
                <w:szCs w:val="24"/>
              </w:rPr>
            </w:pPr>
            <w:r w:rsidRPr="00DC3454">
              <w:rPr>
                <w:rFonts w:cstheme="minorHAnsi"/>
                <w:bCs/>
                <w:sz w:val="24"/>
                <w:szCs w:val="24"/>
              </w:rPr>
              <w:t>Town Clerk</w:t>
            </w:r>
          </w:p>
        </w:tc>
      </w:tr>
      <w:tr w:rsidR="00982A3B" w:rsidRPr="00982A3B" w14:paraId="05211025" w14:textId="77777777" w:rsidTr="008E7178">
        <w:tc>
          <w:tcPr>
            <w:tcW w:w="823" w:type="dxa"/>
            <w:shd w:val="clear" w:color="auto" w:fill="00B050"/>
          </w:tcPr>
          <w:p w14:paraId="60750C98" w14:textId="18E20B41" w:rsidR="000103A0" w:rsidRPr="00DC3454" w:rsidRDefault="00EC4269" w:rsidP="000103A0">
            <w:pPr>
              <w:rPr>
                <w:rFonts w:cstheme="minorHAnsi"/>
                <w:strike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13</w:t>
            </w:r>
          </w:p>
          <w:p w14:paraId="0571030E" w14:textId="77777777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</w:p>
          <w:p w14:paraId="5B8EEFC6" w14:textId="77777777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</w:p>
          <w:p w14:paraId="159167E8" w14:textId="77777777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</w:p>
          <w:p w14:paraId="064BF51E" w14:textId="77777777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</w:p>
          <w:p w14:paraId="75A45D80" w14:textId="77777777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128" w:type="dxa"/>
          </w:tcPr>
          <w:p w14:paraId="3DA3F887" w14:textId="2B073E77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Councillors benefiting from being on the Council</w:t>
            </w:r>
          </w:p>
        </w:tc>
        <w:tc>
          <w:tcPr>
            <w:tcW w:w="2068" w:type="dxa"/>
          </w:tcPr>
          <w:p w14:paraId="4FF42868" w14:textId="165D32A7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Affect reputation</w:t>
            </w:r>
          </w:p>
          <w:p w14:paraId="7B11E17E" w14:textId="77777777" w:rsidR="00274105" w:rsidRPr="00DC3454" w:rsidRDefault="00274105" w:rsidP="000103A0">
            <w:pPr>
              <w:rPr>
                <w:rFonts w:cstheme="minorHAnsi"/>
                <w:sz w:val="24"/>
                <w:szCs w:val="24"/>
              </w:rPr>
            </w:pPr>
          </w:p>
          <w:p w14:paraId="568224CA" w14:textId="106CF1C9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Conflicts of Interest</w:t>
            </w:r>
          </w:p>
        </w:tc>
        <w:tc>
          <w:tcPr>
            <w:tcW w:w="1264" w:type="dxa"/>
          </w:tcPr>
          <w:p w14:paraId="0DB29A7D" w14:textId="77777777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</w:p>
          <w:p w14:paraId="17DD62B0" w14:textId="77777777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</w:p>
          <w:p w14:paraId="231FB309" w14:textId="77777777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L</w:t>
            </w:r>
          </w:p>
          <w:p w14:paraId="59CA39BD" w14:textId="77777777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26" w:type="dxa"/>
          </w:tcPr>
          <w:p w14:paraId="1224237C" w14:textId="77777777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</w:p>
          <w:p w14:paraId="0F71FCE7" w14:textId="77777777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</w:p>
          <w:p w14:paraId="22FFEDE1" w14:textId="77777777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M</w:t>
            </w:r>
          </w:p>
          <w:p w14:paraId="3E15F821" w14:textId="77777777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068" w:type="dxa"/>
          </w:tcPr>
          <w:p w14:paraId="4F55A0E9" w14:textId="3E845994" w:rsidR="000103A0" w:rsidRPr="00DC3454" w:rsidRDefault="00964894" w:rsidP="000103A0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 xml:space="preserve">- </w:t>
            </w:r>
            <w:r w:rsidR="000103A0" w:rsidRPr="00DC3454">
              <w:rPr>
                <w:rFonts w:cstheme="minorHAnsi"/>
                <w:sz w:val="24"/>
                <w:szCs w:val="24"/>
              </w:rPr>
              <w:t xml:space="preserve">Clear Standing Orders      </w:t>
            </w:r>
          </w:p>
          <w:p w14:paraId="7631864E" w14:textId="766D4706" w:rsidR="005573ED" w:rsidRPr="00DC3454" w:rsidRDefault="00964894" w:rsidP="000103A0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 xml:space="preserve">- </w:t>
            </w:r>
            <w:r w:rsidR="000103A0" w:rsidRPr="00DC3454">
              <w:rPr>
                <w:rFonts w:cstheme="minorHAnsi"/>
                <w:sz w:val="24"/>
                <w:szCs w:val="24"/>
              </w:rPr>
              <w:t>Open system of payment</w:t>
            </w:r>
          </w:p>
          <w:p w14:paraId="230AF21F" w14:textId="594A9D3A" w:rsidR="000103A0" w:rsidRPr="00DC3454" w:rsidRDefault="00964894" w:rsidP="000103A0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 xml:space="preserve">- </w:t>
            </w:r>
            <w:r w:rsidR="000103A0" w:rsidRPr="00DC3454">
              <w:rPr>
                <w:rFonts w:cstheme="minorHAnsi"/>
                <w:sz w:val="24"/>
                <w:szCs w:val="24"/>
              </w:rPr>
              <w:t>Transparency</w:t>
            </w:r>
          </w:p>
          <w:p w14:paraId="5D4BFF3A" w14:textId="1E7E9137" w:rsidR="000103A0" w:rsidRPr="00DC3454" w:rsidRDefault="00964894" w:rsidP="000103A0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 xml:space="preserve">- </w:t>
            </w:r>
            <w:r w:rsidR="000103A0" w:rsidRPr="00DC3454">
              <w:rPr>
                <w:rFonts w:cstheme="minorHAnsi"/>
                <w:sz w:val="24"/>
                <w:szCs w:val="24"/>
              </w:rPr>
              <w:t xml:space="preserve">Councillors </w:t>
            </w:r>
            <w:r w:rsidR="00DD28BA" w:rsidRPr="00DC3454">
              <w:rPr>
                <w:rFonts w:cstheme="minorHAnsi"/>
                <w:sz w:val="24"/>
                <w:szCs w:val="24"/>
              </w:rPr>
              <w:t xml:space="preserve">to be </w:t>
            </w:r>
            <w:r w:rsidR="000103A0" w:rsidRPr="00DC3454">
              <w:rPr>
                <w:rFonts w:cstheme="minorHAnsi"/>
                <w:sz w:val="24"/>
                <w:szCs w:val="24"/>
              </w:rPr>
              <w:t>appointed as Random Audit Checkers</w:t>
            </w:r>
          </w:p>
          <w:p w14:paraId="6D47F13C" w14:textId="7895A7F8" w:rsidR="000103A0" w:rsidRPr="00DC3454" w:rsidRDefault="00964894" w:rsidP="000103A0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 xml:space="preserve">- </w:t>
            </w:r>
            <w:r w:rsidR="000103A0" w:rsidRPr="00DC3454">
              <w:rPr>
                <w:rFonts w:cstheme="minorHAnsi"/>
                <w:sz w:val="24"/>
                <w:szCs w:val="24"/>
              </w:rPr>
              <w:t>Internal Auditor appointed</w:t>
            </w:r>
          </w:p>
          <w:p w14:paraId="6BDCD61D" w14:textId="7E4662C4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84" w:type="dxa"/>
          </w:tcPr>
          <w:p w14:paraId="02599701" w14:textId="77777777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Annually</w:t>
            </w:r>
          </w:p>
          <w:p w14:paraId="4202B8F6" w14:textId="77777777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All meetings</w:t>
            </w:r>
          </w:p>
          <w:p w14:paraId="7D7E86AA" w14:textId="77777777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</w:p>
          <w:p w14:paraId="120F055B" w14:textId="77777777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34" w:type="dxa"/>
          </w:tcPr>
          <w:p w14:paraId="654D4069" w14:textId="7A011BAB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Adverse press articles</w:t>
            </w:r>
          </w:p>
        </w:tc>
        <w:tc>
          <w:tcPr>
            <w:tcW w:w="1498" w:type="dxa"/>
          </w:tcPr>
          <w:p w14:paraId="5FACD981" w14:textId="33F46199" w:rsidR="000103A0" w:rsidRPr="00DC3454" w:rsidRDefault="00982A3B" w:rsidP="000103A0">
            <w:pPr>
              <w:rPr>
                <w:rFonts w:cstheme="minorHAnsi"/>
                <w:b/>
                <w:sz w:val="24"/>
                <w:szCs w:val="24"/>
              </w:rPr>
            </w:pPr>
            <w:r w:rsidRPr="00DC3454">
              <w:rPr>
                <w:rFonts w:cstheme="minorHAnsi"/>
                <w:bCs/>
                <w:sz w:val="24"/>
                <w:szCs w:val="24"/>
              </w:rPr>
              <w:t>Town Clerk</w:t>
            </w:r>
          </w:p>
        </w:tc>
      </w:tr>
      <w:tr w:rsidR="00982A3B" w:rsidRPr="00982A3B" w14:paraId="6D6C4AF4" w14:textId="77777777" w:rsidTr="008E7178">
        <w:tc>
          <w:tcPr>
            <w:tcW w:w="823" w:type="dxa"/>
            <w:shd w:val="clear" w:color="auto" w:fill="00B050"/>
          </w:tcPr>
          <w:p w14:paraId="6E84517F" w14:textId="166B6A4B" w:rsidR="000103A0" w:rsidRPr="00DC3454" w:rsidRDefault="00EC4269" w:rsidP="000103A0">
            <w:pPr>
              <w:rPr>
                <w:rFonts w:cstheme="minorHAnsi"/>
                <w:strike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14</w:t>
            </w:r>
          </w:p>
          <w:p w14:paraId="653773D7" w14:textId="77777777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</w:p>
          <w:p w14:paraId="1B63DEF1" w14:textId="77777777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</w:p>
          <w:p w14:paraId="616C833D" w14:textId="77777777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</w:p>
          <w:p w14:paraId="1AF3A423" w14:textId="77777777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</w:p>
          <w:p w14:paraId="0FEC988D" w14:textId="77777777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</w:p>
          <w:p w14:paraId="02A517CB" w14:textId="77777777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</w:p>
          <w:p w14:paraId="3A265D40" w14:textId="77777777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128" w:type="dxa"/>
          </w:tcPr>
          <w:p w14:paraId="6CD44061" w14:textId="128E6D90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lastRenderedPageBreak/>
              <w:t>Failure to register Members’ interests, gifts etc</w:t>
            </w:r>
          </w:p>
        </w:tc>
        <w:tc>
          <w:tcPr>
            <w:tcW w:w="2068" w:type="dxa"/>
          </w:tcPr>
          <w:p w14:paraId="7D0DE43C" w14:textId="2059CFC1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Member could make inappropriate gains</w:t>
            </w:r>
          </w:p>
          <w:p w14:paraId="6D7EBB1F" w14:textId="77777777" w:rsidR="00274105" w:rsidRPr="00DC3454" w:rsidRDefault="00274105" w:rsidP="000103A0">
            <w:pPr>
              <w:rPr>
                <w:rFonts w:cstheme="minorHAnsi"/>
                <w:sz w:val="24"/>
                <w:szCs w:val="24"/>
              </w:rPr>
            </w:pPr>
          </w:p>
          <w:p w14:paraId="18F9C81D" w14:textId="3083DFED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Could affect reputations</w:t>
            </w:r>
          </w:p>
          <w:p w14:paraId="25B6CB2A" w14:textId="797158DC" w:rsidR="000103A0" w:rsidRPr="00DC3454" w:rsidRDefault="00901141" w:rsidP="000103A0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lastRenderedPageBreak/>
              <w:t xml:space="preserve">Criminal Conviction </w:t>
            </w:r>
          </w:p>
        </w:tc>
        <w:tc>
          <w:tcPr>
            <w:tcW w:w="1264" w:type="dxa"/>
          </w:tcPr>
          <w:p w14:paraId="417EACD1" w14:textId="77777777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</w:p>
          <w:p w14:paraId="33B8B52E" w14:textId="77777777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</w:p>
          <w:p w14:paraId="500B64BA" w14:textId="77777777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</w:p>
          <w:p w14:paraId="709CE2E5" w14:textId="60240431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L</w:t>
            </w:r>
          </w:p>
        </w:tc>
        <w:tc>
          <w:tcPr>
            <w:tcW w:w="1026" w:type="dxa"/>
          </w:tcPr>
          <w:p w14:paraId="60C1B6B9" w14:textId="77777777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</w:p>
          <w:p w14:paraId="028BB8C5" w14:textId="77777777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</w:p>
          <w:p w14:paraId="453BFDB6" w14:textId="77777777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</w:p>
          <w:p w14:paraId="4DB966D3" w14:textId="2981060A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M</w:t>
            </w:r>
          </w:p>
        </w:tc>
        <w:tc>
          <w:tcPr>
            <w:tcW w:w="3068" w:type="dxa"/>
          </w:tcPr>
          <w:p w14:paraId="55D16CB9" w14:textId="4E326582" w:rsidR="000103A0" w:rsidRPr="00DC3454" w:rsidRDefault="00964894" w:rsidP="000103A0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 xml:space="preserve">- </w:t>
            </w:r>
            <w:r w:rsidR="000103A0" w:rsidRPr="00DC3454">
              <w:rPr>
                <w:rFonts w:cstheme="minorHAnsi"/>
                <w:sz w:val="24"/>
                <w:szCs w:val="24"/>
              </w:rPr>
              <w:t>Procedures in place for recording and monitoring Members interests and gifts</w:t>
            </w:r>
          </w:p>
          <w:p w14:paraId="06980179" w14:textId="7E6D00F8" w:rsidR="000103A0" w:rsidRPr="00DC3454" w:rsidRDefault="00964894" w:rsidP="000103A0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 xml:space="preserve">- </w:t>
            </w:r>
            <w:r w:rsidR="000103A0" w:rsidRPr="00DC3454">
              <w:rPr>
                <w:rFonts w:cstheme="minorHAnsi"/>
                <w:sz w:val="24"/>
                <w:szCs w:val="24"/>
              </w:rPr>
              <w:t>Members Code of Conduct in place</w:t>
            </w:r>
          </w:p>
          <w:p w14:paraId="5CAA7B67" w14:textId="36CB14A5" w:rsidR="000103A0" w:rsidRPr="00DC3454" w:rsidRDefault="00964894" w:rsidP="00012905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 xml:space="preserve">- </w:t>
            </w:r>
            <w:r w:rsidR="000103A0" w:rsidRPr="00DC3454">
              <w:rPr>
                <w:rFonts w:cstheme="minorHAnsi"/>
                <w:sz w:val="24"/>
                <w:szCs w:val="24"/>
              </w:rPr>
              <w:t xml:space="preserve">Agenda Item for Councillor Declaration of Interests on </w:t>
            </w:r>
            <w:r w:rsidR="000103A0" w:rsidRPr="00DC3454">
              <w:rPr>
                <w:rFonts w:cstheme="minorHAnsi"/>
                <w:sz w:val="24"/>
                <w:szCs w:val="24"/>
              </w:rPr>
              <w:lastRenderedPageBreak/>
              <w:t>Committee and Full Council agendas</w:t>
            </w:r>
          </w:p>
        </w:tc>
        <w:tc>
          <w:tcPr>
            <w:tcW w:w="1484" w:type="dxa"/>
          </w:tcPr>
          <w:p w14:paraId="134CF497" w14:textId="13E12E71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lastRenderedPageBreak/>
              <w:t>All meetings</w:t>
            </w:r>
          </w:p>
        </w:tc>
        <w:tc>
          <w:tcPr>
            <w:tcW w:w="2234" w:type="dxa"/>
          </w:tcPr>
          <w:p w14:paraId="706A9093" w14:textId="77777777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Test of disclosures</w:t>
            </w:r>
          </w:p>
          <w:p w14:paraId="433940C0" w14:textId="77777777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</w:p>
          <w:p w14:paraId="0A4FF3FD" w14:textId="0675EE94" w:rsidR="000103A0" w:rsidRPr="00DC3454" w:rsidRDefault="000103A0" w:rsidP="000103A0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Complaint about members</w:t>
            </w:r>
          </w:p>
        </w:tc>
        <w:tc>
          <w:tcPr>
            <w:tcW w:w="1498" w:type="dxa"/>
          </w:tcPr>
          <w:p w14:paraId="384FEE0D" w14:textId="4150E6F9" w:rsidR="000103A0" w:rsidRPr="00DC3454" w:rsidRDefault="00982A3B" w:rsidP="000103A0">
            <w:pPr>
              <w:rPr>
                <w:rFonts w:cstheme="minorHAnsi"/>
                <w:b/>
                <w:sz w:val="24"/>
                <w:szCs w:val="24"/>
              </w:rPr>
            </w:pPr>
            <w:r w:rsidRPr="00DC3454">
              <w:rPr>
                <w:rFonts w:cstheme="minorHAnsi"/>
                <w:bCs/>
                <w:sz w:val="24"/>
                <w:szCs w:val="24"/>
              </w:rPr>
              <w:t>Town Clerk</w:t>
            </w:r>
          </w:p>
        </w:tc>
      </w:tr>
      <w:tr w:rsidR="00982A3B" w:rsidRPr="00982A3B" w14:paraId="55ED1D1A" w14:textId="77777777" w:rsidTr="008E7178">
        <w:trPr>
          <w:trHeight w:val="3014"/>
        </w:trPr>
        <w:tc>
          <w:tcPr>
            <w:tcW w:w="823" w:type="dxa"/>
            <w:shd w:val="clear" w:color="auto" w:fill="00B050"/>
          </w:tcPr>
          <w:p w14:paraId="16C5570E" w14:textId="079FA93C" w:rsidR="00012905" w:rsidRPr="00DC3454" w:rsidRDefault="00EC4269" w:rsidP="00012905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15</w:t>
            </w:r>
          </w:p>
          <w:p w14:paraId="2BA96B03" w14:textId="77777777" w:rsidR="00012905" w:rsidRPr="00DC3454" w:rsidRDefault="00012905" w:rsidP="00012905">
            <w:pPr>
              <w:rPr>
                <w:rFonts w:cstheme="minorHAnsi"/>
                <w:sz w:val="24"/>
                <w:szCs w:val="24"/>
              </w:rPr>
            </w:pPr>
          </w:p>
          <w:p w14:paraId="1D7B0B0A" w14:textId="77777777" w:rsidR="00012905" w:rsidRPr="00DC3454" w:rsidRDefault="00012905" w:rsidP="00012905">
            <w:pPr>
              <w:rPr>
                <w:rFonts w:cstheme="minorHAnsi"/>
                <w:sz w:val="24"/>
                <w:szCs w:val="24"/>
              </w:rPr>
            </w:pPr>
          </w:p>
          <w:p w14:paraId="146333E9" w14:textId="77777777" w:rsidR="00012905" w:rsidRPr="00DC3454" w:rsidRDefault="00012905" w:rsidP="00012905">
            <w:pPr>
              <w:rPr>
                <w:rFonts w:cstheme="minorHAnsi"/>
                <w:sz w:val="24"/>
                <w:szCs w:val="24"/>
              </w:rPr>
            </w:pPr>
          </w:p>
          <w:p w14:paraId="3CCB2ABE" w14:textId="77777777" w:rsidR="00012905" w:rsidRPr="00DC3454" w:rsidRDefault="00012905" w:rsidP="00012905">
            <w:pPr>
              <w:rPr>
                <w:rFonts w:cstheme="minorHAnsi"/>
                <w:sz w:val="24"/>
                <w:szCs w:val="24"/>
              </w:rPr>
            </w:pPr>
          </w:p>
          <w:p w14:paraId="59337E3C" w14:textId="77777777" w:rsidR="00012905" w:rsidRPr="00DC3454" w:rsidRDefault="00012905" w:rsidP="00012905">
            <w:pPr>
              <w:rPr>
                <w:rFonts w:cstheme="minorHAnsi"/>
                <w:sz w:val="24"/>
                <w:szCs w:val="24"/>
              </w:rPr>
            </w:pPr>
          </w:p>
          <w:p w14:paraId="43691639" w14:textId="77777777" w:rsidR="00012905" w:rsidRPr="00DC3454" w:rsidRDefault="00012905" w:rsidP="00012905">
            <w:pPr>
              <w:rPr>
                <w:rFonts w:cstheme="minorHAnsi"/>
                <w:sz w:val="24"/>
                <w:szCs w:val="24"/>
              </w:rPr>
            </w:pPr>
          </w:p>
          <w:p w14:paraId="6538A34C" w14:textId="77777777" w:rsidR="001367E6" w:rsidRPr="00DC3454" w:rsidRDefault="001367E6" w:rsidP="00012905">
            <w:pPr>
              <w:rPr>
                <w:rFonts w:cstheme="minorHAnsi"/>
                <w:sz w:val="24"/>
                <w:szCs w:val="24"/>
              </w:rPr>
            </w:pPr>
          </w:p>
          <w:p w14:paraId="26D83BC1" w14:textId="77777777" w:rsidR="001367E6" w:rsidRPr="00DC3454" w:rsidRDefault="001367E6" w:rsidP="00012905">
            <w:pPr>
              <w:rPr>
                <w:rFonts w:cstheme="minorHAnsi"/>
                <w:sz w:val="24"/>
                <w:szCs w:val="24"/>
              </w:rPr>
            </w:pPr>
          </w:p>
          <w:p w14:paraId="30AD631A" w14:textId="77777777" w:rsidR="001367E6" w:rsidRPr="00DC3454" w:rsidRDefault="001367E6" w:rsidP="00012905">
            <w:pPr>
              <w:rPr>
                <w:rFonts w:cstheme="minorHAnsi"/>
                <w:sz w:val="24"/>
                <w:szCs w:val="24"/>
              </w:rPr>
            </w:pPr>
          </w:p>
          <w:p w14:paraId="040D8AED" w14:textId="77777777" w:rsidR="001367E6" w:rsidRPr="00DC3454" w:rsidRDefault="001367E6" w:rsidP="00012905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128" w:type="dxa"/>
          </w:tcPr>
          <w:p w14:paraId="1697566E" w14:textId="277E9B04" w:rsidR="00012905" w:rsidRPr="00DC3454" w:rsidRDefault="00012905" w:rsidP="00012905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Lack of maintenance of Council owned property</w:t>
            </w:r>
            <w:r w:rsidRPr="00DC3454">
              <w:rPr>
                <w:rFonts w:cstheme="minorHAnsi"/>
                <w:sz w:val="24"/>
                <w:szCs w:val="24"/>
              </w:rPr>
              <w:br/>
              <w:t>(including buildings, land, street furniture etc.)</w:t>
            </w:r>
          </w:p>
        </w:tc>
        <w:tc>
          <w:tcPr>
            <w:tcW w:w="2068" w:type="dxa"/>
          </w:tcPr>
          <w:p w14:paraId="3F0DAC6A" w14:textId="72EC7C6B" w:rsidR="00012905" w:rsidRPr="00DC3454" w:rsidRDefault="00012905" w:rsidP="00012905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High cost of repair</w:t>
            </w:r>
          </w:p>
          <w:p w14:paraId="1807594B" w14:textId="77777777" w:rsidR="00274105" w:rsidRPr="00DC3454" w:rsidRDefault="00274105" w:rsidP="00012905">
            <w:pPr>
              <w:rPr>
                <w:rFonts w:cstheme="minorHAnsi"/>
                <w:sz w:val="24"/>
                <w:szCs w:val="24"/>
              </w:rPr>
            </w:pPr>
          </w:p>
          <w:p w14:paraId="0A9C2EAF" w14:textId="756DFCF2" w:rsidR="00012905" w:rsidRPr="00DC3454" w:rsidRDefault="00012905" w:rsidP="00012905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Injury to third party leading to claims</w:t>
            </w:r>
          </w:p>
          <w:p w14:paraId="731C1B3A" w14:textId="77777777" w:rsidR="00274105" w:rsidRPr="00DC3454" w:rsidRDefault="00274105" w:rsidP="00012905">
            <w:pPr>
              <w:rPr>
                <w:rFonts w:cstheme="minorHAnsi"/>
                <w:sz w:val="24"/>
                <w:szCs w:val="24"/>
              </w:rPr>
            </w:pPr>
          </w:p>
          <w:p w14:paraId="24B7B0B0" w14:textId="178DB54B" w:rsidR="00012905" w:rsidRPr="00DC3454" w:rsidRDefault="00012905" w:rsidP="00012905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Damage to property</w:t>
            </w:r>
          </w:p>
          <w:p w14:paraId="46DB7381" w14:textId="77777777" w:rsidR="00012905" w:rsidRPr="00DC3454" w:rsidRDefault="00012905" w:rsidP="00012905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64" w:type="dxa"/>
          </w:tcPr>
          <w:p w14:paraId="0B26732F" w14:textId="77777777" w:rsidR="00012905" w:rsidRPr="00DC3454" w:rsidRDefault="00012905" w:rsidP="00012905">
            <w:pPr>
              <w:rPr>
                <w:rFonts w:cstheme="minorHAnsi"/>
                <w:sz w:val="24"/>
                <w:szCs w:val="24"/>
              </w:rPr>
            </w:pPr>
          </w:p>
          <w:p w14:paraId="5D1D97C2" w14:textId="77777777" w:rsidR="00012905" w:rsidRPr="00DC3454" w:rsidRDefault="00012905" w:rsidP="00012905">
            <w:pPr>
              <w:rPr>
                <w:rFonts w:cstheme="minorHAnsi"/>
                <w:sz w:val="24"/>
                <w:szCs w:val="24"/>
              </w:rPr>
            </w:pPr>
          </w:p>
          <w:p w14:paraId="5353C478" w14:textId="77777777" w:rsidR="00012905" w:rsidRPr="00DC3454" w:rsidRDefault="00012905" w:rsidP="00012905">
            <w:pPr>
              <w:rPr>
                <w:rFonts w:cstheme="minorHAnsi"/>
                <w:sz w:val="24"/>
                <w:szCs w:val="24"/>
              </w:rPr>
            </w:pPr>
          </w:p>
          <w:p w14:paraId="6BEB08E2" w14:textId="4FA50503" w:rsidR="00012905" w:rsidRPr="00DC3454" w:rsidRDefault="00012905" w:rsidP="00012905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M</w:t>
            </w:r>
          </w:p>
        </w:tc>
        <w:tc>
          <w:tcPr>
            <w:tcW w:w="1026" w:type="dxa"/>
          </w:tcPr>
          <w:p w14:paraId="08BE20A1" w14:textId="77777777" w:rsidR="00012905" w:rsidRPr="00DC3454" w:rsidRDefault="00012905" w:rsidP="00012905">
            <w:pPr>
              <w:rPr>
                <w:rFonts w:cstheme="minorHAnsi"/>
                <w:sz w:val="24"/>
                <w:szCs w:val="24"/>
              </w:rPr>
            </w:pPr>
          </w:p>
          <w:p w14:paraId="00F6807B" w14:textId="77777777" w:rsidR="00012905" w:rsidRPr="00DC3454" w:rsidRDefault="00012905" w:rsidP="00012905">
            <w:pPr>
              <w:rPr>
                <w:rFonts w:cstheme="minorHAnsi"/>
                <w:sz w:val="24"/>
                <w:szCs w:val="24"/>
              </w:rPr>
            </w:pPr>
          </w:p>
          <w:p w14:paraId="0BABA6CF" w14:textId="77777777" w:rsidR="00012905" w:rsidRPr="00DC3454" w:rsidRDefault="00012905" w:rsidP="00012905">
            <w:pPr>
              <w:rPr>
                <w:rFonts w:cstheme="minorHAnsi"/>
                <w:sz w:val="24"/>
                <w:szCs w:val="24"/>
              </w:rPr>
            </w:pPr>
          </w:p>
          <w:p w14:paraId="32C0AAF5" w14:textId="532B088C" w:rsidR="00012905" w:rsidRPr="00DC3454" w:rsidRDefault="00012905" w:rsidP="00012905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H</w:t>
            </w:r>
          </w:p>
        </w:tc>
        <w:tc>
          <w:tcPr>
            <w:tcW w:w="3068" w:type="dxa"/>
          </w:tcPr>
          <w:p w14:paraId="34F3D4CA" w14:textId="3270CEF2" w:rsidR="00012905" w:rsidRPr="00DC3454" w:rsidRDefault="00964894" w:rsidP="00012905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 xml:space="preserve">- </w:t>
            </w:r>
            <w:r w:rsidR="00DD28BA" w:rsidRPr="00DC3454">
              <w:rPr>
                <w:rFonts w:cstheme="minorHAnsi"/>
                <w:sz w:val="24"/>
                <w:szCs w:val="24"/>
              </w:rPr>
              <w:t xml:space="preserve">Regular </w:t>
            </w:r>
            <w:r w:rsidR="00012905" w:rsidRPr="00DC3454">
              <w:rPr>
                <w:rFonts w:cstheme="minorHAnsi"/>
                <w:sz w:val="24"/>
                <w:szCs w:val="24"/>
              </w:rPr>
              <w:t>property inspections</w:t>
            </w:r>
          </w:p>
          <w:p w14:paraId="09371729" w14:textId="2CBFE571" w:rsidR="00012905" w:rsidRPr="00DC3454" w:rsidRDefault="00964894" w:rsidP="00012905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 xml:space="preserve">- </w:t>
            </w:r>
            <w:r w:rsidR="00012905" w:rsidRPr="00DC3454">
              <w:rPr>
                <w:rFonts w:cstheme="minorHAnsi"/>
                <w:sz w:val="24"/>
                <w:szCs w:val="24"/>
              </w:rPr>
              <w:t>Regular routine maintenance</w:t>
            </w:r>
          </w:p>
          <w:p w14:paraId="21804834" w14:textId="58D1FD7C" w:rsidR="00012905" w:rsidRPr="00DC3454" w:rsidRDefault="00964894" w:rsidP="00012905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 xml:space="preserve">- </w:t>
            </w:r>
            <w:r w:rsidR="00012905" w:rsidRPr="00DC3454">
              <w:rPr>
                <w:rFonts w:cstheme="minorHAnsi"/>
                <w:sz w:val="24"/>
                <w:szCs w:val="24"/>
              </w:rPr>
              <w:t>Regular inspections of office accommodation/</w:t>
            </w:r>
            <w:r w:rsidR="001367E6" w:rsidRPr="00DC3454">
              <w:rPr>
                <w:rFonts w:cstheme="minorHAnsi"/>
                <w:sz w:val="24"/>
                <w:szCs w:val="24"/>
              </w:rPr>
              <w:t xml:space="preserve"> </w:t>
            </w:r>
            <w:r w:rsidR="00012905" w:rsidRPr="00DC3454">
              <w:rPr>
                <w:rFonts w:cstheme="minorHAnsi"/>
                <w:sz w:val="24"/>
                <w:szCs w:val="24"/>
              </w:rPr>
              <w:t>meeting space</w:t>
            </w:r>
          </w:p>
          <w:p w14:paraId="515EB13B" w14:textId="0AF66B4C" w:rsidR="00012905" w:rsidRPr="00DC3454" w:rsidRDefault="00964894" w:rsidP="00012905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 xml:space="preserve">- </w:t>
            </w:r>
            <w:r w:rsidR="00012905" w:rsidRPr="00DC3454">
              <w:rPr>
                <w:rFonts w:cstheme="minorHAnsi"/>
                <w:sz w:val="24"/>
                <w:szCs w:val="24"/>
              </w:rPr>
              <w:t>Insurance cover</w:t>
            </w:r>
          </w:p>
          <w:p w14:paraId="246B3F5D" w14:textId="62BC46C9" w:rsidR="00012905" w:rsidRPr="00DC3454" w:rsidRDefault="00964894" w:rsidP="00012905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 xml:space="preserve">- </w:t>
            </w:r>
            <w:r w:rsidR="00012905" w:rsidRPr="00DC3454">
              <w:rPr>
                <w:rFonts w:cstheme="minorHAnsi"/>
                <w:sz w:val="24"/>
                <w:szCs w:val="24"/>
              </w:rPr>
              <w:t>Maintenance costs are adequately provided for in annual budget</w:t>
            </w:r>
          </w:p>
        </w:tc>
        <w:tc>
          <w:tcPr>
            <w:tcW w:w="1484" w:type="dxa"/>
          </w:tcPr>
          <w:p w14:paraId="05FC8CD4" w14:textId="77777777" w:rsidR="00012905" w:rsidRPr="00DC3454" w:rsidRDefault="00012905" w:rsidP="00012905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Annually</w:t>
            </w:r>
          </w:p>
          <w:p w14:paraId="44B358D6" w14:textId="77777777" w:rsidR="00012905" w:rsidRPr="00DC3454" w:rsidRDefault="00012905" w:rsidP="00012905">
            <w:pPr>
              <w:rPr>
                <w:rFonts w:cstheme="minorHAnsi"/>
                <w:sz w:val="24"/>
                <w:szCs w:val="24"/>
              </w:rPr>
            </w:pPr>
          </w:p>
          <w:p w14:paraId="2F63EFF2" w14:textId="77777777" w:rsidR="00012905" w:rsidRPr="00DC3454" w:rsidRDefault="00012905" w:rsidP="00012905">
            <w:pPr>
              <w:rPr>
                <w:rFonts w:cstheme="minorHAnsi"/>
                <w:sz w:val="24"/>
                <w:szCs w:val="24"/>
              </w:rPr>
            </w:pPr>
          </w:p>
          <w:p w14:paraId="416A9BC4" w14:textId="77777777" w:rsidR="00012905" w:rsidRPr="00DC3454" w:rsidRDefault="00012905" w:rsidP="00012905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34" w:type="dxa"/>
          </w:tcPr>
          <w:p w14:paraId="31E684E5" w14:textId="27F8E777" w:rsidR="00012905" w:rsidRPr="00DC3454" w:rsidRDefault="00012905" w:rsidP="00012905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Unexpected incident</w:t>
            </w:r>
          </w:p>
        </w:tc>
        <w:tc>
          <w:tcPr>
            <w:tcW w:w="1498" w:type="dxa"/>
          </w:tcPr>
          <w:p w14:paraId="73852519" w14:textId="57B9C7BB" w:rsidR="00012905" w:rsidRPr="00DC3454" w:rsidRDefault="00982A3B" w:rsidP="00012905">
            <w:pPr>
              <w:rPr>
                <w:rFonts w:cstheme="minorHAnsi"/>
                <w:b/>
                <w:sz w:val="24"/>
                <w:szCs w:val="24"/>
              </w:rPr>
            </w:pPr>
            <w:r w:rsidRPr="00DC3454">
              <w:rPr>
                <w:rFonts w:cstheme="minorHAnsi"/>
                <w:bCs/>
                <w:sz w:val="24"/>
                <w:szCs w:val="24"/>
              </w:rPr>
              <w:t>Town Clerk</w:t>
            </w:r>
          </w:p>
        </w:tc>
      </w:tr>
      <w:tr w:rsidR="00982A3B" w:rsidRPr="00982A3B" w14:paraId="382DFB13" w14:textId="77777777" w:rsidTr="008E7178">
        <w:tc>
          <w:tcPr>
            <w:tcW w:w="823" w:type="dxa"/>
            <w:shd w:val="clear" w:color="auto" w:fill="00B050"/>
          </w:tcPr>
          <w:p w14:paraId="5705C8A4" w14:textId="7ADDBD19" w:rsidR="00012905" w:rsidRPr="00DC3454" w:rsidRDefault="00EC4269" w:rsidP="00012905">
            <w:pPr>
              <w:rPr>
                <w:rFonts w:cstheme="minorHAnsi"/>
                <w:strike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16</w:t>
            </w:r>
          </w:p>
          <w:p w14:paraId="13EF1306" w14:textId="77777777" w:rsidR="00012905" w:rsidRPr="00DC3454" w:rsidRDefault="00012905" w:rsidP="00012905">
            <w:pPr>
              <w:rPr>
                <w:rFonts w:cstheme="minorHAnsi"/>
                <w:sz w:val="24"/>
                <w:szCs w:val="24"/>
              </w:rPr>
            </w:pPr>
          </w:p>
          <w:p w14:paraId="55B97FAE" w14:textId="77777777" w:rsidR="00012905" w:rsidRPr="00DC3454" w:rsidRDefault="00012905" w:rsidP="00012905">
            <w:pPr>
              <w:rPr>
                <w:rFonts w:cstheme="minorHAnsi"/>
                <w:sz w:val="24"/>
                <w:szCs w:val="24"/>
              </w:rPr>
            </w:pPr>
          </w:p>
          <w:p w14:paraId="48642062" w14:textId="77777777" w:rsidR="00012905" w:rsidRPr="00DC3454" w:rsidRDefault="00012905" w:rsidP="00012905">
            <w:pPr>
              <w:rPr>
                <w:rFonts w:cstheme="minorHAnsi"/>
                <w:sz w:val="24"/>
                <w:szCs w:val="24"/>
              </w:rPr>
            </w:pPr>
          </w:p>
          <w:p w14:paraId="443B3834" w14:textId="77777777" w:rsidR="00012905" w:rsidRPr="00DC3454" w:rsidRDefault="00012905" w:rsidP="00012905">
            <w:pPr>
              <w:rPr>
                <w:rFonts w:cstheme="minorHAnsi"/>
                <w:sz w:val="24"/>
                <w:szCs w:val="24"/>
              </w:rPr>
            </w:pPr>
          </w:p>
          <w:p w14:paraId="02D3E147" w14:textId="77777777" w:rsidR="00012905" w:rsidRPr="00DC3454" w:rsidRDefault="00012905" w:rsidP="00012905">
            <w:pPr>
              <w:rPr>
                <w:rFonts w:cstheme="minorHAnsi"/>
                <w:sz w:val="24"/>
                <w:szCs w:val="24"/>
              </w:rPr>
            </w:pPr>
          </w:p>
          <w:p w14:paraId="1B197EF4" w14:textId="77777777" w:rsidR="00E17C3E" w:rsidRPr="00DC3454" w:rsidRDefault="00E17C3E" w:rsidP="00012905">
            <w:pPr>
              <w:rPr>
                <w:rFonts w:cstheme="minorHAnsi"/>
                <w:sz w:val="24"/>
                <w:szCs w:val="24"/>
              </w:rPr>
            </w:pPr>
          </w:p>
          <w:p w14:paraId="5D2730DF" w14:textId="77777777" w:rsidR="00E17C3E" w:rsidRPr="00DC3454" w:rsidRDefault="00E17C3E" w:rsidP="00012905">
            <w:pPr>
              <w:rPr>
                <w:rFonts w:cstheme="minorHAnsi"/>
                <w:sz w:val="24"/>
                <w:szCs w:val="24"/>
              </w:rPr>
            </w:pPr>
          </w:p>
          <w:p w14:paraId="2DBE5AD7" w14:textId="77777777" w:rsidR="00E17C3E" w:rsidRPr="00DC3454" w:rsidRDefault="00E17C3E" w:rsidP="00012905">
            <w:pPr>
              <w:rPr>
                <w:rFonts w:cstheme="minorHAnsi"/>
                <w:sz w:val="24"/>
                <w:szCs w:val="24"/>
              </w:rPr>
            </w:pPr>
          </w:p>
          <w:p w14:paraId="6928B1FB" w14:textId="77777777" w:rsidR="00E17C3E" w:rsidRPr="00DC3454" w:rsidRDefault="00E17C3E" w:rsidP="00012905">
            <w:pPr>
              <w:rPr>
                <w:rFonts w:cstheme="minorHAnsi"/>
                <w:sz w:val="24"/>
                <w:szCs w:val="24"/>
              </w:rPr>
            </w:pPr>
          </w:p>
          <w:p w14:paraId="57E76819" w14:textId="77777777" w:rsidR="00E17C3E" w:rsidRPr="00DC3454" w:rsidRDefault="00E17C3E" w:rsidP="00012905">
            <w:pPr>
              <w:rPr>
                <w:rFonts w:cstheme="minorHAnsi"/>
                <w:sz w:val="24"/>
                <w:szCs w:val="24"/>
              </w:rPr>
            </w:pPr>
          </w:p>
          <w:p w14:paraId="73A1E233" w14:textId="77777777" w:rsidR="00E17C3E" w:rsidRPr="00DC3454" w:rsidRDefault="00E17C3E" w:rsidP="00012905">
            <w:pPr>
              <w:rPr>
                <w:rFonts w:cstheme="minorHAnsi"/>
                <w:sz w:val="24"/>
                <w:szCs w:val="24"/>
              </w:rPr>
            </w:pPr>
          </w:p>
          <w:p w14:paraId="44E543C3" w14:textId="77777777" w:rsidR="00E17C3E" w:rsidRPr="00DC3454" w:rsidRDefault="00E17C3E" w:rsidP="00012905">
            <w:pPr>
              <w:rPr>
                <w:rFonts w:cstheme="minorHAnsi"/>
                <w:sz w:val="24"/>
                <w:szCs w:val="24"/>
              </w:rPr>
            </w:pPr>
          </w:p>
          <w:p w14:paraId="4C505DAC" w14:textId="77777777" w:rsidR="00E17C3E" w:rsidRPr="00DC3454" w:rsidRDefault="00E17C3E" w:rsidP="00012905">
            <w:pPr>
              <w:rPr>
                <w:rFonts w:cstheme="minorHAnsi"/>
                <w:sz w:val="24"/>
                <w:szCs w:val="24"/>
              </w:rPr>
            </w:pPr>
          </w:p>
          <w:p w14:paraId="176B4336" w14:textId="77777777" w:rsidR="00E17C3E" w:rsidRPr="00DC3454" w:rsidRDefault="00E17C3E" w:rsidP="00012905">
            <w:pPr>
              <w:rPr>
                <w:rFonts w:cstheme="minorHAnsi"/>
                <w:sz w:val="24"/>
                <w:szCs w:val="24"/>
              </w:rPr>
            </w:pPr>
          </w:p>
          <w:p w14:paraId="6BA001E9" w14:textId="77777777" w:rsidR="00E17C3E" w:rsidRPr="00DC3454" w:rsidRDefault="00E17C3E" w:rsidP="00012905">
            <w:pPr>
              <w:rPr>
                <w:rFonts w:cstheme="minorHAnsi"/>
                <w:sz w:val="24"/>
                <w:szCs w:val="24"/>
              </w:rPr>
            </w:pPr>
          </w:p>
          <w:p w14:paraId="599B140F" w14:textId="77777777" w:rsidR="00E17C3E" w:rsidRPr="00DC3454" w:rsidRDefault="00E17C3E" w:rsidP="00012905">
            <w:pPr>
              <w:rPr>
                <w:rFonts w:cstheme="minorHAnsi"/>
                <w:sz w:val="24"/>
                <w:szCs w:val="24"/>
              </w:rPr>
            </w:pPr>
          </w:p>
          <w:p w14:paraId="613AB406" w14:textId="77777777" w:rsidR="00E17C3E" w:rsidRPr="00DC3454" w:rsidRDefault="00E17C3E" w:rsidP="00012905">
            <w:pPr>
              <w:rPr>
                <w:rFonts w:cstheme="minorHAnsi"/>
                <w:sz w:val="24"/>
                <w:szCs w:val="24"/>
              </w:rPr>
            </w:pPr>
          </w:p>
          <w:p w14:paraId="43646324" w14:textId="77777777" w:rsidR="00E17C3E" w:rsidRPr="00DC3454" w:rsidRDefault="00E17C3E" w:rsidP="00012905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128" w:type="dxa"/>
          </w:tcPr>
          <w:p w14:paraId="2EE7EC3F" w14:textId="77777777" w:rsidR="00012905" w:rsidRPr="00DC3454" w:rsidRDefault="00012905" w:rsidP="00012905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Damage or loss to Council owned property by third party or act of God</w:t>
            </w:r>
          </w:p>
          <w:p w14:paraId="125F000F" w14:textId="32A139C4" w:rsidR="00012905" w:rsidRPr="00DC3454" w:rsidRDefault="00012905" w:rsidP="00012905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Insufficient protection of physical assets owned by the Council - buildings, furniture, equipment etc.</w:t>
            </w:r>
          </w:p>
          <w:p w14:paraId="61920AC0" w14:textId="77777777" w:rsidR="00012905" w:rsidRPr="00DC3454" w:rsidRDefault="00012905" w:rsidP="00012905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 xml:space="preserve">Legal liability </w:t>
            </w:r>
            <w:proofErr w:type="gramStart"/>
            <w:r w:rsidRPr="00DC3454">
              <w:rPr>
                <w:rFonts w:cstheme="minorHAnsi"/>
                <w:sz w:val="24"/>
                <w:szCs w:val="24"/>
              </w:rPr>
              <w:t>as a consequence of</w:t>
            </w:r>
            <w:proofErr w:type="gramEnd"/>
            <w:r w:rsidRPr="00DC3454">
              <w:rPr>
                <w:rFonts w:cstheme="minorHAnsi"/>
                <w:sz w:val="24"/>
                <w:szCs w:val="24"/>
              </w:rPr>
              <w:t xml:space="preserve"> asset ownership</w:t>
            </w:r>
          </w:p>
          <w:p w14:paraId="7D3C3F0E" w14:textId="77777777" w:rsidR="00012905" w:rsidRPr="00DC3454" w:rsidRDefault="00012905" w:rsidP="00012905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068" w:type="dxa"/>
          </w:tcPr>
          <w:p w14:paraId="3AB356A5" w14:textId="6BF46F8C" w:rsidR="00012905" w:rsidRPr="00DC3454" w:rsidRDefault="00012905" w:rsidP="00012905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High cost of repair</w:t>
            </w:r>
          </w:p>
          <w:p w14:paraId="0D0FCB31" w14:textId="77777777" w:rsidR="00012905" w:rsidRPr="00DC3454" w:rsidRDefault="00012905" w:rsidP="00012905">
            <w:pPr>
              <w:rPr>
                <w:rFonts w:cstheme="minorHAnsi"/>
                <w:sz w:val="24"/>
                <w:szCs w:val="24"/>
              </w:rPr>
            </w:pPr>
          </w:p>
          <w:p w14:paraId="31F2C2B6" w14:textId="1B684898" w:rsidR="00012905" w:rsidRPr="00DC3454" w:rsidRDefault="00012905" w:rsidP="00012905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Loss of Assets</w:t>
            </w:r>
          </w:p>
          <w:p w14:paraId="49248487" w14:textId="77777777" w:rsidR="00012905" w:rsidRPr="00DC3454" w:rsidRDefault="00012905" w:rsidP="00012905">
            <w:pPr>
              <w:rPr>
                <w:rFonts w:cstheme="minorHAnsi"/>
                <w:sz w:val="24"/>
                <w:szCs w:val="24"/>
              </w:rPr>
            </w:pPr>
          </w:p>
          <w:p w14:paraId="18FD02AA" w14:textId="0AB5B714" w:rsidR="00012905" w:rsidRPr="00DC3454" w:rsidRDefault="00012905" w:rsidP="00012905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Disruption</w:t>
            </w:r>
          </w:p>
          <w:p w14:paraId="3D5C0282" w14:textId="77777777" w:rsidR="00012905" w:rsidRPr="00DC3454" w:rsidRDefault="00012905" w:rsidP="00012905">
            <w:pPr>
              <w:rPr>
                <w:rFonts w:cstheme="minorHAnsi"/>
                <w:sz w:val="24"/>
                <w:szCs w:val="24"/>
              </w:rPr>
            </w:pPr>
          </w:p>
          <w:p w14:paraId="0B4BFA45" w14:textId="783D3528" w:rsidR="00012905" w:rsidRPr="00DC3454" w:rsidRDefault="00012905" w:rsidP="00012905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Damage to public property or person</w:t>
            </w:r>
          </w:p>
        </w:tc>
        <w:tc>
          <w:tcPr>
            <w:tcW w:w="1264" w:type="dxa"/>
          </w:tcPr>
          <w:p w14:paraId="5A96F72F" w14:textId="77777777" w:rsidR="00012905" w:rsidRPr="00DC3454" w:rsidRDefault="00012905" w:rsidP="00012905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M</w:t>
            </w:r>
          </w:p>
          <w:p w14:paraId="6C95A994" w14:textId="77777777" w:rsidR="00012905" w:rsidRPr="00DC3454" w:rsidRDefault="00012905" w:rsidP="00012905">
            <w:pPr>
              <w:rPr>
                <w:rFonts w:cstheme="minorHAnsi"/>
                <w:sz w:val="24"/>
                <w:szCs w:val="24"/>
              </w:rPr>
            </w:pPr>
          </w:p>
          <w:p w14:paraId="449774FF" w14:textId="77777777" w:rsidR="00012905" w:rsidRPr="00DC3454" w:rsidRDefault="00012905" w:rsidP="00012905">
            <w:pPr>
              <w:rPr>
                <w:rFonts w:cstheme="minorHAnsi"/>
                <w:sz w:val="24"/>
                <w:szCs w:val="24"/>
              </w:rPr>
            </w:pPr>
          </w:p>
          <w:p w14:paraId="01703993" w14:textId="77777777" w:rsidR="00012905" w:rsidRPr="00DC3454" w:rsidRDefault="00012905" w:rsidP="00012905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L</w:t>
            </w:r>
          </w:p>
          <w:p w14:paraId="495D7533" w14:textId="77777777" w:rsidR="00012905" w:rsidRPr="00DC3454" w:rsidRDefault="00012905" w:rsidP="00012905">
            <w:pPr>
              <w:rPr>
                <w:rFonts w:cstheme="minorHAnsi"/>
                <w:sz w:val="24"/>
                <w:szCs w:val="24"/>
              </w:rPr>
            </w:pPr>
          </w:p>
          <w:p w14:paraId="2165F33B" w14:textId="77777777" w:rsidR="00012905" w:rsidRPr="00DC3454" w:rsidRDefault="00012905" w:rsidP="00012905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M</w:t>
            </w:r>
          </w:p>
          <w:p w14:paraId="5F30EB3C" w14:textId="77777777" w:rsidR="00012905" w:rsidRPr="00DC3454" w:rsidRDefault="00012905" w:rsidP="00012905">
            <w:pPr>
              <w:rPr>
                <w:rFonts w:cstheme="minorHAnsi"/>
                <w:sz w:val="24"/>
                <w:szCs w:val="24"/>
              </w:rPr>
            </w:pPr>
          </w:p>
          <w:p w14:paraId="7CCCD80B" w14:textId="72BD3D9A" w:rsidR="00012905" w:rsidRPr="00DC3454" w:rsidRDefault="00012905" w:rsidP="00012905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L</w:t>
            </w:r>
          </w:p>
        </w:tc>
        <w:tc>
          <w:tcPr>
            <w:tcW w:w="1026" w:type="dxa"/>
          </w:tcPr>
          <w:p w14:paraId="60F130DC" w14:textId="77777777" w:rsidR="00012905" w:rsidRPr="00DC3454" w:rsidRDefault="00012905" w:rsidP="00012905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L</w:t>
            </w:r>
          </w:p>
          <w:p w14:paraId="1FEC41C3" w14:textId="77777777" w:rsidR="00012905" w:rsidRPr="00DC3454" w:rsidRDefault="00012905" w:rsidP="00012905">
            <w:pPr>
              <w:rPr>
                <w:rFonts w:cstheme="minorHAnsi"/>
                <w:sz w:val="24"/>
                <w:szCs w:val="24"/>
              </w:rPr>
            </w:pPr>
          </w:p>
          <w:p w14:paraId="45A3A783" w14:textId="77777777" w:rsidR="00012905" w:rsidRPr="00DC3454" w:rsidRDefault="00012905" w:rsidP="00012905">
            <w:pPr>
              <w:rPr>
                <w:rFonts w:cstheme="minorHAnsi"/>
                <w:sz w:val="24"/>
                <w:szCs w:val="24"/>
              </w:rPr>
            </w:pPr>
          </w:p>
          <w:p w14:paraId="325E25FB" w14:textId="77777777" w:rsidR="00012905" w:rsidRPr="00DC3454" w:rsidRDefault="00012905" w:rsidP="00012905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M</w:t>
            </w:r>
          </w:p>
          <w:p w14:paraId="60E3DC68" w14:textId="77777777" w:rsidR="00012905" w:rsidRPr="00DC3454" w:rsidRDefault="00012905" w:rsidP="00012905">
            <w:pPr>
              <w:rPr>
                <w:rFonts w:cstheme="minorHAnsi"/>
                <w:sz w:val="24"/>
                <w:szCs w:val="24"/>
              </w:rPr>
            </w:pPr>
          </w:p>
          <w:p w14:paraId="208B73E6" w14:textId="77777777" w:rsidR="00012905" w:rsidRPr="00DC3454" w:rsidRDefault="00012905" w:rsidP="00012905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M</w:t>
            </w:r>
          </w:p>
          <w:p w14:paraId="20EA0A89" w14:textId="77777777" w:rsidR="00012905" w:rsidRPr="00DC3454" w:rsidRDefault="00012905" w:rsidP="00012905">
            <w:pPr>
              <w:rPr>
                <w:rFonts w:cstheme="minorHAnsi"/>
                <w:sz w:val="24"/>
                <w:szCs w:val="24"/>
              </w:rPr>
            </w:pPr>
          </w:p>
          <w:p w14:paraId="598919ED" w14:textId="4DA2E44A" w:rsidR="00012905" w:rsidRPr="00DC3454" w:rsidRDefault="00012905" w:rsidP="00012905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H</w:t>
            </w:r>
          </w:p>
        </w:tc>
        <w:tc>
          <w:tcPr>
            <w:tcW w:w="3068" w:type="dxa"/>
          </w:tcPr>
          <w:p w14:paraId="4B29266E" w14:textId="5F2D36E4" w:rsidR="00012905" w:rsidRPr="00DC3454" w:rsidRDefault="00964894" w:rsidP="00012905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 xml:space="preserve">- </w:t>
            </w:r>
            <w:r w:rsidR="00012905" w:rsidRPr="00DC3454">
              <w:rPr>
                <w:rFonts w:cstheme="minorHAnsi"/>
                <w:sz w:val="24"/>
                <w:szCs w:val="24"/>
              </w:rPr>
              <w:t xml:space="preserve">Maintain an </w:t>
            </w:r>
            <w:r w:rsidR="00DD28BA" w:rsidRPr="00DC3454">
              <w:rPr>
                <w:rFonts w:cstheme="minorHAnsi"/>
                <w:sz w:val="24"/>
                <w:szCs w:val="24"/>
              </w:rPr>
              <w:t>up-to-date</w:t>
            </w:r>
            <w:r w:rsidR="00012905" w:rsidRPr="00DC3454">
              <w:rPr>
                <w:rFonts w:cstheme="minorHAnsi"/>
                <w:sz w:val="24"/>
                <w:szCs w:val="24"/>
              </w:rPr>
              <w:t xml:space="preserve"> register of assets</w:t>
            </w:r>
          </w:p>
          <w:p w14:paraId="04B432B7" w14:textId="649FB04D" w:rsidR="00012905" w:rsidRPr="00DC3454" w:rsidRDefault="00964894" w:rsidP="00012905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 xml:space="preserve">- </w:t>
            </w:r>
            <w:r w:rsidR="00012905" w:rsidRPr="00DC3454">
              <w:rPr>
                <w:rFonts w:cstheme="minorHAnsi"/>
                <w:sz w:val="24"/>
                <w:szCs w:val="24"/>
              </w:rPr>
              <w:t>Annual review of risk and adequacy of insurance cover</w:t>
            </w:r>
          </w:p>
          <w:p w14:paraId="7D1CBF66" w14:textId="5D3B7441" w:rsidR="00012905" w:rsidRPr="00DC3454" w:rsidRDefault="00964894" w:rsidP="00012905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 xml:space="preserve">- </w:t>
            </w:r>
            <w:r w:rsidR="00012905" w:rsidRPr="00DC3454">
              <w:rPr>
                <w:rFonts w:cstheme="minorHAnsi"/>
                <w:sz w:val="24"/>
                <w:szCs w:val="24"/>
              </w:rPr>
              <w:t>Insurance cover</w:t>
            </w:r>
          </w:p>
          <w:p w14:paraId="2685BA21" w14:textId="4CE7CC3C" w:rsidR="00012905" w:rsidRPr="00DC3454" w:rsidRDefault="00964894" w:rsidP="00012905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 xml:space="preserve">- </w:t>
            </w:r>
            <w:r w:rsidR="00012905" w:rsidRPr="00DC3454">
              <w:rPr>
                <w:rFonts w:cstheme="minorHAnsi"/>
                <w:sz w:val="24"/>
                <w:szCs w:val="24"/>
              </w:rPr>
              <w:t>Annual property inspections</w:t>
            </w:r>
          </w:p>
          <w:p w14:paraId="73425C2D" w14:textId="739305D7" w:rsidR="00012905" w:rsidRPr="00DC3454" w:rsidRDefault="00964894" w:rsidP="00012905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 xml:space="preserve">- </w:t>
            </w:r>
            <w:r w:rsidR="00012905" w:rsidRPr="00DC3454">
              <w:rPr>
                <w:rFonts w:cstheme="minorHAnsi"/>
                <w:sz w:val="24"/>
                <w:szCs w:val="24"/>
              </w:rPr>
              <w:t>Regular routine maintenance</w:t>
            </w:r>
          </w:p>
          <w:p w14:paraId="53D72288" w14:textId="6A540675" w:rsidR="00012905" w:rsidRPr="00DC3454" w:rsidRDefault="00964894" w:rsidP="00012905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 xml:space="preserve">- </w:t>
            </w:r>
            <w:r w:rsidR="00012905" w:rsidRPr="00DC3454">
              <w:rPr>
                <w:rFonts w:cstheme="minorHAnsi"/>
                <w:sz w:val="24"/>
                <w:szCs w:val="24"/>
              </w:rPr>
              <w:t>Regular inspections of office accommodation/meeting space</w:t>
            </w:r>
          </w:p>
          <w:p w14:paraId="25D56210" w14:textId="3488B25D" w:rsidR="00012905" w:rsidRPr="00DC3454" w:rsidRDefault="00964894" w:rsidP="00012905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 xml:space="preserve">- </w:t>
            </w:r>
            <w:r w:rsidR="00012905" w:rsidRPr="00DC3454">
              <w:rPr>
                <w:rFonts w:cstheme="minorHAnsi"/>
                <w:sz w:val="24"/>
                <w:szCs w:val="24"/>
              </w:rPr>
              <w:t>All computers are password protected.</w:t>
            </w:r>
          </w:p>
          <w:p w14:paraId="7BB483B8" w14:textId="7B2F56EC" w:rsidR="00012905" w:rsidRPr="00DC3454" w:rsidRDefault="00964894" w:rsidP="00012905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 xml:space="preserve">- </w:t>
            </w:r>
            <w:r w:rsidR="00012905" w:rsidRPr="00DC3454">
              <w:rPr>
                <w:rFonts w:cstheme="minorHAnsi"/>
                <w:sz w:val="24"/>
                <w:szCs w:val="24"/>
              </w:rPr>
              <w:t>Additional security locks have been added to the Council's office premises to increase security.</w:t>
            </w:r>
          </w:p>
        </w:tc>
        <w:tc>
          <w:tcPr>
            <w:tcW w:w="1484" w:type="dxa"/>
          </w:tcPr>
          <w:p w14:paraId="47751AB7" w14:textId="77777777" w:rsidR="00012905" w:rsidRPr="00DC3454" w:rsidRDefault="00012905" w:rsidP="00012905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Annually</w:t>
            </w:r>
          </w:p>
          <w:p w14:paraId="728EB505" w14:textId="77777777" w:rsidR="00012905" w:rsidRPr="00DC3454" w:rsidRDefault="00012905" w:rsidP="00012905">
            <w:pPr>
              <w:rPr>
                <w:rFonts w:cstheme="minorHAnsi"/>
                <w:sz w:val="24"/>
                <w:szCs w:val="24"/>
              </w:rPr>
            </w:pPr>
          </w:p>
          <w:p w14:paraId="67C37926" w14:textId="77777777" w:rsidR="00012905" w:rsidRPr="00DC3454" w:rsidRDefault="00012905" w:rsidP="00012905">
            <w:pPr>
              <w:rPr>
                <w:rFonts w:cstheme="minorHAnsi"/>
                <w:sz w:val="24"/>
                <w:szCs w:val="24"/>
              </w:rPr>
            </w:pPr>
          </w:p>
          <w:p w14:paraId="572E15E4" w14:textId="77777777" w:rsidR="00012905" w:rsidRPr="00DC3454" w:rsidRDefault="00012905" w:rsidP="00012905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34" w:type="dxa"/>
          </w:tcPr>
          <w:p w14:paraId="510B9C37" w14:textId="77777777" w:rsidR="00012905" w:rsidRPr="00DC3454" w:rsidRDefault="00012905" w:rsidP="00012905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Police report or damage report</w:t>
            </w:r>
          </w:p>
          <w:p w14:paraId="4574DC05" w14:textId="77777777" w:rsidR="00012905" w:rsidRPr="00DC3454" w:rsidRDefault="00012905" w:rsidP="00012905">
            <w:pPr>
              <w:rPr>
                <w:rFonts w:cstheme="minorHAnsi"/>
                <w:sz w:val="24"/>
                <w:szCs w:val="24"/>
              </w:rPr>
            </w:pPr>
          </w:p>
          <w:p w14:paraId="2F299731" w14:textId="77777777" w:rsidR="00012905" w:rsidRPr="00DC3454" w:rsidRDefault="00012905" w:rsidP="00012905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View asset register</w:t>
            </w:r>
          </w:p>
          <w:p w14:paraId="6999F170" w14:textId="77777777" w:rsidR="00012905" w:rsidRPr="00DC3454" w:rsidRDefault="00012905" w:rsidP="00012905">
            <w:pPr>
              <w:rPr>
                <w:rFonts w:cstheme="minorHAnsi"/>
                <w:sz w:val="24"/>
                <w:szCs w:val="24"/>
              </w:rPr>
            </w:pPr>
          </w:p>
          <w:p w14:paraId="1E0AA2F9" w14:textId="51D05032" w:rsidR="00012905" w:rsidRPr="00DC3454" w:rsidRDefault="00012905" w:rsidP="00012905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Review of management arrangements regarding insurance cover (loss or damage)</w:t>
            </w:r>
          </w:p>
        </w:tc>
        <w:tc>
          <w:tcPr>
            <w:tcW w:w="1498" w:type="dxa"/>
          </w:tcPr>
          <w:p w14:paraId="191AE774" w14:textId="0D3032A5" w:rsidR="00012905" w:rsidRPr="00DC3454" w:rsidRDefault="00982A3B" w:rsidP="00012905">
            <w:pPr>
              <w:rPr>
                <w:rFonts w:cstheme="minorHAnsi"/>
                <w:b/>
                <w:sz w:val="24"/>
                <w:szCs w:val="24"/>
              </w:rPr>
            </w:pPr>
            <w:r w:rsidRPr="00DC3454">
              <w:rPr>
                <w:rFonts w:cstheme="minorHAnsi"/>
                <w:bCs/>
                <w:sz w:val="24"/>
                <w:szCs w:val="24"/>
              </w:rPr>
              <w:t>Town Clerk</w:t>
            </w:r>
          </w:p>
        </w:tc>
      </w:tr>
      <w:tr w:rsidR="00982A3B" w:rsidRPr="00982A3B" w14:paraId="5996D7DC" w14:textId="77777777" w:rsidTr="008E7178">
        <w:tc>
          <w:tcPr>
            <w:tcW w:w="823" w:type="dxa"/>
            <w:shd w:val="clear" w:color="auto" w:fill="00B050"/>
          </w:tcPr>
          <w:p w14:paraId="0AE405DE" w14:textId="1B264A2C" w:rsidR="00012905" w:rsidRPr="00DC3454" w:rsidRDefault="00EC4269" w:rsidP="00012905">
            <w:pPr>
              <w:rPr>
                <w:rFonts w:cstheme="minorHAnsi"/>
                <w:strike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17</w:t>
            </w:r>
          </w:p>
          <w:p w14:paraId="68C1BB2F" w14:textId="77777777" w:rsidR="00012905" w:rsidRPr="00DC3454" w:rsidRDefault="00012905" w:rsidP="00012905">
            <w:pPr>
              <w:rPr>
                <w:rFonts w:cstheme="minorHAnsi"/>
                <w:sz w:val="24"/>
                <w:szCs w:val="24"/>
              </w:rPr>
            </w:pPr>
          </w:p>
          <w:p w14:paraId="6B36FA59" w14:textId="77777777" w:rsidR="00012905" w:rsidRPr="00DC3454" w:rsidRDefault="00012905" w:rsidP="00012905">
            <w:pPr>
              <w:rPr>
                <w:rFonts w:cstheme="minorHAnsi"/>
                <w:sz w:val="24"/>
                <w:szCs w:val="24"/>
              </w:rPr>
            </w:pPr>
          </w:p>
          <w:p w14:paraId="372F2756" w14:textId="77777777" w:rsidR="00012905" w:rsidRPr="00DC3454" w:rsidRDefault="00012905" w:rsidP="00012905">
            <w:pPr>
              <w:rPr>
                <w:rFonts w:cstheme="minorHAnsi"/>
                <w:sz w:val="24"/>
                <w:szCs w:val="24"/>
              </w:rPr>
            </w:pPr>
          </w:p>
          <w:p w14:paraId="2704E396" w14:textId="77777777" w:rsidR="00012905" w:rsidRPr="00DC3454" w:rsidRDefault="00012905" w:rsidP="00012905">
            <w:pPr>
              <w:rPr>
                <w:rFonts w:cstheme="minorHAnsi"/>
                <w:sz w:val="24"/>
                <w:szCs w:val="24"/>
              </w:rPr>
            </w:pPr>
          </w:p>
          <w:p w14:paraId="499FCECF" w14:textId="77777777" w:rsidR="00012905" w:rsidRPr="00DC3454" w:rsidRDefault="00012905" w:rsidP="00012905">
            <w:pPr>
              <w:rPr>
                <w:rFonts w:cstheme="minorHAnsi"/>
                <w:sz w:val="24"/>
                <w:szCs w:val="24"/>
              </w:rPr>
            </w:pPr>
          </w:p>
          <w:p w14:paraId="5664EDB3" w14:textId="77777777" w:rsidR="00E17C3E" w:rsidRPr="00DC3454" w:rsidRDefault="00E17C3E" w:rsidP="00012905">
            <w:pPr>
              <w:rPr>
                <w:rFonts w:cstheme="minorHAnsi"/>
                <w:sz w:val="24"/>
                <w:szCs w:val="24"/>
              </w:rPr>
            </w:pPr>
          </w:p>
          <w:p w14:paraId="6EF4702E" w14:textId="77777777" w:rsidR="00E17C3E" w:rsidRPr="00DC3454" w:rsidRDefault="00E17C3E" w:rsidP="00012905">
            <w:pPr>
              <w:rPr>
                <w:rFonts w:cstheme="minorHAnsi"/>
                <w:sz w:val="24"/>
                <w:szCs w:val="24"/>
              </w:rPr>
            </w:pPr>
          </w:p>
          <w:p w14:paraId="365C7D61" w14:textId="77777777" w:rsidR="00E17C3E" w:rsidRPr="00DC3454" w:rsidRDefault="00E17C3E" w:rsidP="00012905">
            <w:pPr>
              <w:rPr>
                <w:rFonts w:cstheme="minorHAnsi"/>
                <w:sz w:val="24"/>
                <w:szCs w:val="24"/>
              </w:rPr>
            </w:pPr>
          </w:p>
          <w:p w14:paraId="5691BCE8" w14:textId="77777777" w:rsidR="00E17C3E" w:rsidRPr="00DC3454" w:rsidRDefault="00E17C3E" w:rsidP="00012905">
            <w:pPr>
              <w:rPr>
                <w:rFonts w:cstheme="minorHAnsi"/>
                <w:sz w:val="24"/>
                <w:szCs w:val="24"/>
              </w:rPr>
            </w:pPr>
          </w:p>
          <w:p w14:paraId="2A011EC9" w14:textId="77777777" w:rsidR="00E17C3E" w:rsidRPr="00DC3454" w:rsidRDefault="00E17C3E" w:rsidP="00012905">
            <w:pPr>
              <w:rPr>
                <w:rFonts w:cstheme="minorHAnsi"/>
                <w:sz w:val="24"/>
                <w:szCs w:val="24"/>
              </w:rPr>
            </w:pPr>
          </w:p>
          <w:p w14:paraId="04BF84E4" w14:textId="77777777" w:rsidR="00E17C3E" w:rsidRPr="00DC3454" w:rsidRDefault="00E17C3E" w:rsidP="00012905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128" w:type="dxa"/>
          </w:tcPr>
          <w:p w14:paraId="4259C531" w14:textId="019BC710" w:rsidR="00012905" w:rsidRPr="00DC3454" w:rsidRDefault="00012905" w:rsidP="00012905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lastRenderedPageBreak/>
              <w:t xml:space="preserve">Damage to third party property or </w:t>
            </w:r>
            <w:r w:rsidRPr="00DC3454">
              <w:rPr>
                <w:rFonts w:cstheme="minorHAnsi"/>
                <w:sz w:val="24"/>
                <w:szCs w:val="24"/>
              </w:rPr>
              <w:lastRenderedPageBreak/>
              <w:t>individual due to Service of Amenity provided</w:t>
            </w:r>
          </w:p>
        </w:tc>
        <w:tc>
          <w:tcPr>
            <w:tcW w:w="2068" w:type="dxa"/>
          </w:tcPr>
          <w:p w14:paraId="08EEC2A5" w14:textId="23CBC5BA" w:rsidR="00012905" w:rsidRPr="00DC3454" w:rsidRDefault="00012905" w:rsidP="00012905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lastRenderedPageBreak/>
              <w:t xml:space="preserve">Claim against Council </w:t>
            </w:r>
          </w:p>
        </w:tc>
        <w:tc>
          <w:tcPr>
            <w:tcW w:w="1264" w:type="dxa"/>
          </w:tcPr>
          <w:p w14:paraId="6E025FD8" w14:textId="77777777" w:rsidR="00012905" w:rsidRPr="00DC3454" w:rsidRDefault="00012905" w:rsidP="00012905">
            <w:pPr>
              <w:rPr>
                <w:rFonts w:cstheme="minorHAnsi"/>
                <w:sz w:val="24"/>
                <w:szCs w:val="24"/>
              </w:rPr>
            </w:pPr>
          </w:p>
          <w:p w14:paraId="6C23CC2A" w14:textId="77777777" w:rsidR="00012905" w:rsidRPr="00DC3454" w:rsidRDefault="00012905" w:rsidP="00012905">
            <w:pPr>
              <w:rPr>
                <w:rFonts w:cstheme="minorHAnsi"/>
                <w:sz w:val="24"/>
                <w:szCs w:val="24"/>
              </w:rPr>
            </w:pPr>
          </w:p>
          <w:p w14:paraId="345C5A46" w14:textId="77777777" w:rsidR="00012905" w:rsidRPr="00DC3454" w:rsidRDefault="00012905" w:rsidP="00012905">
            <w:pPr>
              <w:rPr>
                <w:rFonts w:cstheme="minorHAnsi"/>
                <w:sz w:val="24"/>
                <w:szCs w:val="24"/>
              </w:rPr>
            </w:pPr>
          </w:p>
          <w:p w14:paraId="4AADDF40" w14:textId="56000260" w:rsidR="00012905" w:rsidRPr="00DC3454" w:rsidRDefault="00012905" w:rsidP="00012905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L</w:t>
            </w:r>
          </w:p>
        </w:tc>
        <w:tc>
          <w:tcPr>
            <w:tcW w:w="1026" w:type="dxa"/>
          </w:tcPr>
          <w:p w14:paraId="5967F9A3" w14:textId="77777777" w:rsidR="00012905" w:rsidRPr="00DC3454" w:rsidRDefault="00012905" w:rsidP="00012905">
            <w:pPr>
              <w:rPr>
                <w:rFonts w:cstheme="minorHAnsi"/>
                <w:sz w:val="24"/>
                <w:szCs w:val="24"/>
              </w:rPr>
            </w:pPr>
          </w:p>
          <w:p w14:paraId="04E0B71D" w14:textId="77777777" w:rsidR="00012905" w:rsidRPr="00DC3454" w:rsidRDefault="00012905" w:rsidP="00012905">
            <w:pPr>
              <w:rPr>
                <w:rFonts w:cstheme="minorHAnsi"/>
                <w:sz w:val="24"/>
                <w:szCs w:val="24"/>
              </w:rPr>
            </w:pPr>
          </w:p>
          <w:p w14:paraId="3BDD7F4B" w14:textId="77777777" w:rsidR="00012905" w:rsidRPr="00DC3454" w:rsidRDefault="00012905" w:rsidP="00012905">
            <w:pPr>
              <w:rPr>
                <w:rFonts w:cstheme="minorHAnsi"/>
                <w:sz w:val="24"/>
                <w:szCs w:val="24"/>
              </w:rPr>
            </w:pPr>
          </w:p>
          <w:p w14:paraId="0B5A73A5" w14:textId="3B693D15" w:rsidR="00012905" w:rsidRPr="00DC3454" w:rsidRDefault="00012905" w:rsidP="00012905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L</w:t>
            </w:r>
          </w:p>
        </w:tc>
        <w:tc>
          <w:tcPr>
            <w:tcW w:w="3068" w:type="dxa"/>
          </w:tcPr>
          <w:p w14:paraId="4F592A7E" w14:textId="5B6D3A99" w:rsidR="00012905" w:rsidRPr="00DC3454" w:rsidRDefault="00964894" w:rsidP="00012905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lastRenderedPageBreak/>
              <w:t xml:space="preserve">- </w:t>
            </w:r>
            <w:r w:rsidR="00012905" w:rsidRPr="00DC3454">
              <w:rPr>
                <w:rFonts w:cstheme="minorHAnsi"/>
                <w:sz w:val="24"/>
                <w:szCs w:val="24"/>
              </w:rPr>
              <w:t>Public Liability Insurance</w:t>
            </w:r>
          </w:p>
          <w:p w14:paraId="2ABFF1C7" w14:textId="086DEB1C" w:rsidR="00012905" w:rsidRPr="00DC3454" w:rsidRDefault="00964894" w:rsidP="00012905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lastRenderedPageBreak/>
              <w:t xml:space="preserve">- </w:t>
            </w:r>
            <w:r w:rsidR="00012905" w:rsidRPr="00DC3454">
              <w:rPr>
                <w:rFonts w:cstheme="minorHAnsi"/>
                <w:sz w:val="24"/>
                <w:szCs w:val="24"/>
              </w:rPr>
              <w:t>Comprehensive event planning and risk assessments</w:t>
            </w:r>
          </w:p>
          <w:p w14:paraId="20AB1625" w14:textId="7BE13762" w:rsidR="00012905" w:rsidRPr="00DC3454" w:rsidRDefault="00964894" w:rsidP="00012905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 xml:space="preserve">- </w:t>
            </w:r>
            <w:r w:rsidR="00012905" w:rsidRPr="00DC3454">
              <w:rPr>
                <w:rFonts w:cstheme="minorHAnsi"/>
                <w:sz w:val="24"/>
                <w:szCs w:val="24"/>
              </w:rPr>
              <w:t>Annual property inspections</w:t>
            </w:r>
          </w:p>
          <w:p w14:paraId="5E7D3B6B" w14:textId="0A169CDF" w:rsidR="00012905" w:rsidRPr="00DC3454" w:rsidRDefault="00964894" w:rsidP="00012905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 xml:space="preserve">- </w:t>
            </w:r>
            <w:r w:rsidR="00012905" w:rsidRPr="00DC3454">
              <w:rPr>
                <w:rFonts w:cstheme="minorHAnsi"/>
                <w:sz w:val="24"/>
                <w:szCs w:val="24"/>
              </w:rPr>
              <w:t>Regular checks of facilities</w:t>
            </w:r>
          </w:p>
          <w:p w14:paraId="055D57A2" w14:textId="208CCAA4" w:rsidR="00012905" w:rsidRPr="00DC3454" w:rsidRDefault="00964894" w:rsidP="00012905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 xml:space="preserve">- </w:t>
            </w:r>
            <w:r w:rsidR="00012905" w:rsidRPr="00DC3454">
              <w:rPr>
                <w:rFonts w:cstheme="minorHAnsi"/>
                <w:sz w:val="24"/>
                <w:szCs w:val="24"/>
              </w:rPr>
              <w:t>Ensure all amenities/</w:t>
            </w:r>
            <w:r w:rsidR="009A0591" w:rsidRPr="00DC3454">
              <w:rPr>
                <w:rFonts w:cstheme="minorHAnsi"/>
                <w:sz w:val="24"/>
                <w:szCs w:val="24"/>
              </w:rPr>
              <w:t xml:space="preserve"> </w:t>
            </w:r>
            <w:r w:rsidR="00012905" w:rsidRPr="00DC3454">
              <w:rPr>
                <w:rFonts w:cstheme="minorHAnsi"/>
                <w:sz w:val="24"/>
                <w:szCs w:val="24"/>
              </w:rPr>
              <w:t>facilities are maintained to appropriate level</w:t>
            </w:r>
          </w:p>
          <w:p w14:paraId="281328CE" w14:textId="77777777" w:rsidR="00012905" w:rsidRPr="00DC3454" w:rsidRDefault="00012905" w:rsidP="00012905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84" w:type="dxa"/>
          </w:tcPr>
          <w:p w14:paraId="68F79A92" w14:textId="77777777" w:rsidR="00012905" w:rsidRPr="00DC3454" w:rsidRDefault="00012905" w:rsidP="00012905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lastRenderedPageBreak/>
              <w:t>As required</w:t>
            </w:r>
          </w:p>
          <w:p w14:paraId="7DF1C022" w14:textId="77777777" w:rsidR="00012905" w:rsidRPr="00DC3454" w:rsidRDefault="00012905" w:rsidP="00012905">
            <w:pPr>
              <w:rPr>
                <w:rFonts w:cstheme="minorHAnsi"/>
                <w:sz w:val="24"/>
                <w:szCs w:val="24"/>
              </w:rPr>
            </w:pPr>
          </w:p>
          <w:p w14:paraId="3E64C42C" w14:textId="77777777" w:rsidR="00012905" w:rsidRPr="00DC3454" w:rsidRDefault="00012905" w:rsidP="00012905">
            <w:pPr>
              <w:rPr>
                <w:rFonts w:cstheme="minorHAnsi"/>
                <w:sz w:val="24"/>
                <w:szCs w:val="24"/>
              </w:rPr>
            </w:pPr>
          </w:p>
          <w:p w14:paraId="02113298" w14:textId="77777777" w:rsidR="00012905" w:rsidRPr="00DC3454" w:rsidRDefault="00012905" w:rsidP="00012905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34" w:type="dxa"/>
          </w:tcPr>
          <w:p w14:paraId="6456DF3D" w14:textId="77777777" w:rsidR="005377F7" w:rsidRPr="00DC3454" w:rsidRDefault="00012905" w:rsidP="00012905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lastRenderedPageBreak/>
              <w:t xml:space="preserve">As reported </w:t>
            </w:r>
          </w:p>
          <w:p w14:paraId="3AC6B483" w14:textId="172AE9C5" w:rsidR="00012905" w:rsidRPr="00DC3454" w:rsidRDefault="00012905" w:rsidP="00012905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lastRenderedPageBreak/>
              <w:t>Review of Insurance Cover</w:t>
            </w:r>
          </w:p>
          <w:p w14:paraId="68CE96D5" w14:textId="73BF1B99" w:rsidR="00012905" w:rsidRPr="00DC3454" w:rsidRDefault="00012905" w:rsidP="00012905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98" w:type="dxa"/>
          </w:tcPr>
          <w:p w14:paraId="587D4A43" w14:textId="42D5BEDB" w:rsidR="00012905" w:rsidRPr="00DC3454" w:rsidRDefault="00982A3B" w:rsidP="00012905">
            <w:pPr>
              <w:rPr>
                <w:rFonts w:cstheme="minorHAnsi"/>
                <w:b/>
                <w:sz w:val="24"/>
                <w:szCs w:val="24"/>
              </w:rPr>
            </w:pPr>
            <w:r w:rsidRPr="00DC3454">
              <w:rPr>
                <w:rFonts w:cstheme="minorHAnsi"/>
                <w:bCs/>
                <w:sz w:val="24"/>
                <w:szCs w:val="24"/>
              </w:rPr>
              <w:lastRenderedPageBreak/>
              <w:t>Town Clerk</w:t>
            </w:r>
          </w:p>
        </w:tc>
      </w:tr>
      <w:tr w:rsidR="00982A3B" w:rsidRPr="00982A3B" w14:paraId="71A544A5" w14:textId="77777777" w:rsidTr="008E7178">
        <w:tc>
          <w:tcPr>
            <w:tcW w:w="823" w:type="dxa"/>
            <w:shd w:val="clear" w:color="auto" w:fill="FFFF00"/>
          </w:tcPr>
          <w:p w14:paraId="6C476FA4" w14:textId="19607FE0" w:rsidR="00012905" w:rsidRPr="00DC3454" w:rsidRDefault="00EC4269" w:rsidP="00012905">
            <w:pPr>
              <w:rPr>
                <w:rFonts w:cstheme="minorHAnsi"/>
                <w:strike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18</w:t>
            </w:r>
          </w:p>
          <w:p w14:paraId="0B92D09B" w14:textId="77777777" w:rsidR="00012905" w:rsidRPr="00DC3454" w:rsidRDefault="00012905" w:rsidP="00012905">
            <w:pPr>
              <w:rPr>
                <w:rFonts w:cstheme="minorHAnsi"/>
                <w:sz w:val="24"/>
                <w:szCs w:val="24"/>
              </w:rPr>
            </w:pPr>
          </w:p>
          <w:p w14:paraId="1A597EB0" w14:textId="77777777" w:rsidR="00012905" w:rsidRPr="00DC3454" w:rsidRDefault="00012905" w:rsidP="00012905">
            <w:pPr>
              <w:rPr>
                <w:rFonts w:cstheme="minorHAnsi"/>
                <w:sz w:val="24"/>
                <w:szCs w:val="24"/>
              </w:rPr>
            </w:pPr>
          </w:p>
          <w:p w14:paraId="765DD823" w14:textId="77777777" w:rsidR="00012905" w:rsidRPr="00DC3454" w:rsidRDefault="00012905" w:rsidP="00012905">
            <w:pPr>
              <w:rPr>
                <w:rFonts w:cstheme="minorHAnsi"/>
                <w:sz w:val="24"/>
                <w:szCs w:val="24"/>
              </w:rPr>
            </w:pPr>
          </w:p>
          <w:p w14:paraId="0939AB62" w14:textId="77777777" w:rsidR="00012905" w:rsidRPr="00DC3454" w:rsidRDefault="00012905" w:rsidP="00012905">
            <w:pPr>
              <w:rPr>
                <w:rFonts w:cstheme="minorHAnsi"/>
                <w:sz w:val="24"/>
                <w:szCs w:val="24"/>
              </w:rPr>
            </w:pPr>
          </w:p>
          <w:p w14:paraId="04707B0A" w14:textId="77777777" w:rsidR="00012905" w:rsidRPr="00DC3454" w:rsidRDefault="00012905" w:rsidP="00012905">
            <w:pPr>
              <w:rPr>
                <w:rFonts w:cstheme="minorHAnsi"/>
                <w:sz w:val="24"/>
                <w:szCs w:val="24"/>
              </w:rPr>
            </w:pPr>
          </w:p>
          <w:p w14:paraId="6A2CD718" w14:textId="77777777" w:rsidR="00012905" w:rsidRPr="00DC3454" w:rsidRDefault="00012905" w:rsidP="00012905">
            <w:pPr>
              <w:rPr>
                <w:rFonts w:cstheme="minorHAnsi"/>
                <w:sz w:val="24"/>
                <w:szCs w:val="24"/>
              </w:rPr>
            </w:pPr>
          </w:p>
          <w:p w14:paraId="763F9AF7" w14:textId="77777777" w:rsidR="00012905" w:rsidRPr="00DC3454" w:rsidRDefault="00012905" w:rsidP="00012905">
            <w:pPr>
              <w:rPr>
                <w:rFonts w:cstheme="minorHAnsi"/>
                <w:sz w:val="24"/>
                <w:szCs w:val="24"/>
              </w:rPr>
            </w:pPr>
          </w:p>
          <w:p w14:paraId="62D86BD4" w14:textId="77777777" w:rsidR="009A0591" w:rsidRPr="00DC3454" w:rsidRDefault="009A0591" w:rsidP="00012905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128" w:type="dxa"/>
          </w:tcPr>
          <w:p w14:paraId="23AD886C" w14:textId="41F57857" w:rsidR="00012905" w:rsidRPr="00DC3454" w:rsidRDefault="00012905" w:rsidP="00012905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Loss of cash through fraud or dishonesty</w:t>
            </w:r>
          </w:p>
        </w:tc>
        <w:tc>
          <w:tcPr>
            <w:tcW w:w="2068" w:type="dxa"/>
          </w:tcPr>
          <w:p w14:paraId="01168052" w14:textId="5446AED3" w:rsidR="00012905" w:rsidRPr="00DC3454" w:rsidRDefault="00012905" w:rsidP="00012905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Reduction in available funds</w:t>
            </w:r>
          </w:p>
          <w:p w14:paraId="4161704A" w14:textId="77777777" w:rsidR="00274105" w:rsidRPr="00DC3454" w:rsidRDefault="00274105" w:rsidP="00012905">
            <w:pPr>
              <w:rPr>
                <w:rFonts w:cstheme="minorHAnsi"/>
                <w:sz w:val="24"/>
                <w:szCs w:val="24"/>
              </w:rPr>
            </w:pPr>
          </w:p>
          <w:p w14:paraId="535759FF" w14:textId="36ADA5CD" w:rsidR="00012905" w:rsidRPr="00DC3454" w:rsidRDefault="00012905" w:rsidP="00012905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Loss of reputation</w:t>
            </w:r>
          </w:p>
        </w:tc>
        <w:tc>
          <w:tcPr>
            <w:tcW w:w="1264" w:type="dxa"/>
          </w:tcPr>
          <w:p w14:paraId="1D8D8647" w14:textId="77777777" w:rsidR="00012905" w:rsidRPr="00DC3454" w:rsidRDefault="00012905" w:rsidP="00012905">
            <w:pPr>
              <w:rPr>
                <w:rFonts w:cstheme="minorHAnsi"/>
                <w:sz w:val="24"/>
                <w:szCs w:val="24"/>
              </w:rPr>
            </w:pPr>
          </w:p>
          <w:p w14:paraId="59651D78" w14:textId="77777777" w:rsidR="00012905" w:rsidRPr="00DC3454" w:rsidRDefault="00012905" w:rsidP="00012905">
            <w:pPr>
              <w:rPr>
                <w:rFonts w:cstheme="minorHAnsi"/>
                <w:sz w:val="24"/>
                <w:szCs w:val="24"/>
              </w:rPr>
            </w:pPr>
          </w:p>
          <w:p w14:paraId="17286FF8" w14:textId="77777777" w:rsidR="00012905" w:rsidRPr="00DC3454" w:rsidRDefault="00012905" w:rsidP="00012905">
            <w:pPr>
              <w:rPr>
                <w:rFonts w:cstheme="minorHAnsi"/>
                <w:sz w:val="24"/>
                <w:szCs w:val="24"/>
              </w:rPr>
            </w:pPr>
          </w:p>
          <w:p w14:paraId="59245F68" w14:textId="055C3BBD" w:rsidR="00012905" w:rsidRPr="00DC3454" w:rsidRDefault="00012905" w:rsidP="00012905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L</w:t>
            </w:r>
          </w:p>
        </w:tc>
        <w:tc>
          <w:tcPr>
            <w:tcW w:w="1026" w:type="dxa"/>
          </w:tcPr>
          <w:p w14:paraId="3E6C6F71" w14:textId="77777777" w:rsidR="00012905" w:rsidRPr="00DC3454" w:rsidRDefault="00012905" w:rsidP="00012905">
            <w:pPr>
              <w:rPr>
                <w:rFonts w:cstheme="minorHAnsi"/>
                <w:sz w:val="24"/>
                <w:szCs w:val="24"/>
              </w:rPr>
            </w:pPr>
          </w:p>
          <w:p w14:paraId="60FC1B37" w14:textId="77777777" w:rsidR="00012905" w:rsidRPr="00DC3454" w:rsidRDefault="00012905" w:rsidP="00012905">
            <w:pPr>
              <w:rPr>
                <w:rFonts w:cstheme="minorHAnsi"/>
                <w:sz w:val="24"/>
                <w:szCs w:val="24"/>
              </w:rPr>
            </w:pPr>
          </w:p>
          <w:p w14:paraId="42ACECAA" w14:textId="77777777" w:rsidR="00012905" w:rsidRPr="00DC3454" w:rsidRDefault="00012905" w:rsidP="00012905">
            <w:pPr>
              <w:rPr>
                <w:rFonts w:cstheme="minorHAnsi"/>
                <w:sz w:val="24"/>
                <w:szCs w:val="24"/>
              </w:rPr>
            </w:pPr>
          </w:p>
          <w:p w14:paraId="636CF577" w14:textId="7F000DDF" w:rsidR="00012905" w:rsidRPr="00DC3454" w:rsidRDefault="00012905" w:rsidP="00012905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H</w:t>
            </w:r>
          </w:p>
        </w:tc>
        <w:tc>
          <w:tcPr>
            <w:tcW w:w="3068" w:type="dxa"/>
          </w:tcPr>
          <w:p w14:paraId="4021153B" w14:textId="3EBE7873" w:rsidR="00012905" w:rsidRPr="00DC3454" w:rsidRDefault="00964894" w:rsidP="00012905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 xml:space="preserve">- </w:t>
            </w:r>
            <w:r w:rsidR="00012905" w:rsidRPr="00DC3454">
              <w:rPr>
                <w:rFonts w:cstheme="minorHAnsi"/>
                <w:sz w:val="24"/>
                <w:szCs w:val="24"/>
              </w:rPr>
              <w:t>Clear financial procedures</w:t>
            </w:r>
          </w:p>
          <w:p w14:paraId="36D03D94" w14:textId="2C1F987D" w:rsidR="00012905" w:rsidRPr="00DC3454" w:rsidRDefault="00964894" w:rsidP="00012905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 xml:space="preserve">- </w:t>
            </w:r>
            <w:r w:rsidR="00012905" w:rsidRPr="00DC3454">
              <w:rPr>
                <w:rFonts w:cstheme="minorHAnsi"/>
                <w:sz w:val="24"/>
                <w:szCs w:val="24"/>
              </w:rPr>
              <w:t>Regular random audit checks</w:t>
            </w:r>
          </w:p>
          <w:p w14:paraId="4DAE5F9C" w14:textId="5329BC8A" w:rsidR="00012905" w:rsidRPr="00DC3454" w:rsidRDefault="00964894" w:rsidP="00012905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 xml:space="preserve">- </w:t>
            </w:r>
            <w:r w:rsidR="00012905" w:rsidRPr="00DC3454">
              <w:rPr>
                <w:rFonts w:cstheme="minorHAnsi"/>
                <w:sz w:val="24"/>
                <w:szCs w:val="24"/>
              </w:rPr>
              <w:t xml:space="preserve">Financial reports reviewed </w:t>
            </w:r>
            <w:r w:rsidR="009A0591" w:rsidRPr="00DC3454">
              <w:rPr>
                <w:rFonts w:cstheme="minorHAnsi"/>
                <w:sz w:val="24"/>
                <w:szCs w:val="24"/>
              </w:rPr>
              <w:t xml:space="preserve">quarterly </w:t>
            </w:r>
            <w:r w:rsidR="00012905" w:rsidRPr="00DC3454">
              <w:rPr>
                <w:rFonts w:cstheme="minorHAnsi"/>
                <w:sz w:val="24"/>
                <w:szCs w:val="24"/>
              </w:rPr>
              <w:t xml:space="preserve">by </w:t>
            </w:r>
            <w:r w:rsidR="009A0591" w:rsidRPr="00DC3454">
              <w:rPr>
                <w:rFonts w:cstheme="minorHAnsi"/>
                <w:sz w:val="24"/>
                <w:szCs w:val="24"/>
              </w:rPr>
              <w:t>Finance, Resources and General Purposes Committee.</w:t>
            </w:r>
          </w:p>
          <w:p w14:paraId="6611CA84" w14:textId="0332DEC4" w:rsidR="00012905" w:rsidRPr="00DC3454" w:rsidRDefault="00964894" w:rsidP="00012905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 xml:space="preserve">- </w:t>
            </w:r>
            <w:r w:rsidR="00012905" w:rsidRPr="00DC3454">
              <w:rPr>
                <w:rFonts w:cstheme="minorHAnsi"/>
                <w:sz w:val="24"/>
                <w:szCs w:val="24"/>
              </w:rPr>
              <w:t>Adequate insurance cover</w:t>
            </w:r>
          </w:p>
        </w:tc>
        <w:tc>
          <w:tcPr>
            <w:tcW w:w="1484" w:type="dxa"/>
          </w:tcPr>
          <w:p w14:paraId="431AAA03" w14:textId="77777777" w:rsidR="00012905" w:rsidRPr="00DC3454" w:rsidRDefault="00012905" w:rsidP="00012905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Annually</w:t>
            </w:r>
          </w:p>
          <w:p w14:paraId="70F90F00" w14:textId="40F8852D" w:rsidR="00012905" w:rsidRPr="00DC3454" w:rsidRDefault="00012905" w:rsidP="00012905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Bi-monthly</w:t>
            </w:r>
          </w:p>
          <w:p w14:paraId="78A6B134" w14:textId="6B6495F0" w:rsidR="00012905" w:rsidRPr="00DC3454" w:rsidRDefault="00012905" w:rsidP="00012905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Monthly</w:t>
            </w:r>
          </w:p>
          <w:p w14:paraId="6048B9BE" w14:textId="77777777" w:rsidR="00012905" w:rsidRPr="00DC3454" w:rsidRDefault="00012905" w:rsidP="00012905">
            <w:pPr>
              <w:rPr>
                <w:rFonts w:cstheme="minorHAnsi"/>
                <w:sz w:val="24"/>
                <w:szCs w:val="24"/>
              </w:rPr>
            </w:pPr>
          </w:p>
          <w:p w14:paraId="6EF37976" w14:textId="77777777" w:rsidR="00012905" w:rsidRPr="00DC3454" w:rsidRDefault="00012905" w:rsidP="00012905">
            <w:pPr>
              <w:rPr>
                <w:rFonts w:cstheme="minorHAnsi"/>
                <w:sz w:val="24"/>
                <w:szCs w:val="24"/>
              </w:rPr>
            </w:pPr>
          </w:p>
          <w:p w14:paraId="345FA76B" w14:textId="77777777" w:rsidR="009A0591" w:rsidRPr="00DC3454" w:rsidRDefault="009A0591" w:rsidP="00012905">
            <w:pPr>
              <w:rPr>
                <w:rFonts w:cstheme="minorHAnsi"/>
                <w:sz w:val="24"/>
                <w:szCs w:val="24"/>
              </w:rPr>
            </w:pPr>
          </w:p>
          <w:p w14:paraId="119AB331" w14:textId="77777777" w:rsidR="009A0591" w:rsidRPr="00DC3454" w:rsidRDefault="009A0591" w:rsidP="00012905">
            <w:pPr>
              <w:rPr>
                <w:rFonts w:cstheme="minorHAnsi"/>
                <w:sz w:val="24"/>
                <w:szCs w:val="24"/>
              </w:rPr>
            </w:pPr>
          </w:p>
          <w:p w14:paraId="5393268F" w14:textId="03DADA39" w:rsidR="00012905" w:rsidRPr="00DC3454" w:rsidRDefault="00012905" w:rsidP="009A0591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Annually</w:t>
            </w:r>
          </w:p>
        </w:tc>
        <w:tc>
          <w:tcPr>
            <w:tcW w:w="2234" w:type="dxa"/>
          </w:tcPr>
          <w:p w14:paraId="4F3B1869" w14:textId="3A5C2273" w:rsidR="00012905" w:rsidRPr="00DC3454" w:rsidRDefault="00012905" w:rsidP="00012905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On a Loss Review Insurance Cover (fidelity guarantee)</w:t>
            </w:r>
          </w:p>
        </w:tc>
        <w:tc>
          <w:tcPr>
            <w:tcW w:w="1498" w:type="dxa"/>
          </w:tcPr>
          <w:p w14:paraId="29245388" w14:textId="0D139207" w:rsidR="00012905" w:rsidRPr="00DC3454" w:rsidRDefault="00982A3B" w:rsidP="00012905">
            <w:pPr>
              <w:rPr>
                <w:rFonts w:cstheme="minorHAnsi"/>
                <w:b/>
                <w:sz w:val="24"/>
                <w:szCs w:val="24"/>
              </w:rPr>
            </w:pPr>
            <w:r w:rsidRPr="00DC3454">
              <w:rPr>
                <w:rFonts w:cstheme="minorHAnsi"/>
                <w:bCs/>
                <w:sz w:val="24"/>
                <w:szCs w:val="24"/>
              </w:rPr>
              <w:t>Town Clerk</w:t>
            </w:r>
          </w:p>
        </w:tc>
      </w:tr>
      <w:tr w:rsidR="00982A3B" w:rsidRPr="00982A3B" w14:paraId="5BE1DBEB" w14:textId="77777777" w:rsidTr="008E7178">
        <w:tc>
          <w:tcPr>
            <w:tcW w:w="823" w:type="dxa"/>
            <w:shd w:val="clear" w:color="auto" w:fill="00B050"/>
          </w:tcPr>
          <w:p w14:paraId="771A06A5" w14:textId="4389088B" w:rsidR="00012905" w:rsidRPr="00DC3454" w:rsidRDefault="00EC4269" w:rsidP="00012905">
            <w:pPr>
              <w:rPr>
                <w:rFonts w:cstheme="minorHAnsi"/>
                <w:strike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19</w:t>
            </w:r>
          </w:p>
          <w:p w14:paraId="3C7DEA78" w14:textId="77777777" w:rsidR="00012905" w:rsidRPr="00DC3454" w:rsidRDefault="00012905" w:rsidP="00012905">
            <w:pPr>
              <w:rPr>
                <w:rFonts w:cstheme="minorHAnsi"/>
                <w:sz w:val="24"/>
                <w:szCs w:val="24"/>
              </w:rPr>
            </w:pPr>
          </w:p>
          <w:p w14:paraId="4598C141" w14:textId="77777777" w:rsidR="00012905" w:rsidRPr="00DC3454" w:rsidRDefault="00012905" w:rsidP="00012905">
            <w:pPr>
              <w:rPr>
                <w:rFonts w:cstheme="minorHAnsi"/>
                <w:sz w:val="24"/>
                <w:szCs w:val="24"/>
              </w:rPr>
            </w:pPr>
          </w:p>
          <w:p w14:paraId="103AB548" w14:textId="77777777" w:rsidR="00012905" w:rsidRPr="00DC3454" w:rsidRDefault="00012905" w:rsidP="00012905">
            <w:pPr>
              <w:rPr>
                <w:rFonts w:cstheme="minorHAnsi"/>
                <w:sz w:val="24"/>
                <w:szCs w:val="24"/>
              </w:rPr>
            </w:pPr>
          </w:p>
          <w:p w14:paraId="37493664" w14:textId="77777777" w:rsidR="00012905" w:rsidRPr="00DC3454" w:rsidRDefault="00012905" w:rsidP="00012905">
            <w:pPr>
              <w:rPr>
                <w:rFonts w:cstheme="minorHAnsi"/>
                <w:sz w:val="24"/>
                <w:szCs w:val="24"/>
              </w:rPr>
            </w:pPr>
          </w:p>
          <w:p w14:paraId="4146AB33" w14:textId="77777777" w:rsidR="00012905" w:rsidRPr="00DC3454" w:rsidRDefault="00012905" w:rsidP="00012905">
            <w:pPr>
              <w:rPr>
                <w:rFonts w:cstheme="minorHAnsi"/>
                <w:sz w:val="24"/>
                <w:szCs w:val="24"/>
              </w:rPr>
            </w:pPr>
          </w:p>
          <w:p w14:paraId="207DE154" w14:textId="77777777" w:rsidR="00E17C3E" w:rsidRPr="00DC3454" w:rsidRDefault="00E17C3E" w:rsidP="00012905">
            <w:pPr>
              <w:rPr>
                <w:rFonts w:cstheme="minorHAnsi"/>
                <w:sz w:val="24"/>
                <w:szCs w:val="24"/>
              </w:rPr>
            </w:pPr>
          </w:p>
          <w:p w14:paraId="2DE74565" w14:textId="77777777" w:rsidR="00E17C3E" w:rsidRPr="00DC3454" w:rsidRDefault="00E17C3E" w:rsidP="00012905">
            <w:pPr>
              <w:rPr>
                <w:rFonts w:cstheme="minorHAnsi"/>
                <w:sz w:val="24"/>
                <w:szCs w:val="24"/>
              </w:rPr>
            </w:pPr>
          </w:p>
          <w:p w14:paraId="3EDEFEDC" w14:textId="77777777" w:rsidR="00E17C3E" w:rsidRPr="00DC3454" w:rsidRDefault="00E17C3E" w:rsidP="00012905">
            <w:pPr>
              <w:rPr>
                <w:rFonts w:cstheme="minorHAnsi"/>
                <w:sz w:val="24"/>
                <w:szCs w:val="24"/>
              </w:rPr>
            </w:pPr>
          </w:p>
          <w:p w14:paraId="37F81DA6" w14:textId="77777777" w:rsidR="00E17C3E" w:rsidRPr="00DC3454" w:rsidRDefault="00E17C3E" w:rsidP="00012905">
            <w:pPr>
              <w:rPr>
                <w:rFonts w:cstheme="minorHAnsi"/>
                <w:sz w:val="24"/>
                <w:szCs w:val="24"/>
              </w:rPr>
            </w:pPr>
          </w:p>
          <w:p w14:paraId="73266790" w14:textId="77777777" w:rsidR="00E17C3E" w:rsidRPr="00DC3454" w:rsidRDefault="00E17C3E" w:rsidP="00012905">
            <w:pPr>
              <w:rPr>
                <w:rFonts w:cstheme="minorHAnsi"/>
                <w:sz w:val="24"/>
                <w:szCs w:val="24"/>
              </w:rPr>
            </w:pPr>
          </w:p>
          <w:p w14:paraId="5A4AF075" w14:textId="77777777" w:rsidR="00E17C3E" w:rsidRPr="00DC3454" w:rsidRDefault="00E17C3E" w:rsidP="00012905">
            <w:pPr>
              <w:rPr>
                <w:rFonts w:cstheme="minorHAnsi"/>
                <w:sz w:val="24"/>
                <w:szCs w:val="24"/>
              </w:rPr>
            </w:pPr>
          </w:p>
          <w:p w14:paraId="61905844" w14:textId="77777777" w:rsidR="00E17C3E" w:rsidRPr="00DC3454" w:rsidRDefault="00E17C3E" w:rsidP="00012905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128" w:type="dxa"/>
          </w:tcPr>
          <w:p w14:paraId="0EB86CC1" w14:textId="77777777" w:rsidR="00012905" w:rsidRPr="00DC3454" w:rsidRDefault="00012905" w:rsidP="00012905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Inadequacy of Precept</w:t>
            </w:r>
          </w:p>
          <w:p w14:paraId="5430D418" w14:textId="77777777" w:rsidR="00012905" w:rsidRPr="00DC3454" w:rsidRDefault="00012905" w:rsidP="00012905">
            <w:pPr>
              <w:rPr>
                <w:rFonts w:cstheme="minorHAnsi"/>
                <w:sz w:val="24"/>
                <w:szCs w:val="24"/>
              </w:rPr>
            </w:pPr>
          </w:p>
          <w:p w14:paraId="70458E75" w14:textId="77777777" w:rsidR="00012905" w:rsidRPr="00DC3454" w:rsidRDefault="00012905" w:rsidP="00012905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Ensuring the adequacy of the annual precept within sound budgeting arrangements</w:t>
            </w:r>
          </w:p>
          <w:p w14:paraId="79972395" w14:textId="77777777" w:rsidR="00012905" w:rsidRPr="00DC3454" w:rsidRDefault="00012905" w:rsidP="00012905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068" w:type="dxa"/>
          </w:tcPr>
          <w:p w14:paraId="3777145E" w14:textId="5198B681" w:rsidR="00012905" w:rsidRPr="00DC3454" w:rsidRDefault="00012905" w:rsidP="00012905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 xml:space="preserve">Services not provided </w:t>
            </w:r>
          </w:p>
          <w:p w14:paraId="5EDBBFDE" w14:textId="77777777" w:rsidR="00274105" w:rsidRPr="00DC3454" w:rsidRDefault="00274105" w:rsidP="00012905">
            <w:pPr>
              <w:rPr>
                <w:rFonts w:cstheme="minorHAnsi"/>
                <w:sz w:val="24"/>
                <w:szCs w:val="24"/>
              </w:rPr>
            </w:pPr>
          </w:p>
          <w:p w14:paraId="6E552958" w14:textId="6A9E60A2" w:rsidR="00012905" w:rsidRPr="00DC3454" w:rsidRDefault="00012905" w:rsidP="00012905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Lack of confidence in Council</w:t>
            </w:r>
          </w:p>
          <w:p w14:paraId="1C816A2D" w14:textId="77777777" w:rsidR="00274105" w:rsidRPr="00DC3454" w:rsidRDefault="00274105" w:rsidP="00012905">
            <w:pPr>
              <w:rPr>
                <w:rFonts w:cstheme="minorHAnsi"/>
                <w:sz w:val="24"/>
                <w:szCs w:val="24"/>
              </w:rPr>
            </w:pPr>
          </w:p>
          <w:p w14:paraId="542014F2" w14:textId="58EE1BAA" w:rsidR="00012905" w:rsidRPr="00DC3454" w:rsidRDefault="00012905" w:rsidP="00012905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Inability to carry out functions</w:t>
            </w:r>
          </w:p>
          <w:p w14:paraId="527DE5EA" w14:textId="77777777" w:rsidR="00274105" w:rsidRPr="00DC3454" w:rsidRDefault="00274105" w:rsidP="00012905">
            <w:pPr>
              <w:rPr>
                <w:rFonts w:cstheme="minorHAnsi"/>
                <w:sz w:val="24"/>
                <w:szCs w:val="24"/>
              </w:rPr>
            </w:pPr>
          </w:p>
          <w:p w14:paraId="6DD06B0B" w14:textId="41A8296A" w:rsidR="00012905" w:rsidRPr="00DC3454" w:rsidRDefault="00012905" w:rsidP="00012905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Insufficient funds for contingencies</w:t>
            </w:r>
          </w:p>
          <w:p w14:paraId="363D129A" w14:textId="77777777" w:rsidR="00012905" w:rsidRPr="00DC3454" w:rsidRDefault="00012905" w:rsidP="00012905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64" w:type="dxa"/>
          </w:tcPr>
          <w:p w14:paraId="6FA76ABF" w14:textId="77777777" w:rsidR="00012905" w:rsidRPr="00DC3454" w:rsidRDefault="00012905" w:rsidP="00012905">
            <w:pPr>
              <w:rPr>
                <w:rFonts w:cstheme="minorHAnsi"/>
                <w:sz w:val="24"/>
                <w:szCs w:val="24"/>
              </w:rPr>
            </w:pPr>
          </w:p>
          <w:p w14:paraId="04B71501" w14:textId="77777777" w:rsidR="00012905" w:rsidRPr="00DC3454" w:rsidRDefault="00012905" w:rsidP="00012905">
            <w:pPr>
              <w:rPr>
                <w:rFonts w:cstheme="minorHAnsi"/>
                <w:sz w:val="24"/>
                <w:szCs w:val="24"/>
              </w:rPr>
            </w:pPr>
          </w:p>
          <w:p w14:paraId="7EAD8553" w14:textId="77777777" w:rsidR="00012905" w:rsidRPr="00DC3454" w:rsidRDefault="00012905" w:rsidP="00012905">
            <w:pPr>
              <w:rPr>
                <w:rFonts w:cstheme="minorHAnsi"/>
                <w:sz w:val="24"/>
                <w:szCs w:val="24"/>
              </w:rPr>
            </w:pPr>
          </w:p>
          <w:p w14:paraId="5FFF6101" w14:textId="61E0C9AC" w:rsidR="00012905" w:rsidRPr="00DC3454" w:rsidRDefault="00012905" w:rsidP="00012905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L</w:t>
            </w:r>
          </w:p>
        </w:tc>
        <w:tc>
          <w:tcPr>
            <w:tcW w:w="1026" w:type="dxa"/>
          </w:tcPr>
          <w:p w14:paraId="07A5A387" w14:textId="77777777" w:rsidR="00012905" w:rsidRPr="00DC3454" w:rsidRDefault="00012905" w:rsidP="00012905">
            <w:pPr>
              <w:rPr>
                <w:rFonts w:cstheme="minorHAnsi"/>
                <w:sz w:val="24"/>
                <w:szCs w:val="24"/>
              </w:rPr>
            </w:pPr>
          </w:p>
          <w:p w14:paraId="787F35ED" w14:textId="77777777" w:rsidR="00012905" w:rsidRPr="00DC3454" w:rsidRDefault="00012905" w:rsidP="00012905">
            <w:pPr>
              <w:rPr>
                <w:rFonts w:cstheme="minorHAnsi"/>
                <w:sz w:val="24"/>
                <w:szCs w:val="24"/>
              </w:rPr>
            </w:pPr>
          </w:p>
          <w:p w14:paraId="4344B4AA" w14:textId="77777777" w:rsidR="00012905" w:rsidRPr="00DC3454" w:rsidRDefault="00012905" w:rsidP="00012905">
            <w:pPr>
              <w:rPr>
                <w:rFonts w:cstheme="minorHAnsi"/>
                <w:sz w:val="24"/>
                <w:szCs w:val="24"/>
              </w:rPr>
            </w:pPr>
          </w:p>
          <w:p w14:paraId="63395301" w14:textId="3DD3C96E" w:rsidR="00012905" w:rsidRPr="00DC3454" w:rsidRDefault="00012905" w:rsidP="00012905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M</w:t>
            </w:r>
          </w:p>
        </w:tc>
        <w:tc>
          <w:tcPr>
            <w:tcW w:w="3068" w:type="dxa"/>
          </w:tcPr>
          <w:p w14:paraId="7A59D3BB" w14:textId="6B49AD7C" w:rsidR="00012905" w:rsidRPr="00DC3454" w:rsidRDefault="00964894" w:rsidP="00012905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 xml:space="preserve">- </w:t>
            </w:r>
            <w:r w:rsidR="009A0591" w:rsidRPr="00DC3454">
              <w:rPr>
                <w:rFonts w:cstheme="minorHAnsi"/>
                <w:sz w:val="24"/>
                <w:szCs w:val="24"/>
              </w:rPr>
              <w:t xml:space="preserve">Quarterly </w:t>
            </w:r>
            <w:r w:rsidR="00012905" w:rsidRPr="00DC3454">
              <w:rPr>
                <w:rFonts w:cstheme="minorHAnsi"/>
                <w:sz w:val="24"/>
                <w:szCs w:val="24"/>
              </w:rPr>
              <w:t xml:space="preserve">budget reviews by </w:t>
            </w:r>
            <w:r w:rsidR="009A0591" w:rsidRPr="00DC3454">
              <w:rPr>
                <w:rFonts w:cstheme="minorHAnsi"/>
                <w:sz w:val="24"/>
                <w:szCs w:val="24"/>
              </w:rPr>
              <w:t>Finance, Resources &amp; General Purposes Committee</w:t>
            </w:r>
          </w:p>
          <w:p w14:paraId="0778E3C4" w14:textId="77777777" w:rsidR="009A0591" w:rsidRPr="00DC3454" w:rsidRDefault="009A0591" w:rsidP="00012905">
            <w:pPr>
              <w:rPr>
                <w:rFonts w:cstheme="minorHAnsi"/>
                <w:sz w:val="24"/>
                <w:szCs w:val="24"/>
              </w:rPr>
            </w:pPr>
          </w:p>
          <w:p w14:paraId="6A91A917" w14:textId="700F2CDB" w:rsidR="00012905" w:rsidRPr="00DC3454" w:rsidRDefault="00964894" w:rsidP="00012905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 xml:space="preserve">- </w:t>
            </w:r>
            <w:r w:rsidR="00012905" w:rsidRPr="00DC3454">
              <w:rPr>
                <w:rFonts w:cstheme="minorHAnsi"/>
                <w:sz w:val="24"/>
                <w:szCs w:val="24"/>
              </w:rPr>
              <w:t xml:space="preserve">Approved </w:t>
            </w:r>
            <w:r w:rsidR="009A0591" w:rsidRPr="00DC3454">
              <w:rPr>
                <w:rFonts w:cstheme="minorHAnsi"/>
                <w:sz w:val="24"/>
                <w:szCs w:val="24"/>
              </w:rPr>
              <w:t>Budget Forecast prepared for 202</w:t>
            </w:r>
            <w:r w:rsidR="00AD2343" w:rsidRPr="00DC3454">
              <w:rPr>
                <w:rFonts w:cstheme="minorHAnsi"/>
                <w:sz w:val="24"/>
                <w:szCs w:val="24"/>
              </w:rPr>
              <w:t>6</w:t>
            </w:r>
            <w:r w:rsidR="009A0591" w:rsidRPr="00DC3454">
              <w:rPr>
                <w:rFonts w:cstheme="minorHAnsi"/>
                <w:sz w:val="24"/>
                <w:szCs w:val="24"/>
              </w:rPr>
              <w:t>/</w:t>
            </w:r>
            <w:r w:rsidR="00AD2343" w:rsidRPr="00DC3454">
              <w:rPr>
                <w:rFonts w:cstheme="minorHAnsi"/>
                <w:sz w:val="24"/>
                <w:szCs w:val="24"/>
              </w:rPr>
              <w:t>7</w:t>
            </w:r>
            <w:r w:rsidR="005D6C9F" w:rsidRPr="00DC3454">
              <w:rPr>
                <w:rFonts w:cstheme="minorHAnsi"/>
                <w:sz w:val="24"/>
                <w:szCs w:val="24"/>
              </w:rPr>
              <w:t>.</w:t>
            </w:r>
          </w:p>
          <w:p w14:paraId="5246C2B5" w14:textId="77777777" w:rsidR="00962DCB" w:rsidRPr="00DC3454" w:rsidRDefault="00962DCB" w:rsidP="00012905">
            <w:pPr>
              <w:rPr>
                <w:rFonts w:cstheme="minorHAnsi"/>
                <w:sz w:val="24"/>
                <w:szCs w:val="24"/>
              </w:rPr>
            </w:pPr>
          </w:p>
          <w:p w14:paraId="0E2C799D" w14:textId="55B8F30A" w:rsidR="00012905" w:rsidRPr="00DC3454" w:rsidRDefault="00964894" w:rsidP="00012905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 xml:space="preserve">- </w:t>
            </w:r>
            <w:r w:rsidR="00012905" w:rsidRPr="00DC3454">
              <w:rPr>
                <w:rFonts w:cstheme="minorHAnsi"/>
                <w:sz w:val="24"/>
                <w:szCs w:val="24"/>
              </w:rPr>
              <w:t>All anticipated income/costs are provided for in budgetary process</w:t>
            </w:r>
          </w:p>
          <w:p w14:paraId="29323FEE" w14:textId="5B4243AA" w:rsidR="009A0591" w:rsidRPr="00DC3454" w:rsidRDefault="009A0591" w:rsidP="00012905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1484" w:type="dxa"/>
          </w:tcPr>
          <w:p w14:paraId="02CCE9DA" w14:textId="5D52447C" w:rsidR="00012905" w:rsidRPr="00DC3454" w:rsidRDefault="009A0591" w:rsidP="00012905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Every Finance, Resources &amp; General Purposes Committee</w:t>
            </w:r>
          </w:p>
          <w:p w14:paraId="60769094" w14:textId="77777777" w:rsidR="009A0591" w:rsidRPr="00DC3454" w:rsidRDefault="009A0591" w:rsidP="00012905">
            <w:pPr>
              <w:rPr>
                <w:rFonts w:cstheme="minorHAnsi"/>
                <w:sz w:val="24"/>
                <w:szCs w:val="24"/>
              </w:rPr>
            </w:pPr>
          </w:p>
          <w:p w14:paraId="7CBD9C02" w14:textId="77777777" w:rsidR="00962DCB" w:rsidRPr="00DC3454" w:rsidRDefault="00962DCB" w:rsidP="00012905">
            <w:pPr>
              <w:rPr>
                <w:rFonts w:cstheme="minorHAnsi"/>
                <w:sz w:val="24"/>
                <w:szCs w:val="24"/>
              </w:rPr>
            </w:pPr>
          </w:p>
          <w:p w14:paraId="7ABD0CA1" w14:textId="77777777" w:rsidR="00AD2343" w:rsidRPr="00DC3454" w:rsidRDefault="00AD2343" w:rsidP="00012905">
            <w:pPr>
              <w:rPr>
                <w:rFonts w:cstheme="minorHAnsi"/>
                <w:sz w:val="24"/>
                <w:szCs w:val="24"/>
              </w:rPr>
            </w:pPr>
          </w:p>
          <w:p w14:paraId="0A3406EF" w14:textId="7FA875D6" w:rsidR="00012905" w:rsidRPr="00DC3454" w:rsidRDefault="00012905" w:rsidP="00012905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Annually</w:t>
            </w:r>
          </w:p>
          <w:p w14:paraId="08FAB989" w14:textId="77777777" w:rsidR="00012905" w:rsidRPr="00DC3454" w:rsidRDefault="00012905" w:rsidP="00012905">
            <w:pPr>
              <w:rPr>
                <w:rFonts w:cstheme="minorHAnsi"/>
                <w:sz w:val="24"/>
                <w:szCs w:val="24"/>
              </w:rPr>
            </w:pPr>
          </w:p>
          <w:p w14:paraId="07CB5CE4" w14:textId="77777777" w:rsidR="00012905" w:rsidRPr="00DC3454" w:rsidRDefault="00012905" w:rsidP="00012905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34" w:type="dxa"/>
          </w:tcPr>
          <w:p w14:paraId="1FB738A0" w14:textId="1184AC3A" w:rsidR="00012905" w:rsidRPr="00DC3454" w:rsidRDefault="00012905" w:rsidP="00012905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 xml:space="preserve">Unexpected event </w:t>
            </w:r>
            <w:r w:rsidR="00AD2343" w:rsidRPr="00DC3454">
              <w:rPr>
                <w:rFonts w:cstheme="minorHAnsi"/>
                <w:sz w:val="24"/>
                <w:szCs w:val="24"/>
              </w:rPr>
              <w:t>i.e.</w:t>
            </w:r>
            <w:r w:rsidRPr="00DC3454">
              <w:rPr>
                <w:rFonts w:cstheme="minorHAnsi"/>
                <w:sz w:val="24"/>
                <w:szCs w:val="24"/>
              </w:rPr>
              <w:t xml:space="preserve"> flooding</w:t>
            </w:r>
            <w:r w:rsidR="00AD2343" w:rsidRPr="00DC3454">
              <w:rPr>
                <w:rFonts w:cstheme="minorHAnsi"/>
                <w:sz w:val="24"/>
                <w:szCs w:val="24"/>
              </w:rPr>
              <w:t>, unauthorised encampments.</w:t>
            </w:r>
          </w:p>
        </w:tc>
        <w:tc>
          <w:tcPr>
            <w:tcW w:w="1498" w:type="dxa"/>
          </w:tcPr>
          <w:p w14:paraId="53040287" w14:textId="1D07A6C3" w:rsidR="00012905" w:rsidRPr="00DC3454" w:rsidRDefault="00982A3B" w:rsidP="00012905">
            <w:pPr>
              <w:rPr>
                <w:rFonts w:cstheme="minorHAnsi"/>
                <w:b/>
                <w:sz w:val="24"/>
                <w:szCs w:val="24"/>
              </w:rPr>
            </w:pPr>
            <w:r w:rsidRPr="00DC3454">
              <w:rPr>
                <w:rFonts w:cstheme="minorHAnsi"/>
                <w:bCs/>
                <w:sz w:val="24"/>
                <w:szCs w:val="24"/>
              </w:rPr>
              <w:t>Town Clerk</w:t>
            </w:r>
          </w:p>
        </w:tc>
      </w:tr>
      <w:tr w:rsidR="00987267" w:rsidRPr="00982A3B" w14:paraId="0CB1628D" w14:textId="77777777" w:rsidTr="008E7178">
        <w:tc>
          <w:tcPr>
            <w:tcW w:w="823" w:type="dxa"/>
          </w:tcPr>
          <w:p w14:paraId="7A75E544" w14:textId="77777777" w:rsidR="00987267" w:rsidRPr="00DC3454" w:rsidRDefault="00987267" w:rsidP="0098726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128" w:type="dxa"/>
          </w:tcPr>
          <w:p w14:paraId="17E961C2" w14:textId="3350AB30" w:rsidR="00987267" w:rsidRPr="00DC3454" w:rsidRDefault="00987267" w:rsidP="0098726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068" w:type="dxa"/>
          </w:tcPr>
          <w:p w14:paraId="6F581349" w14:textId="38C42123" w:rsidR="00987267" w:rsidRPr="00DC3454" w:rsidRDefault="00987267" w:rsidP="0098726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64" w:type="dxa"/>
          </w:tcPr>
          <w:p w14:paraId="20E8C01F" w14:textId="5738073E" w:rsidR="00987267" w:rsidRPr="00DC3454" w:rsidRDefault="00987267" w:rsidP="0098726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26" w:type="dxa"/>
          </w:tcPr>
          <w:p w14:paraId="1C1F2E9E" w14:textId="1B7AB2F6" w:rsidR="00987267" w:rsidRPr="00DC3454" w:rsidRDefault="00987267" w:rsidP="0098726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068" w:type="dxa"/>
          </w:tcPr>
          <w:p w14:paraId="734C3691" w14:textId="5136C0A5" w:rsidR="00987267" w:rsidRPr="00DC3454" w:rsidRDefault="00987267" w:rsidP="0098726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84" w:type="dxa"/>
          </w:tcPr>
          <w:p w14:paraId="4DD64A57" w14:textId="7C544655" w:rsidR="00987267" w:rsidRPr="00DC3454" w:rsidRDefault="00987267" w:rsidP="0098726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34" w:type="dxa"/>
          </w:tcPr>
          <w:p w14:paraId="30EEDA93" w14:textId="1D946F16" w:rsidR="00987267" w:rsidRPr="00DC3454" w:rsidRDefault="00987267" w:rsidP="0098726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98" w:type="dxa"/>
          </w:tcPr>
          <w:p w14:paraId="5644139D" w14:textId="74B3244F" w:rsidR="00987267" w:rsidRPr="00DC3454" w:rsidRDefault="00987267" w:rsidP="00987267">
            <w:pPr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982A3B" w:rsidRPr="00982A3B" w14:paraId="2DF37276" w14:textId="77777777" w:rsidTr="008E7178">
        <w:tc>
          <w:tcPr>
            <w:tcW w:w="823" w:type="dxa"/>
            <w:shd w:val="clear" w:color="auto" w:fill="00B050"/>
          </w:tcPr>
          <w:p w14:paraId="330E87BE" w14:textId="4EEFB636" w:rsidR="00987267" w:rsidRPr="00DC3454" w:rsidRDefault="00EC4269" w:rsidP="00987267">
            <w:pPr>
              <w:rPr>
                <w:rFonts w:cstheme="minorHAnsi"/>
                <w:strike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lastRenderedPageBreak/>
              <w:t>20</w:t>
            </w:r>
          </w:p>
          <w:p w14:paraId="4F7A4942" w14:textId="77777777" w:rsidR="00987267" w:rsidRPr="00DC3454" w:rsidRDefault="00987267" w:rsidP="00987267">
            <w:pPr>
              <w:rPr>
                <w:rFonts w:cstheme="minorHAnsi"/>
                <w:sz w:val="24"/>
                <w:szCs w:val="24"/>
              </w:rPr>
            </w:pPr>
          </w:p>
          <w:p w14:paraId="21593C86" w14:textId="77777777" w:rsidR="00987267" w:rsidRPr="00DC3454" w:rsidRDefault="00987267" w:rsidP="00987267">
            <w:pPr>
              <w:rPr>
                <w:rFonts w:cstheme="minorHAnsi"/>
                <w:sz w:val="24"/>
                <w:szCs w:val="24"/>
              </w:rPr>
            </w:pPr>
          </w:p>
          <w:p w14:paraId="7773A875" w14:textId="77777777" w:rsidR="00987267" w:rsidRPr="00DC3454" w:rsidRDefault="00987267" w:rsidP="00987267">
            <w:pPr>
              <w:rPr>
                <w:rFonts w:cstheme="minorHAnsi"/>
                <w:sz w:val="24"/>
                <w:szCs w:val="24"/>
              </w:rPr>
            </w:pPr>
          </w:p>
          <w:p w14:paraId="2B129128" w14:textId="77777777" w:rsidR="00987267" w:rsidRPr="00DC3454" w:rsidRDefault="00987267" w:rsidP="00987267">
            <w:pPr>
              <w:rPr>
                <w:rFonts w:cstheme="minorHAnsi"/>
                <w:sz w:val="24"/>
                <w:szCs w:val="24"/>
              </w:rPr>
            </w:pPr>
          </w:p>
          <w:p w14:paraId="3BCD02C6" w14:textId="77777777" w:rsidR="00987267" w:rsidRPr="00DC3454" w:rsidRDefault="00987267" w:rsidP="00987267">
            <w:pPr>
              <w:rPr>
                <w:rFonts w:cstheme="minorHAnsi"/>
                <w:sz w:val="24"/>
                <w:szCs w:val="24"/>
              </w:rPr>
            </w:pPr>
          </w:p>
          <w:p w14:paraId="1D65F1A4" w14:textId="77777777" w:rsidR="00E17C3E" w:rsidRPr="00DC3454" w:rsidRDefault="00E17C3E" w:rsidP="00987267">
            <w:pPr>
              <w:rPr>
                <w:rFonts w:cstheme="minorHAnsi"/>
                <w:sz w:val="24"/>
                <w:szCs w:val="24"/>
              </w:rPr>
            </w:pPr>
          </w:p>
          <w:p w14:paraId="25F4E465" w14:textId="77777777" w:rsidR="00E17C3E" w:rsidRPr="00DC3454" w:rsidRDefault="00E17C3E" w:rsidP="00987267">
            <w:pPr>
              <w:rPr>
                <w:rFonts w:cstheme="minorHAnsi"/>
                <w:sz w:val="24"/>
                <w:szCs w:val="24"/>
              </w:rPr>
            </w:pPr>
          </w:p>
          <w:p w14:paraId="10AE496D" w14:textId="77777777" w:rsidR="00E17C3E" w:rsidRPr="00DC3454" w:rsidRDefault="00E17C3E" w:rsidP="0098726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128" w:type="dxa"/>
          </w:tcPr>
          <w:p w14:paraId="025780BB" w14:textId="77777777" w:rsidR="00987267" w:rsidRPr="00DC3454" w:rsidRDefault="00987267" w:rsidP="00987267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Failure to use grants for intended purposes</w:t>
            </w:r>
          </w:p>
          <w:p w14:paraId="71F22733" w14:textId="77777777" w:rsidR="00987267" w:rsidRPr="00DC3454" w:rsidRDefault="00987267" w:rsidP="00987267">
            <w:pPr>
              <w:rPr>
                <w:rFonts w:cstheme="minorHAnsi"/>
                <w:sz w:val="24"/>
                <w:szCs w:val="24"/>
              </w:rPr>
            </w:pPr>
          </w:p>
          <w:p w14:paraId="56E6B8E3" w14:textId="77777777" w:rsidR="00987267" w:rsidRPr="00DC3454" w:rsidRDefault="00987267" w:rsidP="00987267">
            <w:pPr>
              <w:rPr>
                <w:rFonts w:cstheme="minorHAnsi"/>
                <w:sz w:val="24"/>
                <w:szCs w:val="24"/>
              </w:rPr>
            </w:pPr>
          </w:p>
          <w:p w14:paraId="09439A4A" w14:textId="77777777" w:rsidR="00987267" w:rsidRPr="00DC3454" w:rsidRDefault="00987267" w:rsidP="0098726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068" w:type="dxa"/>
          </w:tcPr>
          <w:p w14:paraId="6C4FB9C0" w14:textId="1784DE04" w:rsidR="00987267" w:rsidRPr="00DC3454" w:rsidRDefault="00987267" w:rsidP="00987267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Lack of funds for project for which grant was intended</w:t>
            </w:r>
          </w:p>
          <w:p w14:paraId="4BE9D9B4" w14:textId="77777777" w:rsidR="00274105" w:rsidRPr="00DC3454" w:rsidRDefault="00274105" w:rsidP="00987267">
            <w:pPr>
              <w:rPr>
                <w:rFonts w:cstheme="minorHAnsi"/>
                <w:sz w:val="24"/>
                <w:szCs w:val="24"/>
              </w:rPr>
            </w:pPr>
          </w:p>
          <w:p w14:paraId="0182CB80" w14:textId="5F4607E8" w:rsidR="00987267" w:rsidRPr="00DC3454" w:rsidRDefault="00987267" w:rsidP="00987267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Investigation into the use of funds</w:t>
            </w:r>
          </w:p>
        </w:tc>
        <w:tc>
          <w:tcPr>
            <w:tcW w:w="1264" w:type="dxa"/>
          </w:tcPr>
          <w:p w14:paraId="14DB4D17" w14:textId="77777777" w:rsidR="00987267" w:rsidRPr="00DC3454" w:rsidRDefault="00987267" w:rsidP="00987267">
            <w:pPr>
              <w:rPr>
                <w:rFonts w:cstheme="minorHAnsi"/>
                <w:sz w:val="24"/>
                <w:szCs w:val="24"/>
              </w:rPr>
            </w:pPr>
          </w:p>
          <w:p w14:paraId="3C292474" w14:textId="77777777" w:rsidR="00987267" w:rsidRPr="00DC3454" w:rsidRDefault="00987267" w:rsidP="00987267">
            <w:pPr>
              <w:rPr>
                <w:rFonts w:cstheme="minorHAnsi"/>
                <w:sz w:val="24"/>
                <w:szCs w:val="24"/>
              </w:rPr>
            </w:pPr>
          </w:p>
          <w:p w14:paraId="1168395B" w14:textId="77777777" w:rsidR="00987267" w:rsidRPr="00DC3454" w:rsidRDefault="00987267" w:rsidP="00987267">
            <w:pPr>
              <w:rPr>
                <w:rFonts w:cstheme="minorHAnsi"/>
                <w:sz w:val="24"/>
                <w:szCs w:val="24"/>
              </w:rPr>
            </w:pPr>
          </w:p>
          <w:p w14:paraId="11C58CF9" w14:textId="666D08E9" w:rsidR="00987267" w:rsidRPr="00DC3454" w:rsidRDefault="00987267" w:rsidP="00987267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L</w:t>
            </w:r>
          </w:p>
        </w:tc>
        <w:tc>
          <w:tcPr>
            <w:tcW w:w="1026" w:type="dxa"/>
          </w:tcPr>
          <w:p w14:paraId="7FFBBCF7" w14:textId="77777777" w:rsidR="00987267" w:rsidRPr="00DC3454" w:rsidRDefault="00987267" w:rsidP="00987267">
            <w:pPr>
              <w:rPr>
                <w:rFonts w:cstheme="minorHAnsi"/>
                <w:sz w:val="24"/>
                <w:szCs w:val="24"/>
              </w:rPr>
            </w:pPr>
          </w:p>
          <w:p w14:paraId="778D4644" w14:textId="77777777" w:rsidR="00987267" w:rsidRPr="00DC3454" w:rsidRDefault="00987267" w:rsidP="00987267">
            <w:pPr>
              <w:rPr>
                <w:rFonts w:cstheme="minorHAnsi"/>
                <w:sz w:val="24"/>
                <w:szCs w:val="24"/>
              </w:rPr>
            </w:pPr>
          </w:p>
          <w:p w14:paraId="01CD8655" w14:textId="77777777" w:rsidR="00987267" w:rsidRPr="00DC3454" w:rsidRDefault="00987267" w:rsidP="00987267">
            <w:pPr>
              <w:rPr>
                <w:rFonts w:cstheme="minorHAnsi"/>
                <w:sz w:val="24"/>
                <w:szCs w:val="24"/>
              </w:rPr>
            </w:pPr>
          </w:p>
          <w:p w14:paraId="62BDEB06" w14:textId="44A72672" w:rsidR="00987267" w:rsidRPr="00DC3454" w:rsidRDefault="00987267" w:rsidP="00987267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L</w:t>
            </w:r>
          </w:p>
        </w:tc>
        <w:tc>
          <w:tcPr>
            <w:tcW w:w="3068" w:type="dxa"/>
          </w:tcPr>
          <w:p w14:paraId="54F721FC" w14:textId="1CAA41ED" w:rsidR="00987267" w:rsidRPr="00DC3454" w:rsidRDefault="00964894" w:rsidP="00987267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 xml:space="preserve">- </w:t>
            </w:r>
            <w:r w:rsidR="00987267" w:rsidRPr="00DC3454">
              <w:rPr>
                <w:rFonts w:cstheme="minorHAnsi"/>
                <w:sz w:val="24"/>
                <w:szCs w:val="24"/>
              </w:rPr>
              <w:t>Record clearly in minutes</w:t>
            </w:r>
          </w:p>
          <w:p w14:paraId="6DCD3992" w14:textId="4AAFD120" w:rsidR="00987267" w:rsidRPr="00DC3454" w:rsidRDefault="00964894" w:rsidP="00987267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 xml:space="preserve">- </w:t>
            </w:r>
            <w:r w:rsidR="00987267" w:rsidRPr="00DC3454">
              <w:rPr>
                <w:rFonts w:cstheme="minorHAnsi"/>
                <w:sz w:val="24"/>
                <w:szCs w:val="24"/>
              </w:rPr>
              <w:t>Clear financial procedures</w:t>
            </w:r>
          </w:p>
          <w:p w14:paraId="75268C46" w14:textId="55F6A306" w:rsidR="00987267" w:rsidRPr="00DC3454" w:rsidRDefault="00964894" w:rsidP="00987267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 xml:space="preserve">- </w:t>
            </w:r>
            <w:r w:rsidR="00987267" w:rsidRPr="00DC3454">
              <w:rPr>
                <w:rFonts w:cstheme="minorHAnsi"/>
                <w:sz w:val="24"/>
                <w:szCs w:val="24"/>
              </w:rPr>
              <w:t>Feedback forms sent with grant payment</w:t>
            </w:r>
          </w:p>
          <w:p w14:paraId="51BF05E9" w14:textId="71D8F452" w:rsidR="00987267" w:rsidRPr="00DC3454" w:rsidRDefault="00964894" w:rsidP="00987267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 xml:space="preserve">- </w:t>
            </w:r>
            <w:r w:rsidR="00987267" w:rsidRPr="00DC3454">
              <w:rPr>
                <w:rFonts w:cstheme="minorHAnsi"/>
                <w:sz w:val="24"/>
                <w:szCs w:val="24"/>
              </w:rPr>
              <w:t>Grants policy adopted and reviewed annually</w:t>
            </w:r>
          </w:p>
          <w:p w14:paraId="2852A37F" w14:textId="77777777" w:rsidR="00987267" w:rsidRPr="00DC3454" w:rsidRDefault="00987267" w:rsidP="00987267">
            <w:pPr>
              <w:rPr>
                <w:rFonts w:cstheme="minorHAnsi"/>
                <w:sz w:val="24"/>
                <w:szCs w:val="24"/>
              </w:rPr>
            </w:pPr>
          </w:p>
          <w:p w14:paraId="30A5D878" w14:textId="77777777" w:rsidR="00987267" w:rsidRPr="00DC3454" w:rsidRDefault="00987267" w:rsidP="005D5F2C">
            <w:pPr>
              <w:rPr>
                <w:rFonts w:cstheme="minorHAnsi"/>
                <w:sz w:val="24"/>
                <w:szCs w:val="24"/>
              </w:rPr>
            </w:pPr>
          </w:p>
          <w:p w14:paraId="2AEE1DDC" w14:textId="28ADDA8B" w:rsidR="005D5F2C" w:rsidRPr="00DC3454" w:rsidRDefault="005D5F2C" w:rsidP="005D5F2C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84" w:type="dxa"/>
          </w:tcPr>
          <w:p w14:paraId="77FBD0C9" w14:textId="77777777" w:rsidR="00987267" w:rsidRPr="00DC3454" w:rsidRDefault="00987267" w:rsidP="00987267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Annually</w:t>
            </w:r>
          </w:p>
          <w:p w14:paraId="12859CF1" w14:textId="77777777" w:rsidR="00987267" w:rsidRPr="00DC3454" w:rsidRDefault="00987267" w:rsidP="00987267">
            <w:pPr>
              <w:rPr>
                <w:rFonts w:cstheme="minorHAnsi"/>
                <w:sz w:val="24"/>
                <w:szCs w:val="24"/>
              </w:rPr>
            </w:pPr>
          </w:p>
          <w:p w14:paraId="2AE28F03" w14:textId="77777777" w:rsidR="00987267" w:rsidRPr="00DC3454" w:rsidRDefault="00987267" w:rsidP="00987267">
            <w:pPr>
              <w:rPr>
                <w:rFonts w:cstheme="minorHAnsi"/>
                <w:sz w:val="24"/>
                <w:szCs w:val="24"/>
              </w:rPr>
            </w:pPr>
          </w:p>
          <w:p w14:paraId="0BFC4675" w14:textId="77777777" w:rsidR="00987267" w:rsidRPr="00DC3454" w:rsidRDefault="00987267" w:rsidP="0098726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34" w:type="dxa"/>
          </w:tcPr>
          <w:p w14:paraId="6827BF8F" w14:textId="5095282D" w:rsidR="00987267" w:rsidRPr="00DC3454" w:rsidRDefault="00987267" w:rsidP="00987267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Review of minutes</w:t>
            </w:r>
          </w:p>
        </w:tc>
        <w:tc>
          <w:tcPr>
            <w:tcW w:w="1498" w:type="dxa"/>
          </w:tcPr>
          <w:p w14:paraId="57ECAE9C" w14:textId="49953A17" w:rsidR="00987267" w:rsidRPr="00DC3454" w:rsidRDefault="00982A3B" w:rsidP="00987267">
            <w:pPr>
              <w:rPr>
                <w:rFonts w:cstheme="minorHAnsi"/>
                <w:b/>
                <w:sz w:val="24"/>
                <w:szCs w:val="24"/>
              </w:rPr>
            </w:pPr>
            <w:r w:rsidRPr="00DC3454">
              <w:rPr>
                <w:rFonts w:cstheme="minorHAnsi"/>
                <w:bCs/>
                <w:sz w:val="24"/>
                <w:szCs w:val="24"/>
              </w:rPr>
              <w:t>Town Clerk</w:t>
            </w:r>
          </w:p>
        </w:tc>
      </w:tr>
      <w:tr w:rsidR="00982A3B" w:rsidRPr="00982A3B" w14:paraId="03C16AF5" w14:textId="77777777" w:rsidTr="008E7178">
        <w:tc>
          <w:tcPr>
            <w:tcW w:w="823" w:type="dxa"/>
            <w:shd w:val="clear" w:color="auto" w:fill="00B050"/>
          </w:tcPr>
          <w:p w14:paraId="2E30F95E" w14:textId="21EBD8B7" w:rsidR="00987267" w:rsidRPr="00DC3454" w:rsidRDefault="00EC4269" w:rsidP="00987267">
            <w:pPr>
              <w:rPr>
                <w:rFonts w:cstheme="minorHAnsi"/>
                <w:strike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21</w:t>
            </w:r>
          </w:p>
          <w:p w14:paraId="27DB661D" w14:textId="77777777" w:rsidR="00987267" w:rsidRPr="00DC3454" w:rsidRDefault="00987267" w:rsidP="00987267">
            <w:pPr>
              <w:rPr>
                <w:rFonts w:cstheme="minorHAnsi"/>
                <w:sz w:val="24"/>
                <w:szCs w:val="24"/>
              </w:rPr>
            </w:pPr>
          </w:p>
          <w:p w14:paraId="26E92DA5" w14:textId="77777777" w:rsidR="00987267" w:rsidRPr="00DC3454" w:rsidRDefault="00987267" w:rsidP="00987267">
            <w:pPr>
              <w:rPr>
                <w:rFonts w:cstheme="minorHAnsi"/>
                <w:sz w:val="24"/>
                <w:szCs w:val="24"/>
              </w:rPr>
            </w:pPr>
          </w:p>
          <w:p w14:paraId="5A88D4E1" w14:textId="77777777" w:rsidR="00987267" w:rsidRPr="00DC3454" w:rsidRDefault="00987267" w:rsidP="00987267">
            <w:pPr>
              <w:rPr>
                <w:rFonts w:cstheme="minorHAnsi"/>
                <w:sz w:val="24"/>
                <w:szCs w:val="24"/>
              </w:rPr>
            </w:pPr>
          </w:p>
          <w:p w14:paraId="4E5B8F95" w14:textId="77777777" w:rsidR="00987267" w:rsidRPr="00DC3454" w:rsidRDefault="00987267" w:rsidP="00987267">
            <w:pPr>
              <w:rPr>
                <w:rFonts w:cstheme="minorHAnsi"/>
                <w:sz w:val="24"/>
                <w:szCs w:val="24"/>
              </w:rPr>
            </w:pPr>
          </w:p>
          <w:p w14:paraId="29A02AC9" w14:textId="77777777" w:rsidR="00987267" w:rsidRPr="00DC3454" w:rsidRDefault="00987267" w:rsidP="00987267">
            <w:pPr>
              <w:rPr>
                <w:rFonts w:cstheme="minorHAnsi"/>
                <w:sz w:val="24"/>
                <w:szCs w:val="24"/>
              </w:rPr>
            </w:pPr>
          </w:p>
          <w:p w14:paraId="00962AD4" w14:textId="77777777" w:rsidR="00987267" w:rsidRPr="00DC3454" w:rsidRDefault="00987267" w:rsidP="00987267">
            <w:pPr>
              <w:rPr>
                <w:rFonts w:cstheme="minorHAnsi"/>
                <w:sz w:val="24"/>
                <w:szCs w:val="24"/>
              </w:rPr>
            </w:pPr>
          </w:p>
          <w:p w14:paraId="5E6432F7" w14:textId="77777777" w:rsidR="00987267" w:rsidRPr="00DC3454" w:rsidRDefault="00987267" w:rsidP="00987267">
            <w:pPr>
              <w:rPr>
                <w:rFonts w:cstheme="minorHAnsi"/>
                <w:sz w:val="24"/>
                <w:szCs w:val="24"/>
              </w:rPr>
            </w:pPr>
          </w:p>
          <w:p w14:paraId="67A2133B" w14:textId="77777777" w:rsidR="00E17C3E" w:rsidRPr="00DC3454" w:rsidRDefault="00E17C3E" w:rsidP="00987267">
            <w:pPr>
              <w:rPr>
                <w:rFonts w:cstheme="minorHAnsi"/>
                <w:sz w:val="24"/>
                <w:szCs w:val="24"/>
              </w:rPr>
            </w:pPr>
          </w:p>
          <w:p w14:paraId="1721649F" w14:textId="77777777" w:rsidR="00E17C3E" w:rsidRPr="00DC3454" w:rsidRDefault="00E17C3E" w:rsidP="00987267">
            <w:pPr>
              <w:rPr>
                <w:rFonts w:cstheme="minorHAnsi"/>
                <w:sz w:val="24"/>
                <w:szCs w:val="24"/>
              </w:rPr>
            </w:pPr>
          </w:p>
          <w:p w14:paraId="56116F08" w14:textId="77777777" w:rsidR="00E17C3E" w:rsidRPr="00DC3454" w:rsidRDefault="00E17C3E" w:rsidP="00987267">
            <w:pPr>
              <w:rPr>
                <w:rFonts w:cstheme="minorHAnsi"/>
                <w:sz w:val="24"/>
                <w:szCs w:val="24"/>
              </w:rPr>
            </w:pPr>
          </w:p>
          <w:p w14:paraId="31BB62A9" w14:textId="77777777" w:rsidR="00E17C3E" w:rsidRPr="00DC3454" w:rsidRDefault="00E17C3E" w:rsidP="00987267">
            <w:pPr>
              <w:rPr>
                <w:rFonts w:cstheme="minorHAnsi"/>
                <w:sz w:val="24"/>
                <w:szCs w:val="24"/>
              </w:rPr>
            </w:pPr>
          </w:p>
          <w:p w14:paraId="544A0F6F" w14:textId="77777777" w:rsidR="00E17C3E" w:rsidRPr="00DC3454" w:rsidRDefault="00E17C3E" w:rsidP="00987267">
            <w:pPr>
              <w:rPr>
                <w:rFonts w:cstheme="minorHAnsi"/>
                <w:sz w:val="24"/>
                <w:szCs w:val="24"/>
              </w:rPr>
            </w:pPr>
          </w:p>
          <w:p w14:paraId="20E440F4" w14:textId="77777777" w:rsidR="00E17C3E" w:rsidRPr="00DC3454" w:rsidRDefault="00E17C3E" w:rsidP="00987267">
            <w:pPr>
              <w:rPr>
                <w:rFonts w:cstheme="minorHAnsi"/>
                <w:sz w:val="24"/>
                <w:szCs w:val="24"/>
              </w:rPr>
            </w:pPr>
          </w:p>
          <w:p w14:paraId="1A59C72A" w14:textId="77777777" w:rsidR="00E17C3E" w:rsidRPr="00DC3454" w:rsidRDefault="00E17C3E" w:rsidP="00987267">
            <w:pPr>
              <w:rPr>
                <w:rFonts w:cstheme="minorHAnsi"/>
                <w:sz w:val="24"/>
                <w:szCs w:val="24"/>
              </w:rPr>
            </w:pPr>
          </w:p>
          <w:p w14:paraId="0296B211" w14:textId="77777777" w:rsidR="00E17C3E" w:rsidRPr="00DC3454" w:rsidRDefault="00E17C3E" w:rsidP="00987267">
            <w:pPr>
              <w:rPr>
                <w:rFonts w:cstheme="minorHAnsi"/>
                <w:sz w:val="24"/>
                <w:szCs w:val="24"/>
              </w:rPr>
            </w:pPr>
          </w:p>
          <w:p w14:paraId="032FFAD9" w14:textId="77777777" w:rsidR="00E17C3E" w:rsidRPr="00DC3454" w:rsidRDefault="00E17C3E" w:rsidP="00987267">
            <w:pPr>
              <w:rPr>
                <w:rFonts w:cstheme="minorHAnsi"/>
                <w:sz w:val="24"/>
                <w:szCs w:val="24"/>
              </w:rPr>
            </w:pPr>
          </w:p>
          <w:p w14:paraId="7A748146" w14:textId="77777777" w:rsidR="00E17C3E" w:rsidRPr="00DC3454" w:rsidRDefault="00E17C3E" w:rsidP="00987267">
            <w:pPr>
              <w:rPr>
                <w:rFonts w:cstheme="minorHAnsi"/>
                <w:sz w:val="24"/>
                <w:szCs w:val="24"/>
              </w:rPr>
            </w:pPr>
          </w:p>
          <w:p w14:paraId="27819A66" w14:textId="77777777" w:rsidR="00E17C3E" w:rsidRPr="00DC3454" w:rsidRDefault="00E17C3E" w:rsidP="00987267">
            <w:pPr>
              <w:rPr>
                <w:rFonts w:cstheme="minorHAnsi"/>
                <w:sz w:val="24"/>
                <w:szCs w:val="24"/>
              </w:rPr>
            </w:pPr>
          </w:p>
          <w:p w14:paraId="5BCDEBB3" w14:textId="77777777" w:rsidR="00E17C3E" w:rsidRPr="00DC3454" w:rsidRDefault="00E17C3E" w:rsidP="00987267">
            <w:pPr>
              <w:rPr>
                <w:rFonts w:cstheme="minorHAnsi"/>
                <w:sz w:val="24"/>
                <w:szCs w:val="24"/>
              </w:rPr>
            </w:pPr>
          </w:p>
          <w:p w14:paraId="22443682" w14:textId="77777777" w:rsidR="00E17C3E" w:rsidRPr="00DC3454" w:rsidRDefault="00E17C3E" w:rsidP="0098726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128" w:type="dxa"/>
          </w:tcPr>
          <w:p w14:paraId="2DEBE92D" w14:textId="1BF5B746" w:rsidR="00987267" w:rsidRPr="00DC3454" w:rsidRDefault="00987267" w:rsidP="00987267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Keeping proper financial records in accordance with statutory requirements</w:t>
            </w:r>
          </w:p>
        </w:tc>
        <w:tc>
          <w:tcPr>
            <w:tcW w:w="2068" w:type="dxa"/>
          </w:tcPr>
          <w:p w14:paraId="3C84AB02" w14:textId="77777777" w:rsidR="00987267" w:rsidRPr="00DC3454" w:rsidRDefault="00987267" w:rsidP="00987267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Inadequate financial control</w:t>
            </w:r>
          </w:p>
          <w:p w14:paraId="4E5D35EB" w14:textId="77777777" w:rsidR="00987267" w:rsidRPr="00DC3454" w:rsidRDefault="00987267" w:rsidP="0098726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64" w:type="dxa"/>
          </w:tcPr>
          <w:p w14:paraId="48A14202" w14:textId="77777777" w:rsidR="00987267" w:rsidRPr="00DC3454" w:rsidRDefault="00987267" w:rsidP="00987267">
            <w:pPr>
              <w:rPr>
                <w:rFonts w:cstheme="minorHAnsi"/>
                <w:sz w:val="24"/>
                <w:szCs w:val="24"/>
              </w:rPr>
            </w:pPr>
          </w:p>
          <w:p w14:paraId="6D6E1373" w14:textId="77777777" w:rsidR="00987267" w:rsidRPr="00DC3454" w:rsidRDefault="00987267" w:rsidP="00987267">
            <w:pPr>
              <w:rPr>
                <w:rFonts w:cstheme="minorHAnsi"/>
                <w:sz w:val="24"/>
                <w:szCs w:val="24"/>
              </w:rPr>
            </w:pPr>
          </w:p>
          <w:p w14:paraId="32ED22FB" w14:textId="77777777" w:rsidR="00987267" w:rsidRPr="00DC3454" w:rsidRDefault="00987267" w:rsidP="00987267">
            <w:pPr>
              <w:rPr>
                <w:rFonts w:cstheme="minorHAnsi"/>
                <w:sz w:val="24"/>
                <w:szCs w:val="24"/>
              </w:rPr>
            </w:pPr>
          </w:p>
          <w:p w14:paraId="68EA58A7" w14:textId="4E63C8EE" w:rsidR="00987267" w:rsidRPr="00DC3454" w:rsidRDefault="00987267" w:rsidP="00987267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L</w:t>
            </w:r>
          </w:p>
        </w:tc>
        <w:tc>
          <w:tcPr>
            <w:tcW w:w="1026" w:type="dxa"/>
          </w:tcPr>
          <w:p w14:paraId="652032D1" w14:textId="77777777" w:rsidR="00987267" w:rsidRPr="00DC3454" w:rsidRDefault="00987267" w:rsidP="00987267">
            <w:pPr>
              <w:rPr>
                <w:rFonts w:cstheme="minorHAnsi"/>
                <w:sz w:val="24"/>
                <w:szCs w:val="24"/>
              </w:rPr>
            </w:pPr>
          </w:p>
          <w:p w14:paraId="1F4A6C65" w14:textId="77777777" w:rsidR="00987267" w:rsidRPr="00DC3454" w:rsidRDefault="00987267" w:rsidP="00987267">
            <w:pPr>
              <w:rPr>
                <w:rFonts w:cstheme="minorHAnsi"/>
                <w:sz w:val="24"/>
                <w:szCs w:val="24"/>
              </w:rPr>
            </w:pPr>
          </w:p>
          <w:p w14:paraId="052D2AD3" w14:textId="77777777" w:rsidR="00987267" w:rsidRPr="00DC3454" w:rsidRDefault="00987267" w:rsidP="00987267">
            <w:pPr>
              <w:rPr>
                <w:rFonts w:cstheme="minorHAnsi"/>
                <w:sz w:val="24"/>
                <w:szCs w:val="24"/>
              </w:rPr>
            </w:pPr>
          </w:p>
          <w:p w14:paraId="0157E82C" w14:textId="30D082BF" w:rsidR="00987267" w:rsidRPr="00DC3454" w:rsidRDefault="00987267" w:rsidP="00987267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H</w:t>
            </w:r>
          </w:p>
        </w:tc>
        <w:tc>
          <w:tcPr>
            <w:tcW w:w="3068" w:type="dxa"/>
          </w:tcPr>
          <w:p w14:paraId="4A34A5AA" w14:textId="2B21D125" w:rsidR="00987267" w:rsidRPr="00DC3454" w:rsidRDefault="00964894" w:rsidP="00987267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 xml:space="preserve">- </w:t>
            </w:r>
            <w:r w:rsidR="00987267" w:rsidRPr="00DC3454">
              <w:rPr>
                <w:rFonts w:cstheme="minorHAnsi"/>
                <w:sz w:val="24"/>
                <w:szCs w:val="24"/>
              </w:rPr>
              <w:t>Regular scrutiny of financial records and proper arrangements for the approval of expenditure</w:t>
            </w:r>
          </w:p>
          <w:p w14:paraId="60C44126" w14:textId="4B614CE3" w:rsidR="00987267" w:rsidRPr="00DC3454" w:rsidRDefault="00964894" w:rsidP="00987267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-</w:t>
            </w:r>
            <w:r w:rsidR="00987267" w:rsidRPr="00DC3454">
              <w:rPr>
                <w:rFonts w:cstheme="minorHAnsi"/>
                <w:sz w:val="24"/>
                <w:szCs w:val="24"/>
              </w:rPr>
              <w:t xml:space="preserve"> Standing Order and Financial Regulations are in place and reviewed annually</w:t>
            </w:r>
          </w:p>
          <w:p w14:paraId="64043933" w14:textId="6ECF6F23" w:rsidR="00987267" w:rsidRPr="00DC3454" w:rsidRDefault="00964894" w:rsidP="00987267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 xml:space="preserve">- </w:t>
            </w:r>
            <w:r w:rsidR="00987267" w:rsidRPr="00DC3454">
              <w:rPr>
                <w:rFonts w:cstheme="minorHAnsi"/>
                <w:sz w:val="24"/>
                <w:szCs w:val="24"/>
              </w:rPr>
              <w:t xml:space="preserve">Councillors </w:t>
            </w:r>
            <w:r w:rsidR="00491A60" w:rsidRPr="00DC3454">
              <w:rPr>
                <w:rFonts w:cstheme="minorHAnsi"/>
                <w:sz w:val="24"/>
                <w:szCs w:val="24"/>
              </w:rPr>
              <w:t xml:space="preserve">to be </w:t>
            </w:r>
            <w:r w:rsidR="00987267" w:rsidRPr="00DC3454">
              <w:rPr>
                <w:rFonts w:cstheme="minorHAnsi"/>
                <w:sz w:val="24"/>
                <w:szCs w:val="24"/>
              </w:rPr>
              <w:t>appointed as random audit checkers</w:t>
            </w:r>
          </w:p>
          <w:p w14:paraId="11135709" w14:textId="26E78747" w:rsidR="00987267" w:rsidRPr="00DC3454" w:rsidRDefault="00964894" w:rsidP="00987267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 xml:space="preserve">- </w:t>
            </w:r>
            <w:r w:rsidR="00987267" w:rsidRPr="00DC3454">
              <w:rPr>
                <w:rFonts w:cstheme="minorHAnsi"/>
                <w:sz w:val="24"/>
                <w:szCs w:val="24"/>
              </w:rPr>
              <w:t>Independent internal auditor appointed.</w:t>
            </w:r>
          </w:p>
          <w:p w14:paraId="2DFEB143" w14:textId="1B3D887C" w:rsidR="00987267" w:rsidRPr="00DC3454" w:rsidRDefault="00964894" w:rsidP="00987267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 xml:space="preserve">- </w:t>
            </w:r>
            <w:r w:rsidR="00987267" w:rsidRPr="00DC3454">
              <w:rPr>
                <w:rFonts w:cstheme="minorHAnsi"/>
                <w:sz w:val="24"/>
                <w:szCs w:val="24"/>
              </w:rPr>
              <w:t>Rialtas accounting software used. VAT properly administered.</w:t>
            </w:r>
          </w:p>
          <w:p w14:paraId="51F9BFE0" w14:textId="22A9C0C9" w:rsidR="00987267" w:rsidRPr="00DC3454" w:rsidRDefault="00964894" w:rsidP="00FD53C8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 xml:space="preserve">- </w:t>
            </w:r>
            <w:r w:rsidR="00987267" w:rsidRPr="00DC3454">
              <w:rPr>
                <w:rFonts w:cstheme="minorHAnsi"/>
                <w:sz w:val="24"/>
                <w:szCs w:val="24"/>
              </w:rPr>
              <w:t xml:space="preserve">Financial reports are presented to </w:t>
            </w:r>
            <w:r w:rsidR="00491A60" w:rsidRPr="00DC3454">
              <w:rPr>
                <w:rFonts w:cstheme="minorHAnsi"/>
                <w:sz w:val="24"/>
                <w:szCs w:val="24"/>
              </w:rPr>
              <w:t xml:space="preserve">the Finance, Resources and General Purposes </w:t>
            </w:r>
            <w:r w:rsidR="00987267" w:rsidRPr="00DC3454">
              <w:rPr>
                <w:rFonts w:cstheme="minorHAnsi"/>
                <w:sz w:val="24"/>
                <w:szCs w:val="24"/>
              </w:rPr>
              <w:t xml:space="preserve">Committee on a </w:t>
            </w:r>
            <w:r w:rsidR="00491A60" w:rsidRPr="00DC3454">
              <w:rPr>
                <w:rFonts w:cstheme="minorHAnsi"/>
                <w:sz w:val="24"/>
                <w:szCs w:val="24"/>
              </w:rPr>
              <w:t xml:space="preserve">quarterly </w:t>
            </w:r>
            <w:r w:rsidR="00987267" w:rsidRPr="00DC3454">
              <w:rPr>
                <w:rFonts w:cstheme="minorHAnsi"/>
                <w:sz w:val="24"/>
                <w:szCs w:val="24"/>
              </w:rPr>
              <w:t>basis</w:t>
            </w:r>
          </w:p>
          <w:p w14:paraId="4B7CC02B" w14:textId="77777777" w:rsidR="005D5F2C" w:rsidRPr="00DC3454" w:rsidRDefault="005D5F2C" w:rsidP="00FD53C8">
            <w:pPr>
              <w:rPr>
                <w:rFonts w:cstheme="minorHAnsi"/>
                <w:sz w:val="24"/>
                <w:szCs w:val="24"/>
              </w:rPr>
            </w:pPr>
          </w:p>
          <w:p w14:paraId="247289DF" w14:textId="0BE50552" w:rsidR="005D5F2C" w:rsidRPr="00DC3454" w:rsidRDefault="005D5F2C" w:rsidP="00FD53C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84" w:type="dxa"/>
          </w:tcPr>
          <w:p w14:paraId="0C0DCCF5" w14:textId="77777777" w:rsidR="00987267" w:rsidRPr="00DC3454" w:rsidRDefault="00987267" w:rsidP="00987267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Annually</w:t>
            </w:r>
          </w:p>
          <w:p w14:paraId="087C8416" w14:textId="77777777" w:rsidR="00987267" w:rsidRPr="00DC3454" w:rsidRDefault="00987267" w:rsidP="00987267">
            <w:pPr>
              <w:rPr>
                <w:rFonts w:cstheme="minorHAnsi"/>
                <w:sz w:val="24"/>
                <w:szCs w:val="24"/>
              </w:rPr>
            </w:pPr>
          </w:p>
          <w:p w14:paraId="2BE3F27F" w14:textId="77777777" w:rsidR="00987267" w:rsidRPr="00DC3454" w:rsidRDefault="00987267" w:rsidP="00987267">
            <w:pPr>
              <w:rPr>
                <w:rFonts w:cstheme="minorHAnsi"/>
                <w:sz w:val="24"/>
                <w:szCs w:val="24"/>
              </w:rPr>
            </w:pPr>
          </w:p>
          <w:p w14:paraId="62DAB5F2" w14:textId="77777777" w:rsidR="00987267" w:rsidRPr="00DC3454" w:rsidRDefault="00987267" w:rsidP="00987267">
            <w:pPr>
              <w:rPr>
                <w:rFonts w:cstheme="minorHAnsi"/>
                <w:sz w:val="24"/>
                <w:szCs w:val="24"/>
              </w:rPr>
            </w:pPr>
          </w:p>
          <w:p w14:paraId="7B82ED83" w14:textId="77777777" w:rsidR="00987267" w:rsidRPr="00DC3454" w:rsidRDefault="00987267" w:rsidP="00987267">
            <w:pPr>
              <w:rPr>
                <w:rFonts w:cstheme="minorHAnsi"/>
                <w:sz w:val="24"/>
                <w:szCs w:val="24"/>
              </w:rPr>
            </w:pPr>
          </w:p>
          <w:p w14:paraId="5655F78A" w14:textId="77777777" w:rsidR="00987267" w:rsidRPr="00DC3454" w:rsidRDefault="00987267" w:rsidP="00987267">
            <w:pPr>
              <w:rPr>
                <w:rFonts w:cstheme="minorHAnsi"/>
                <w:sz w:val="24"/>
                <w:szCs w:val="24"/>
              </w:rPr>
            </w:pPr>
          </w:p>
          <w:p w14:paraId="65AF2E81" w14:textId="77777777" w:rsidR="00987267" w:rsidRPr="00DC3454" w:rsidRDefault="00987267" w:rsidP="00987267">
            <w:pPr>
              <w:rPr>
                <w:rFonts w:cstheme="minorHAnsi"/>
                <w:sz w:val="24"/>
                <w:szCs w:val="24"/>
              </w:rPr>
            </w:pPr>
          </w:p>
          <w:p w14:paraId="3C7804AE" w14:textId="77777777" w:rsidR="00987267" w:rsidRPr="00DC3454" w:rsidRDefault="00987267" w:rsidP="00987267">
            <w:pPr>
              <w:rPr>
                <w:rFonts w:cstheme="minorHAnsi"/>
                <w:sz w:val="24"/>
                <w:szCs w:val="24"/>
              </w:rPr>
            </w:pPr>
          </w:p>
          <w:p w14:paraId="50FD3C7B" w14:textId="77777777" w:rsidR="00987267" w:rsidRPr="00DC3454" w:rsidRDefault="00987267" w:rsidP="00987267">
            <w:pPr>
              <w:rPr>
                <w:rFonts w:cstheme="minorHAnsi"/>
                <w:sz w:val="24"/>
                <w:szCs w:val="24"/>
              </w:rPr>
            </w:pPr>
          </w:p>
          <w:p w14:paraId="69C4308F" w14:textId="77777777" w:rsidR="00987267" w:rsidRPr="00DC3454" w:rsidRDefault="00987267" w:rsidP="00987267">
            <w:pPr>
              <w:rPr>
                <w:rFonts w:cstheme="minorHAnsi"/>
                <w:sz w:val="24"/>
                <w:szCs w:val="24"/>
              </w:rPr>
            </w:pPr>
          </w:p>
          <w:p w14:paraId="4077487C" w14:textId="77777777" w:rsidR="00987267" w:rsidRPr="00DC3454" w:rsidRDefault="00987267" w:rsidP="00987267">
            <w:pPr>
              <w:rPr>
                <w:rFonts w:cstheme="minorHAnsi"/>
                <w:sz w:val="24"/>
                <w:szCs w:val="24"/>
              </w:rPr>
            </w:pPr>
          </w:p>
          <w:p w14:paraId="05F6D18E" w14:textId="77777777" w:rsidR="00987267" w:rsidRPr="00DC3454" w:rsidRDefault="00987267" w:rsidP="00987267">
            <w:pPr>
              <w:rPr>
                <w:rFonts w:cstheme="minorHAnsi"/>
                <w:sz w:val="24"/>
                <w:szCs w:val="24"/>
              </w:rPr>
            </w:pPr>
          </w:p>
          <w:p w14:paraId="6389726F" w14:textId="77777777" w:rsidR="00F04541" w:rsidRPr="00DC3454" w:rsidRDefault="00F04541" w:rsidP="00987267">
            <w:pPr>
              <w:rPr>
                <w:rFonts w:cstheme="minorHAnsi"/>
                <w:sz w:val="24"/>
                <w:szCs w:val="24"/>
              </w:rPr>
            </w:pPr>
          </w:p>
          <w:p w14:paraId="038AA7D4" w14:textId="77777777" w:rsidR="00F04541" w:rsidRPr="00DC3454" w:rsidRDefault="00F04541" w:rsidP="00987267">
            <w:pPr>
              <w:rPr>
                <w:rFonts w:cstheme="minorHAnsi"/>
                <w:sz w:val="24"/>
                <w:szCs w:val="24"/>
              </w:rPr>
            </w:pPr>
          </w:p>
          <w:p w14:paraId="591FF818" w14:textId="588A2524" w:rsidR="00987267" w:rsidRPr="00DC3454" w:rsidRDefault="00987267" w:rsidP="00987267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Monthly</w:t>
            </w:r>
          </w:p>
        </w:tc>
        <w:tc>
          <w:tcPr>
            <w:tcW w:w="2234" w:type="dxa"/>
          </w:tcPr>
          <w:p w14:paraId="3A7D8C05" w14:textId="68DEAA4E" w:rsidR="00987267" w:rsidRPr="00DC3454" w:rsidRDefault="00987267" w:rsidP="00987267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Review of internal controls in place and their documentation</w:t>
            </w:r>
          </w:p>
        </w:tc>
        <w:tc>
          <w:tcPr>
            <w:tcW w:w="1498" w:type="dxa"/>
          </w:tcPr>
          <w:p w14:paraId="7D716F22" w14:textId="7CE2677B" w:rsidR="00987267" w:rsidRPr="00DC3454" w:rsidRDefault="00982A3B" w:rsidP="00987267">
            <w:pPr>
              <w:rPr>
                <w:rFonts w:cstheme="minorHAnsi"/>
                <w:b/>
                <w:sz w:val="24"/>
                <w:szCs w:val="24"/>
              </w:rPr>
            </w:pPr>
            <w:r w:rsidRPr="00DC3454">
              <w:rPr>
                <w:rFonts w:cstheme="minorHAnsi"/>
                <w:bCs/>
                <w:sz w:val="24"/>
                <w:szCs w:val="24"/>
              </w:rPr>
              <w:t>Town Clerk</w:t>
            </w:r>
          </w:p>
        </w:tc>
      </w:tr>
      <w:tr w:rsidR="00FD53C8" w:rsidRPr="00982A3B" w14:paraId="14822C57" w14:textId="77777777" w:rsidTr="008E7178">
        <w:tc>
          <w:tcPr>
            <w:tcW w:w="823" w:type="dxa"/>
          </w:tcPr>
          <w:p w14:paraId="6B6A72F7" w14:textId="77777777" w:rsidR="00FD53C8" w:rsidRPr="00DC3454" w:rsidRDefault="00FD53C8" w:rsidP="00FD53C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128" w:type="dxa"/>
          </w:tcPr>
          <w:p w14:paraId="6DC954E7" w14:textId="65559A49" w:rsidR="00FD53C8" w:rsidRPr="00DC3454" w:rsidRDefault="00FD53C8" w:rsidP="00FD53C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068" w:type="dxa"/>
          </w:tcPr>
          <w:p w14:paraId="5FCB26C4" w14:textId="200CD65C" w:rsidR="00FD53C8" w:rsidRPr="00DC3454" w:rsidRDefault="00FD53C8" w:rsidP="00FD53C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64" w:type="dxa"/>
          </w:tcPr>
          <w:p w14:paraId="0F9B08FE" w14:textId="27885A38" w:rsidR="00FD53C8" w:rsidRPr="00DC3454" w:rsidRDefault="00FD53C8" w:rsidP="00FD53C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26" w:type="dxa"/>
          </w:tcPr>
          <w:p w14:paraId="49B4BF4E" w14:textId="34F9E52B" w:rsidR="00FD53C8" w:rsidRPr="00DC3454" w:rsidRDefault="00FD53C8" w:rsidP="00FD53C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068" w:type="dxa"/>
          </w:tcPr>
          <w:p w14:paraId="361BF4AB" w14:textId="400706D9" w:rsidR="00FD53C8" w:rsidRPr="00DC3454" w:rsidRDefault="00FD53C8" w:rsidP="00FD53C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84" w:type="dxa"/>
          </w:tcPr>
          <w:p w14:paraId="69861C16" w14:textId="270E6292" w:rsidR="00FD53C8" w:rsidRPr="00DC3454" w:rsidRDefault="00FD53C8" w:rsidP="00FD53C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34" w:type="dxa"/>
          </w:tcPr>
          <w:p w14:paraId="58F05B45" w14:textId="6550C54D" w:rsidR="00FD53C8" w:rsidRPr="00DC3454" w:rsidRDefault="00FD53C8" w:rsidP="00FD53C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98" w:type="dxa"/>
          </w:tcPr>
          <w:p w14:paraId="17EA59C2" w14:textId="3DFCA583" w:rsidR="00FD53C8" w:rsidRPr="00DC3454" w:rsidRDefault="00FD53C8" w:rsidP="00FD53C8">
            <w:pPr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982A3B" w:rsidRPr="00982A3B" w14:paraId="31F2BB71" w14:textId="77777777" w:rsidTr="008E7178">
        <w:tc>
          <w:tcPr>
            <w:tcW w:w="823" w:type="dxa"/>
            <w:shd w:val="clear" w:color="auto" w:fill="FFFF00"/>
          </w:tcPr>
          <w:p w14:paraId="00385992" w14:textId="515B9278" w:rsidR="00FD53C8" w:rsidRPr="00DC3454" w:rsidRDefault="00EC4269" w:rsidP="00FD53C8">
            <w:pPr>
              <w:rPr>
                <w:rFonts w:cstheme="minorHAnsi"/>
                <w:strike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22</w:t>
            </w:r>
          </w:p>
          <w:p w14:paraId="299FBBF6" w14:textId="77777777" w:rsidR="00E17C3E" w:rsidRPr="00DC3454" w:rsidRDefault="00E17C3E" w:rsidP="00FD53C8">
            <w:pPr>
              <w:rPr>
                <w:rFonts w:cstheme="minorHAnsi"/>
                <w:sz w:val="24"/>
                <w:szCs w:val="24"/>
              </w:rPr>
            </w:pPr>
          </w:p>
          <w:p w14:paraId="7DB85F40" w14:textId="77777777" w:rsidR="00E17C3E" w:rsidRPr="00DC3454" w:rsidRDefault="00E17C3E" w:rsidP="00FD53C8">
            <w:pPr>
              <w:rPr>
                <w:rFonts w:cstheme="minorHAnsi"/>
                <w:sz w:val="24"/>
                <w:szCs w:val="24"/>
              </w:rPr>
            </w:pPr>
          </w:p>
          <w:p w14:paraId="21A77943" w14:textId="77777777" w:rsidR="00E17C3E" w:rsidRPr="00DC3454" w:rsidRDefault="00E17C3E" w:rsidP="00FD53C8">
            <w:pPr>
              <w:rPr>
                <w:rFonts w:cstheme="minorHAnsi"/>
                <w:sz w:val="24"/>
                <w:szCs w:val="24"/>
              </w:rPr>
            </w:pPr>
          </w:p>
          <w:p w14:paraId="18407728" w14:textId="77777777" w:rsidR="00E17C3E" w:rsidRPr="00DC3454" w:rsidRDefault="00E17C3E" w:rsidP="00FD53C8">
            <w:pPr>
              <w:rPr>
                <w:rFonts w:cstheme="minorHAnsi"/>
                <w:sz w:val="24"/>
                <w:szCs w:val="24"/>
              </w:rPr>
            </w:pPr>
          </w:p>
          <w:p w14:paraId="2BDE4AAD" w14:textId="77777777" w:rsidR="00E17C3E" w:rsidRPr="00DC3454" w:rsidRDefault="00E17C3E" w:rsidP="00FD53C8">
            <w:pPr>
              <w:rPr>
                <w:rFonts w:cstheme="minorHAnsi"/>
                <w:sz w:val="24"/>
                <w:szCs w:val="24"/>
              </w:rPr>
            </w:pPr>
          </w:p>
          <w:p w14:paraId="4D1E4C26" w14:textId="09A45987" w:rsidR="00E17C3E" w:rsidRPr="00DC3454" w:rsidRDefault="00E17C3E" w:rsidP="00FD53C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128" w:type="dxa"/>
          </w:tcPr>
          <w:p w14:paraId="1E5C3655" w14:textId="203DAACB" w:rsidR="00FD53C8" w:rsidRPr="00DC3454" w:rsidRDefault="00E17C3E" w:rsidP="00FD53C8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lastRenderedPageBreak/>
              <w:t xml:space="preserve">Management of </w:t>
            </w:r>
            <w:r w:rsidR="00FD53C8" w:rsidRPr="00DC3454">
              <w:rPr>
                <w:rFonts w:cstheme="minorHAnsi"/>
                <w:sz w:val="24"/>
                <w:szCs w:val="24"/>
              </w:rPr>
              <w:t>IT equipment</w:t>
            </w:r>
          </w:p>
        </w:tc>
        <w:tc>
          <w:tcPr>
            <w:tcW w:w="2068" w:type="dxa"/>
          </w:tcPr>
          <w:p w14:paraId="664196C0" w14:textId="20667546" w:rsidR="00FD53C8" w:rsidRPr="00DC3454" w:rsidRDefault="00FD53C8" w:rsidP="00FD53C8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Loss of information</w:t>
            </w:r>
          </w:p>
          <w:p w14:paraId="4C0C4BE7" w14:textId="77777777" w:rsidR="00274105" w:rsidRPr="00DC3454" w:rsidRDefault="00274105" w:rsidP="00FD53C8">
            <w:pPr>
              <w:rPr>
                <w:rFonts w:cstheme="minorHAnsi"/>
                <w:sz w:val="24"/>
                <w:szCs w:val="24"/>
              </w:rPr>
            </w:pPr>
          </w:p>
          <w:p w14:paraId="529D1D44" w14:textId="15ADBA60" w:rsidR="00FD53C8" w:rsidRPr="00DC3454" w:rsidRDefault="00FD53C8" w:rsidP="00FD53C8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lastRenderedPageBreak/>
              <w:t>Security breaches</w:t>
            </w:r>
          </w:p>
        </w:tc>
        <w:tc>
          <w:tcPr>
            <w:tcW w:w="1264" w:type="dxa"/>
          </w:tcPr>
          <w:p w14:paraId="707890FE" w14:textId="48F03ACF" w:rsidR="00FD53C8" w:rsidRPr="00DC3454" w:rsidRDefault="00FD53C8" w:rsidP="00FD53C8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lastRenderedPageBreak/>
              <w:t>M</w:t>
            </w:r>
          </w:p>
        </w:tc>
        <w:tc>
          <w:tcPr>
            <w:tcW w:w="1026" w:type="dxa"/>
          </w:tcPr>
          <w:p w14:paraId="5C5F5190" w14:textId="430CE9D8" w:rsidR="00FD53C8" w:rsidRPr="00DC3454" w:rsidRDefault="00FD53C8" w:rsidP="00FD53C8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M</w:t>
            </w:r>
          </w:p>
        </w:tc>
        <w:tc>
          <w:tcPr>
            <w:tcW w:w="3068" w:type="dxa"/>
          </w:tcPr>
          <w:p w14:paraId="6173EAB8" w14:textId="44D3B457" w:rsidR="00FD53C8" w:rsidRPr="00DC3454" w:rsidRDefault="00964894" w:rsidP="00FD53C8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 xml:space="preserve">- </w:t>
            </w:r>
            <w:r w:rsidR="00FD53C8" w:rsidRPr="00DC3454">
              <w:rPr>
                <w:rFonts w:cstheme="minorHAnsi"/>
                <w:sz w:val="24"/>
                <w:szCs w:val="24"/>
              </w:rPr>
              <w:t xml:space="preserve">Computer systems backed up to the Cloud via </w:t>
            </w:r>
            <w:r w:rsidR="00491A60" w:rsidRPr="00DC3454">
              <w:rPr>
                <w:rFonts w:cstheme="minorHAnsi"/>
                <w:sz w:val="24"/>
                <w:szCs w:val="24"/>
              </w:rPr>
              <w:t>web host services</w:t>
            </w:r>
          </w:p>
          <w:p w14:paraId="37007A39" w14:textId="08BA41AE" w:rsidR="00FD53C8" w:rsidRPr="00DC3454" w:rsidRDefault="00964894" w:rsidP="00FD53C8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lastRenderedPageBreak/>
              <w:t xml:space="preserve">- </w:t>
            </w:r>
            <w:r w:rsidR="00FD53C8" w:rsidRPr="00DC3454">
              <w:rPr>
                <w:rFonts w:cstheme="minorHAnsi"/>
                <w:sz w:val="24"/>
                <w:szCs w:val="24"/>
              </w:rPr>
              <w:t>Access restricted to authorised users</w:t>
            </w:r>
          </w:p>
          <w:p w14:paraId="486F37A9" w14:textId="6C765C0B" w:rsidR="00FD53C8" w:rsidRPr="00DC3454" w:rsidRDefault="00964894" w:rsidP="00FD53C8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 xml:space="preserve">- </w:t>
            </w:r>
            <w:r w:rsidR="00FD53C8" w:rsidRPr="00DC3454">
              <w:rPr>
                <w:rFonts w:cstheme="minorHAnsi"/>
                <w:sz w:val="24"/>
                <w:szCs w:val="24"/>
              </w:rPr>
              <w:t xml:space="preserve">Only approved software and virus software used </w:t>
            </w:r>
          </w:p>
          <w:p w14:paraId="4FC8F3BA" w14:textId="2E542757" w:rsidR="00E17C3E" w:rsidRPr="00DC3454" w:rsidRDefault="00E17C3E" w:rsidP="00FD53C8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- Review/Aduit of electronic devices undertaken</w:t>
            </w:r>
            <w:r w:rsidR="00AD2343" w:rsidRPr="00DC3454">
              <w:rPr>
                <w:rFonts w:cstheme="minorHAnsi"/>
                <w:sz w:val="24"/>
                <w:szCs w:val="24"/>
              </w:rPr>
              <w:t xml:space="preserve"> and Council devices issued where appropriate.</w:t>
            </w:r>
          </w:p>
        </w:tc>
        <w:tc>
          <w:tcPr>
            <w:tcW w:w="1484" w:type="dxa"/>
          </w:tcPr>
          <w:p w14:paraId="6B3B0E6B" w14:textId="2CCF5A71" w:rsidR="00FD53C8" w:rsidRPr="00DC3454" w:rsidRDefault="00FD53C8" w:rsidP="00FD53C8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lastRenderedPageBreak/>
              <w:t>Annually</w:t>
            </w:r>
          </w:p>
        </w:tc>
        <w:tc>
          <w:tcPr>
            <w:tcW w:w="2234" w:type="dxa"/>
          </w:tcPr>
          <w:p w14:paraId="29CD5C3F" w14:textId="2AA025E6" w:rsidR="00FD53C8" w:rsidRPr="00DC3454" w:rsidRDefault="00FD53C8" w:rsidP="00FD53C8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Unexpected incident</w:t>
            </w:r>
          </w:p>
          <w:p w14:paraId="53A515A2" w14:textId="77777777" w:rsidR="00FD53C8" w:rsidRPr="00DC3454" w:rsidRDefault="00FD53C8" w:rsidP="00FD53C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98" w:type="dxa"/>
          </w:tcPr>
          <w:p w14:paraId="7F3BBDF1" w14:textId="14A8E5CD" w:rsidR="00FD53C8" w:rsidRPr="00DC3454" w:rsidRDefault="00982A3B" w:rsidP="00FD53C8">
            <w:pPr>
              <w:rPr>
                <w:rFonts w:cstheme="minorHAnsi"/>
                <w:b/>
                <w:sz w:val="24"/>
                <w:szCs w:val="24"/>
              </w:rPr>
            </w:pPr>
            <w:r w:rsidRPr="00DC3454">
              <w:rPr>
                <w:rFonts w:cstheme="minorHAnsi"/>
                <w:bCs/>
                <w:sz w:val="24"/>
                <w:szCs w:val="24"/>
              </w:rPr>
              <w:t>Town Clerk</w:t>
            </w:r>
          </w:p>
        </w:tc>
      </w:tr>
      <w:tr w:rsidR="00982A3B" w:rsidRPr="00982A3B" w14:paraId="37E477B5" w14:textId="77777777" w:rsidTr="008E7178">
        <w:tc>
          <w:tcPr>
            <w:tcW w:w="823" w:type="dxa"/>
            <w:shd w:val="clear" w:color="auto" w:fill="00B050"/>
          </w:tcPr>
          <w:p w14:paraId="29AD6D4B" w14:textId="7B99CEA1" w:rsidR="00FD53C8" w:rsidRPr="00DC3454" w:rsidRDefault="00EC4269" w:rsidP="00FD53C8">
            <w:pPr>
              <w:rPr>
                <w:rFonts w:cstheme="minorHAnsi"/>
                <w:strike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23</w:t>
            </w:r>
          </w:p>
          <w:p w14:paraId="317C9988" w14:textId="77777777" w:rsidR="00E17C3E" w:rsidRPr="00DC3454" w:rsidRDefault="00E17C3E" w:rsidP="00FD53C8">
            <w:pPr>
              <w:rPr>
                <w:rFonts w:cstheme="minorHAnsi"/>
                <w:sz w:val="24"/>
                <w:szCs w:val="24"/>
              </w:rPr>
            </w:pPr>
          </w:p>
          <w:p w14:paraId="44B5F4E5" w14:textId="77777777" w:rsidR="00E17C3E" w:rsidRPr="00DC3454" w:rsidRDefault="00E17C3E" w:rsidP="00FD53C8">
            <w:pPr>
              <w:rPr>
                <w:rFonts w:cstheme="minorHAnsi"/>
                <w:sz w:val="24"/>
                <w:szCs w:val="24"/>
              </w:rPr>
            </w:pPr>
          </w:p>
          <w:p w14:paraId="7BD1022A" w14:textId="77777777" w:rsidR="00E17C3E" w:rsidRPr="00DC3454" w:rsidRDefault="00E17C3E" w:rsidP="00FD53C8">
            <w:pPr>
              <w:rPr>
                <w:rFonts w:cstheme="minorHAnsi"/>
                <w:sz w:val="24"/>
                <w:szCs w:val="24"/>
              </w:rPr>
            </w:pPr>
          </w:p>
          <w:p w14:paraId="01BDF982" w14:textId="77777777" w:rsidR="00E17C3E" w:rsidRPr="00DC3454" w:rsidRDefault="00E17C3E" w:rsidP="00FD53C8">
            <w:pPr>
              <w:rPr>
                <w:rFonts w:cstheme="minorHAnsi"/>
                <w:sz w:val="24"/>
                <w:szCs w:val="24"/>
              </w:rPr>
            </w:pPr>
          </w:p>
          <w:p w14:paraId="393520C8" w14:textId="77777777" w:rsidR="00E17C3E" w:rsidRPr="00DC3454" w:rsidRDefault="00E17C3E" w:rsidP="00FD53C8">
            <w:pPr>
              <w:rPr>
                <w:rFonts w:cstheme="minorHAnsi"/>
                <w:sz w:val="24"/>
                <w:szCs w:val="24"/>
              </w:rPr>
            </w:pPr>
          </w:p>
          <w:p w14:paraId="6C4406C1" w14:textId="77777777" w:rsidR="00E17C3E" w:rsidRPr="00DC3454" w:rsidRDefault="00E17C3E" w:rsidP="00FD53C8">
            <w:pPr>
              <w:rPr>
                <w:rFonts w:cstheme="minorHAnsi"/>
                <w:sz w:val="24"/>
                <w:szCs w:val="24"/>
              </w:rPr>
            </w:pPr>
          </w:p>
          <w:p w14:paraId="68B1B1A4" w14:textId="77777777" w:rsidR="00E17C3E" w:rsidRPr="00DC3454" w:rsidRDefault="00E17C3E" w:rsidP="00FD53C8">
            <w:pPr>
              <w:rPr>
                <w:rFonts w:cstheme="minorHAnsi"/>
                <w:sz w:val="24"/>
                <w:szCs w:val="24"/>
              </w:rPr>
            </w:pPr>
          </w:p>
          <w:p w14:paraId="72A142FB" w14:textId="77777777" w:rsidR="00E17C3E" w:rsidRPr="00DC3454" w:rsidRDefault="00E17C3E" w:rsidP="00FD53C8">
            <w:pPr>
              <w:rPr>
                <w:rFonts w:cstheme="minorHAnsi"/>
                <w:sz w:val="24"/>
                <w:szCs w:val="24"/>
              </w:rPr>
            </w:pPr>
          </w:p>
          <w:p w14:paraId="68CD3A77" w14:textId="77777777" w:rsidR="00E17C3E" w:rsidRPr="00DC3454" w:rsidRDefault="00E17C3E" w:rsidP="00FD53C8">
            <w:pPr>
              <w:rPr>
                <w:rFonts w:cstheme="minorHAnsi"/>
                <w:sz w:val="24"/>
                <w:szCs w:val="24"/>
              </w:rPr>
            </w:pPr>
          </w:p>
          <w:p w14:paraId="5FE7EAD7" w14:textId="2635ED7E" w:rsidR="00E17C3E" w:rsidRPr="00DC3454" w:rsidRDefault="00E17C3E" w:rsidP="00FD53C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128" w:type="dxa"/>
          </w:tcPr>
          <w:p w14:paraId="5F292309" w14:textId="739F48CB" w:rsidR="00FD53C8" w:rsidRPr="00DC3454" w:rsidRDefault="00FD53C8" w:rsidP="00FD53C8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Failure to collect and review rents &amp; charges (room hire, allotments</w:t>
            </w:r>
            <w:r w:rsidR="00491A60" w:rsidRPr="00DC3454">
              <w:rPr>
                <w:rFonts w:cstheme="minorHAnsi"/>
                <w:sz w:val="24"/>
                <w:szCs w:val="24"/>
              </w:rPr>
              <w:t>, leases etc</w:t>
            </w:r>
            <w:r w:rsidRPr="00DC3454">
              <w:rPr>
                <w:rFonts w:cstheme="minorHAnsi"/>
                <w:sz w:val="24"/>
                <w:szCs w:val="24"/>
              </w:rPr>
              <w:t>)</w:t>
            </w:r>
          </w:p>
        </w:tc>
        <w:tc>
          <w:tcPr>
            <w:tcW w:w="2068" w:type="dxa"/>
          </w:tcPr>
          <w:p w14:paraId="61A1A9C9" w14:textId="13B5F5CE" w:rsidR="00FD53C8" w:rsidRPr="00DC3454" w:rsidRDefault="00FD53C8" w:rsidP="00FD53C8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 xml:space="preserve">Reduction in income </w:t>
            </w:r>
          </w:p>
          <w:p w14:paraId="4832048F" w14:textId="77777777" w:rsidR="00FD53C8" w:rsidRPr="00DC3454" w:rsidRDefault="00FD53C8" w:rsidP="00FD53C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64" w:type="dxa"/>
          </w:tcPr>
          <w:p w14:paraId="41E5B831" w14:textId="11FB5D56" w:rsidR="00FD53C8" w:rsidRPr="00DC3454" w:rsidRDefault="00FD53C8" w:rsidP="00FD53C8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L</w:t>
            </w:r>
          </w:p>
        </w:tc>
        <w:tc>
          <w:tcPr>
            <w:tcW w:w="1026" w:type="dxa"/>
          </w:tcPr>
          <w:p w14:paraId="24D80C44" w14:textId="7338737F" w:rsidR="00FD53C8" w:rsidRPr="00DC3454" w:rsidRDefault="00FD53C8" w:rsidP="00FD53C8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M</w:t>
            </w:r>
          </w:p>
        </w:tc>
        <w:tc>
          <w:tcPr>
            <w:tcW w:w="3068" w:type="dxa"/>
          </w:tcPr>
          <w:p w14:paraId="57B3C55F" w14:textId="46A39137" w:rsidR="00FD53C8" w:rsidRPr="00DC3454" w:rsidRDefault="00964894" w:rsidP="00FD53C8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 xml:space="preserve">- </w:t>
            </w:r>
            <w:r w:rsidR="00FD53C8" w:rsidRPr="00DC3454">
              <w:rPr>
                <w:rFonts w:cstheme="minorHAnsi"/>
                <w:sz w:val="24"/>
                <w:szCs w:val="24"/>
              </w:rPr>
              <w:t>All income due to the council and received is properly recorded.</w:t>
            </w:r>
          </w:p>
          <w:p w14:paraId="26A7BFA1" w14:textId="0C06B95C" w:rsidR="00FD53C8" w:rsidRPr="00DC3454" w:rsidRDefault="00964894" w:rsidP="00FD53C8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 xml:space="preserve">- </w:t>
            </w:r>
            <w:r w:rsidR="00FD53C8" w:rsidRPr="00DC3454">
              <w:rPr>
                <w:rFonts w:cstheme="minorHAnsi"/>
                <w:sz w:val="24"/>
                <w:szCs w:val="24"/>
              </w:rPr>
              <w:t>Invoices and receipts are issued as necessary</w:t>
            </w:r>
          </w:p>
          <w:p w14:paraId="0C6F4F78" w14:textId="7901B1BF" w:rsidR="00FD53C8" w:rsidRPr="00DC3454" w:rsidRDefault="00964894" w:rsidP="00FD53C8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 xml:space="preserve">- </w:t>
            </w:r>
            <w:r w:rsidR="00FD53C8" w:rsidRPr="00DC3454">
              <w:rPr>
                <w:rFonts w:cstheme="minorHAnsi"/>
                <w:sz w:val="24"/>
                <w:szCs w:val="24"/>
              </w:rPr>
              <w:t>Rents and charges are reviewed annually as part of budgetary process</w:t>
            </w:r>
          </w:p>
          <w:p w14:paraId="2548691D" w14:textId="510CD67C" w:rsidR="00FD53C8" w:rsidRPr="00DC3454" w:rsidRDefault="00964894" w:rsidP="00FD53C8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 xml:space="preserve">- </w:t>
            </w:r>
            <w:r w:rsidR="00FD53C8" w:rsidRPr="00DC3454">
              <w:rPr>
                <w:rFonts w:cstheme="minorHAnsi"/>
                <w:sz w:val="24"/>
                <w:szCs w:val="24"/>
              </w:rPr>
              <w:t>Appropriate recovery action taken when necessary</w:t>
            </w:r>
          </w:p>
          <w:p w14:paraId="0F5B45BA" w14:textId="77777777" w:rsidR="00FD53C8" w:rsidRPr="00DC3454" w:rsidRDefault="00FD53C8" w:rsidP="00FD53C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84" w:type="dxa"/>
          </w:tcPr>
          <w:p w14:paraId="3B8EACD0" w14:textId="65F5520D" w:rsidR="00FD53C8" w:rsidRPr="00DC3454" w:rsidRDefault="00FD53C8" w:rsidP="00FD53C8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Annually</w:t>
            </w:r>
          </w:p>
        </w:tc>
        <w:tc>
          <w:tcPr>
            <w:tcW w:w="2234" w:type="dxa"/>
          </w:tcPr>
          <w:p w14:paraId="0F59B8BB" w14:textId="5CDAB50E" w:rsidR="00FD53C8" w:rsidRPr="00DC3454" w:rsidRDefault="00FD53C8" w:rsidP="00FD53C8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Irrecoverable debts</w:t>
            </w:r>
          </w:p>
          <w:p w14:paraId="0010A904" w14:textId="77777777" w:rsidR="00FD53C8" w:rsidRPr="00DC3454" w:rsidRDefault="00FD53C8" w:rsidP="00FD53C8">
            <w:pPr>
              <w:rPr>
                <w:rFonts w:cstheme="minorHAnsi"/>
                <w:sz w:val="24"/>
                <w:szCs w:val="24"/>
              </w:rPr>
            </w:pPr>
          </w:p>
          <w:p w14:paraId="6B8882E6" w14:textId="77777777" w:rsidR="00FD53C8" w:rsidRPr="00DC3454" w:rsidRDefault="00FD53C8" w:rsidP="00FD53C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98" w:type="dxa"/>
          </w:tcPr>
          <w:p w14:paraId="6F129B80" w14:textId="2E84B6BA" w:rsidR="00FD53C8" w:rsidRPr="00DC3454" w:rsidRDefault="00982A3B" w:rsidP="00FD53C8">
            <w:pPr>
              <w:rPr>
                <w:rFonts w:cstheme="minorHAnsi"/>
                <w:b/>
                <w:sz w:val="24"/>
                <w:szCs w:val="24"/>
              </w:rPr>
            </w:pPr>
            <w:r w:rsidRPr="00DC3454">
              <w:rPr>
                <w:rFonts w:cstheme="minorHAnsi"/>
                <w:bCs/>
                <w:sz w:val="24"/>
                <w:szCs w:val="24"/>
              </w:rPr>
              <w:t>Town Clerk</w:t>
            </w:r>
          </w:p>
        </w:tc>
      </w:tr>
      <w:tr w:rsidR="00982A3B" w:rsidRPr="00982A3B" w14:paraId="75CA78B4" w14:textId="77777777" w:rsidTr="008E7178">
        <w:tc>
          <w:tcPr>
            <w:tcW w:w="823" w:type="dxa"/>
            <w:shd w:val="clear" w:color="auto" w:fill="00B050"/>
          </w:tcPr>
          <w:p w14:paraId="5D63E7C6" w14:textId="1EDA8661" w:rsidR="00E17C3E" w:rsidRPr="00DC3454" w:rsidRDefault="00EC4269" w:rsidP="00FD53C8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24</w:t>
            </w:r>
          </w:p>
          <w:p w14:paraId="66B55ABC" w14:textId="77777777" w:rsidR="00E17C3E" w:rsidRPr="00DC3454" w:rsidRDefault="00E17C3E" w:rsidP="00FD53C8">
            <w:pPr>
              <w:rPr>
                <w:rFonts w:cstheme="minorHAnsi"/>
                <w:sz w:val="24"/>
                <w:szCs w:val="24"/>
              </w:rPr>
            </w:pPr>
          </w:p>
          <w:p w14:paraId="020D53FB" w14:textId="77777777" w:rsidR="00E17C3E" w:rsidRPr="00DC3454" w:rsidRDefault="00E17C3E" w:rsidP="00FD53C8">
            <w:pPr>
              <w:rPr>
                <w:rFonts w:cstheme="minorHAnsi"/>
                <w:sz w:val="24"/>
                <w:szCs w:val="24"/>
              </w:rPr>
            </w:pPr>
          </w:p>
          <w:p w14:paraId="701FCA08" w14:textId="4CE5FD6B" w:rsidR="00E17C3E" w:rsidRPr="00DC3454" w:rsidRDefault="00E17C3E" w:rsidP="00FD53C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128" w:type="dxa"/>
          </w:tcPr>
          <w:p w14:paraId="0E968EE5" w14:textId="28BD3855" w:rsidR="00FD53C8" w:rsidRPr="00DC3454" w:rsidRDefault="00FD53C8" w:rsidP="00FD53C8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Provision and maintenance of Town Council a</w:t>
            </w:r>
            <w:r w:rsidR="00D344CB" w:rsidRPr="00DC3454">
              <w:rPr>
                <w:rFonts w:cstheme="minorHAnsi"/>
                <w:sz w:val="24"/>
                <w:szCs w:val="24"/>
              </w:rPr>
              <w:t>ssets</w:t>
            </w:r>
          </w:p>
        </w:tc>
        <w:tc>
          <w:tcPr>
            <w:tcW w:w="2068" w:type="dxa"/>
          </w:tcPr>
          <w:p w14:paraId="2EAA2603" w14:textId="748D34AD" w:rsidR="00FD53C8" w:rsidRPr="00DC3454" w:rsidRDefault="00FD53C8" w:rsidP="00FD53C8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Failure to provide safe and usable a</w:t>
            </w:r>
            <w:r w:rsidR="00D344CB" w:rsidRPr="00DC3454">
              <w:rPr>
                <w:rFonts w:cstheme="minorHAnsi"/>
                <w:sz w:val="24"/>
                <w:szCs w:val="24"/>
              </w:rPr>
              <w:t>ssets</w:t>
            </w:r>
          </w:p>
          <w:p w14:paraId="40F48F94" w14:textId="77777777" w:rsidR="00FD53C8" w:rsidRPr="00DC3454" w:rsidRDefault="00FD53C8" w:rsidP="00FD53C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64" w:type="dxa"/>
          </w:tcPr>
          <w:p w14:paraId="0134F6F0" w14:textId="50811203" w:rsidR="00FD53C8" w:rsidRPr="00DC3454" w:rsidRDefault="00FD53C8" w:rsidP="00FD53C8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L</w:t>
            </w:r>
          </w:p>
        </w:tc>
        <w:tc>
          <w:tcPr>
            <w:tcW w:w="1026" w:type="dxa"/>
          </w:tcPr>
          <w:p w14:paraId="67F20451" w14:textId="029CDD87" w:rsidR="00FD53C8" w:rsidRPr="00DC3454" w:rsidRDefault="00FD53C8" w:rsidP="00FD53C8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M</w:t>
            </w:r>
          </w:p>
        </w:tc>
        <w:tc>
          <w:tcPr>
            <w:tcW w:w="3068" w:type="dxa"/>
          </w:tcPr>
          <w:p w14:paraId="4A9C7AEE" w14:textId="0EA7474F" w:rsidR="00FD53C8" w:rsidRPr="00DC3454" w:rsidRDefault="00FD53C8" w:rsidP="00FD53C8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 xml:space="preserve">Separate </w:t>
            </w:r>
            <w:r w:rsidR="00D344CB" w:rsidRPr="00DC3454">
              <w:rPr>
                <w:rFonts w:cstheme="minorHAnsi"/>
                <w:sz w:val="24"/>
                <w:szCs w:val="24"/>
              </w:rPr>
              <w:t xml:space="preserve">risk assessments </w:t>
            </w:r>
            <w:r w:rsidRPr="00DC3454">
              <w:rPr>
                <w:rFonts w:cstheme="minorHAnsi"/>
                <w:sz w:val="24"/>
                <w:szCs w:val="24"/>
              </w:rPr>
              <w:t xml:space="preserve">in place </w:t>
            </w:r>
            <w:r w:rsidR="00D344CB" w:rsidRPr="00DC3454">
              <w:rPr>
                <w:rFonts w:cstheme="minorHAnsi"/>
                <w:sz w:val="24"/>
                <w:szCs w:val="24"/>
              </w:rPr>
              <w:t>for council owned assets and open spaces</w:t>
            </w:r>
          </w:p>
        </w:tc>
        <w:tc>
          <w:tcPr>
            <w:tcW w:w="1484" w:type="dxa"/>
          </w:tcPr>
          <w:p w14:paraId="7024EA27" w14:textId="176D6A20" w:rsidR="00FD53C8" w:rsidRPr="00DC3454" w:rsidRDefault="00FD53C8" w:rsidP="00FD53C8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Annually</w:t>
            </w:r>
          </w:p>
        </w:tc>
        <w:tc>
          <w:tcPr>
            <w:tcW w:w="2234" w:type="dxa"/>
          </w:tcPr>
          <w:p w14:paraId="5B8D0718" w14:textId="1A2A1EB3" w:rsidR="00FD53C8" w:rsidRPr="00DC3454" w:rsidRDefault="00FD53C8" w:rsidP="00FD53C8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trike/>
                <w:sz w:val="24"/>
                <w:szCs w:val="24"/>
              </w:rPr>
              <w:t>*</w:t>
            </w:r>
            <w:r w:rsidRPr="00DC3454">
              <w:rPr>
                <w:rFonts w:cstheme="minorHAnsi"/>
                <w:sz w:val="24"/>
                <w:szCs w:val="24"/>
              </w:rPr>
              <w:t xml:space="preserve">Complaints from </w:t>
            </w:r>
            <w:r w:rsidR="00D344CB" w:rsidRPr="00DC3454">
              <w:rPr>
                <w:rFonts w:cstheme="minorHAnsi"/>
                <w:sz w:val="24"/>
                <w:szCs w:val="24"/>
              </w:rPr>
              <w:t>users/visitors of council assets</w:t>
            </w:r>
          </w:p>
          <w:p w14:paraId="4C5609C5" w14:textId="77777777" w:rsidR="00FD53C8" w:rsidRPr="00DC3454" w:rsidRDefault="00FD53C8" w:rsidP="00FD53C8">
            <w:pPr>
              <w:rPr>
                <w:rFonts w:cstheme="minorHAnsi"/>
                <w:sz w:val="24"/>
                <w:szCs w:val="24"/>
              </w:rPr>
            </w:pPr>
          </w:p>
          <w:p w14:paraId="5337D75F" w14:textId="77777777" w:rsidR="00FD53C8" w:rsidRPr="00DC3454" w:rsidRDefault="00FD53C8" w:rsidP="00FD53C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98" w:type="dxa"/>
          </w:tcPr>
          <w:p w14:paraId="204E456F" w14:textId="3462BB76" w:rsidR="00FD53C8" w:rsidRPr="00DC3454" w:rsidRDefault="00982A3B" w:rsidP="00FD53C8">
            <w:pPr>
              <w:rPr>
                <w:rFonts w:cstheme="minorHAnsi"/>
                <w:b/>
                <w:sz w:val="24"/>
                <w:szCs w:val="24"/>
              </w:rPr>
            </w:pPr>
            <w:r w:rsidRPr="00DC3454">
              <w:rPr>
                <w:rFonts w:cstheme="minorHAnsi"/>
                <w:bCs/>
                <w:sz w:val="24"/>
                <w:szCs w:val="24"/>
              </w:rPr>
              <w:t>Town Clerk</w:t>
            </w:r>
          </w:p>
        </w:tc>
      </w:tr>
      <w:tr w:rsidR="00AC1CEA" w:rsidRPr="00982A3B" w14:paraId="1B9991AF" w14:textId="77777777" w:rsidTr="008E7178">
        <w:tc>
          <w:tcPr>
            <w:tcW w:w="823" w:type="dxa"/>
            <w:shd w:val="clear" w:color="auto" w:fill="00B050"/>
          </w:tcPr>
          <w:p w14:paraId="5B9ABEE0" w14:textId="14247333" w:rsidR="00AC1CEA" w:rsidRPr="00DC3454" w:rsidRDefault="00EC4269" w:rsidP="00AC1CEA">
            <w:pPr>
              <w:rPr>
                <w:rFonts w:cstheme="minorHAnsi"/>
                <w:strike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25</w:t>
            </w:r>
          </w:p>
          <w:p w14:paraId="467493B1" w14:textId="77777777" w:rsidR="00E17C3E" w:rsidRPr="00DC3454" w:rsidRDefault="00E17C3E" w:rsidP="00AC1CEA">
            <w:pPr>
              <w:rPr>
                <w:rFonts w:cstheme="minorHAnsi"/>
                <w:sz w:val="24"/>
                <w:szCs w:val="24"/>
              </w:rPr>
            </w:pPr>
          </w:p>
          <w:p w14:paraId="65DE9242" w14:textId="77777777" w:rsidR="00E17C3E" w:rsidRPr="00DC3454" w:rsidRDefault="00E17C3E" w:rsidP="00AC1CEA">
            <w:pPr>
              <w:rPr>
                <w:rFonts w:cstheme="minorHAnsi"/>
                <w:sz w:val="24"/>
                <w:szCs w:val="24"/>
              </w:rPr>
            </w:pPr>
          </w:p>
          <w:p w14:paraId="62C776E1" w14:textId="77777777" w:rsidR="00E17C3E" w:rsidRPr="00DC3454" w:rsidRDefault="00E17C3E" w:rsidP="00AC1CEA">
            <w:pPr>
              <w:rPr>
                <w:rFonts w:cstheme="minorHAnsi"/>
                <w:sz w:val="24"/>
                <w:szCs w:val="24"/>
              </w:rPr>
            </w:pPr>
          </w:p>
          <w:p w14:paraId="08E41ADF" w14:textId="77777777" w:rsidR="00E17C3E" w:rsidRPr="00DC3454" w:rsidRDefault="00E17C3E" w:rsidP="00AC1CEA">
            <w:pPr>
              <w:rPr>
                <w:rFonts w:cstheme="minorHAnsi"/>
                <w:sz w:val="24"/>
                <w:szCs w:val="24"/>
              </w:rPr>
            </w:pPr>
          </w:p>
          <w:p w14:paraId="240B077E" w14:textId="77777777" w:rsidR="00E17C3E" w:rsidRPr="00DC3454" w:rsidRDefault="00E17C3E" w:rsidP="00AC1CEA">
            <w:pPr>
              <w:rPr>
                <w:rFonts w:cstheme="minorHAnsi"/>
                <w:sz w:val="24"/>
                <w:szCs w:val="24"/>
              </w:rPr>
            </w:pPr>
          </w:p>
          <w:p w14:paraId="20F6FF80" w14:textId="77777777" w:rsidR="00E17C3E" w:rsidRPr="00DC3454" w:rsidRDefault="00E17C3E" w:rsidP="00AC1CEA">
            <w:pPr>
              <w:rPr>
                <w:rFonts w:cstheme="minorHAnsi"/>
                <w:sz w:val="24"/>
                <w:szCs w:val="24"/>
              </w:rPr>
            </w:pPr>
          </w:p>
          <w:p w14:paraId="0DFDF4B4" w14:textId="2D7D9791" w:rsidR="00E17C3E" w:rsidRPr="00DC3454" w:rsidRDefault="00E17C3E" w:rsidP="00AC1CEA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128" w:type="dxa"/>
          </w:tcPr>
          <w:p w14:paraId="62A15DFA" w14:textId="3F9A30D7" w:rsidR="00AC1CEA" w:rsidRPr="00DC3454" w:rsidRDefault="00AC1CEA" w:rsidP="00AC1CEA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Failure to maintain compliant CCTV provision</w:t>
            </w:r>
          </w:p>
        </w:tc>
        <w:tc>
          <w:tcPr>
            <w:tcW w:w="2068" w:type="dxa"/>
          </w:tcPr>
          <w:p w14:paraId="19506BFE" w14:textId="682AC4AF" w:rsidR="00AC1CEA" w:rsidRPr="00DC3454" w:rsidRDefault="00AC1CEA" w:rsidP="00AC1CEA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Poor reputation</w:t>
            </w:r>
          </w:p>
          <w:p w14:paraId="21F07878" w14:textId="77777777" w:rsidR="00274105" w:rsidRPr="00DC3454" w:rsidRDefault="00274105" w:rsidP="00AC1CEA">
            <w:pPr>
              <w:rPr>
                <w:rFonts w:cstheme="minorHAnsi"/>
                <w:sz w:val="24"/>
                <w:szCs w:val="24"/>
              </w:rPr>
            </w:pPr>
          </w:p>
          <w:p w14:paraId="3D4BB87B" w14:textId="4BC866E2" w:rsidR="00AC1CEA" w:rsidRPr="00DC3454" w:rsidRDefault="00AC1CEA" w:rsidP="00AC1CEA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Incidents missed, no evidence to prosecute</w:t>
            </w:r>
          </w:p>
          <w:p w14:paraId="1E6D2412" w14:textId="77777777" w:rsidR="00274105" w:rsidRPr="00DC3454" w:rsidRDefault="00274105" w:rsidP="00AC1CEA">
            <w:pPr>
              <w:rPr>
                <w:rFonts w:cstheme="minorHAnsi"/>
                <w:sz w:val="24"/>
                <w:szCs w:val="24"/>
              </w:rPr>
            </w:pPr>
          </w:p>
          <w:p w14:paraId="639F2FB0" w14:textId="621FC8DC" w:rsidR="00AC1CEA" w:rsidRPr="00DC3454" w:rsidRDefault="00AC1CEA" w:rsidP="00AC1CEA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Data protection breaches</w:t>
            </w:r>
          </w:p>
        </w:tc>
        <w:tc>
          <w:tcPr>
            <w:tcW w:w="1264" w:type="dxa"/>
          </w:tcPr>
          <w:p w14:paraId="6CF5540B" w14:textId="7EDD2358" w:rsidR="00AC1CEA" w:rsidRPr="00DC3454" w:rsidRDefault="00085779" w:rsidP="00085779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M</w:t>
            </w:r>
          </w:p>
        </w:tc>
        <w:tc>
          <w:tcPr>
            <w:tcW w:w="1026" w:type="dxa"/>
          </w:tcPr>
          <w:p w14:paraId="1AA6136C" w14:textId="00804428" w:rsidR="00AC1CEA" w:rsidRPr="00DC3454" w:rsidRDefault="00AC1CEA" w:rsidP="00AC1CEA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H</w:t>
            </w:r>
          </w:p>
        </w:tc>
        <w:tc>
          <w:tcPr>
            <w:tcW w:w="3068" w:type="dxa"/>
          </w:tcPr>
          <w:p w14:paraId="53C36675" w14:textId="78699B2D" w:rsidR="00AC1CEA" w:rsidRPr="00DC3454" w:rsidRDefault="00964894" w:rsidP="00AC1CEA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 xml:space="preserve">- </w:t>
            </w:r>
            <w:r w:rsidR="00AC1CEA" w:rsidRPr="00DC3454">
              <w:rPr>
                <w:rFonts w:cstheme="minorHAnsi"/>
                <w:sz w:val="24"/>
                <w:szCs w:val="24"/>
              </w:rPr>
              <w:t>Risk assessment carried out prior to installation</w:t>
            </w:r>
          </w:p>
          <w:p w14:paraId="0A3E6BA1" w14:textId="067305D6" w:rsidR="00AC1CEA" w:rsidRPr="00DC3454" w:rsidRDefault="00964894" w:rsidP="00AC1CEA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 xml:space="preserve">- </w:t>
            </w:r>
            <w:r w:rsidR="00AC1CEA" w:rsidRPr="00DC3454">
              <w:rPr>
                <w:rFonts w:cstheme="minorHAnsi"/>
                <w:sz w:val="24"/>
                <w:szCs w:val="24"/>
              </w:rPr>
              <w:t>Appropriate training provided</w:t>
            </w:r>
          </w:p>
          <w:p w14:paraId="17B3A541" w14:textId="05B39938" w:rsidR="00AC1CEA" w:rsidRPr="00DC3454" w:rsidRDefault="00964894" w:rsidP="00AC1CEA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 xml:space="preserve">- </w:t>
            </w:r>
            <w:r w:rsidR="00AC1CEA" w:rsidRPr="00DC3454">
              <w:rPr>
                <w:rFonts w:cstheme="minorHAnsi"/>
                <w:sz w:val="24"/>
                <w:szCs w:val="24"/>
              </w:rPr>
              <w:t xml:space="preserve">Access restricted to trained personnel and local </w:t>
            </w:r>
            <w:r w:rsidR="00D344CB" w:rsidRPr="00DC3454">
              <w:rPr>
                <w:rFonts w:cstheme="minorHAnsi"/>
                <w:sz w:val="24"/>
                <w:szCs w:val="24"/>
              </w:rPr>
              <w:t>police</w:t>
            </w:r>
          </w:p>
          <w:p w14:paraId="7043DF96" w14:textId="1F02AB9D" w:rsidR="00D344CB" w:rsidRPr="00DC3454" w:rsidRDefault="00D344CB" w:rsidP="00AC1CEA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84" w:type="dxa"/>
          </w:tcPr>
          <w:p w14:paraId="76E57706" w14:textId="21FFB9D1" w:rsidR="00AC1CEA" w:rsidRPr="00DC3454" w:rsidRDefault="00AC1CEA" w:rsidP="00AC1CEA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Annually</w:t>
            </w:r>
          </w:p>
        </w:tc>
        <w:tc>
          <w:tcPr>
            <w:tcW w:w="2234" w:type="dxa"/>
          </w:tcPr>
          <w:p w14:paraId="6A885D51" w14:textId="77777777" w:rsidR="00AC1CEA" w:rsidRPr="00DC3454" w:rsidRDefault="00AC1CEA" w:rsidP="00AC1CEA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trike/>
                <w:sz w:val="24"/>
                <w:szCs w:val="24"/>
              </w:rPr>
              <w:t>*</w:t>
            </w:r>
            <w:r w:rsidRPr="00DC3454">
              <w:rPr>
                <w:rFonts w:cstheme="minorHAnsi"/>
                <w:sz w:val="24"/>
                <w:szCs w:val="24"/>
              </w:rPr>
              <w:t>Issue raised by local authority (Police)</w:t>
            </w:r>
          </w:p>
          <w:p w14:paraId="5C1412FF" w14:textId="0C70D6D4" w:rsidR="00AC1CEA" w:rsidRPr="00DC3454" w:rsidRDefault="00AC1CEA" w:rsidP="00AC1CEA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*Data issue raised by member of public</w:t>
            </w:r>
          </w:p>
        </w:tc>
        <w:tc>
          <w:tcPr>
            <w:tcW w:w="1498" w:type="dxa"/>
          </w:tcPr>
          <w:p w14:paraId="0929972F" w14:textId="4ABE790E" w:rsidR="00AC1CEA" w:rsidRPr="00DC3454" w:rsidRDefault="00982A3B" w:rsidP="00AC1CEA">
            <w:pPr>
              <w:rPr>
                <w:rFonts w:cstheme="minorHAnsi"/>
                <w:b/>
                <w:sz w:val="24"/>
                <w:szCs w:val="24"/>
              </w:rPr>
            </w:pPr>
            <w:r w:rsidRPr="00DC3454">
              <w:rPr>
                <w:rFonts w:cstheme="minorHAnsi"/>
                <w:bCs/>
                <w:sz w:val="24"/>
                <w:szCs w:val="24"/>
              </w:rPr>
              <w:t>Town Clerk</w:t>
            </w:r>
          </w:p>
        </w:tc>
      </w:tr>
      <w:tr w:rsidR="00982A3B" w:rsidRPr="00982A3B" w14:paraId="49FF223E" w14:textId="77777777" w:rsidTr="008E7178">
        <w:tc>
          <w:tcPr>
            <w:tcW w:w="823" w:type="dxa"/>
            <w:shd w:val="clear" w:color="auto" w:fill="FFFF00"/>
          </w:tcPr>
          <w:p w14:paraId="27B7673A" w14:textId="50B6CB08" w:rsidR="00AC1CEA" w:rsidRPr="00DC3454" w:rsidRDefault="00EC4269" w:rsidP="00AC1CEA">
            <w:pPr>
              <w:rPr>
                <w:rFonts w:cstheme="minorHAnsi"/>
                <w:strike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lastRenderedPageBreak/>
              <w:t>26</w:t>
            </w:r>
          </w:p>
          <w:p w14:paraId="649167AB" w14:textId="77777777" w:rsidR="00E17C3E" w:rsidRPr="00DC3454" w:rsidRDefault="00E17C3E" w:rsidP="00AC1CEA">
            <w:pPr>
              <w:rPr>
                <w:rFonts w:cstheme="minorHAnsi"/>
                <w:sz w:val="24"/>
                <w:szCs w:val="24"/>
              </w:rPr>
            </w:pPr>
          </w:p>
          <w:p w14:paraId="2B293C20" w14:textId="77777777" w:rsidR="00E17C3E" w:rsidRPr="00DC3454" w:rsidRDefault="00E17C3E" w:rsidP="00AC1CEA">
            <w:pPr>
              <w:rPr>
                <w:rFonts w:cstheme="minorHAnsi"/>
                <w:sz w:val="24"/>
                <w:szCs w:val="24"/>
              </w:rPr>
            </w:pPr>
          </w:p>
          <w:p w14:paraId="3A4FC8D2" w14:textId="77777777" w:rsidR="00E17C3E" w:rsidRPr="00DC3454" w:rsidRDefault="00E17C3E" w:rsidP="00AC1CEA">
            <w:pPr>
              <w:rPr>
                <w:rFonts w:cstheme="minorHAnsi"/>
                <w:sz w:val="24"/>
                <w:szCs w:val="24"/>
              </w:rPr>
            </w:pPr>
          </w:p>
          <w:p w14:paraId="040911A1" w14:textId="77777777" w:rsidR="00E17C3E" w:rsidRPr="00DC3454" w:rsidRDefault="00E17C3E" w:rsidP="00AC1CEA">
            <w:pPr>
              <w:rPr>
                <w:rFonts w:cstheme="minorHAnsi"/>
                <w:sz w:val="24"/>
                <w:szCs w:val="24"/>
              </w:rPr>
            </w:pPr>
          </w:p>
          <w:p w14:paraId="4A828420" w14:textId="77777777" w:rsidR="00E17C3E" w:rsidRPr="00DC3454" w:rsidRDefault="00E17C3E" w:rsidP="00AC1CEA">
            <w:pPr>
              <w:rPr>
                <w:rFonts w:cstheme="minorHAnsi"/>
                <w:sz w:val="24"/>
                <w:szCs w:val="24"/>
              </w:rPr>
            </w:pPr>
          </w:p>
          <w:p w14:paraId="5D49D673" w14:textId="77777777" w:rsidR="00E17C3E" w:rsidRPr="00DC3454" w:rsidRDefault="00E17C3E" w:rsidP="00AC1CEA">
            <w:pPr>
              <w:rPr>
                <w:rFonts w:cstheme="minorHAnsi"/>
                <w:sz w:val="24"/>
                <w:szCs w:val="24"/>
              </w:rPr>
            </w:pPr>
          </w:p>
          <w:p w14:paraId="61585F2F" w14:textId="77777777" w:rsidR="00E17C3E" w:rsidRPr="00DC3454" w:rsidRDefault="00E17C3E" w:rsidP="00AC1CEA">
            <w:pPr>
              <w:rPr>
                <w:rFonts w:cstheme="minorHAnsi"/>
                <w:sz w:val="24"/>
                <w:szCs w:val="24"/>
              </w:rPr>
            </w:pPr>
          </w:p>
          <w:p w14:paraId="2E643266" w14:textId="77777777" w:rsidR="00E17C3E" w:rsidRPr="00DC3454" w:rsidRDefault="00E17C3E" w:rsidP="00AC1CEA">
            <w:pPr>
              <w:rPr>
                <w:rFonts w:cstheme="minorHAnsi"/>
                <w:sz w:val="24"/>
                <w:szCs w:val="24"/>
              </w:rPr>
            </w:pPr>
          </w:p>
          <w:p w14:paraId="56F94924" w14:textId="77777777" w:rsidR="00E17C3E" w:rsidRPr="00DC3454" w:rsidRDefault="00E17C3E" w:rsidP="00AC1CEA">
            <w:pPr>
              <w:rPr>
                <w:rFonts w:cstheme="minorHAnsi"/>
                <w:sz w:val="24"/>
                <w:szCs w:val="24"/>
              </w:rPr>
            </w:pPr>
          </w:p>
          <w:p w14:paraId="028EF8DF" w14:textId="77777777" w:rsidR="00E17C3E" w:rsidRPr="00DC3454" w:rsidRDefault="00E17C3E" w:rsidP="00AC1CEA">
            <w:pPr>
              <w:rPr>
                <w:rFonts w:cstheme="minorHAnsi"/>
                <w:sz w:val="24"/>
                <w:szCs w:val="24"/>
              </w:rPr>
            </w:pPr>
          </w:p>
          <w:p w14:paraId="5E9BB8C9" w14:textId="77777777" w:rsidR="00E17C3E" w:rsidRPr="00DC3454" w:rsidRDefault="00E17C3E" w:rsidP="00AC1CEA">
            <w:pPr>
              <w:rPr>
                <w:rFonts w:cstheme="minorHAnsi"/>
                <w:sz w:val="24"/>
                <w:szCs w:val="24"/>
              </w:rPr>
            </w:pPr>
          </w:p>
          <w:p w14:paraId="69D628A9" w14:textId="77777777" w:rsidR="00E17C3E" w:rsidRPr="00DC3454" w:rsidRDefault="00E17C3E" w:rsidP="00AC1CEA">
            <w:pPr>
              <w:rPr>
                <w:rFonts w:cstheme="minorHAnsi"/>
                <w:sz w:val="24"/>
                <w:szCs w:val="24"/>
              </w:rPr>
            </w:pPr>
          </w:p>
          <w:p w14:paraId="0610D3AA" w14:textId="77777777" w:rsidR="00E17C3E" w:rsidRPr="00DC3454" w:rsidRDefault="00E17C3E" w:rsidP="00AC1CEA">
            <w:pPr>
              <w:rPr>
                <w:rFonts w:cstheme="minorHAnsi"/>
                <w:sz w:val="24"/>
                <w:szCs w:val="24"/>
              </w:rPr>
            </w:pPr>
          </w:p>
          <w:p w14:paraId="19F5A15A" w14:textId="77777777" w:rsidR="00E17C3E" w:rsidRPr="00DC3454" w:rsidRDefault="00E17C3E" w:rsidP="00AC1CEA">
            <w:pPr>
              <w:rPr>
                <w:rFonts w:cstheme="minorHAnsi"/>
                <w:sz w:val="24"/>
                <w:szCs w:val="24"/>
              </w:rPr>
            </w:pPr>
          </w:p>
          <w:p w14:paraId="73D82DBC" w14:textId="540117B4" w:rsidR="00E17C3E" w:rsidRPr="00DC3454" w:rsidRDefault="00E17C3E" w:rsidP="00AC1CEA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128" w:type="dxa"/>
          </w:tcPr>
          <w:p w14:paraId="475F814E" w14:textId="11732A3C" w:rsidR="00AC1CEA" w:rsidRPr="00DC3454" w:rsidRDefault="00AC1CEA" w:rsidP="00AC1CEA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Provision of user-friendly website</w:t>
            </w:r>
          </w:p>
        </w:tc>
        <w:tc>
          <w:tcPr>
            <w:tcW w:w="2068" w:type="dxa"/>
          </w:tcPr>
          <w:p w14:paraId="0A27E830" w14:textId="5609AED7" w:rsidR="00AC1CEA" w:rsidRPr="00DC3454" w:rsidRDefault="00AC1CEA" w:rsidP="00AC1CEA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Reputation affected</w:t>
            </w:r>
          </w:p>
          <w:p w14:paraId="521C757A" w14:textId="77777777" w:rsidR="00274105" w:rsidRPr="00DC3454" w:rsidRDefault="00274105" w:rsidP="00AC1CEA">
            <w:pPr>
              <w:rPr>
                <w:rFonts w:cstheme="minorHAnsi"/>
                <w:sz w:val="24"/>
                <w:szCs w:val="24"/>
              </w:rPr>
            </w:pPr>
          </w:p>
          <w:p w14:paraId="3803293E" w14:textId="4C856278" w:rsidR="00AC1CEA" w:rsidRPr="00DC3454" w:rsidRDefault="00AC1CEA" w:rsidP="00AC1CEA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 xml:space="preserve">Information not accessible </w:t>
            </w:r>
          </w:p>
          <w:p w14:paraId="508CB6D8" w14:textId="77777777" w:rsidR="00274105" w:rsidRPr="00DC3454" w:rsidRDefault="00274105" w:rsidP="00AC1CEA">
            <w:pPr>
              <w:rPr>
                <w:rFonts w:cstheme="minorHAnsi"/>
                <w:sz w:val="24"/>
                <w:szCs w:val="24"/>
              </w:rPr>
            </w:pPr>
          </w:p>
          <w:p w14:paraId="6C520504" w14:textId="341F72CE" w:rsidR="00AC1CEA" w:rsidRPr="00DC3454" w:rsidRDefault="00AC1CEA" w:rsidP="00AC1CEA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Confusion from external links</w:t>
            </w:r>
          </w:p>
          <w:p w14:paraId="69D6C1C1" w14:textId="77777777" w:rsidR="00274105" w:rsidRPr="00DC3454" w:rsidRDefault="00274105" w:rsidP="00AC1CEA">
            <w:pPr>
              <w:rPr>
                <w:rFonts w:cstheme="minorHAnsi"/>
                <w:sz w:val="24"/>
                <w:szCs w:val="24"/>
              </w:rPr>
            </w:pPr>
          </w:p>
          <w:p w14:paraId="6617A7D4" w14:textId="77777777" w:rsidR="00AC1CEA" w:rsidRPr="00DC3454" w:rsidRDefault="00AC1CEA" w:rsidP="00AC1CEA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Lack of users</w:t>
            </w:r>
          </w:p>
          <w:p w14:paraId="32B626F2" w14:textId="77777777" w:rsidR="00901141" w:rsidRPr="00DC3454" w:rsidRDefault="00901141" w:rsidP="00AC1CEA">
            <w:pPr>
              <w:rPr>
                <w:rFonts w:cstheme="minorHAnsi"/>
                <w:sz w:val="24"/>
                <w:szCs w:val="24"/>
              </w:rPr>
            </w:pPr>
          </w:p>
          <w:p w14:paraId="27F042E0" w14:textId="36CC156A" w:rsidR="00901141" w:rsidRPr="00DC3454" w:rsidRDefault="00901141" w:rsidP="00AC1CEA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- Website is currently not monitored frequently, due to a lack of resources.</w:t>
            </w:r>
          </w:p>
          <w:p w14:paraId="5934B2C9" w14:textId="77777777" w:rsidR="00DD353B" w:rsidRPr="00DC3454" w:rsidRDefault="00DD353B" w:rsidP="00AC1CEA">
            <w:pPr>
              <w:rPr>
                <w:rFonts w:cstheme="minorHAnsi"/>
                <w:sz w:val="24"/>
                <w:szCs w:val="24"/>
              </w:rPr>
            </w:pPr>
          </w:p>
          <w:p w14:paraId="35F0587D" w14:textId="7B2A3DFB" w:rsidR="00DD353B" w:rsidRPr="00DC3454" w:rsidRDefault="00DD353B" w:rsidP="00AC1CEA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Poor public image/adve</w:t>
            </w:r>
            <w:r w:rsidR="005D6C9F" w:rsidRPr="00DC3454">
              <w:rPr>
                <w:rFonts w:cstheme="minorHAnsi"/>
                <w:sz w:val="24"/>
                <w:szCs w:val="24"/>
              </w:rPr>
              <w:t>r</w:t>
            </w:r>
            <w:r w:rsidRPr="00DC3454">
              <w:rPr>
                <w:rFonts w:cstheme="minorHAnsi"/>
                <w:sz w:val="24"/>
                <w:szCs w:val="24"/>
              </w:rPr>
              <w:t>se feedback.</w:t>
            </w:r>
          </w:p>
        </w:tc>
        <w:tc>
          <w:tcPr>
            <w:tcW w:w="1264" w:type="dxa"/>
          </w:tcPr>
          <w:p w14:paraId="607F945E" w14:textId="624B0063" w:rsidR="00AC1CEA" w:rsidRPr="00DC3454" w:rsidRDefault="00901141" w:rsidP="00AC1CEA">
            <w:pPr>
              <w:rPr>
                <w:rFonts w:cstheme="minorHAnsi"/>
                <w:strike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M</w:t>
            </w:r>
          </w:p>
        </w:tc>
        <w:tc>
          <w:tcPr>
            <w:tcW w:w="1026" w:type="dxa"/>
          </w:tcPr>
          <w:p w14:paraId="196BB5A3" w14:textId="5F74E6A8" w:rsidR="00AC1CEA" w:rsidRPr="00DC3454" w:rsidRDefault="00AC1CEA" w:rsidP="00AC1CEA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H</w:t>
            </w:r>
          </w:p>
        </w:tc>
        <w:tc>
          <w:tcPr>
            <w:tcW w:w="3068" w:type="dxa"/>
          </w:tcPr>
          <w:p w14:paraId="7739C387" w14:textId="0AC039E5" w:rsidR="00AC1CEA" w:rsidRPr="00DC3454" w:rsidRDefault="00964894" w:rsidP="00AC1CEA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 xml:space="preserve">- </w:t>
            </w:r>
            <w:r w:rsidR="00AC1CEA" w:rsidRPr="00DC3454">
              <w:rPr>
                <w:rFonts w:cstheme="minorHAnsi"/>
                <w:sz w:val="24"/>
                <w:szCs w:val="24"/>
              </w:rPr>
              <w:t>Privacy policy makes clear council is not responsible for privacy practices or content of external websites</w:t>
            </w:r>
          </w:p>
          <w:p w14:paraId="7E0EF95E" w14:textId="0B79CCED" w:rsidR="00AC1CEA" w:rsidRPr="00DC3454" w:rsidRDefault="00964894" w:rsidP="00AC1CEA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 xml:space="preserve">- </w:t>
            </w:r>
            <w:r w:rsidR="00AC1CEA" w:rsidRPr="00DC3454">
              <w:rPr>
                <w:rFonts w:cstheme="minorHAnsi"/>
                <w:sz w:val="24"/>
                <w:szCs w:val="24"/>
              </w:rPr>
              <w:t>All members of staff have ability to undertake all website activity</w:t>
            </w:r>
          </w:p>
          <w:p w14:paraId="1F817792" w14:textId="5AB7658E" w:rsidR="00AC1CEA" w:rsidRPr="00DC3454" w:rsidRDefault="00964894" w:rsidP="00AC1CEA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-</w:t>
            </w:r>
            <w:r w:rsidR="00AC1CEA" w:rsidRPr="00DC3454">
              <w:rPr>
                <w:rFonts w:cstheme="minorHAnsi"/>
                <w:sz w:val="24"/>
                <w:szCs w:val="24"/>
              </w:rPr>
              <w:t xml:space="preserve"> Website continuously updated to meet new accessibility regulations</w:t>
            </w:r>
          </w:p>
          <w:p w14:paraId="44D4EF96" w14:textId="48BFE109" w:rsidR="00AC1CEA" w:rsidRPr="00DC3454" w:rsidRDefault="00964894" w:rsidP="00AC1CEA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 xml:space="preserve">- </w:t>
            </w:r>
            <w:r w:rsidR="00AC1CEA" w:rsidRPr="00DC3454">
              <w:rPr>
                <w:rFonts w:cstheme="minorHAnsi"/>
                <w:sz w:val="24"/>
                <w:szCs w:val="24"/>
              </w:rPr>
              <w:t>Regularly backed up by outside management company</w:t>
            </w:r>
          </w:p>
          <w:p w14:paraId="68AA71C1" w14:textId="0DBF6F69" w:rsidR="00DD353B" w:rsidRPr="00DC3454" w:rsidRDefault="00DD353B" w:rsidP="00AC1CEA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- Additional resources to be employed to monitor and update web material.</w:t>
            </w:r>
          </w:p>
          <w:p w14:paraId="32738820" w14:textId="776AB580" w:rsidR="00DD353B" w:rsidRPr="00DC3454" w:rsidRDefault="00DD353B" w:rsidP="00AC1CEA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- Communications Advisor employed to manage external comments.</w:t>
            </w:r>
          </w:p>
          <w:p w14:paraId="5423FFBC" w14:textId="77777777" w:rsidR="00AC1CEA" w:rsidRPr="00DC3454" w:rsidRDefault="00AC1CEA" w:rsidP="00AC1CEA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84" w:type="dxa"/>
          </w:tcPr>
          <w:p w14:paraId="0416C11E" w14:textId="37F81546" w:rsidR="00AC1CEA" w:rsidRPr="00DC3454" w:rsidRDefault="00AC1CEA" w:rsidP="00AC1CEA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Annually</w:t>
            </w:r>
          </w:p>
        </w:tc>
        <w:tc>
          <w:tcPr>
            <w:tcW w:w="2234" w:type="dxa"/>
          </w:tcPr>
          <w:p w14:paraId="4354F8B8" w14:textId="77777777" w:rsidR="00AC1CEA" w:rsidRPr="00DC3454" w:rsidRDefault="00AC1CEA" w:rsidP="00AC1CEA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*Complaints/issues raised by website users</w:t>
            </w:r>
          </w:p>
          <w:p w14:paraId="77FB4C00" w14:textId="2DD67FF7" w:rsidR="00AC1CEA" w:rsidRPr="00DC3454" w:rsidRDefault="00AC1CEA" w:rsidP="00AC1CEA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*Changes to accessibility requirements</w:t>
            </w:r>
          </w:p>
        </w:tc>
        <w:tc>
          <w:tcPr>
            <w:tcW w:w="1498" w:type="dxa"/>
          </w:tcPr>
          <w:p w14:paraId="7E9F8D5D" w14:textId="68CD1757" w:rsidR="00AC1CEA" w:rsidRPr="00DC3454" w:rsidRDefault="00982A3B" w:rsidP="00AC1CEA">
            <w:pPr>
              <w:rPr>
                <w:rFonts w:cstheme="minorHAnsi"/>
                <w:b/>
                <w:sz w:val="24"/>
                <w:szCs w:val="24"/>
              </w:rPr>
            </w:pPr>
            <w:r w:rsidRPr="00DC3454">
              <w:rPr>
                <w:rFonts w:cstheme="minorHAnsi"/>
                <w:bCs/>
                <w:sz w:val="24"/>
                <w:szCs w:val="24"/>
              </w:rPr>
              <w:t>Town Clerk</w:t>
            </w:r>
          </w:p>
        </w:tc>
      </w:tr>
      <w:tr w:rsidR="00AC1CEA" w:rsidRPr="00982A3B" w14:paraId="1117F418" w14:textId="77777777" w:rsidTr="008E7178">
        <w:tc>
          <w:tcPr>
            <w:tcW w:w="823" w:type="dxa"/>
            <w:shd w:val="clear" w:color="auto" w:fill="00B050"/>
          </w:tcPr>
          <w:p w14:paraId="7FEEEFF2" w14:textId="4A5D2842" w:rsidR="00AC1CEA" w:rsidRPr="00DC3454" w:rsidRDefault="00EC4269" w:rsidP="00AC1CEA">
            <w:pPr>
              <w:rPr>
                <w:rFonts w:cstheme="minorHAnsi"/>
                <w:strike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27</w:t>
            </w:r>
          </w:p>
          <w:p w14:paraId="0C780DAE" w14:textId="77777777" w:rsidR="00AC1CEA" w:rsidRPr="00DC3454" w:rsidRDefault="00AC1CEA" w:rsidP="00AC1CEA">
            <w:pPr>
              <w:rPr>
                <w:rFonts w:cstheme="minorHAnsi"/>
                <w:sz w:val="24"/>
                <w:szCs w:val="24"/>
              </w:rPr>
            </w:pPr>
          </w:p>
          <w:p w14:paraId="74B17BF0" w14:textId="77777777" w:rsidR="00AC1CEA" w:rsidRPr="00DC3454" w:rsidRDefault="00AC1CEA" w:rsidP="00AC1CEA">
            <w:pPr>
              <w:rPr>
                <w:rFonts w:cstheme="minorHAnsi"/>
                <w:sz w:val="24"/>
                <w:szCs w:val="24"/>
              </w:rPr>
            </w:pPr>
          </w:p>
          <w:p w14:paraId="57EC9B13" w14:textId="77777777" w:rsidR="00AC1CEA" w:rsidRPr="00DC3454" w:rsidRDefault="00AC1CEA" w:rsidP="00AC1CEA">
            <w:pPr>
              <w:rPr>
                <w:rFonts w:cstheme="minorHAnsi"/>
                <w:sz w:val="24"/>
                <w:szCs w:val="24"/>
              </w:rPr>
            </w:pPr>
          </w:p>
          <w:p w14:paraId="2B060F88" w14:textId="77777777" w:rsidR="00AC1CEA" w:rsidRPr="00DC3454" w:rsidRDefault="00AC1CEA" w:rsidP="00AC1CEA">
            <w:pPr>
              <w:rPr>
                <w:rFonts w:cstheme="minorHAnsi"/>
                <w:sz w:val="24"/>
                <w:szCs w:val="24"/>
              </w:rPr>
            </w:pPr>
          </w:p>
          <w:p w14:paraId="228E8FE7" w14:textId="77777777" w:rsidR="00AC1CEA" w:rsidRPr="00DC3454" w:rsidRDefault="00AC1CEA" w:rsidP="00AC1CEA">
            <w:pPr>
              <w:rPr>
                <w:rFonts w:cstheme="minorHAnsi"/>
                <w:sz w:val="24"/>
                <w:szCs w:val="24"/>
              </w:rPr>
            </w:pPr>
          </w:p>
          <w:p w14:paraId="52334CEF" w14:textId="77777777" w:rsidR="00AC1CEA" w:rsidRPr="00DC3454" w:rsidRDefault="00AC1CEA" w:rsidP="00AC1CEA">
            <w:pPr>
              <w:rPr>
                <w:rFonts w:cstheme="minorHAnsi"/>
                <w:sz w:val="24"/>
                <w:szCs w:val="24"/>
              </w:rPr>
            </w:pPr>
          </w:p>
          <w:p w14:paraId="312A2564" w14:textId="77777777" w:rsidR="00AC1CEA" w:rsidRPr="00DC3454" w:rsidRDefault="00AC1CEA" w:rsidP="00AC1CEA">
            <w:pPr>
              <w:rPr>
                <w:rFonts w:cstheme="minorHAnsi"/>
                <w:sz w:val="24"/>
                <w:szCs w:val="24"/>
              </w:rPr>
            </w:pPr>
          </w:p>
          <w:p w14:paraId="44F9EB3A" w14:textId="77777777" w:rsidR="00E17C3E" w:rsidRPr="00DC3454" w:rsidRDefault="00E17C3E" w:rsidP="00AC1CEA">
            <w:pPr>
              <w:rPr>
                <w:rFonts w:cstheme="minorHAnsi"/>
                <w:sz w:val="24"/>
                <w:szCs w:val="24"/>
              </w:rPr>
            </w:pPr>
          </w:p>
          <w:p w14:paraId="0E6E04CF" w14:textId="77777777" w:rsidR="00E17C3E" w:rsidRPr="00DC3454" w:rsidRDefault="00E17C3E" w:rsidP="00AC1CEA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128" w:type="dxa"/>
          </w:tcPr>
          <w:p w14:paraId="151B599F" w14:textId="77777777" w:rsidR="00AC1CEA" w:rsidRPr="00DC3454" w:rsidRDefault="00AC1CEA" w:rsidP="00AC1CEA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Problems due to borrowing or lending. Banking arrangements, including borrowing or lending.</w:t>
            </w:r>
          </w:p>
          <w:p w14:paraId="2DBB1FB7" w14:textId="5549F8B6" w:rsidR="00AC1CEA" w:rsidRPr="00DC3454" w:rsidRDefault="00AC1CEA" w:rsidP="00AC1CEA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Complying with restrictions on borrowing</w:t>
            </w:r>
          </w:p>
        </w:tc>
        <w:tc>
          <w:tcPr>
            <w:tcW w:w="2068" w:type="dxa"/>
          </w:tcPr>
          <w:p w14:paraId="11D730B1" w14:textId="0428F80E" w:rsidR="00AC1CEA" w:rsidRPr="00DC3454" w:rsidRDefault="00AC1CEA" w:rsidP="00AC1CEA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Failure of third party to repay loan</w:t>
            </w:r>
          </w:p>
          <w:p w14:paraId="3B5ED201" w14:textId="77777777" w:rsidR="00274105" w:rsidRPr="00DC3454" w:rsidRDefault="00274105" w:rsidP="00AC1CEA">
            <w:pPr>
              <w:rPr>
                <w:rFonts w:cstheme="minorHAnsi"/>
                <w:sz w:val="24"/>
                <w:szCs w:val="24"/>
              </w:rPr>
            </w:pPr>
          </w:p>
          <w:p w14:paraId="0773B039" w14:textId="32C0E623" w:rsidR="00AC1CEA" w:rsidRPr="00DC3454" w:rsidRDefault="00AC1CEA" w:rsidP="00AC1CEA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Inability of Council to repay a loan</w:t>
            </w:r>
          </w:p>
          <w:p w14:paraId="7EBC70E4" w14:textId="77777777" w:rsidR="00AC1CEA" w:rsidRPr="00DC3454" w:rsidRDefault="00AC1CEA" w:rsidP="00AC1CEA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64" w:type="dxa"/>
          </w:tcPr>
          <w:p w14:paraId="7C3C3DD7" w14:textId="77777777" w:rsidR="00AC1CEA" w:rsidRPr="00DC3454" w:rsidRDefault="00AC1CEA" w:rsidP="00AC1CEA">
            <w:pPr>
              <w:rPr>
                <w:rFonts w:cstheme="minorHAnsi"/>
                <w:sz w:val="24"/>
                <w:szCs w:val="24"/>
              </w:rPr>
            </w:pPr>
          </w:p>
          <w:p w14:paraId="2E1D57B8" w14:textId="77777777" w:rsidR="00AC1CEA" w:rsidRPr="00DC3454" w:rsidRDefault="00AC1CEA" w:rsidP="00AC1CEA">
            <w:pPr>
              <w:rPr>
                <w:rFonts w:cstheme="minorHAnsi"/>
                <w:sz w:val="24"/>
                <w:szCs w:val="24"/>
              </w:rPr>
            </w:pPr>
          </w:p>
          <w:p w14:paraId="36BAF600" w14:textId="77777777" w:rsidR="00AC1CEA" w:rsidRPr="00DC3454" w:rsidRDefault="00AC1CEA" w:rsidP="00AC1CEA">
            <w:pPr>
              <w:rPr>
                <w:rFonts w:cstheme="minorHAnsi"/>
                <w:sz w:val="24"/>
                <w:szCs w:val="24"/>
              </w:rPr>
            </w:pPr>
          </w:p>
          <w:p w14:paraId="1E43CAA0" w14:textId="3D7C34C4" w:rsidR="00AC1CEA" w:rsidRPr="00DC3454" w:rsidRDefault="00AC1CEA" w:rsidP="00AC1CEA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L</w:t>
            </w:r>
          </w:p>
        </w:tc>
        <w:tc>
          <w:tcPr>
            <w:tcW w:w="1026" w:type="dxa"/>
          </w:tcPr>
          <w:p w14:paraId="61012A14" w14:textId="77777777" w:rsidR="00AC1CEA" w:rsidRPr="00DC3454" w:rsidRDefault="00AC1CEA" w:rsidP="00AC1CEA">
            <w:pPr>
              <w:rPr>
                <w:rFonts w:cstheme="minorHAnsi"/>
                <w:sz w:val="24"/>
                <w:szCs w:val="24"/>
              </w:rPr>
            </w:pPr>
          </w:p>
          <w:p w14:paraId="04B82A2B" w14:textId="77777777" w:rsidR="00AC1CEA" w:rsidRPr="00DC3454" w:rsidRDefault="00AC1CEA" w:rsidP="00AC1CEA">
            <w:pPr>
              <w:rPr>
                <w:rFonts w:cstheme="minorHAnsi"/>
                <w:sz w:val="24"/>
                <w:szCs w:val="24"/>
              </w:rPr>
            </w:pPr>
          </w:p>
          <w:p w14:paraId="2836727D" w14:textId="77777777" w:rsidR="00AC1CEA" w:rsidRPr="00DC3454" w:rsidRDefault="00AC1CEA" w:rsidP="00AC1CEA">
            <w:pPr>
              <w:rPr>
                <w:rFonts w:cstheme="minorHAnsi"/>
                <w:sz w:val="24"/>
                <w:szCs w:val="24"/>
              </w:rPr>
            </w:pPr>
          </w:p>
          <w:p w14:paraId="29C10FE7" w14:textId="4BD2E819" w:rsidR="00AC1CEA" w:rsidRPr="00DC3454" w:rsidRDefault="00AC1CEA" w:rsidP="00AC1CEA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L</w:t>
            </w:r>
          </w:p>
        </w:tc>
        <w:tc>
          <w:tcPr>
            <w:tcW w:w="3068" w:type="dxa"/>
          </w:tcPr>
          <w:p w14:paraId="6CC675A7" w14:textId="77777777" w:rsidR="00F04541" w:rsidRPr="00DC3454" w:rsidRDefault="00F04541" w:rsidP="00AC1CEA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When required:</w:t>
            </w:r>
          </w:p>
          <w:p w14:paraId="751ED3E1" w14:textId="2D499745" w:rsidR="00AC1CEA" w:rsidRPr="00DC3454" w:rsidRDefault="00964894" w:rsidP="00AC1CEA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 xml:space="preserve">- </w:t>
            </w:r>
            <w:r w:rsidR="00AC1CEA" w:rsidRPr="00DC3454">
              <w:rPr>
                <w:rFonts w:cstheme="minorHAnsi"/>
                <w:sz w:val="24"/>
                <w:szCs w:val="24"/>
              </w:rPr>
              <w:t>Include in annual budget</w:t>
            </w:r>
          </w:p>
          <w:p w14:paraId="52926F18" w14:textId="77777777" w:rsidR="00AD2343" w:rsidRPr="00DC3454" w:rsidRDefault="00AD2343" w:rsidP="00AC1CEA">
            <w:pPr>
              <w:rPr>
                <w:rFonts w:cstheme="minorHAnsi"/>
                <w:sz w:val="24"/>
                <w:szCs w:val="24"/>
              </w:rPr>
            </w:pPr>
          </w:p>
          <w:p w14:paraId="3AB365E9" w14:textId="7B3D01A3" w:rsidR="00AC1CEA" w:rsidRPr="00DC3454" w:rsidRDefault="00964894" w:rsidP="00AC1CEA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 xml:space="preserve">- </w:t>
            </w:r>
            <w:r w:rsidR="00AC1CEA" w:rsidRPr="00DC3454">
              <w:rPr>
                <w:rFonts w:cstheme="minorHAnsi"/>
                <w:sz w:val="24"/>
                <w:szCs w:val="24"/>
              </w:rPr>
              <w:t>Clear Standing Orders</w:t>
            </w:r>
          </w:p>
          <w:p w14:paraId="45131311" w14:textId="77777777" w:rsidR="00AD2343" w:rsidRPr="00DC3454" w:rsidRDefault="00AD2343" w:rsidP="00AC1CEA">
            <w:pPr>
              <w:rPr>
                <w:rFonts w:cstheme="minorHAnsi"/>
                <w:sz w:val="24"/>
                <w:szCs w:val="24"/>
              </w:rPr>
            </w:pPr>
          </w:p>
          <w:p w14:paraId="0F596933" w14:textId="6E74C6AB" w:rsidR="00AC1CEA" w:rsidRPr="00DC3454" w:rsidRDefault="00964894" w:rsidP="00AC1CEA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 xml:space="preserve">- </w:t>
            </w:r>
            <w:r w:rsidR="00AC1CEA" w:rsidRPr="00DC3454">
              <w:rPr>
                <w:rFonts w:cstheme="minorHAnsi"/>
                <w:sz w:val="24"/>
                <w:szCs w:val="24"/>
              </w:rPr>
              <w:t>Prepare, adopt and adhere to codes of practice for procuremen</w:t>
            </w:r>
            <w:r w:rsidR="00F04541" w:rsidRPr="00DC3454">
              <w:rPr>
                <w:rFonts w:cstheme="minorHAnsi"/>
                <w:sz w:val="24"/>
                <w:szCs w:val="24"/>
              </w:rPr>
              <w:t>t</w:t>
            </w:r>
            <w:r w:rsidR="00AC1CEA" w:rsidRPr="00DC3454">
              <w:rPr>
                <w:rFonts w:cstheme="minorHAnsi"/>
                <w:sz w:val="24"/>
                <w:szCs w:val="24"/>
              </w:rPr>
              <w:t xml:space="preserve"> and investment</w:t>
            </w:r>
          </w:p>
          <w:p w14:paraId="6E8BD819" w14:textId="77777777" w:rsidR="00AC1CEA" w:rsidRPr="00DC3454" w:rsidRDefault="00AC1CEA" w:rsidP="00AC1CEA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84" w:type="dxa"/>
          </w:tcPr>
          <w:p w14:paraId="5E71784D" w14:textId="34B1EB7A" w:rsidR="00AC1CEA" w:rsidRPr="00DC3454" w:rsidRDefault="00F04541" w:rsidP="00AC1CEA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N/A</w:t>
            </w:r>
          </w:p>
          <w:p w14:paraId="05EE265B" w14:textId="77777777" w:rsidR="00AC1CEA" w:rsidRPr="00DC3454" w:rsidRDefault="00AC1CEA" w:rsidP="00AC1CEA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34" w:type="dxa"/>
          </w:tcPr>
          <w:p w14:paraId="1C421A7F" w14:textId="0DC8777F" w:rsidR="00AC1CEA" w:rsidRPr="00DC3454" w:rsidRDefault="00F04541" w:rsidP="00AC1CEA">
            <w:pPr>
              <w:rPr>
                <w:rFonts w:cstheme="minorHAnsi"/>
                <w:sz w:val="24"/>
                <w:szCs w:val="24"/>
              </w:rPr>
            </w:pPr>
            <w:r w:rsidRPr="00DC3454">
              <w:rPr>
                <w:rFonts w:cstheme="minorHAnsi"/>
                <w:sz w:val="24"/>
                <w:szCs w:val="24"/>
              </w:rPr>
              <w:t>N/A</w:t>
            </w:r>
          </w:p>
        </w:tc>
        <w:tc>
          <w:tcPr>
            <w:tcW w:w="1498" w:type="dxa"/>
          </w:tcPr>
          <w:p w14:paraId="2EFF3EC6" w14:textId="56F9136E" w:rsidR="00AC1CEA" w:rsidRPr="00DC3454" w:rsidRDefault="00F04541" w:rsidP="00AC1CEA">
            <w:pPr>
              <w:rPr>
                <w:rFonts w:cstheme="minorHAnsi"/>
                <w:b/>
                <w:sz w:val="24"/>
                <w:szCs w:val="24"/>
              </w:rPr>
            </w:pPr>
            <w:r w:rsidRPr="00DC3454">
              <w:rPr>
                <w:rFonts w:cstheme="minorHAnsi"/>
                <w:bCs/>
                <w:sz w:val="24"/>
                <w:szCs w:val="24"/>
              </w:rPr>
              <w:t>N/A</w:t>
            </w:r>
          </w:p>
        </w:tc>
      </w:tr>
    </w:tbl>
    <w:p w14:paraId="294F473A" w14:textId="77777777" w:rsidR="00571E73" w:rsidRPr="00EC0667" w:rsidRDefault="00571E73">
      <w:pPr>
        <w:rPr>
          <w:sz w:val="24"/>
          <w:szCs w:val="24"/>
        </w:rPr>
      </w:pPr>
    </w:p>
    <w:sectPr w:rsidR="00571E73" w:rsidRPr="00EC0667" w:rsidSect="00DA3D60">
      <w:headerReference w:type="default" r:id="rId10"/>
      <w:footerReference w:type="default" r:id="rId11"/>
      <w:headerReference w:type="first" r:id="rId12"/>
      <w:footerReference w:type="first" r:id="rId13"/>
      <w:pgSz w:w="16838" w:h="11906" w:orient="landscape"/>
      <w:pgMar w:top="993" w:right="1440" w:bottom="709" w:left="1440" w:header="708" w:footer="17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60A9F7" w14:textId="77777777" w:rsidR="007F6D61" w:rsidRDefault="007F6D61" w:rsidP="00571E73">
      <w:pPr>
        <w:spacing w:after="0" w:line="240" w:lineRule="auto"/>
      </w:pPr>
      <w:r>
        <w:separator/>
      </w:r>
    </w:p>
  </w:endnote>
  <w:endnote w:type="continuationSeparator" w:id="0">
    <w:p w14:paraId="29000C02" w14:textId="77777777" w:rsidR="007F6D61" w:rsidRDefault="007F6D61" w:rsidP="00571E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90703291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158E969" w14:textId="5BDFEEB8" w:rsidR="00DA3D60" w:rsidRDefault="00DA3D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6E8F056" w14:textId="77777777" w:rsidR="00DA3D60" w:rsidRDefault="00DA3D6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78106064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B614538" w14:textId="70F9AAA5" w:rsidR="00DA3D60" w:rsidRDefault="00DA3D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F9B1D08" w14:textId="77777777" w:rsidR="00DA3D60" w:rsidRDefault="00DA3D6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6D1D79" w14:textId="77777777" w:rsidR="007F6D61" w:rsidRDefault="007F6D61" w:rsidP="00571E73">
      <w:pPr>
        <w:spacing w:after="0" w:line="240" w:lineRule="auto"/>
      </w:pPr>
      <w:r>
        <w:separator/>
      </w:r>
    </w:p>
  </w:footnote>
  <w:footnote w:type="continuationSeparator" w:id="0">
    <w:p w14:paraId="0B8BE0B1" w14:textId="77777777" w:rsidR="007F6D61" w:rsidRDefault="007F6D61" w:rsidP="00571E7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413269492"/>
      <w:docPartObj>
        <w:docPartGallery w:val="Watermarks"/>
        <w:docPartUnique/>
      </w:docPartObj>
    </w:sdtPr>
    <w:sdtContent>
      <w:p w14:paraId="7AD83D5B" w14:textId="09B2B60C" w:rsidR="0010234B" w:rsidRDefault="00000000">
        <w:pPr>
          <w:pStyle w:val="Header"/>
        </w:pPr>
        <w:r>
          <w:rPr>
            <w:noProof/>
          </w:rPr>
          <w:pict w14:anchorId="5E0C6E48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1025" type="#_x0000_t136" style="position:absolute;margin-left:0;margin-top:0;width:412.4pt;height:247.45pt;rotation:315;z-index:-251658240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776EFC" w14:textId="0C4A289D" w:rsidR="00205B6F" w:rsidRDefault="00956052">
    <w:pPr>
      <w:pStyle w:val="Header"/>
    </w:pPr>
    <w:r>
      <w:rPr>
        <w:noProof/>
      </w:rPr>
      <w:drawing>
        <wp:anchor distT="0" distB="0" distL="114300" distR="114300" simplePos="0" relativeHeight="251657216" behindDoc="1" locked="0" layoutInCell="1" allowOverlap="1" wp14:anchorId="249A4992" wp14:editId="645A4995">
          <wp:simplePos x="0" y="0"/>
          <wp:positionH relativeFrom="margin">
            <wp:posOffset>7875447</wp:posOffset>
          </wp:positionH>
          <wp:positionV relativeFrom="paragraph">
            <wp:posOffset>-142621</wp:posOffset>
          </wp:positionV>
          <wp:extent cx="819150" cy="1187873"/>
          <wp:effectExtent l="0" t="0" r="0" b="0"/>
          <wp:wrapNone/>
          <wp:docPr id="1835001348" name="Picture 2" descr="A blue and gold cres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35001348" name="Picture 2" descr="A blue and gold cres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9150" cy="118787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6074F">
      <w:t>Full Council – Adopted – 19.01.26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cwMzayMLcwMDIDspR0lIJTi4sz8/NACoxqAVZBIAgsAAAA"/>
  </w:docVars>
  <w:rsids>
    <w:rsidRoot w:val="00571E73"/>
    <w:rsid w:val="00001801"/>
    <w:rsid w:val="000103A0"/>
    <w:rsid w:val="00012905"/>
    <w:rsid w:val="00031BD9"/>
    <w:rsid w:val="000611C5"/>
    <w:rsid w:val="00085779"/>
    <w:rsid w:val="000C623E"/>
    <w:rsid w:val="000F64FB"/>
    <w:rsid w:val="00101688"/>
    <w:rsid w:val="0010234B"/>
    <w:rsid w:val="00113D20"/>
    <w:rsid w:val="00116302"/>
    <w:rsid w:val="001367E6"/>
    <w:rsid w:val="0016074F"/>
    <w:rsid w:val="00173D9D"/>
    <w:rsid w:val="00180979"/>
    <w:rsid w:val="001A119E"/>
    <w:rsid w:val="001E7A5A"/>
    <w:rsid w:val="00205B6F"/>
    <w:rsid w:val="00222D04"/>
    <w:rsid w:val="00274105"/>
    <w:rsid w:val="002D21E8"/>
    <w:rsid w:val="00304690"/>
    <w:rsid w:val="00330A68"/>
    <w:rsid w:val="003476BE"/>
    <w:rsid w:val="00380ADB"/>
    <w:rsid w:val="0038404A"/>
    <w:rsid w:val="003A7783"/>
    <w:rsid w:val="003D0E54"/>
    <w:rsid w:val="00461C8B"/>
    <w:rsid w:val="00463D6B"/>
    <w:rsid w:val="00491A60"/>
    <w:rsid w:val="004A200C"/>
    <w:rsid w:val="004C2A75"/>
    <w:rsid w:val="004E5205"/>
    <w:rsid w:val="004E7B10"/>
    <w:rsid w:val="005377F7"/>
    <w:rsid w:val="005462CC"/>
    <w:rsid w:val="005573ED"/>
    <w:rsid w:val="00571E73"/>
    <w:rsid w:val="005C07C7"/>
    <w:rsid w:val="005D5F2C"/>
    <w:rsid w:val="005D6C9F"/>
    <w:rsid w:val="006246CF"/>
    <w:rsid w:val="00647509"/>
    <w:rsid w:val="00650FAC"/>
    <w:rsid w:val="00673DCC"/>
    <w:rsid w:val="00696F9A"/>
    <w:rsid w:val="006C1EB7"/>
    <w:rsid w:val="006F0334"/>
    <w:rsid w:val="00722237"/>
    <w:rsid w:val="00742C59"/>
    <w:rsid w:val="0077287B"/>
    <w:rsid w:val="00785977"/>
    <w:rsid w:val="007A32CB"/>
    <w:rsid w:val="007B35FF"/>
    <w:rsid w:val="007B7F02"/>
    <w:rsid w:val="007F6D61"/>
    <w:rsid w:val="008518AA"/>
    <w:rsid w:val="00892924"/>
    <w:rsid w:val="008E7178"/>
    <w:rsid w:val="00901141"/>
    <w:rsid w:val="00950743"/>
    <w:rsid w:val="00956052"/>
    <w:rsid w:val="00962DCB"/>
    <w:rsid w:val="00964894"/>
    <w:rsid w:val="009675E9"/>
    <w:rsid w:val="00982A3B"/>
    <w:rsid w:val="00987267"/>
    <w:rsid w:val="009A0591"/>
    <w:rsid w:val="009B7193"/>
    <w:rsid w:val="00A40AD7"/>
    <w:rsid w:val="00A55484"/>
    <w:rsid w:val="00AA03A5"/>
    <w:rsid w:val="00AC1CEA"/>
    <w:rsid w:val="00AD2343"/>
    <w:rsid w:val="00AE6F02"/>
    <w:rsid w:val="00B16F7E"/>
    <w:rsid w:val="00B55DB8"/>
    <w:rsid w:val="00B623EF"/>
    <w:rsid w:val="00B73341"/>
    <w:rsid w:val="00BA5D2B"/>
    <w:rsid w:val="00C0507C"/>
    <w:rsid w:val="00C178D9"/>
    <w:rsid w:val="00C36257"/>
    <w:rsid w:val="00C3683B"/>
    <w:rsid w:val="00C86150"/>
    <w:rsid w:val="00C870B9"/>
    <w:rsid w:val="00C9029A"/>
    <w:rsid w:val="00CC3948"/>
    <w:rsid w:val="00D06885"/>
    <w:rsid w:val="00D23A04"/>
    <w:rsid w:val="00D344CB"/>
    <w:rsid w:val="00D64F81"/>
    <w:rsid w:val="00D76166"/>
    <w:rsid w:val="00D83DB6"/>
    <w:rsid w:val="00DA3D60"/>
    <w:rsid w:val="00DC3454"/>
    <w:rsid w:val="00DD28BA"/>
    <w:rsid w:val="00DD353B"/>
    <w:rsid w:val="00DF4FD0"/>
    <w:rsid w:val="00E10BBD"/>
    <w:rsid w:val="00E17C3E"/>
    <w:rsid w:val="00E5411A"/>
    <w:rsid w:val="00E630AD"/>
    <w:rsid w:val="00E763F6"/>
    <w:rsid w:val="00EB6206"/>
    <w:rsid w:val="00EC0667"/>
    <w:rsid w:val="00EC4269"/>
    <w:rsid w:val="00EF53D9"/>
    <w:rsid w:val="00EF5E67"/>
    <w:rsid w:val="00F04541"/>
    <w:rsid w:val="00F07AE5"/>
    <w:rsid w:val="00F710D6"/>
    <w:rsid w:val="00F75F4A"/>
    <w:rsid w:val="00FD53C8"/>
    <w:rsid w:val="2603FC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3C121FA"/>
  <w15:chartTrackingRefBased/>
  <w15:docId w15:val="{8F70BEDF-D96D-4460-8173-DBC8DD6ECC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71E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71E7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1E73"/>
  </w:style>
  <w:style w:type="paragraph" w:styleId="Footer">
    <w:name w:val="footer"/>
    <w:basedOn w:val="Normal"/>
    <w:link w:val="FooterChar"/>
    <w:uiPriority w:val="99"/>
    <w:unhideWhenUsed/>
    <w:rsid w:val="00571E7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1E73"/>
  </w:style>
  <w:style w:type="paragraph" w:styleId="NoSpacing">
    <w:name w:val="No Spacing"/>
    <w:uiPriority w:val="1"/>
    <w:qFormat/>
    <w:rsid w:val="00571E73"/>
    <w:pPr>
      <w:spacing w:after="0" w:line="240" w:lineRule="auto"/>
    </w:pPr>
  </w:style>
  <w:style w:type="paragraph" w:styleId="Revision">
    <w:name w:val="Revision"/>
    <w:hidden/>
    <w:uiPriority w:val="99"/>
    <w:semiHidden/>
    <w:rsid w:val="0027410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05c661d-004d-4e4c-a7cc-e6989a2016cf">
      <Terms xmlns="http://schemas.microsoft.com/office/infopath/2007/PartnerControls"/>
    </lcf76f155ced4ddcb4097134ff3c332f>
    <TaxCatchAll xmlns="277a5f50-65ce-46f1-a794-8f114e8e1564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D8A3E6BCF4A6D40B14CB1A3092DCF29" ma:contentTypeVersion="18" ma:contentTypeDescription="Create a new document." ma:contentTypeScope="" ma:versionID="0463f3c46c81c0e1266ed76d47840580">
  <xsd:schema xmlns:xsd="http://www.w3.org/2001/XMLSchema" xmlns:xs="http://www.w3.org/2001/XMLSchema" xmlns:p="http://schemas.microsoft.com/office/2006/metadata/properties" xmlns:ns2="f05c661d-004d-4e4c-a7cc-e6989a2016cf" xmlns:ns3="277a5f50-65ce-46f1-a794-8f114e8e1564" targetNamespace="http://schemas.microsoft.com/office/2006/metadata/properties" ma:root="true" ma:fieldsID="c257e3e25a93a4fa3bb71302ea927266" ns2:_="" ns3:_="">
    <xsd:import namespace="f05c661d-004d-4e4c-a7cc-e6989a2016cf"/>
    <xsd:import namespace="277a5f50-65ce-46f1-a794-8f114e8e156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5c661d-004d-4e4c-a7cc-e6989a2016c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bd167185-39cb-4bb1-b94e-e4abea816db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7a5f50-65ce-46f1-a794-8f114e8e156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0f79f7b-a362-4a45-a578-11993cb9df4c}" ma:internalName="TaxCatchAll" ma:showField="CatchAllData" ma:web="277a5f50-65ce-46f1-a794-8f114e8e156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FD0AB6C-5B9F-470A-B0E8-9A7CEC6C97A2}">
  <ds:schemaRefs>
    <ds:schemaRef ds:uri="http://schemas.microsoft.com/office/2006/metadata/properties"/>
    <ds:schemaRef ds:uri="http://schemas.microsoft.com/office/infopath/2007/PartnerControls"/>
    <ds:schemaRef ds:uri="f05c661d-004d-4e4c-a7cc-e6989a2016cf"/>
    <ds:schemaRef ds:uri="277a5f50-65ce-46f1-a794-8f114e8e1564"/>
  </ds:schemaRefs>
</ds:datastoreItem>
</file>

<file path=customXml/itemProps2.xml><?xml version="1.0" encoding="utf-8"?>
<ds:datastoreItem xmlns:ds="http://schemas.openxmlformats.org/officeDocument/2006/customXml" ds:itemID="{13022510-59B8-4943-AE93-65EEEB4923D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15A8273-7BBB-4BFE-BC1C-4DD2551530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05c661d-004d-4e4c-a7cc-e6989a2016cf"/>
    <ds:schemaRef ds:uri="277a5f50-65ce-46f1-a794-8f114e8e15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7ADA43F-B66B-498A-A39C-BA269E7CCF2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1892</Words>
  <Characters>10788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Anderson</dc:creator>
  <cp:keywords/>
  <dc:description/>
  <cp:lastModifiedBy>Mark Wells</cp:lastModifiedBy>
  <cp:revision>2</cp:revision>
  <cp:lastPrinted>2024-12-04T12:53:00Z</cp:lastPrinted>
  <dcterms:created xsi:type="dcterms:W3CDTF">2026-01-22T12:02:00Z</dcterms:created>
  <dcterms:modified xsi:type="dcterms:W3CDTF">2026-01-22T1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D8A3E6BCF4A6D40B14CB1A3092DCF29</vt:lpwstr>
  </property>
  <property fmtid="{D5CDD505-2E9C-101B-9397-08002B2CF9AE}" pid="3" name="MediaServiceImageTags">
    <vt:lpwstr/>
  </property>
</Properties>
</file>